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97990" w14:textId="173C4880" w:rsidR="001312A0" w:rsidRDefault="00BB6C24" w:rsidP="001312A0">
      <w:pPr>
        <w:pStyle w:val="a3"/>
        <w:tabs>
          <w:tab w:val="left" w:pos="284"/>
          <w:tab w:val="right" w:pos="9356"/>
        </w:tabs>
        <w:adjustRightInd w:val="0"/>
        <w:spacing w:before="0"/>
        <w:ind w:left="0" w:rightChars="1" w:right="2" w:firstLine="0"/>
        <w:jc w:val="center"/>
        <w:rPr>
          <w:b/>
          <w:bCs/>
          <w:sz w:val="40"/>
          <w:szCs w:val="24"/>
        </w:rPr>
      </w:pPr>
      <w:r w:rsidRPr="00446AC4">
        <w:rPr>
          <w:b/>
          <w:bCs/>
          <w:sz w:val="40"/>
          <w:szCs w:val="24"/>
        </w:rPr>
        <w:t>Zhongrun Xiang</w:t>
      </w:r>
    </w:p>
    <w:p w14:paraId="7EB60823" w14:textId="556BCAFF" w:rsidR="00320B45" w:rsidRDefault="00320B45" w:rsidP="00A11233">
      <w:pPr>
        <w:pStyle w:val="a3"/>
        <w:tabs>
          <w:tab w:val="left" w:pos="284"/>
          <w:tab w:val="right" w:pos="9356"/>
        </w:tabs>
        <w:adjustRightInd w:val="0"/>
        <w:spacing w:before="0"/>
        <w:ind w:left="0" w:rightChars="1" w:right="2" w:firstLine="0"/>
        <w:jc w:val="center"/>
        <w:rPr>
          <w:b/>
          <w:bCs/>
          <w:sz w:val="22"/>
          <w:szCs w:val="24"/>
        </w:rPr>
      </w:pPr>
      <w:r w:rsidRPr="00F47C94">
        <w:rPr>
          <w:b/>
          <w:bCs/>
          <w:sz w:val="22"/>
          <w:szCs w:val="24"/>
        </w:rPr>
        <w:t>PhD Candidate in</w:t>
      </w:r>
      <w:r w:rsidR="00321BC4">
        <w:rPr>
          <w:b/>
          <w:bCs/>
          <w:sz w:val="22"/>
          <w:szCs w:val="24"/>
        </w:rPr>
        <w:t xml:space="preserve"> Civil </w:t>
      </w:r>
      <w:r w:rsidR="00B73377">
        <w:rPr>
          <w:b/>
          <w:bCs/>
          <w:sz w:val="22"/>
          <w:szCs w:val="24"/>
        </w:rPr>
        <w:t xml:space="preserve">and Environmental </w:t>
      </w:r>
      <w:r w:rsidR="00321BC4">
        <w:rPr>
          <w:b/>
          <w:bCs/>
          <w:sz w:val="22"/>
          <w:szCs w:val="24"/>
        </w:rPr>
        <w:t>Engineering</w:t>
      </w:r>
      <w:r w:rsidR="00C135F6">
        <w:rPr>
          <w:b/>
          <w:bCs/>
          <w:sz w:val="22"/>
          <w:szCs w:val="24"/>
        </w:rPr>
        <w:t>, University of Iowa</w:t>
      </w:r>
    </w:p>
    <w:p w14:paraId="701DF3B2" w14:textId="4D4AF663" w:rsidR="00A04622" w:rsidRPr="00852E56" w:rsidRDefault="00A04622" w:rsidP="00852E56">
      <w:pPr>
        <w:pStyle w:val="a3"/>
        <w:tabs>
          <w:tab w:val="right" w:pos="9356"/>
        </w:tabs>
        <w:adjustRightInd w:val="0"/>
        <w:spacing w:before="0" w:line="240" w:lineRule="exact"/>
        <w:ind w:left="0" w:rightChars="1" w:right="2" w:firstLine="0"/>
        <w:jc w:val="center"/>
        <w:rPr>
          <w:sz w:val="21"/>
          <w:szCs w:val="24"/>
          <w:lang w:eastAsia="zh-CN"/>
        </w:rPr>
      </w:pPr>
      <w:r>
        <w:t xml:space="preserve">Supervised </w:t>
      </w:r>
      <w:r w:rsidR="00CD5670">
        <w:t>by</w:t>
      </w:r>
      <w:r>
        <w:t xml:space="preserve"> </w:t>
      </w:r>
      <w:r w:rsidR="00F71AF6">
        <w:t>Associate</w:t>
      </w:r>
      <w:r w:rsidR="00173553">
        <w:t xml:space="preserve"> Prof.</w:t>
      </w:r>
      <w:r w:rsidR="001628CB">
        <w:t xml:space="preserve"> </w:t>
      </w:r>
      <w:r>
        <w:t>Ibrahim Demir</w:t>
      </w:r>
      <w:r w:rsidR="00C135F6">
        <w:t xml:space="preserve"> </w:t>
      </w:r>
      <w:r w:rsidR="00DF7D83">
        <w:t>at</w:t>
      </w:r>
      <w:r w:rsidR="00C135F6">
        <w:t xml:space="preserve"> Hydro-Informatics Lab</w:t>
      </w:r>
      <w:r>
        <w:t xml:space="preserve"> </w:t>
      </w:r>
      <w:hyperlink r:id="rId8" w:history="1">
        <w:r w:rsidR="00915D70" w:rsidRPr="00DD4EF9">
          <w:rPr>
            <w:rStyle w:val="a9"/>
          </w:rPr>
          <w:t>https://HydroInformatics.uiowa.edu/</w:t>
        </w:r>
      </w:hyperlink>
    </w:p>
    <w:p w14:paraId="14E69693" w14:textId="2E54DD4F" w:rsidR="008156FB" w:rsidRDefault="002B40D2" w:rsidP="00306973">
      <w:pPr>
        <w:pStyle w:val="a3"/>
        <w:tabs>
          <w:tab w:val="right" w:pos="9356"/>
        </w:tabs>
        <w:adjustRightInd w:val="0"/>
        <w:spacing w:before="0" w:line="240" w:lineRule="exact"/>
        <w:ind w:left="0" w:rightChars="1" w:right="2" w:firstLine="0"/>
        <w:jc w:val="center"/>
        <w:rPr>
          <w:sz w:val="21"/>
          <w:szCs w:val="24"/>
        </w:rPr>
      </w:pPr>
      <w:hyperlink r:id="rId9" w:history="1">
        <w:r w:rsidR="00832EC8" w:rsidRPr="00AE0EA6">
          <w:rPr>
            <w:rStyle w:val="a9"/>
            <w:sz w:val="21"/>
            <w:szCs w:val="24"/>
          </w:rPr>
          <w:t>zhongrun-xiang@uiowa.edu</w:t>
        </w:r>
      </w:hyperlink>
      <w:r w:rsidR="00B177BF" w:rsidRPr="00F020A1">
        <w:rPr>
          <w:sz w:val="21"/>
          <w:szCs w:val="24"/>
        </w:rPr>
        <w:t xml:space="preserve"> </w:t>
      </w:r>
      <w:r w:rsidR="002C0B71">
        <w:rPr>
          <w:b/>
          <w:sz w:val="21"/>
          <w:szCs w:val="24"/>
          <w:lang w:eastAsia="zh-CN"/>
        </w:rPr>
        <w:t>|</w:t>
      </w:r>
      <w:r w:rsidR="00B177BF" w:rsidRPr="00F020A1">
        <w:rPr>
          <w:sz w:val="21"/>
          <w:szCs w:val="24"/>
        </w:rPr>
        <w:t xml:space="preserve"> (240) 413</w:t>
      </w:r>
      <w:r w:rsidR="00F66B43" w:rsidRPr="00F020A1">
        <w:rPr>
          <w:sz w:val="28"/>
          <w:szCs w:val="24"/>
        </w:rPr>
        <w:t>-</w:t>
      </w:r>
      <w:r w:rsidR="00B177BF" w:rsidRPr="00F020A1">
        <w:rPr>
          <w:sz w:val="21"/>
          <w:szCs w:val="24"/>
        </w:rPr>
        <w:t>1044</w:t>
      </w:r>
      <w:r w:rsidR="00306973">
        <w:rPr>
          <w:sz w:val="21"/>
          <w:szCs w:val="24"/>
        </w:rPr>
        <w:t xml:space="preserve"> </w:t>
      </w:r>
      <w:r w:rsidR="00306973">
        <w:rPr>
          <w:b/>
          <w:sz w:val="21"/>
          <w:szCs w:val="24"/>
          <w:lang w:eastAsia="zh-CN"/>
        </w:rPr>
        <w:t>|</w:t>
      </w:r>
      <w:r w:rsidR="00306973" w:rsidRPr="00F020A1">
        <w:rPr>
          <w:sz w:val="21"/>
          <w:szCs w:val="24"/>
        </w:rPr>
        <w:t xml:space="preserve"> </w:t>
      </w:r>
      <w:r w:rsidR="009913FD">
        <w:rPr>
          <w:sz w:val="21"/>
          <w:szCs w:val="24"/>
        </w:rPr>
        <w:t>Iowa City, IA 5224</w:t>
      </w:r>
      <w:r w:rsidR="00306973">
        <w:rPr>
          <w:sz w:val="21"/>
          <w:szCs w:val="24"/>
        </w:rPr>
        <w:t>6</w:t>
      </w:r>
    </w:p>
    <w:p w14:paraId="08BADF64" w14:textId="4CF38E94" w:rsidR="00A01C0F" w:rsidRDefault="000D6B54" w:rsidP="00306973">
      <w:pPr>
        <w:pStyle w:val="a3"/>
        <w:tabs>
          <w:tab w:val="right" w:pos="9356"/>
        </w:tabs>
        <w:adjustRightInd w:val="0"/>
        <w:spacing w:before="0" w:line="240" w:lineRule="exact"/>
        <w:ind w:left="0" w:rightChars="1" w:right="2" w:firstLine="0"/>
        <w:jc w:val="center"/>
        <w:rPr>
          <w:sz w:val="21"/>
          <w:szCs w:val="24"/>
        </w:rPr>
      </w:pPr>
      <w:hyperlink r:id="rId10" w:history="1">
        <w:r w:rsidRPr="00B577C3">
          <w:rPr>
            <w:rStyle w:val="a9"/>
            <w:rFonts w:hint="eastAsia"/>
            <w:sz w:val="21"/>
            <w:szCs w:val="24"/>
          </w:rPr>
          <w:t>G</w:t>
        </w:r>
        <w:r w:rsidRPr="00B577C3">
          <w:rPr>
            <w:rStyle w:val="a9"/>
            <w:sz w:val="21"/>
            <w:szCs w:val="24"/>
          </w:rPr>
          <w:t>oogle Sch</w:t>
        </w:r>
        <w:r w:rsidRPr="00B577C3">
          <w:rPr>
            <w:rStyle w:val="a9"/>
            <w:sz w:val="21"/>
            <w:szCs w:val="24"/>
          </w:rPr>
          <w:t>o</w:t>
        </w:r>
        <w:r w:rsidRPr="00B577C3">
          <w:rPr>
            <w:rStyle w:val="a9"/>
            <w:sz w:val="21"/>
            <w:szCs w:val="24"/>
          </w:rPr>
          <w:t>lar</w:t>
        </w:r>
      </w:hyperlink>
      <w:r>
        <w:rPr>
          <w:sz w:val="21"/>
          <w:szCs w:val="24"/>
        </w:rPr>
        <w:t xml:space="preserve"> </w:t>
      </w:r>
      <w:r>
        <w:rPr>
          <w:b/>
          <w:sz w:val="21"/>
          <w:szCs w:val="24"/>
          <w:lang w:eastAsia="zh-CN"/>
        </w:rPr>
        <w:t xml:space="preserve">| </w:t>
      </w:r>
      <w:hyperlink r:id="rId11" w:history="1">
        <w:r w:rsidRPr="00B577C3">
          <w:rPr>
            <w:rStyle w:val="a9"/>
            <w:sz w:val="21"/>
            <w:szCs w:val="24"/>
          </w:rPr>
          <w:t>GitHub</w:t>
        </w:r>
      </w:hyperlink>
    </w:p>
    <w:p w14:paraId="613D7A97" w14:textId="6F01A859" w:rsidR="00BB6C24" w:rsidRPr="002B1AE1" w:rsidRDefault="00524DDE" w:rsidP="002B1AE1">
      <w:pPr>
        <w:pStyle w:val="a3"/>
        <w:tabs>
          <w:tab w:val="right" w:pos="9356"/>
        </w:tabs>
        <w:adjustRightInd w:val="0"/>
        <w:spacing w:before="0" w:line="240" w:lineRule="exact"/>
        <w:ind w:left="0" w:rightChars="1" w:right="2" w:firstLine="0"/>
        <w:jc w:val="center"/>
        <w:rPr>
          <w:sz w:val="24"/>
          <w:szCs w:val="24"/>
        </w:rPr>
      </w:pPr>
      <w:r>
        <w:rPr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463A19" wp14:editId="11857C13">
                <wp:simplePos x="0" y="0"/>
                <wp:positionH relativeFrom="column">
                  <wp:posOffset>-31750</wp:posOffset>
                </wp:positionH>
                <wp:positionV relativeFrom="paragraph">
                  <wp:posOffset>90805</wp:posOffset>
                </wp:positionV>
                <wp:extent cx="6090285" cy="0"/>
                <wp:effectExtent l="0" t="0" r="24765" b="1905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060306" id="直接连接符 4" o:spid="_x0000_s1026" style="position:absolute;left:0;text-align:lef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7.15pt" to="477.0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" strokecolor="black [3200]" strokeweight="1pt">
                <v:stroke joinstyle="miter"/>
              </v:line>
            </w:pict>
          </mc:Fallback>
        </mc:AlternateContent>
      </w:r>
    </w:p>
    <w:p w14:paraId="0E94E4C0" w14:textId="7D483C19" w:rsidR="00BB6C24" w:rsidRPr="00EB30F2" w:rsidRDefault="00BB6C24" w:rsidP="00C77B13">
      <w:pPr>
        <w:pStyle w:val="a3"/>
        <w:tabs>
          <w:tab w:val="left" w:pos="6396"/>
          <w:tab w:val="right" w:pos="9356"/>
        </w:tabs>
        <w:adjustRightInd w:val="0"/>
        <w:spacing w:before="0" w:afterLines="50" w:after="120"/>
        <w:ind w:left="0" w:rightChars="1" w:right="2" w:firstLine="0"/>
        <w:rPr>
          <w:b/>
          <w:bCs/>
          <w:sz w:val="24"/>
          <w:szCs w:val="24"/>
          <w:lang w:eastAsia="zh-CN"/>
        </w:rPr>
      </w:pPr>
      <w:r w:rsidRPr="00EB30F2">
        <w:rPr>
          <w:b/>
          <w:bCs/>
          <w:sz w:val="24"/>
          <w:szCs w:val="24"/>
        </w:rPr>
        <w:t>Education</w:t>
      </w:r>
      <w:r w:rsidRPr="00EB30F2">
        <w:rPr>
          <w:b/>
          <w:bCs/>
          <w:spacing w:val="-20"/>
          <w:sz w:val="24"/>
          <w:szCs w:val="24"/>
        </w:rPr>
        <w:t xml:space="preserve"> </w:t>
      </w:r>
      <w:r w:rsidRPr="00EB30F2">
        <w:rPr>
          <w:b/>
          <w:bCs/>
          <w:sz w:val="24"/>
          <w:szCs w:val="24"/>
        </w:rPr>
        <w:t>Background</w:t>
      </w:r>
    </w:p>
    <w:p w14:paraId="2F1CD8B0" w14:textId="0B6961CE" w:rsidR="00B517A0" w:rsidRDefault="00B517A0" w:rsidP="00C77B13">
      <w:pPr>
        <w:pStyle w:val="a3"/>
        <w:numPr>
          <w:ilvl w:val="0"/>
          <w:numId w:val="12"/>
        </w:numPr>
        <w:tabs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2"/>
          <w:sz w:val="22"/>
          <w:szCs w:val="24"/>
          <w:lang w:eastAsia="zh-CN"/>
        </w:rPr>
      </w:pPr>
      <w:r w:rsidRPr="00B517A0">
        <w:rPr>
          <w:spacing w:val="-2"/>
          <w:sz w:val="22"/>
          <w:szCs w:val="24"/>
          <w:lang w:eastAsia="zh-CN"/>
        </w:rPr>
        <w:t>University of Iowa, IIHR–</w:t>
      </w:r>
      <w:proofErr w:type="spellStart"/>
      <w:r w:rsidRPr="00B517A0">
        <w:rPr>
          <w:spacing w:val="-2"/>
          <w:sz w:val="22"/>
          <w:szCs w:val="24"/>
          <w:lang w:eastAsia="zh-CN"/>
        </w:rPr>
        <w:t>Hydroscience</w:t>
      </w:r>
      <w:proofErr w:type="spellEnd"/>
      <w:r w:rsidRPr="00B517A0">
        <w:rPr>
          <w:spacing w:val="-2"/>
          <w:sz w:val="22"/>
          <w:szCs w:val="24"/>
          <w:lang w:eastAsia="zh-CN"/>
        </w:rPr>
        <w:t xml:space="preserve"> &amp; Engineering</w:t>
      </w:r>
      <w:r>
        <w:rPr>
          <w:spacing w:val="-2"/>
          <w:sz w:val="22"/>
          <w:szCs w:val="24"/>
          <w:lang w:eastAsia="zh-CN"/>
        </w:rPr>
        <w:tab/>
      </w:r>
      <w:r w:rsidR="00D124F8">
        <w:rPr>
          <w:spacing w:val="-2"/>
          <w:sz w:val="22"/>
          <w:szCs w:val="24"/>
          <w:lang w:eastAsia="zh-CN"/>
        </w:rPr>
        <w:t xml:space="preserve"> </w:t>
      </w:r>
      <w:r w:rsidR="00D43C2F">
        <w:rPr>
          <w:spacing w:val="-2"/>
          <w:sz w:val="22"/>
          <w:szCs w:val="24"/>
          <w:lang w:eastAsia="zh-CN"/>
        </w:rPr>
        <w:t xml:space="preserve">Aug 2017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 w:rsidR="006C5697">
        <w:rPr>
          <w:spacing w:val="-2"/>
          <w:sz w:val="22"/>
          <w:szCs w:val="24"/>
          <w:lang w:eastAsia="zh-CN"/>
        </w:rPr>
        <w:t>Dec</w:t>
      </w:r>
      <w:r w:rsidR="00A130A0">
        <w:rPr>
          <w:spacing w:val="-2"/>
          <w:sz w:val="22"/>
          <w:szCs w:val="24"/>
          <w:lang w:eastAsia="zh-CN"/>
        </w:rPr>
        <w:t xml:space="preserve"> 202</w:t>
      </w:r>
      <w:r w:rsidR="006C5697">
        <w:rPr>
          <w:spacing w:val="-2"/>
          <w:sz w:val="22"/>
          <w:szCs w:val="24"/>
          <w:lang w:eastAsia="zh-CN"/>
        </w:rPr>
        <w:t>1</w:t>
      </w:r>
      <w:r w:rsidR="008A211D">
        <w:rPr>
          <w:spacing w:val="-2"/>
          <w:sz w:val="22"/>
          <w:szCs w:val="24"/>
          <w:lang w:eastAsia="zh-CN"/>
        </w:rPr>
        <w:t xml:space="preserve"> (Expected)</w:t>
      </w:r>
    </w:p>
    <w:p w14:paraId="5D59EB3D" w14:textId="4E6F71FB" w:rsidR="0032105B" w:rsidRDefault="0032105B" w:rsidP="00C77B13">
      <w:pPr>
        <w:pStyle w:val="a3"/>
        <w:tabs>
          <w:tab w:val="right" w:pos="9356"/>
        </w:tabs>
        <w:adjustRightInd w:val="0"/>
        <w:spacing w:before="0"/>
        <w:ind w:left="284" w:rightChars="1" w:right="2" w:firstLine="0"/>
        <w:rPr>
          <w:spacing w:val="-2"/>
          <w:sz w:val="22"/>
          <w:szCs w:val="24"/>
          <w:lang w:eastAsia="zh-CN"/>
        </w:rPr>
      </w:pPr>
      <w:r>
        <w:rPr>
          <w:spacing w:val="-2"/>
          <w:sz w:val="22"/>
          <w:szCs w:val="24"/>
          <w:lang w:eastAsia="zh-CN"/>
        </w:rPr>
        <w:t xml:space="preserve">Ph.D. in </w:t>
      </w:r>
      <w:r w:rsidR="00D567DB">
        <w:rPr>
          <w:spacing w:val="-2"/>
          <w:sz w:val="22"/>
          <w:szCs w:val="24"/>
          <w:lang w:eastAsia="zh-CN"/>
        </w:rPr>
        <w:t xml:space="preserve">Civil and Environmental </w:t>
      </w:r>
      <w:r w:rsidR="00F47DDC">
        <w:rPr>
          <w:spacing w:val="-2"/>
          <w:sz w:val="22"/>
          <w:szCs w:val="24"/>
          <w:lang w:eastAsia="zh-CN"/>
        </w:rPr>
        <w:t>Engineering</w:t>
      </w:r>
      <w:r>
        <w:rPr>
          <w:spacing w:val="-2"/>
          <w:sz w:val="22"/>
          <w:szCs w:val="24"/>
          <w:lang w:eastAsia="zh-CN"/>
        </w:rPr>
        <w:tab/>
        <w:t xml:space="preserve">GPA </w:t>
      </w:r>
      <w:r w:rsidR="00955FDA">
        <w:rPr>
          <w:spacing w:val="-2"/>
          <w:sz w:val="22"/>
          <w:szCs w:val="24"/>
          <w:lang w:eastAsia="zh-CN"/>
        </w:rPr>
        <w:t>3.98/4.00</w:t>
      </w:r>
    </w:p>
    <w:p w14:paraId="77B65A6E" w14:textId="0610BDA5" w:rsidR="00130E9A" w:rsidRDefault="00130E9A" w:rsidP="00130E9A">
      <w:pPr>
        <w:pStyle w:val="a3"/>
        <w:numPr>
          <w:ilvl w:val="0"/>
          <w:numId w:val="12"/>
        </w:numPr>
        <w:tabs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2"/>
          <w:sz w:val="22"/>
          <w:szCs w:val="24"/>
          <w:lang w:eastAsia="zh-CN"/>
        </w:rPr>
      </w:pPr>
      <w:r w:rsidRPr="00B517A0">
        <w:rPr>
          <w:spacing w:val="-2"/>
          <w:sz w:val="22"/>
          <w:szCs w:val="24"/>
          <w:lang w:eastAsia="zh-CN"/>
        </w:rPr>
        <w:t xml:space="preserve">University of Iowa, </w:t>
      </w:r>
      <w:r w:rsidR="006D07FA">
        <w:rPr>
          <w:spacing w:val="-2"/>
          <w:sz w:val="22"/>
          <w:szCs w:val="24"/>
          <w:lang w:eastAsia="zh-CN"/>
        </w:rPr>
        <w:t>Department of Computer Science</w:t>
      </w:r>
      <w:r>
        <w:rPr>
          <w:spacing w:val="-2"/>
          <w:sz w:val="22"/>
          <w:szCs w:val="24"/>
          <w:lang w:eastAsia="zh-CN"/>
        </w:rPr>
        <w:tab/>
        <w:t xml:space="preserve"> Aug 201</w:t>
      </w:r>
      <w:r w:rsidR="003F4E23">
        <w:rPr>
          <w:spacing w:val="-2"/>
          <w:sz w:val="22"/>
          <w:szCs w:val="24"/>
          <w:lang w:eastAsia="zh-CN"/>
        </w:rPr>
        <w:t>9</w:t>
      </w:r>
      <w:r>
        <w:rPr>
          <w:spacing w:val="-2"/>
          <w:sz w:val="22"/>
          <w:szCs w:val="24"/>
          <w:lang w:eastAsia="zh-CN"/>
        </w:rPr>
        <w:t xml:space="preserve"> </w:t>
      </w:r>
      <w:r w:rsidRPr="00B517A0">
        <w:rPr>
          <w:spacing w:val="-2"/>
          <w:sz w:val="22"/>
          <w:szCs w:val="24"/>
          <w:lang w:eastAsia="zh-CN"/>
        </w:rPr>
        <w:t>–</w:t>
      </w:r>
      <w:r>
        <w:rPr>
          <w:spacing w:val="-2"/>
          <w:sz w:val="22"/>
          <w:szCs w:val="24"/>
          <w:lang w:eastAsia="zh-CN"/>
        </w:rPr>
        <w:t xml:space="preserve"> Dec 202</w:t>
      </w:r>
      <w:r w:rsidR="007C06B2">
        <w:rPr>
          <w:spacing w:val="-2"/>
          <w:sz w:val="22"/>
          <w:szCs w:val="24"/>
          <w:lang w:eastAsia="zh-CN"/>
        </w:rPr>
        <w:t>0</w:t>
      </w:r>
    </w:p>
    <w:p w14:paraId="45F8E001" w14:textId="2DD74591" w:rsidR="00130E9A" w:rsidRPr="00130E9A" w:rsidRDefault="005A4D48" w:rsidP="00942AF9">
      <w:pPr>
        <w:pStyle w:val="a3"/>
        <w:tabs>
          <w:tab w:val="right" w:pos="9356"/>
        </w:tabs>
        <w:adjustRightInd w:val="0"/>
        <w:spacing w:before="0"/>
        <w:ind w:left="284" w:rightChars="1" w:right="2" w:firstLine="0"/>
        <w:rPr>
          <w:spacing w:val="-2"/>
          <w:sz w:val="22"/>
          <w:szCs w:val="24"/>
          <w:lang w:eastAsia="zh-CN"/>
        </w:rPr>
      </w:pPr>
      <w:r>
        <w:rPr>
          <w:spacing w:val="-2"/>
          <w:sz w:val="22"/>
          <w:szCs w:val="24"/>
          <w:lang w:eastAsia="zh-CN"/>
        </w:rPr>
        <w:t>M</w:t>
      </w:r>
      <w:r w:rsidR="007A1258">
        <w:rPr>
          <w:spacing w:val="-2"/>
          <w:sz w:val="22"/>
          <w:szCs w:val="24"/>
          <w:lang w:eastAsia="zh-CN"/>
        </w:rPr>
        <w:t>aster of Computer Science</w:t>
      </w:r>
      <w:r w:rsidR="00130E9A">
        <w:rPr>
          <w:spacing w:val="-2"/>
          <w:sz w:val="22"/>
          <w:szCs w:val="24"/>
          <w:lang w:eastAsia="zh-CN"/>
        </w:rPr>
        <w:tab/>
        <w:t>GPA 3.9</w:t>
      </w:r>
      <w:r w:rsidR="00955FDA">
        <w:rPr>
          <w:spacing w:val="-2"/>
          <w:sz w:val="22"/>
          <w:szCs w:val="24"/>
          <w:lang w:eastAsia="zh-CN"/>
        </w:rPr>
        <w:t>8/4.00</w:t>
      </w:r>
    </w:p>
    <w:p w14:paraId="011850D4" w14:textId="5D4A4CC3" w:rsidR="00BB6C24" w:rsidRPr="00B517A0" w:rsidRDefault="00BB6C24" w:rsidP="00B517A0">
      <w:pPr>
        <w:pStyle w:val="a3"/>
        <w:numPr>
          <w:ilvl w:val="0"/>
          <w:numId w:val="12"/>
        </w:numPr>
        <w:tabs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2"/>
          <w:sz w:val="22"/>
          <w:szCs w:val="24"/>
          <w:lang w:eastAsia="zh-CN"/>
        </w:rPr>
      </w:pPr>
      <w:r w:rsidRPr="00B517A0">
        <w:rPr>
          <w:spacing w:val="-2"/>
          <w:sz w:val="22"/>
          <w:szCs w:val="24"/>
          <w:lang w:eastAsia="zh-CN"/>
        </w:rPr>
        <w:t>University</w:t>
      </w:r>
      <w:r w:rsidR="00F26354" w:rsidRPr="00B517A0">
        <w:rPr>
          <w:spacing w:val="-2"/>
          <w:sz w:val="22"/>
          <w:szCs w:val="24"/>
          <w:lang w:eastAsia="zh-CN"/>
        </w:rPr>
        <w:t xml:space="preserve"> of Maryland</w:t>
      </w:r>
      <w:r w:rsidR="00A06F62" w:rsidRPr="00B517A0">
        <w:rPr>
          <w:spacing w:val="-2"/>
          <w:sz w:val="22"/>
          <w:szCs w:val="24"/>
          <w:lang w:eastAsia="zh-CN"/>
        </w:rPr>
        <w:t>, A. James Clark School of Engineering</w:t>
      </w:r>
      <w:r w:rsidR="00CC6B11" w:rsidRPr="00B517A0">
        <w:rPr>
          <w:spacing w:val="-2"/>
          <w:sz w:val="22"/>
          <w:szCs w:val="24"/>
          <w:lang w:eastAsia="zh-CN"/>
        </w:rPr>
        <w:tab/>
      </w:r>
      <w:r w:rsidR="00B517A0">
        <w:rPr>
          <w:spacing w:val="-2"/>
          <w:sz w:val="22"/>
          <w:szCs w:val="24"/>
          <w:lang w:eastAsia="zh-CN"/>
        </w:rPr>
        <w:t>Aug</w:t>
      </w:r>
      <w:r w:rsidR="00B517A0" w:rsidRPr="00B517A0">
        <w:rPr>
          <w:spacing w:val="-2"/>
          <w:sz w:val="22"/>
          <w:szCs w:val="24"/>
          <w:lang w:eastAsia="zh-CN"/>
        </w:rPr>
        <w:t xml:space="preserve"> 2015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 w:rsidR="00CB6E07" w:rsidRPr="00B517A0">
        <w:rPr>
          <w:spacing w:val="-2"/>
          <w:sz w:val="22"/>
          <w:szCs w:val="24"/>
          <w:lang w:eastAsia="zh-CN"/>
        </w:rPr>
        <w:t>May 2017</w:t>
      </w:r>
    </w:p>
    <w:p w14:paraId="0B84C62C" w14:textId="7C6B1B79" w:rsidR="00B517A0" w:rsidRPr="00BE2CFF" w:rsidRDefault="00AF1DED" w:rsidP="00BE2CFF">
      <w:pPr>
        <w:pStyle w:val="a3"/>
        <w:tabs>
          <w:tab w:val="right" w:pos="9356"/>
        </w:tabs>
        <w:adjustRightInd w:val="0"/>
        <w:spacing w:before="0"/>
        <w:ind w:left="284" w:rightChars="1" w:right="2" w:firstLine="0"/>
        <w:rPr>
          <w:spacing w:val="-2"/>
          <w:sz w:val="22"/>
          <w:szCs w:val="24"/>
          <w:lang w:eastAsia="zh-CN"/>
        </w:rPr>
      </w:pPr>
      <w:r w:rsidRPr="00BE2CFF">
        <w:rPr>
          <w:spacing w:val="-2"/>
          <w:sz w:val="22"/>
          <w:szCs w:val="24"/>
          <w:lang w:eastAsia="zh-CN"/>
        </w:rPr>
        <w:t>M.S. in Environmental Engineering</w:t>
      </w:r>
      <w:r w:rsidR="00F66B43" w:rsidRPr="00BE2CFF">
        <w:rPr>
          <w:spacing w:val="-2"/>
          <w:sz w:val="22"/>
          <w:szCs w:val="24"/>
          <w:lang w:eastAsia="zh-CN"/>
        </w:rPr>
        <w:t xml:space="preserve"> </w:t>
      </w:r>
      <w:r w:rsidR="00A06F62" w:rsidRPr="00BE2CFF">
        <w:rPr>
          <w:spacing w:val="-2"/>
          <w:sz w:val="22"/>
          <w:szCs w:val="24"/>
          <w:lang w:eastAsia="zh-CN"/>
        </w:rPr>
        <w:tab/>
      </w:r>
      <w:r w:rsidR="009413EE" w:rsidRPr="00BE2CFF">
        <w:rPr>
          <w:rFonts w:hint="eastAsia"/>
          <w:spacing w:val="-2"/>
          <w:sz w:val="22"/>
          <w:szCs w:val="24"/>
          <w:lang w:eastAsia="zh-CN"/>
        </w:rPr>
        <w:t>GPA</w:t>
      </w:r>
      <w:r w:rsidR="00713560" w:rsidRPr="00BE2CFF">
        <w:rPr>
          <w:spacing w:val="-2"/>
          <w:sz w:val="22"/>
          <w:szCs w:val="24"/>
          <w:lang w:eastAsia="zh-CN"/>
        </w:rPr>
        <w:t xml:space="preserve"> </w:t>
      </w:r>
      <w:r w:rsidR="00955FDA" w:rsidRPr="00BE2CFF">
        <w:rPr>
          <w:spacing w:val="-2"/>
          <w:sz w:val="22"/>
          <w:szCs w:val="24"/>
          <w:lang w:eastAsia="zh-CN"/>
        </w:rPr>
        <w:t>3.5</w:t>
      </w:r>
      <w:r w:rsidR="00955FDA">
        <w:rPr>
          <w:spacing w:val="-2"/>
          <w:sz w:val="22"/>
          <w:szCs w:val="24"/>
          <w:lang w:eastAsia="zh-CN"/>
        </w:rPr>
        <w:t>0/4.00</w:t>
      </w:r>
    </w:p>
    <w:p w14:paraId="1066DC2B" w14:textId="0186C67F" w:rsidR="00457D81" w:rsidRPr="00EB63DE" w:rsidRDefault="002A7907" w:rsidP="00B517A0">
      <w:pPr>
        <w:pStyle w:val="a3"/>
        <w:numPr>
          <w:ilvl w:val="0"/>
          <w:numId w:val="12"/>
        </w:numPr>
        <w:tabs>
          <w:tab w:val="right" w:pos="9356"/>
        </w:tabs>
        <w:adjustRightInd w:val="0"/>
        <w:spacing w:before="0"/>
        <w:ind w:left="284" w:rightChars="1" w:right="2" w:hanging="284"/>
        <w:rPr>
          <w:sz w:val="22"/>
          <w:szCs w:val="24"/>
        </w:rPr>
      </w:pPr>
      <w:r>
        <w:rPr>
          <w:rFonts w:hint="eastAsia"/>
          <w:spacing w:val="-2"/>
          <w:sz w:val="22"/>
          <w:szCs w:val="24"/>
          <w:lang w:eastAsia="zh-CN"/>
        </w:rPr>
        <w:t>Troy</w:t>
      </w:r>
      <w:r>
        <w:rPr>
          <w:spacing w:val="-2"/>
          <w:sz w:val="22"/>
          <w:szCs w:val="24"/>
        </w:rPr>
        <w:t xml:space="preserve"> University, Department of Biological and Environmental Sciences</w:t>
      </w:r>
      <w:r w:rsidR="00457D81">
        <w:rPr>
          <w:sz w:val="22"/>
          <w:szCs w:val="24"/>
        </w:rPr>
        <w:tab/>
      </w:r>
      <w:r w:rsidR="00B517A0">
        <w:rPr>
          <w:sz w:val="22"/>
          <w:szCs w:val="24"/>
        </w:rPr>
        <w:t>Aug</w:t>
      </w:r>
      <w:r>
        <w:rPr>
          <w:sz w:val="22"/>
          <w:szCs w:val="24"/>
        </w:rPr>
        <w:t xml:space="preserve"> 2012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>
        <w:rPr>
          <w:sz w:val="22"/>
          <w:szCs w:val="24"/>
        </w:rPr>
        <w:t>May 2015</w:t>
      </w:r>
    </w:p>
    <w:p w14:paraId="6C538FD2" w14:textId="4486F781" w:rsidR="00B517A0" w:rsidRPr="00BE2CFF" w:rsidRDefault="002A6373" w:rsidP="00BE2CFF">
      <w:pPr>
        <w:pStyle w:val="a3"/>
        <w:tabs>
          <w:tab w:val="right" w:pos="9356"/>
        </w:tabs>
        <w:adjustRightInd w:val="0"/>
        <w:spacing w:before="0"/>
        <w:ind w:left="284" w:rightChars="1" w:right="2" w:firstLine="0"/>
        <w:rPr>
          <w:spacing w:val="-2"/>
          <w:sz w:val="22"/>
          <w:szCs w:val="24"/>
          <w:lang w:eastAsia="zh-CN"/>
        </w:rPr>
      </w:pPr>
      <w:r w:rsidRPr="00BE2CFF">
        <w:rPr>
          <w:spacing w:val="-2"/>
          <w:sz w:val="22"/>
          <w:szCs w:val="24"/>
          <w:lang w:eastAsia="zh-CN"/>
        </w:rPr>
        <w:t>B</w:t>
      </w:r>
      <w:r w:rsidR="00457D81" w:rsidRPr="00BE2CFF">
        <w:rPr>
          <w:spacing w:val="-2"/>
          <w:sz w:val="22"/>
          <w:szCs w:val="24"/>
          <w:lang w:eastAsia="zh-CN"/>
        </w:rPr>
        <w:t xml:space="preserve">.S. in Environmental </w:t>
      </w:r>
      <w:r w:rsidRPr="00BE2CFF">
        <w:rPr>
          <w:spacing w:val="-2"/>
          <w:sz w:val="22"/>
          <w:szCs w:val="24"/>
          <w:lang w:eastAsia="zh-CN"/>
        </w:rPr>
        <w:t>Science</w:t>
      </w:r>
      <w:r w:rsidR="00457D81" w:rsidRPr="00BE2CFF">
        <w:rPr>
          <w:spacing w:val="-2"/>
          <w:sz w:val="22"/>
          <w:szCs w:val="24"/>
          <w:lang w:eastAsia="zh-CN"/>
        </w:rPr>
        <w:tab/>
      </w:r>
      <w:r w:rsidR="00457D81" w:rsidRPr="00BE2CFF">
        <w:rPr>
          <w:rFonts w:hint="eastAsia"/>
          <w:spacing w:val="-2"/>
          <w:sz w:val="22"/>
          <w:szCs w:val="24"/>
          <w:lang w:eastAsia="zh-CN"/>
        </w:rPr>
        <w:t>GPA</w:t>
      </w:r>
      <w:r w:rsidR="00457D81" w:rsidRPr="00BE2CFF">
        <w:rPr>
          <w:spacing w:val="-2"/>
          <w:sz w:val="22"/>
          <w:szCs w:val="24"/>
          <w:lang w:eastAsia="zh-CN"/>
        </w:rPr>
        <w:t xml:space="preserve"> 3.5</w:t>
      </w:r>
      <w:r w:rsidR="00955FDA">
        <w:rPr>
          <w:spacing w:val="-2"/>
          <w:sz w:val="22"/>
          <w:szCs w:val="24"/>
          <w:lang w:eastAsia="zh-CN"/>
        </w:rPr>
        <w:t>0/4.00</w:t>
      </w:r>
    </w:p>
    <w:p w14:paraId="405F4EE9" w14:textId="43819DFE" w:rsidR="001F232E" w:rsidRPr="00B517A0" w:rsidRDefault="002A6373" w:rsidP="00B517A0">
      <w:pPr>
        <w:pStyle w:val="a3"/>
        <w:numPr>
          <w:ilvl w:val="0"/>
          <w:numId w:val="12"/>
        </w:numPr>
        <w:tabs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2"/>
          <w:sz w:val="22"/>
          <w:szCs w:val="24"/>
          <w:lang w:eastAsia="zh-CN"/>
        </w:rPr>
      </w:pPr>
      <w:r w:rsidRPr="00B517A0">
        <w:rPr>
          <w:spacing w:val="-2"/>
          <w:sz w:val="22"/>
          <w:szCs w:val="24"/>
          <w:lang w:eastAsia="zh-CN"/>
        </w:rPr>
        <w:t xml:space="preserve">China Pharmaceutical </w:t>
      </w:r>
      <w:r w:rsidR="001F232E" w:rsidRPr="00B517A0">
        <w:rPr>
          <w:spacing w:val="-2"/>
          <w:sz w:val="22"/>
          <w:szCs w:val="24"/>
          <w:lang w:eastAsia="zh-CN"/>
        </w:rPr>
        <w:t xml:space="preserve">University, </w:t>
      </w:r>
      <w:r w:rsidR="0006706F" w:rsidRPr="00B517A0">
        <w:rPr>
          <w:spacing w:val="-2"/>
          <w:sz w:val="22"/>
          <w:szCs w:val="24"/>
          <w:lang w:eastAsia="zh-CN"/>
        </w:rPr>
        <w:t>College</w:t>
      </w:r>
      <w:r w:rsidRPr="00B517A0">
        <w:rPr>
          <w:spacing w:val="-2"/>
          <w:sz w:val="22"/>
          <w:szCs w:val="24"/>
          <w:lang w:eastAsia="zh-CN"/>
        </w:rPr>
        <w:t xml:space="preserve"> of </w:t>
      </w:r>
      <w:r w:rsidRPr="00EB63DE">
        <w:rPr>
          <w:spacing w:val="-2"/>
          <w:sz w:val="22"/>
          <w:szCs w:val="24"/>
          <w:lang w:eastAsia="zh-CN"/>
        </w:rPr>
        <w:t>Engineering</w:t>
      </w:r>
      <w:r w:rsidR="00CC6B11" w:rsidRPr="00B517A0">
        <w:rPr>
          <w:spacing w:val="-2"/>
          <w:sz w:val="22"/>
          <w:szCs w:val="24"/>
          <w:lang w:eastAsia="zh-CN"/>
        </w:rPr>
        <w:tab/>
      </w:r>
      <w:r w:rsidR="00B517A0">
        <w:rPr>
          <w:spacing w:val="-2"/>
          <w:sz w:val="22"/>
          <w:szCs w:val="24"/>
          <w:lang w:eastAsia="zh-CN"/>
        </w:rPr>
        <w:t>Sep</w:t>
      </w:r>
      <w:r w:rsidR="002A4362" w:rsidRPr="00B517A0">
        <w:rPr>
          <w:spacing w:val="-2"/>
          <w:sz w:val="22"/>
          <w:szCs w:val="24"/>
          <w:lang w:eastAsia="zh-CN"/>
        </w:rPr>
        <w:t xml:space="preserve"> 201</w:t>
      </w:r>
      <w:r w:rsidR="00D17F7B" w:rsidRPr="00B517A0">
        <w:rPr>
          <w:spacing w:val="-2"/>
          <w:sz w:val="22"/>
          <w:szCs w:val="24"/>
          <w:lang w:eastAsia="zh-CN"/>
        </w:rPr>
        <w:t>0</w:t>
      </w:r>
      <w:r w:rsidR="002A4362" w:rsidRPr="00B517A0">
        <w:rPr>
          <w:spacing w:val="-2"/>
          <w:sz w:val="22"/>
          <w:szCs w:val="24"/>
          <w:lang w:eastAsia="zh-CN"/>
        </w:rPr>
        <w:t xml:space="preserve">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 w:rsidR="00030144" w:rsidRPr="00B517A0">
        <w:rPr>
          <w:spacing w:val="-2"/>
          <w:sz w:val="22"/>
          <w:szCs w:val="24"/>
          <w:lang w:eastAsia="zh-CN"/>
        </w:rPr>
        <w:t>May</w:t>
      </w:r>
      <w:r w:rsidR="002F0D39" w:rsidRPr="00B517A0">
        <w:rPr>
          <w:spacing w:val="-2"/>
          <w:sz w:val="22"/>
          <w:szCs w:val="24"/>
          <w:lang w:eastAsia="zh-CN"/>
        </w:rPr>
        <w:t xml:space="preserve"> 2015</w:t>
      </w:r>
    </w:p>
    <w:p w14:paraId="1B482D90" w14:textId="7E80D214" w:rsidR="00A82E33" w:rsidRPr="00DE5EF1" w:rsidRDefault="00BB6C24" w:rsidP="00DE5EF1">
      <w:pPr>
        <w:pStyle w:val="a3"/>
        <w:tabs>
          <w:tab w:val="right" w:pos="9356"/>
        </w:tabs>
        <w:adjustRightInd w:val="0"/>
        <w:spacing w:before="0"/>
        <w:ind w:left="284" w:rightChars="1" w:right="2" w:firstLine="0"/>
        <w:rPr>
          <w:spacing w:val="-2"/>
          <w:sz w:val="22"/>
          <w:szCs w:val="24"/>
          <w:lang w:eastAsia="zh-CN"/>
        </w:rPr>
        <w:sectPr w:rsidR="00A82E33" w:rsidRPr="00DE5EF1" w:rsidSect="001312A0">
          <w:footerReference w:type="default" r:id="rId12"/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  <w:r w:rsidRPr="00BE2CFF">
        <w:rPr>
          <w:spacing w:val="-2"/>
          <w:sz w:val="22"/>
          <w:szCs w:val="24"/>
          <w:lang w:eastAsia="zh-CN"/>
        </w:rPr>
        <w:t>B</w:t>
      </w:r>
      <w:r w:rsidR="00150FD4" w:rsidRPr="00BE2CFF">
        <w:rPr>
          <w:spacing w:val="-2"/>
          <w:sz w:val="22"/>
          <w:szCs w:val="24"/>
          <w:lang w:eastAsia="zh-CN"/>
        </w:rPr>
        <w:t>.S. in</w:t>
      </w:r>
      <w:r w:rsidRPr="00BE2CFF">
        <w:rPr>
          <w:spacing w:val="-2"/>
          <w:sz w:val="22"/>
          <w:szCs w:val="24"/>
          <w:lang w:eastAsia="zh-CN"/>
        </w:rPr>
        <w:t xml:space="preserve"> Environmental </w:t>
      </w:r>
      <w:r w:rsidR="00150FD4" w:rsidRPr="00BE2CFF">
        <w:rPr>
          <w:spacing w:val="-2"/>
          <w:sz w:val="22"/>
          <w:szCs w:val="24"/>
          <w:lang w:eastAsia="zh-CN"/>
        </w:rPr>
        <w:t>Science</w:t>
      </w:r>
      <w:r w:rsidR="002F0D39" w:rsidRPr="00BE2CFF">
        <w:rPr>
          <w:spacing w:val="-2"/>
          <w:sz w:val="22"/>
          <w:szCs w:val="24"/>
          <w:lang w:eastAsia="zh-CN"/>
        </w:rPr>
        <w:tab/>
      </w:r>
      <w:r w:rsidR="00F27ACE" w:rsidRPr="00BE2CFF">
        <w:rPr>
          <w:spacing w:val="-2"/>
          <w:sz w:val="22"/>
          <w:szCs w:val="24"/>
          <w:lang w:eastAsia="zh-CN"/>
        </w:rPr>
        <w:t xml:space="preserve">GPA </w:t>
      </w:r>
      <w:r w:rsidR="00E30C75" w:rsidRPr="00BE2CFF">
        <w:rPr>
          <w:spacing w:val="-2"/>
          <w:sz w:val="22"/>
          <w:szCs w:val="24"/>
          <w:lang w:eastAsia="zh-CN"/>
        </w:rPr>
        <w:t>80/10</w:t>
      </w:r>
      <w:r w:rsidR="008B39BA" w:rsidRPr="00BE2CFF">
        <w:rPr>
          <w:spacing w:val="-2"/>
          <w:sz w:val="22"/>
          <w:szCs w:val="24"/>
          <w:lang w:eastAsia="zh-CN"/>
        </w:rPr>
        <w:t>0</w:t>
      </w:r>
    </w:p>
    <w:p w14:paraId="1D73F0AF" w14:textId="2F08517D" w:rsidR="00855340" w:rsidRPr="00181A6F" w:rsidRDefault="00DE5EF1" w:rsidP="00181A6F">
      <w:pPr>
        <w:pStyle w:val="a3"/>
        <w:tabs>
          <w:tab w:val="left" w:pos="0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 w:rsidRPr="00181A6F">
        <w:rPr>
          <w:noProof/>
          <w:spacing w:val="-5"/>
          <w:sz w:val="22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128D26" wp14:editId="2EF5310A">
                <wp:simplePos x="0" y="0"/>
                <wp:positionH relativeFrom="column">
                  <wp:posOffset>0</wp:posOffset>
                </wp:positionH>
                <wp:positionV relativeFrom="paragraph">
                  <wp:posOffset>69405</wp:posOffset>
                </wp:positionV>
                <wp:extent cx="6090285" cy="0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FEB557" id="直接连接符 5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45pt" to="479.5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" strokecolor="black [3200]" strokeweight="1pt">
                <v:stroke joinstyle="miter"/>
              </v:line>
            </w:pict>
          </mc:Fallback>
        </mc:AlternateContent>
      </w:r>
    </w:p>
    <w:p w14:paraId="50D26D0D" w14:textId="502927DA" w:rsidR="0055055A" w:rsidRPr="00B66E23" w:rsidRDefault="001379D1" w:rsidP="0055055A">
      <w:pPr>
        <w:pStyle w:val="a3"/>
        <w:tabs>
          <w:tab w:val="right" w:pos="9356"/>
        </w:tabs>
        <w:adjustRightInd w:val="0"/>
        <w:spacing w:before="0" w:afterLines="50" w:after="120"/>
        <w:ind w:left="0" w:rightChars="1" w:right="2" w:firstLine="0"/>
        <w:rPr>
          <w:b/>
          <w:spacing w:val="-5"/>
          <w:sz w:val="24"/>
          <w:szCs w:val="24"/>
        </w:rPr>
        <w:sectPr w:rsidR="0055055A" w:rsidRPr="00B66E23" w:rsidSect="007D6996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  <w:r w:rsidRPr="00B66E23">
        <w:rPr>
          <w:rFonts w:hint="eastAsia"/>
          <w:b/>
          <w:spacing w:val="-5"/>
          <w:sz w:val="24"/>
          <w:szCs w:val="24"/>
          <w:lang w:eastAsia="zh-CN"/>
        </w:rPr>
        <w:t>P</w:t>
      </w:r>
      <w:r w:rsidRPr="00B66E23">
        <w:rPr>
          <w:b/>
          <w:spacing w:val="-5"/>
          <w:sz w:val="24"/>
          <w:szCs w:val="24"/>
          <w:lang w:eastAsia="zh-CN"/>
        </w:rPr>
        <w:t>ublications</w:t>
      </w:r>
      <w:r w:rsidR="00D62BB2">
        <w:rPr>
          <w:b/>
          <w:spacing w:val="-5"/>
          <w:sz w:val="24"/>
          <w:szCs w:val="24"/>
          <w:lang w:eastAsia="zh-CN"/>
        </w:rPr>
        <w:t xml:space="preserve"> </w:t>
      </w:r>
    </w:p>
    <w:p w14:paraId="3FCD5AD5" w14:textId="211057F0" w:rsidR="007666DC" w:rsidRDefault="007666DC" w:rsidP="00722F8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7666DC">
        <w:rPr>
          <w:spacing w:val="-5"/>
          <w:sz w:val="22"/>
          <w:szCs w:val="22"/>
          <w:lang w:eastAsia="zh-CN"/>
        </w:rPr>
        <w:t>Demir</w:t>
      </w:r>
      <w:r>
        <w:rPr>
          <w:spacing w:val="-5"/>
          <w:sz w:val="22"/>
          <w:szCs w:val="22"/>
          <w:lang w:eastAsia="zh-CN"/>
        </w:rPr>
        <w:t xml:space="preserve"> I.</w:t>
      </w:r>
      <w:r w:rsidRPr="007666DC">
        <w:rPr>
          <w:spacing w:val="-5"/>
          <w:sz w:val="22"/>
          <w:szCs w:val="22"/>
          <w:lang w:eastAsia="zh-CN"/>
        </w:rPr>
        <w:t xml:space="preserve">, </w:t>
      </w:r>
      <w:r>
        <w:rPr>
          <w:spacing w:val="-5"/>
          <w:sz w:val="22"/>
          <w:szCs w:val="22"/>
          <w:lang w:eastAsia="zh-CN"/>
        </w:rPr>
        <w:t>Xiang</w:t>
      </w:r>
      <w:r w:rsidRPr="007666DC">
        <w:rPr>
          <w:spacing w:val="-5"/>
          <w:sz w:val="22"/>
          <w:szCs w:val="22"/>
          <w:lang w:eastAsia="zh-CN"/>
        </w:rPr>
        <w:t>,</w:t>
      </w:r>
      <w:r>
        <w:rPr>
          <w:spacing w:val="-5"/>
          <w:sz w:val="22"/>
          <w:szCs w:val="22"/>
          <w:lang w:eastAsia="zh-CN"/>
        </w:rPr>
        <w:t xml:space="preserve"> Z.,</w:t>
      </w:r>
      <w:r w:rsidRPr="007666DC">
        <w:rPr>
          <w:spacing w:val="-5"/>
          <w:sz w:val="22"/>
          <w:szCs w:val="22"/>
          <w:lang w:eastAsia="zh-CN"/>
        </w:rPr>
        <w:t xml:space="preserve"> </w:t>
      </w:r>
      <w:proofErr w:type="spellStart"/>
      <w:r w:rsidR="00205DCD" w:rsidRPr="00631443">
        <w:rPr>
          <w:spacing w:val="-5"/>
          <w:sz w:val="22"/>
          <w:szCs w:val="22"/>
          <w:lang w:eastAsia="zh-CN"/>
        </w:rPr>
        <w:t>Demiray</w:t>
      </w:r>
      <w:proofErr w:type="spellEnd"/>
      <w:r w:rsidR="00205DCD" w:rsidRPr="00631443">
        <w:rPr>
          <w:spacing w:val="-5"/>
          <w:sz w:val="22"/>
          <w:szCs w:val="22"/>
          <w:lang w:eastAsia="zh-CN"/>
        </w:rPr>
        <w:t>, B. Z.,</w:t>
      </w:r>
      <w:r w:rsidRPr="007666DC">
        <w:rPr>
          <w:spacing w:val="-5"/>
          <w:sz w:val="22"/>
          <w:szCs w:val="22"/>
          <w:lang w:eastAsia="zh-CN"/>
        </w:rPr>
        <w:t xml:space="preserve"> </w:t>
      </w:r>
      <w:r w:rsidR="008C35B1" w:rsidRPr="00631443">
        <w:rPr>
          <w:spacing w:val="-5"/>
          <w:sz w:val="22"/>
          <w:szCs w:val="22"/>
          <w:lang w:eastAsia="zh-CN"/>
        </w:rPr>
        <w:t>Sit, M.</w:t>
      </w:r>
      <w:r w:rsidR="008C35B1">
        <w:rPr>
          <w:spacing w:val="-5"/>
          <w:sz w:val="22"/>
          <w:szCs w:val="22"/>
          <w:lang w:eastAsia="zh-CN"/>
        </w:rPr>
        <w:t xml:space="preserve"> (2021). </w:t>
      </w:r>
      <w:proofErr w:type="spellStart"/>
      <w:r w:rsidRPr="007666DC">
        <w:rPr>
          <w:spacing w:val="-5"/>
          <w:sz w:val="22"/>
          <w:szCs w:val="22"/>
          <w:lang w:eastAsia="zh-CN"/>
        </w:rPr>
        <w:t>WaterBench</w:t>
      </w:r>
      <w:proofErr w:type="spellEnd"/>
      <w:r w:rsidRPr="007666DC">
        <w:rPr>
          <w:spacing w:val="-5"/>
          <w:sz w:val="22"/>
          <w:szCs w:val="22"/>
          <w:lang w:eastAsia="zh-CN"/>
        </w:rPr>
        <w:t>: A Large-scale Benchmark Dataset for Data-Driven Streamflow Forecasting</w:t>
      </w:r>
      <w:r w:rsidR="008B413C">
        <w:rPr>
          <w:spacing w:val="-5"/>
          <w:sz w:val="22"/>
          <w:szCs w:val="22"/>
          <w:lang w:eastAsia="zh-CN"/>
        </w:rPr>
        <w:t>. (in preparation)</w:t>
      </w:r>
    </w:p>
    <w:p w14:paraId="5EF2FCBA" w14:textId="1A038423" w:rsidR="00722F85" w:rsidRPr="00922527" w:rsidRDefault="00722F85" w:rsidP="00722F8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rFonts w:hint="eastAsia"/>
          <w:spacing w:val="-5"/>
          <w:sz w:val="22"/>
          <w:szCs w:val="22"/>
          <w:lang w:eastAsia="zh-CN"/>
        </w:rPr>
      </w:pPr>
      <w:r w:rsidRPr="00273F1E">
        <w:rPr>
          <w:spacing w:val="-5"/>
          <w:sz w:val="22"/>
          <w:szCs w:val="22"/>
          <w:lang w:eastAsia="zh-CN"/>
        </w:rPr>
        <w:t>Xiang, Z., Demir, I.</w:t>
      </w:r>
      <w:r w:rsidRPr="00273F1E">
        <w:rPr>
          <w:spacing w:val="-5"/>
          <w:sz w:val="22"/>
          <w:szCs w:val="22"/>
          <w:lang w:eastAsia="zh-CN"/>
        </w:rPr>
        <w:t xml:space="preserve"> (202</w:t>
      </w:r>
      <w:r w:rsidR="008C35B1">
        <w:rPr>
          <w:spacing w:val="-5"/>
          <w:sz w:val="22"/>
          <w:szCs w:val="22"/>
          <w:lang w:eastAsia="zh-CN"/>
        </w:rPr>
        <w:t>1</w:t>
      </w:r>
      <w:r w:rsidRPr="00273F1E">
        <w:rPr>
          <w:spacing w:val="-5"/>
          <w:sz w:val="22"/>
          <w:szCs w:val="22"/>
          <w:lang w:eastAsia="zh-CN"/>
        </w:rPr>
        <w:t xml:space="preserve">). </w:t>
      </w:r>
      <w:r w:rsidRPr="00273F1E">
        <w:rPr>
          <w:spacing w:val="-5"/>
          <w:sz w:val="22"/>
          <w:szCs w:val="22"/>
          <w:lang w:eastAsia="zh-CN"/>
        </w:rPr>
        <w:t xml:space="preserve">Flood Markup Language – A Standards-based Exchange Language for Flood </w:t>
      </w:r>
      <w:r w:rsidRPr="00922527">
        <w:rPr>
          <w:spacing w:val="-5"/>
          <w:sz w:val="22"/>
          <w:szCs w:val="22"/>
          <w:lang w:eastAsia="zh-CN"/>
        </w:rPr>
        <w:t>Risk Communication</w:t>
      </w:r>
      <w:r w:rsidRPr="00922527">
        <w:rPr>
          <w:spacing w:val="-5"/>
          <w:sz w:val="22"/>
          <w:szCs w:val="22"/>
          <w:lang w:eastAsia="zh-CN"/>
        </w:rPr>
        <w:t xml:space="preserve">. </w:t>
      </w:r>
      <w:proofErr w:type="spellStart"/>
      <w:r w:rsidRPr="00631443">
        <w:rPr>
          <w:i/>
          <w:iCs/>
          <w:spacing w:val="-5"/>
          <w:sz w:val="22"/>
          <w:szCs w:val="22"/>
          <w:lang w:eastAsia="zh-CN"/>
        </w:rPr>
        <w:t>EarthArXiv</w:t>
      </w:r>
      <w:proofErr w:type="spellEnd"/>
      <w:r w:rsidRPr="00922527">
        <w:rPr>
          <w:spacing w:val="-5"/>
          <w:sz w:val="22"/>
          <w:szCs w:val="22"/>
          <w:lang w:eastAsia="zh-CN"/>
        </w:rPr>
        <w:t xml:space="preserve">. </w:t>
      </w:r>
      <w:hyperlink r:id="rId13" w:history="1">
        <w:r w:rsidRPr="00922527">
          <w:rPr>
            <w:spacing w:val="-5"/>
            <w:sz w:val="22"/>
            <w:szCs w:val="22"/>
            <w:lang w:eastAsia="zh-CN"/>
          </w:rPr>
          <w:t xml:space="preserve">DOI: </w:t>
        </w:r>
      </w:hyperlink>
      <w:r w:rsidR="00E15B48" w:rsidRPr="00922527">
        <w:rPr>
          <w:sz w:val="22"/>
          <w:szCs w:val="22"/>
        </w:rPr>
        <w:t xml:space="preserve"> </w:t>
      </w:r>
      <w:hyperlink r:id="rId14" w:history="1">
        <w:r w:rsidR="00E15B48" w:rsidRPr="00922527">
          <w:rPr>
            <w:rStyle w:val="a9"/>
            <w:spacing w:val="-5"/>
            <w:sz w:val="22"/>
            <w:szCs w:val="22"/>
            <w:lang w:eastAsia="zh-CN"/>
          </w:rPr>
          <w:t>10.31223/X50S4V</w:t>
        </w:r>
      </w:hyperlink>
      <w:r w:rsidR="00E15B48" w:rsidRPr="00922527">
        <w:rPr>
          <w:spacing w:val="-5"/>
          <w:sz w:val="22"/>
          <w:szCs w:val="22"/>
          <w:lang w:eastAsia="zh-CN"/>
        </w:rPr>
        <w:t xml:space="preserve"> </w:t>
      </w:r>
    </w:p>
    <w:p w14:paraId="7873AF53" w14:textId="5766472C" w:rsidR="00B564C2" w:rsidRDefault="00306973" w:rsidP="00D67441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922527">
        <w:rPr>
          <w:spacing w:val="-5"/>
          <w:sz w:val="22"/>
          <w:szCs w:val="22"/>
          <w:lang w:eastAsia="zh-CN"/>
        </w:rPr>
        <w:t>Xiang</w:t>
      </w:r>
      <w:r w:rsidRPr="00922527">
        <w:rPr>
          <w:spacing w:val="-5"/>
          <w:sz w:val="22"/>
          <w:szCs w:val="22"/>
          <w:lang w:eastAsia="zh-CN"/>
        </w:rPr>
        <w:t>, Z.,</w:t>
      </w:r>
      <w:r w:rsidRPr="00922527">
        <w:rPr>
          <w:spacing w:val="-5"/>
          <w:sz w:val="22"/>
          <w:szCs w:val="22"/>
          <w:lang w:eastAsia="zh-CN"/>
        </w:rPr>
        <w:t xml:space="preserve"> Demir,</w:t>
      </w:r>
      <w:r w:rsidRPr="00922527">
        <w:rPr>
          <w:spacing w:val="-5"/>
          <w:sz w:val="22"/>
          <w:szCs w:val="22"/>
          <w:lang w:eastAsia="zh-CN"/>
        </w:rPr>
        <w:t xml:space="preserve"> I.,</w:t>
      </w:r>
      <w:r w:rsidRPr="00922527">
        <w:rPr>
          <w:spacing w:val="-5"/>
          <w:sz w:val="22"/>
          <w:szCs w:val="22"/>
          <w:lang w:eastAsia="zh-CN"/>
        </w:rPr>
        <w:t xml:space="preserve"> Mantilla </w:t>
      </w:r>
      <w:r w:rsidRPr="00922527">
        <w:rPr>
          <w:spacing w:val="-5"/>
          <w:sz w:val="22"/>
          <w:szCs w:val="22"/>
          <w:lang w:eastAsia="zh-CN"/>
        </w:rPr>
        <w:t>R.</w:t>
      </w:r>
      <w:r w:rsidRPr="00922527">
        <w:rPr>
          <w:spacing w:val="-5"/>
          <w:sz w:val="22"/>
          <w:szCs w:val="22"/>
          <w:lang w:eastAsia="zh-CN"/>
        </w:rPr>
        <w:t xml:space="preserve">, </w:t>
      </w:r>
      <w:r w:rsidR="00A328AF" w:rsidRPr="00631443">
        <w:rPr>
          <w:spacing w:val="-5"/>
          <w:sz w:val="22"/>
          <w:szCs w:val="22"/>
          <w:lang w:eastAsia="zh-CN"/>
        </w:rPr>
        <w:t xml:space="preserve">&amp; </w:t>
      </w:r>
      <w:proofErr w:type="spellStart"/>
      <w:r w:rsidRPr="00922527">
        <w:rPr>
          <w:spacing w:val="-5"/>
          <w:sz w:val="22"/>
          <w:szCs w:val="22"/>
          <w:lang w:eastAsia="zh-CN"/>
        </w:rPr>
        <w:t>Krajewski</w:t>
      </w:r>
      <w:proofErr w:type="spellEnd"/>
      <w:r w:rsidRPr="00922527">
        <w:rPr>
          <w:spacing w:val="-5"/>
          <w:sz w:val="22"/>
          <w:szCs w:val="22"/>
          <w:lang w:eastAsia="zh-CN"/>
        </w:rPr>
        <w:t xml:space="preserve">, </w:t>
      </w:r>
      <w:r w:rsidRPr="00922527">
        <w:rPr>
          <w:spacing w:val="-5"/>
          <w:sz w:val="22"/>
          <w:szCs w:val="22"/>
          <w:lang w:eastAsia="zh-CN"/>
        </w:rPr>
        <w:t>Witold</w:t>
      </w:r>
      <w:r w:rsidRPr="00922527">
        <w:rPr>
          <w:spacing w:val="-5"/>
          <w:sz w:val="22"/>
          <w:szCs w:val="22"/>
          <w:lang w:eastAsia="zh-CN"/>
        </w:rPr>
        <w:t>.</w:t>
      </w:r>
      <w:r w:rsidRPr="00922527">
        <w:rPr>
          <w:spacing w:val="-5"/>
          <w:sz w:val="22"/>
          <w:szCs w:val="22"/>
          <w:lang w:eastAsia="zh-CN"/>
        </w:rPr>
        <w:t xml:space="preserve"> </w:t>
      </w:r>
      <w:r w:rsidRPr="00922527">
        <w:rPr>
          <w:spacing w:val="-5"/>
          <w:sz w:val="22"/>
          <w:szCs w:val="22"/>
          <w:lang w:eastAsia="zh-CN"/>
        </w:rPr>
        <w:t>(202</w:t>
      </w:r>
      <w:r w:rsidR="00DE062B">
        <w:rPr>
          <w:spacing w:val="-5"/>
          <w:sz w:val="22"/>
          <w:szCs w:val="22"/>
          <w:lang w:eastAsia="zh-CN"/>
        </w:rPr>
        <w:t>1</w:t>
      </w:r>
      <w:r w:rsidRPr="00922527">
        <w:rPr>
          <w:spacing w:val="-5"/>
          <w:sz w:val="22"/>
          <w:szCs w:val="22"/>
          <w:lang w:eastAsia="zh-CN"/>
        </w:rPr>
        <w:t xml:space="preserve">). </w:t>
      </w:r>
      <w:r w:rsidRPr="00922527">
        <w:rPr>
          <w:spacing w:val="-5"/>
          <w:sz w:val="22"/>
          <w:szCs w:val="22"/>
          <w:lang w:eastAsia="zh-CN"/>
        </w:rPr>
        <w:t>A Regional Semi-Distributed Streamflow Model Using Deep Learning</w:t>
      </w:r>
      <w:r w:rsidRPr="00922527">
        <w:rPr>
          <w:spacing w:val="-5"/>
          <w:sz w:val="22"/>
          <w:szCs w:val="22"/>
          <w:lang w:eastAsia="zh-CN"/>
        </w:rPr>
        <w:t xml:space="preserve">. </w:t>
      </w:r>
      <w:proofErr w:type="spellStart"/>
      <w:r w:rsidRPr="00631443">
        <w:rPr>
          <w:i/>
          <w:iCs/>
          <w:spacing w:val="-5"/>
          <w:sz w:val="22"/>
          <w:szCs w:val="22"/>
          <w:lang w:eastAsia="zh-CN"/>
        </w:rPr>
        <w:t>EarthArXiv</w:t>
      </w:r>
      <w:proofErr w:type="spellEnd"/>
      <w:r w:rsidRPr="00922527">
        <w:rPr>
          <w:spacing w:val="-5"/>
          <w:sz w:val="22"/>
          <w:szCs w:val="22"/>
          <w:lang w:eastAsia="zh-CN"/>
        </w:rPr>
        <w:t>.</w:t>
      </w:r>
      <w:hyperlink r:id="rId15" w:history="1">
        <w:r w:rsidR="00722F85" w:rsidRPr="00922527">
          <w:rPr>
            <w:spacing w:val="-5"/>
            <w:sz w:val="22"/>
            <w:szCs w:val="22"/>
            <w:lang w:eastAsia="zh-CN"/>
          </w:rPr>
          <w:t xml:space="preserve"> </w:t>
        </w:r>
        <w:r w:rsidR="00722F85" w:rsidRPr="00922527">
          <w:rPr>
            <w:spacing w:val="-5"/>
            <w:sz w:val="22"/>
            <w:szCs w:val="22"/>
            <w:lang w:eastAsia="zh-CN"/>
          </w:rPr>
          <w:t xml:space="preserve">DOI: </w:t>
        </w:r>
        <w:r w:rsidRPr="00922527">
          <w:rPr>
            <w:rStyle w:val="a9"/>
            <w:spacing w:val="-5"/>
            <w:sz w:val="22"/>
            <w:szCs w:val="22"/>
            <w:lang w:eastAsia="zh-CN"/>
          </w:rPr>
          <w:t>10.31223/X5GW3V</w:t>
        </w:r>
      </w:hyperlink>
    </w:p>
    <w:p w14:paraId="1D8BE496" w14:textId="55B236D9" w:rsidR="00631443" w:rsidRPr="00922527" w:rsidRDefault="00631443" w:rsidP="00D67441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631443">
        <w:rPr>
          <w:spacing w:val="-5"/>
          <w:sz w:val="22"/>
          <w:szCs w:val="22"/>
          <w:lang w:eastAsia="zh-CN"/>
        </w:rPr>
        <w:t xml:space="preserve">Sit, M., </w:t>
      </w:r>
      <w:proofErr w:type="spellStart"/>
      <w:r w:rsidRPr="00631443">
        <w:rPr>
          <w:spacing w:val="-5"/>
          <w:sz w:val="22"/>
          <w:szCs w:val="22"/>
          <w:lang w:eastAsia="zh-CN"/>
        </w:rPr>
        <w:t>Demiray</w:t>
      </w:r>
      <w:proofErr w:type="spellEnd"/>
      <w:r w:rsidRPr="00631443">
        <w:rPr>
          <w:spacing w:val="-5"/>
          <w:sz w:val="22"/>
          <w:szCs w:val="22"/>
          <w:lang w:eastAsia="zh-CN"/>
        </w:rPr>
        <w:t xml:space="preserve">, B. Z., Xiang, Z., Ewing, G. J., </w:t>
      </w:r>
      <w:proofErr w:type="spellStart"/>
      <w:r w:rsidRPr="00631443">
        <w:rPr>
          <w:spacing w:val="-5"/>
          <w:sz w:val="22"/>
          <w:szCs w:val="22"/>
          <w:lang w:eastAsia="zh-CN"/>
        </w:rPr>
        <w:t>Sermet</w:t>
      </w:r>
      <w:proofErr w:type="spellEnd"/>
      <w:r w:rsidRPr="00631443">
        <w:rPr>
          <w:spacing w:val="-5"/>
          <w:sz w:val="22"/>
          <w:szCs w:val="22"/>
          <w:lang w:eastAsia="zh-CN"/>
        </w:rPr>
        <w:t xml:space="preserve">, Y., &amp; Demir, I. (2020). A comprehensive review of deep learning applications in hydrology and water resources. </w:t>
      </w:r>
      <w:r w:rsidRPr="00631443">
        <w:rPr>
          <w:i/>
          <w:iCs/>
          <w:spacing w:val="-5"/>
          <w:sz w:val="22"/>
          <w:szCs w:val="22"/>
          <w:lang w:eastAsia="zh-CN"/>
        </w:rPr>
        <w:t>Water Science and Technology, 82</w:t>
      </w:r>
      <w:r w:rsidRPr="00631443">
        <w:rPr>
          <w:spacing w:val="-5"/>
          <w:sz w:val="22"/>
          <w:szCs w:val="22"/>
          <w:lang w:eastAsia="zh-CN"/>
        </w:rPr>
        <w:t>(12), 2635-2670.</w:t>
      </w:r>
      <w:r>
        <w:rPr>
          <w:spacing w:val="-5"/>
          <w:sz w:val="22"/>
          <w:szCs w:val="22"/>
          <w:lang w:eastAsia="zh-CN"/>
        </w:rPr>
        <w:t xml:space="preserve"> DOI: </w:t>
      </w:r>
      <w:hyperlink r:id="rId16" w:history="1">
        <w:r w:rsidR="002C14C1" w:rsidRPr="00AB25FE">
          <w:rPr>
            <w:rStyle w:val="a9"/>
            <w:spacing w:val="-5"/>
            <w:sz w:val="22"/>
            <w:szCs w:val="22"/>
            <w:lang w:eastAsia="zh-CN"/>
          </w:rPr>
          <w:t>10.2166/wst.2020.369</w:t>
        </w:r>
      </w:hyperlink>
      <w:r w:rsidR="002C14C1">
        <w:rPr>
          <w:spacing w:val="-5"/>
          <w:sz w:val="22"/>
          <w:szCs w:val="22"/>
          <w:lang w:eastAsia="zh-CN"/>
        </w:rPr>
        <w:t xml:space="preserve"> </w:t>
      </w:r>
    </w:p>
    <w:p w14:paraId="1E9B0F69" w14:textId="34C01C31" w:rsidR="00B564C2" w:rsidRPr="00922527" w:rsidRDefault="00B564C2" w:rsidP="00B564C2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922527">
        <w:rPr>
          <w:spacing w:val="-5"/>
          <w:sz w:val="22"/>
          <w:szCs w:val="22"/>
          <w:lang w:eastAsia="zh-CN"/>
        </w:rPr>
        <w:t>Xiang, Z., &amp; Demir, I. (2020). Distributed long-term hourly streamflow predictions using deep learning–A case study for State of Iowa. </w:t>
      </w:r>
      <w:r w:rsidRPr="00922527">
        <w:rPr>
          <w:i/>
          <w:iCs/>
          <w:spacing w:val="-5"/>
          <w:sz w:val="22"/>
          <w:szCs w:val="22"/>
          <w:lang w:eastAsia="zh-CN"/>
        </w:rPr>
        <w:t>Environmental Modelling &amp; Software</w:t>
      </w:r>
      <w:r w:rsidRPr="00922527">
        <w:rPr>
          <w:spacing w:val="-5"/>
          <w:sz w:val="22"/>
          <w:szCs w:val="22"/>
          <w:lang w:eastAsia="zh-CN"/>
        </w:rPr>
        <w:t>, 104761.</w:t>
      </w:r>
      <w:r w:rsidR="00E73F2D" w:rsidRPr="00922527">
        <w:rPr>
          <w:spacing w:val="-5"/>
          <w:sz w:val="22"/>
          <w:szCs w:val="22"/>
          <w:lang w:eastAsia="zh-CN"/>
        </w:rPr>
        <w:t xml:space="preserve"> DOI: </w:t>
      </w:r>
      <w:hyperlink r:id="rId17" w:history="1">
        <w:r w:rsidR="00E73F2D" w:rsidRPr="00922527">
          <w:rPr>
            <w:rStyle w:val="a9"/>
            <w:spacing w:val="-5"/>
            <w:sz w:val="22"/>
            <w:szCs w:val="22"/>
            <w:lang w:eastAsia="zh-CN"/>
          </w:rPr>
          <w:t>10.1016/j.envsoft.2020.104</w:t>
        </w:r>
        <w:r w:rsidR="00E73F2D" w:rsidRPr="00922527">
          <w:rPr>
            <w:rStyle w:val="a9"/>
            <w:spacing w:val="-5"/>
            <w:sz w:val="22"/>
            <w:szCs w:val="22"/>
            <w:lang w:eastAsia="zh-CN"/>
          </w:rPr>
          <w:t>7</w:t>
        </w:r>
        <w:r w:rsidR="00E73F2D" w:rsidRPr="00922527">
          <w:rPr>
            <w:rStyle w:val="a9"/>
            <w:spacing w:val="-5"/>
            <w:sz w:val="22"/>
            <w:szCs w:val="22"/>
            <w:lang w:eastAsia="zh-CN"/>
          </w:rPr>
          <w:t>61</w:t>
        </w:r>
      </w:hyperlink>
    </w:p>
    <w:p w14:paraId="541C2B6C" w14:textId="0D6E153A" w:rsidR="00820943" w:rsidRPr="00922527" w:rsidRDefault="007F6328" w:rsidP="00731053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222222"/>
          <w:sz w:val="22"/>
          <w:szCs w:val="22"/>
          <w:shd w:val="clear" w:color="auto" w:fill="FFFFFF"/>
        </w:rPr>
      </w:pPr>
      <w:r w:rsidRPr="00922527">
        <w:rPr>
          <w:color w:val="222222"/>
          <w:sz w:val="22"/>
          <w:szCs w:val="22"/>
          <w:shd w:val="clear" w:color="auto" w:fill="FFFFFF"/>
        </w:rPr>
        <w:t>Xiang, Z., Yan, J., &amp; Demir, I. (20</w:t>
      </w:r>
      <w:r w:rsidR="0012537D" w:rsidRPr="00922527">
        <w:rPr>
          <w:color w:val="222222"/>
          <w:sz w:val="22"/>
          <w:szCs w:val="22"/>
          <w:shd w:val="clear" w:color="auto" w:fill="FFFFFF"/>
        </w:rPr>
        <w:t>20</w:t>
      </w:r>
      <w:r w:rsidRPr="00922527">
        <w:rPr>
          <w:color w:val="222222"/>
          <w:sz w:val="22"/>
          <w:szCs w:val="22"/>
          <w:shd w:val="clear" w:color="auto" w:fill="FFFFFF"/>
        </w:rPr>
        <w:t>). A Rainfal</w:t>
      </w:r>
      <w:r w:rsidR="007446E2" w:rsidRPr="00922527">
        <w:rPr>
          <w:color w:val="222222"/>
          <w:sz w:val="22"/>
          <w:szCs w:val="22"/>
          <w:shd w:val="clear" w:color="auto" w:fill="FFFFFF"/>
        </w:rPr>
        <w:t>l-</w:t>
      </w:r>
      <w:r w:rsidRPr="00922527">
        <w:rPr>
          <w:color w:val="222222"/>
          <w:sz w:val="22"/>
          <w:szCs w:val="22"/>
          <w:shd w:val="clear" w:color="auto" w:fill="FFFFFF"/>
        </w:rPr>
        <w:t>Runoff Model with LST</w:t>
      </w:r>
      <w:r w:rsidR="00902F8E" w:rsidRPr="00922527">
        <w:rPr>
          <w:color w:val="222222"/>
          <w:sz w:val="22"/>
          <w:szCs w:val="22"/>
          <w:shd w:val="clear" w:color="auto" w:fill="FFFFFF"/>
        </w:rPr>
        <w:t>M-</w:t>
      </w:r>
      <w:r w:rsidRPr="00922527">
        <w:rPr>
          <w:color w:val="222222"/>
          <w:sz w:val="22"/>
          <w:szCs w:val="22"/>
          <w:shd w:val="clear" w:color="auto" w:fill="FFFFFF"/>
        </w:rPr>
        <w:t>based Sequence</w:t>
      </w:r>
      <w:r w:rsidR="00B417E4" w:rsidRPr="00922527">
        <w:rPr>
          <w:color w:val="222222"/>
          <w:sz w:val="22"/>
          <w:szCs w:val="22"/>
          <w:shd w:val="clear" w:color="auto" w:fill="FFFFFF"/>
        </w:rPr>
        <w:t>-</w:t>
      </w:r>
      <w:r w:rsidRPr="00922527">
        <w:rPr>
          <w:color w:val="222222"/>
          <w:sz w:val="22"/>
          <w:szCs w:val="22"/>
          <w:shd w:val="clear" w:color="auto" w:fill="FFFFFF"/>
        </w:rPr>
        <w:t>to</w:t>
      </w:r>
      <w:r w:rsidR="00B417E4" w:rsidRPr="00922527">
        <w:rPr>
          <w:color w:val="222222"/>
          <w:sz w:val="22"/>
          <w:szCs w:val="22"/>
          <w:shd w:val="clear" w:color="auto" w:fill="FFFFFF"/>
        </w:rPr>
        <w:t>-s</w:t>
      </w:r>
      <w:r w:rsidRPr="00922527">
        <w:rPr>
          <w:color w:val="222222"/>
          <w:sz w:val="22"/>
          <w:szCs w:val="22"/>
          <w:shd w:val="clear" w:color="auto" w:fill="FFFFFF"/>
        </w:rPr>
        <w:t>equence Learning. </w:t>
      </w:r>
      <w:r w:rsidRPr="00922527">
        <w:rPr>
          <w:i/>
          <w:color w:val="222222"/>
          <w:sz w:val="22"/>
          <w:szCs w:val="22"/>
          <w:shd w:val="clear" w:color="auto" w:fill="FFFFFF"/>
        </w:rPr>
        <w:t>Water Resources Research</w:t>
      </w:r>
      <w:r w:rsidRPr="00922527">
        <w:rPr>
          <w:color w:val="222222"/>
          <w:sz w:val="22"/>
          <w:szCs w:val="22"/>
          <w:shd w:val="clear" w:color="auto" w:fill="FFFFFF"/>
        </w:rPr>
        <w:t>.</w:t>
      </w:r>
      <w:r w:rsidR="00820943" w:rsidRPr="00922527">
        <w:rPr>
          <w:color w:val="222222"/>
          <w:sz w:val="22"/>
          <w:szCs w:val="22"/>
          <w:shd w:val="clear" w:color="auto" w:fill="FFFFFF"/>
        </w:rPr>
        <w:t xml:space="preserve"> </w:t>
      </w:r>
      <w:hyperlink r:id="rId18" w:history="1">
        <w:r w:rsidR="00731053" w:rsidRPr="00922527">
          <w:rPr>
            <w:color w:val="222222"/>
            <w:sz w:val="22"/>
            <w:szCs w:val="22"/>
            <w:shd w:val="clear" w:color="auto" w:fill="FFFFFF"/>
          </w:rPr>
          <w:t xml:space="preserve">DOI: </w:t>
        </w:r>
        <w:r w:rsidR="00731053" w:rsidRPr="00922527">
          <w:rPr>
            <w:rStyle w:val="a9"/>
            <w:spacing w:val="-5"/>
            <w:sz w:val="22"/>
            <w:szCs w:val="22"/>
            <w:lang w:eastAsia="zh-CN"/>
          </w:rPr>
          <w:t xml:space="preserve">10.1029/2019WR025326 </w:t>
        </w:r>
      </w:hyperlink>
    </w:p>
    <w:p w14:paraId="53310BFD" w14:textId="61667932" w:rsidR="00B564C2" w:rsidRPr="00922527" w:rsidRDefault="00B564C2" w:rsidP="00731053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222222"/>
          <w:sz w:val="22"/>
          <w:szCs w:val="22"/>
          <w:shd w:val="clear" w:color="auto" w:fill="FFFFFF"/>
        </w:rPr>
      </w:pPr>
      <w:r w:rsidRPr="00922527">
        <w:rPr>
          <w:color w:val="222222"/>
          <w:sz w:val="22"/>
          <w:szCs w:val="22"/>
          <w:shd w:val="clear" w:color="auto" w:fill="FFFFFF"/>
        </w:rPr>
        <w:t xml:space="preserve">Sit, M., </w:t>
      </w:r>
      <w:proofErr w:type="spellStart"/>
      <w:r w:rsidRPr="00922527">
        <w:rPr>
          <w:color w:val="222222"/>
          <w:sz w:val="22"/>
          <w:szCs w:val="22"/>
          <w:shd w:val="clear" w:color="auto" w:fill="FFFFFF"/>
        </w:rPr>
        <w:t>Demiray</w:t>
      </w:r>
      <w:proofErr w:type="spellEnd"/>
      <w:r w:rsidRPr="00922527">
        <w:rPr>
          <w:color w:val="222222"/>
          <w:sz w:val="22"/>
          <w:szCs w:val="22"/>
          <w:shd w:val="clear" w:color="auto" w:fill="FFFFFF"/>
        </w:rPr>
        <w:t xml:space="preserve">, B. Z., Xiang, Z., Ewing, G. J., </w:t>
      </w:r>
      <w:proofErr w:type="spellStart"/>
      <w:r w:rsidRPr="00922527">
        <w:rPr>
          <w:color w:val="222222"/>
          <w:sz w:val="22"/>
          <w:szCs w:val="22"/>
          <w:shd w:val="clear" w:color="auto" w:fill="FFFFFF"/>
        </w:rPr>
        <w:t>Sermet</w:t>
      </w:r>
      <w:proofErr w:type="spellEnd"/>
      <w:r w:rsidRPr="00922527">
        <w:rPr>
          <w:color w:val="222222"/>
          <w:sz w:val="22"/>
          <w:szCs w:val="22"/>
          <w:shd w:val="clear" w:color="auto" w:fill="FFFFFF"/>
        </w:rPr>
        <w:t>, Y., &amp; Demir, I. (2020). A comprehensive review of deep learning applications in hydrology and water resources. </w:t>
      </w:r>
      <w:r w:rsidRPr="00922527">
        <w:rPr>
          <w:i/>
          <w:iCs/>
          <w:color w:val="222222"/>
          <w:sz w:val="22"/>
          <w:szCs w:val="22"/>
          <w:shd w:val="clear" w:color="auto" w:fill="FFFFFF"/>
        </w:rPr>
        <w:t>Water Science and Technolo</w:t>
      </w:r>
      <w:r w:rsidRPr="00922527">
        <w:rPr>
          <w:color w:val="222222"/>
          <w:sz w:val="22"/>
          <w:szCs w:val="22"/>
          <w:shd w:val="clear" w:color="auto" w:fill="FFFFFF"/>
        </w:rPr>
        <w:t xml:space="preserve">gy. </w:t>
      </w:r>
      <w:hyperlink r:id="rId19" w:tgtFrame="_blank" w:history="1">
        <w:r w:rsidRPr="00922527">
          <w:rPr>
            <w:color w:val="222222"/>
            <w:sz w:val="22"/>
            <w:szCs w:val="22"/>
            <w:shd w:val="clear" w:color="auto" w:fill="FFFFFF"/>
          </w:rPr>
          <w:t xml:space="preserve">DOI: </w:t>
        </w:r>
        <w:r w:rsidRPr="00922527">
          <w:rPr>
            <w:rStyle w:val="a9"/>
            <w:spacing w:val="-5"/>
            <w:sz w:val="22"/>
            <w:szCs w:val="22"/>
            <w:lang w:eastAsia="zh-CN"/>
          </w:rPr>
          <w:t>10.2166/wst.2020.369</w:t>
        </w:r>
      </w:hyperlink>
    </w:p>
    <w:p w14:paraId="33446116" w14:textId="0BF72EF2" w:rsidR="00581F70" w:rsidRPr="00922527" w:rsidRDefault="00581F70" w:rsidP="00581F70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922527">
        <w:rPr>
          <w:color w:val="222222"/>
          <w:sz w:val="22"/>
          <w:szCs w:val="22"/>
          <w:shd w:val="clear" w:color="auto" w:fill="FFFFFF"/>
        </w:rPr>
        <w:t xml:space="preserve">Xiang, Z. &amp; Demir, I. (2020). Generalized Streamflow Forecast Model Using Deep Learning. </w:t>
      </w:r>
      <w:r w:rsidR="00195671" w:rsidRPr="00922527">
        <w:rPr>
          <w:color w:val="222222"/>
          <w:sz w:val="22"/>
          <w:szCs w:val="22"/>
          <w:shd w:val="clear" w:color="auto" w:fill="FFFFFF"/>
        </w:rPr>
        <w:t>In </w:t>
      </w:r>
      <w:r w:rsidR="00195671" w:rsidRPr="00922527">
        <w:rPr>
          <w:i/>
          <w:iCs/>
          <w:color w:val="222222"/>
          <w:sz w:val="22"/>
          <w:szCs w:val="22"/>
          <w:shd w:val="clear" w:color="auto" w:fill="FFFFFF"/>
        </w:rPr>
        <w:t>AGU Fall Meeting 2020 Abstracts</w:t>
      </w:r>
      <w:r w:rsidR="00195671" w:rsidRPr="00922527">
        <w:rPr>
          <w:color w:val="222222"/>
          <w:sz w:val="22"/>
          <w:szCs w:val="22"/>
          <w:shd w:val="clear" w:color="auto" w:fill="FFFFFF"/>
        </w:rPr>
        <w:t>.</w:t>
      </w:r>
    </w:p>
    <w:p w14:paraId="5EE45A85" w14:textId="3BB3AE86" w:rsidR="00655EA1" w:rsidRPr="00922527" w:rsidRDefault="003744C4" w:rsidP="003744C4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922527">
        <w:rPr>
          <w:color w:val="222222"/>
          <w:sz w:val="22"/>
          <w:szCs w:val="22"/>
          <w:shd w:val="clear" w:color="auto" w:fill="FFFFFF"/>
        </w:rPr>
        <w:t>Demir, I., &amp; Xiang, Z. (201</w:t>
      </w:r>
      <w:r w:rsidR="00A36EA7" w:rsidRPr="00922527">
        <w:rPr>
          <w:color w:val="222222"/>
          <w:sz w:val="22"/>
          <w:szCs w:val="22"/>
          <w:shd w:val="clear" w:color="auto" w:fill="FFFFFF"/>
        </w:rPr>
        <w:t>9</w:t>
      </w:r>
      <w:r w:rsidRPr="00922527">
        <w:rPr>
          <w:color w:val="222222"/>
          <w:sz w:val="22"/>
          <w:szCs w:val="22"/>
          <w:shd w:val="clear" w:color="auto" w:fill="FFFFFF"/>
        </w:rPr>
        <w:t xml:space="preserve">). </w:t>
      </w:r>
      <w:r w:rsidR="00B26737" w:rsidRPr="00922527">
        <w:rPr>
          <w:color w:val="222222"/>
          <w:sz w:val="22"/>
          <w:szCs w:val="22"/>
          <w:shd w:val="clear" w:color="auto" w:fill="FFFFFF"/>
        </w:rPr>
        <w:t>Sequence-to-Sequence Learning with Deep Neural Networks in Rainfall-Runoff Modeling in Iowa</w:t>
      </w:r>
      <w:r w:rsidRPr="00922527">
        <w:rPr>
          <w:color w:val="222222"/>
          <w:sz w:val="22"/>
          <w:szCs w:val="22"/>
          <w:shd w:val="clear" w:color="auto" w:fill="FFFFFF"/>
        </w:rPr>
        <w:t>. In </w:t>
      </w:r>
      <w:r w:rsidRPr="00922527">
        <w:rPr>
          <w:i/>
          <w:iCs/>
          <w:color w:val="222222"/>
          <w:sz w:val="22"/>
          <w:szCs w:val="22"/>
          <w:shd w:val="clear" w:color="auto" w:fill="FFFFFF"/>
        </w:rPr>
        <w:t>AGU Fall Meeting</w:t>
      </w:r>
      <w:r w:rsidR="00F514FF" w:rsidRPr="00922527">
        <w:rPr>
          <w:i/>
          <w:iCs/>
          <w:color w:val="222222"/>
          <w:sz w:val="22"/>
          <w:szCs w:val="22"/>
          <w:shd w:val="clear" w:color="auto" w:fill="FFFFFF"/>
        </w:rPr>
        <w:t xml:space="preserve"> 2019</w:t>
      </w:r>
      <w:r w:rsidRPr="00922527">
        <w:rPr>
          <w:i/>
          <w:iCs/>
          <w:color w:val="222222"/>
          <w:sz w:val="22"/>
          <w:szCs w:val="22"/>
          <w:shd w:val="clear" w:color="auto" w:fill="FFFFFF"/>
        </w:rPr>
        <w:t xml:space="preserve"> Abstracts</w:t>
      </w:r>
      <w:r w:rsidRPr="00922527">
        <w:rPr>
          <w:color w:val="222222"/>
          <w:sz w:val="22"/>
          <w:szCs w:val="22"/>
          <w:shd w:val="clear" w:color="auto" w:fill="FFFFFF"/>
        </w:rPr>
        <w:t>.</w:t>
      </w:r>
    </w:p>
    <w:p w14:paraId="3BB69745" w14:textId="1F38F6D9" w:rsidR="00F456C2" w:rsidRPr="00922527" w:rsidRDefault="00F456C2" w:rsidP="00D67441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922527">
        <w:rPr>
          <w:color w:val="222222"/>
          <w:sz w:val="22"/>
          <w:szCs w:val="22"/>
          <w:shd w:val="clear" w:color="auto" w:fill="FFFFFF"/>
        </w:rPr>
        <w:t>Demir, I., &amp; Xiang, Z. (2018). Runoff Prediction using Long-Short Term Memory Model. In </w:t>
      </w:r>
      <w:r w:rsidRPr="00922527">
        <w:rPr>
          <w:i/>
          <w:iCs/>
          <w:color w:val="222222"/>
          <w:sz w:val="22"/>
          <w:szCs w:val="22"/>
          <w:shd w:val="clear" w:color="auto" w:fill="FFFFFF"/>
        </w:rPr>
        <w:t xml:space="preserve">AGU Fall Meeting </w:t>
      </w:r>
      <w:r w:rsidR="00F514FF" w:rsidRPr="00922527">
        <w:rPr>
          <w:i/>
          <w:iCs/>
          <w:color w:val="222222"/>
          <w:sz w:val="22"/>
          <w:szCs w:val="22"/>
          <w:shd w:val="clear" w:color="auto" w:fill="FFFFFF"/>
        </w:rPr>
        <w:t xml:space="preserve">2018 </w:t>
      </w:r>
      <w:r w:rsidRPr="00922527">
        <w:rPr>
          <w:i/>
          <w:iCs/>
          <w:color w:val="222222"/>
          <w:sz w:val="22"/>
          <w:szCs w:val="22"/>
          <w:shd w:val="clear" w:color="auto" w:fill="FFFFFF"/>
        </w:rPr>
        <w:t>Abstracts</w:t>
      </w:r>
      <w:r w:rsidRPr="00922527">
        <w:rPr>
          <w:color w:val="222222"/>
          <w:sz w:val="22"/>
          <w:szCs w:val="22"/>
          <w:shd w:val="clear" w:color="auto" w:fill="FFFFFF"/>
        </w:rPr>
        <w:t>.</w:t>
      </w:r>
    </w:p>
    <w:p w14:paraId="3406C4D8" w14:textId="52187C8A" w:rsidR="00865934" w:rsidRPr="00922527" w:rsidRDefault="00865934" w:rsidP="00D67441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922527">
        <w:rPr>
          <w:color w:val="222222"/>
          <w:sz w:val="22"/>
          <w:szCs w:val="22"/>
          <w:shd w:val="clear" w:color="auto" w:fill="FFFFFF"/>
        </w:rPr>
        <w:t xml:space="preserve">Xiang, Z., </w:t>
      </w:r>
      <w:proofErr w:type="spellStart"/>
      <w:r w:rsidRPr="00922527">
        <w:rPr>
          <w:color w:val="222222"/>
          <w:sz w:val="22"/>
          <w:szCs w:val="22"/>
          <w:shd w:val="clear" w:color="auto" w:fill="FFFFFF"/>
        </w:rPr>
        <w:t>Montas</w:t>
      </w:r>
      <w:proofErr w:type="spellEnd"/>
      <w:r w:rsidRPr="00922527">
        <w:rPr>
          <w:color w:val="222222"/>
          <w:sz w:val="22"/>
          <w:szCs w:val="22"/>
          <w:shd w:val="clear" w:color="auto" w:fill="FFFFFF"/>
        </w:rPr>
        <w:t xml:space="preserve">, H. J., </w:t>
      </w:r>
      <w:proofErr w:type="spellStart"/>
      <w:r w:rsidRPr="00922527">
        <w:rPr>
          <w:color w:val="222222"/>
          <w:sz w:val="22"/>
          <w:szCs w:val="22"/>
          <w:shd w:val="clear" w:color="auto" w:fill="FFFFFF"/>
        </w:rPr>
        <w:t>Shirmohammadi</w:t>
      </w:r>
      <w:proofErr w:type="spellEnd"/>
      <w:r w:rsidRPr="00922527">
        <w:rPr>
          <w:color w:val="222222"/>
          <w:sz w:val="22"/>
          <w:szCs w:val="22"/>
          <w:shd w:val="clear" w:color="auto" w:fill="FFFFFF"/>
        </w:rPr>
        <w:t xml:space="preserve">, A., </w:t>
      </w:r>
      <w:proofErr w:type="spellStart"/>
      <w:r w:rsidRPr="00922527">
        <w:rPr>
          <w:color w:val="222222"/>
          <w:sz w:val="22"/>
          <w:szCs w:val="22"/>
          <w:shd w:val="clear" w:color="auto" w:fill="FFFFFF"/>
        </w:rPr>
        <w:t>Leisnham</w:t>
      </w:r>
      <w:proofErr w:type="spellEnd"/>
      <w:r w:rsidRPr="00922527">
        <w:rPr>
          <w:color w:val="222222"/>
          <w:sz w:val="22"/>
          <w:szCs w:val="22"/>
          <w:shd w:val="clear" w:color="auto" w:fill="FFFFFF"/>
        </w:rPr>
        <w:t>, P. T., &amp; Brubaker, K. (2018). Impact of Climate Change on Critical Source Areas in a Chesapeake Bay Watershed. In </w:t>
      </w:r>
      <w:r w:rsidRPr="00922527">
        <w:rPr>
          <w:i/>
          <w:iCs/>
          <w:color w:val="222222"/>
          <w:sz w:val="22"/>
          <w:szCs w:val="22"/>
          <w:shd w:val="clear" w:color="auto" w:fill="FFFFFF"/>
        </w:rPr>
        <w:t>2018 ASABE Annual International Meeting</w:t>
      </w:r>
      <w:r w:rsidRPr="00922527">
        <w:rPr>
          <w:color w:val="222222"/>
          <w:sz w:val="22"/>
          <w:szCs w:val="22"/>
          <w:shd w:val="clear" w:color="auto" w:fill="FFFFFF"/>
        </w:rPr>
        <w:t> (p. 1). American Society of Agricultural and Biological Engineers.</w:t>
      </w:r>
      <w:r w:rsidR="0042152C" w:rsidRPr="00922527">
        <w:rPr>
          <w:color w:val="222222"/>
          <w:sz w:val="22"/>
          <w:szCs w:val="22"/>
          <w:shd w:val="clear" w:color="auto" w:fill="FFFFFF"/>
        </w:rPr>
        <w:t xml:space="preserve"> DOI: </w:t>
      </w:r>
      <w:hyperlink r:id="rId20" w:history="1">
        <w:r w:rsidR="0042152C" w:rsidRPr="00922527">
          <w:rPr>
            <w:rStyle w:val="a9"/>
            <w:sz w:val="22"/>
            <w:szCs w:val="22"/>
            <w:shd w:val="clear" w:color="auto" w:fill="FFFFFF"/>
          </w:rPr>
          <w:t>10.13031/aim.</w:t>
        </w:r>
        <w:r w:rsidR="0042152C" w:rsidRPr="00922527">
          <w:rPr>
            <w:rStyle w:val="a9"/>
            <w:sz w:val="22"/>
            <w:szCs w:val="22"/>
            <w:shd w:val="clear" w:color="auto" w:fill="FFFFFF"/>
          </w:rPr>
          <w:t>2</w:t>
        </w:r>
        <w:r w:rsidR="0042152C" w:rsidRPr="00922527">
          <w:rPr>
            <w:rStyle w:val="a9"/>
            <w:sz w:val="22"/>
            <w:szCs w:val="22"/>
            <w:shd w:val="clear" w:color="auto" w:fill="FFFFFF"/>
          </w:rPr>
          <w:t>01801831</w:t>
        </w:r>
      </w:hyperlink>
    </w:p>
    <w:p w14:paraId="472A1E6E" w14:textId="6B398AA3" w:rsidR="00D67441" w:rsidRPr="00922527" w:rsidRDefault="00D67441" w:rsidP="00D67441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2"/>
          <w:lang w:eastAsia="zh-CN"/>
        </w:rPr>
      </w:pPr>
      <w:r w:rsidRPr="00922527">
        <w:rPr>
          <w:spacing w:val="-5"/>
          <w:sz w:val="22"/>
          <w:szCs w:val="22"/>
          <w:lang w:eastAsia="zh-CN"/>
        </w:rPr>
        <w:t>Xiang, Z. (2017). </w:t>
      </w:r>
      <w:r w:rsidRPr="00922527">
        <w:rPr>
          <w:i/>
          <w:spacing w:val="-5"/>
          <w:sz w:val="22"/>
          <w:szCs w:val="22"/>
          <w:lang w:eastAsia="zh-CN"/>
        </w:rPr>
        <w:t>Hydrologic Response of a Suburban Watershed to Climate Models </w:t>
      </w:r>
      <w:r w:rsidRPr="00922527">
        <w:rPr>
          <w:spacing w:val="-5"/>
          <w:sz w:val="22"/>
          <w:szCs w:val="22"/>
          <w:lang w:eastAsia="zh-CN"/>
        </w:rPr>
        <w:t>(Master Thesis, University of Maryland, College Park). DOI:</w:t>
      </w:r>
      <w:r w:rsidR="00922527" w:rsidRPr="00922527">
        <w:rPr>
          <w:spacing w:val="-5"/>
          <w:sz w:val="22"/>
          <w:szCs w:val="22"/>
          <w:lang w:eastAsia="zh-CN"/>
        </w:rPr>
        <w:t xml:space="preserve"> </w:t>
      </w:r>
      <w:hyperlink r:id="rId21" w:history="1">
        <w:r w:rsidRPr="00922527">
          <w:rPr>
            <w:rStyle w:val="a9"/>
            <w:spacing w:val="-5"/>
            <w:sz w:val="22"/>
            <w:szCs w:val="22"/>
            <w:lang w:eastAsia="zh-CN"/>
          </w:rPr>
          <w:t>1</w:t>
        </w:r>
        <w:r w:rsidRPr="00922527">
          <w:rPr>
            <w:rStyle w:val="a9"/>
            <w:spacing w:val="-5"/>
            <w:sz w:val="22"/>
            <w:szCs w:val="22"/>
            <w:lang w:eastAsia="zh-CN"/>
          </w:rPr>
          <w:t>0</w:t>
        </w:r>
        <w:r w:rsidRPr="00922527">
          <w:rPr>
            <w:rStyle w:val="a9"/>
            <w:spacing w:val="-5"/>
            <w:sz w:val="22"/>
            <w:szCs w:val="22"/>
            <w:lang w:eastAsia="zh-CN"/>
          </w:rPr>
          <w:t>.13016/M22G50</w:t>
        </w:r>
      </w:hyperlink>
    </w:p>
    <w:p w14:paraId="33513EE5" w14:textId="6393B114" w:rsidR="0055055A" w:rsidRPr="00181A6F" w:rsidRDefault="004938A7" w:rsidP="00181A6F">
      <w:pPr>
        <w:pStyle w:val="a3"/>
        <w:tabs>
          <w:tab w:val="left" w:pos="0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 w:rsidRPr="00181A6F">
        <w:rPr>
          <w:noProof/>
          <w:spacing w:val="-5"/>
          <w:sz w:val="22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3FD41E7" wp14:editId="437ECF03">
                <wp:simplePos x="0" y="0"/>
                <wp:positionH relativeFrom="column">
                  <wp:posOffset>0</wp:posOffset>
                </wp:positionH>
                <wp:positionV relativeFrom="paragraph">
                  <wp:posOffset>107315</wp:posOffset>
                </wp:positionV>
                <wp:extent cx="6090285" cy="0"/>
                <wp:effectExtent l="0" t="0" r="24765" b="1905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40617D" id="直接连接符 8" o:spid="_x0000_s1026" style="position:absolute;left:0;text-align:lef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8.45pt" to="479.55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" strokecolor="black [3200]" strokeweight="1pt">
                <v:stroke joinstyle="miter"/>
              </v:line>
            </w:pict>
          </mc:Fallback>
        </mc:AlternateContent>
      </w:r>
    </w:p>
    <w:p w14:paraId="749B4CC7" w14:textId="030EA887" w:rsidR="0055055A" w:rsidRDefault="00B87512" w:rsidP="001312A0">
      <w:pPr>
        <w:pStyle w:val="a3"/>
        <w:tabs>
          <w:tab w:val="right" w:pos="9356"/>
        </w:tabs>
        <w:adjustRightInd w:val="0"/>
        <w:spacing w:before="0" w:afterLines="50" w:after="120"/>
        <w:ind w:left="0" w:rightChars="1" w:right="2" w:firstLine="0"/>
        <w:rPr>
          <w:b/>
          <w:spacing w:val="-5"/>
          <w:sz w:val="24"/>
          <w:szCs w:val="24"/>
        </w:rPr>
      </w:pPr>
      <w:r>
        <w:rPr>
          <w:rFonts w:hint="eastAsia"/>
          <w:b/>
          <w:spacing w:val="-5"/>
          <w:sz w:val="24"/>
          <w:szCs w:val="24"/>
        </w:rPr>
        <w:lastRenderedPageBreak/>
        <w:t>P</w:t>
      </w:r>
      <w:r>
        <w:rPr>
          <w:b/>
          <w:spacing w:val="-5"/>
          <w:sz w:val="24"/>
          <w:szCs w:val="24"/>
        </w:rPr>
        <w:t>resentation</w:t>
      </w:r>
      <w:r w:rsidR="00160BF9">
        <w:rPr>
          <w:b/>
          <w:spacing w:val="-5"/>
          <w:sz w:val="24"/>
          <w:szCs w:val="24"/>
        </w:rPr>
        <w:t>s</w:t>
      </w:r>
    </w:p>
    <w:p w14:paraId="03924C6D" w14:textId="29FE1710" w:rsidR="009F798F" w:rsidRPr="006815BC" w:rsidRDefault="009F798F" w:rsidP="009F798F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000000" w:themeColor="text1"/>
          <w:spacing w:val="-5"/>
          <w:sz w:val="22"/>
          <w:szCs w:val="24"/>
          <w:lang w:eastAsia="zh-CN"/>
        </w:rPr>
      </w:pPr>
      <w:r w:rsidRPr="006815BC">
        <w:rPr>
          <w:color w:val="000000" w:themeColor="text1"/>
          <w:sz w:val="22"/>
          <w:szCs w:val="22"/>
          <w:shd w:val="clear" w:color="auto" w:fill="FFFFFF"/>
        </w:rPr>
        <w:t xml:space="preserve">Xiang, Z. &amp; Demir, I. (2020). Generalized Streamflow Forecast Model Using Deep Learning. 2020 </w:t>
      </w:r>
      <w:r w:rsidRPr="006815BC">
        <w:rPr>
          <w:iCs/>
          <w:color w:val="000000" w:themeColor="text1"/>
          <w:sz w:val="22"/>
          <w:szCs w:val="22"/>
          <w:shd w:val="clear" w:color="auto" w:fill="FFFFFF"/>
        </w:rPr>
        <w:t>AGU Fall Meeting.</w:t>
      </w:r>
      <w:r w:rsidRPr="006815BC">
        <w:rPr>
          <w:color w:val="000000" w:themeColor="text1"/>
          <w:sz w:val="22"/>
          <w:szCs w:val="22"/>
          <w:shd w:val="clear" w:color="auto" w:fill="FFFFFF"/>
        </w:rPr>
        <w:t xml:space="preserve"> (Poster).</w:t>
      </w:r>
    </w:p>
    <w:p w14:paraId="14E980E3" w14:textId="7502B2CD" w:rsidR="00F4067E" w:rsidRPr="006815BC" w:rsidRDefault="00D5040D" w:rsidP="00446E52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000000" w:themeColor="text1"/>
          <w:spacing w:val="-5"/>
          <w:sz w:val="22"/>
          <w:szCs w:val="24"/>
          <w:lang w:eastAsia="zh-CN"/>
        </w:rPr>
      </w:pPr>
      <w:r w:rsidRPr="006815BC">
        <w:rPr>
          <w:color w:val="000000" w:themeColor="text1"/>
          <w:spacing w:val="-5"/>
          <w:sz w:val="22"/>
          <w:szCs w:val="24"/>
          <w:lang w:eastAsia="zh-CN"/>
        </w:rPr>
        <w:t>Xiang, Z., &amp; Demir, I. (2020</w:t>
      </w:r>
      <w:r w:rsidR="00927481" w:rsidRPr="006815BC">
        <w:rPr>
          <w:color w:val="000000" w:themeColor="text1"/>
          <w:spacing w:val="-5"/>
          <w:sz w:val="22"/>
          <w:szCs w:val="24"/>
          <w:lang w:eastAsia="zh-CN"/>
        </w:rPr>
        <w:t>)</w:t>
      </w:r>
      <w:r w:rsidRPr="006815BC">
        <w:rPr>
          <w:color w:val="000000" w:themeColor="text1"/>
          <w:spacing w:val="-5"/>
          <w:sz w:val="22"/>
          <w:szCs w:val="24"/>
          <w:lang w:eastAsia="zh-CN"/>
        </w:rPr>
        <w:t xml:space="preserve">. </w:t>
      </w:r>
      <w:r w:rsidR="0021667E" w:rsidRPr="006815BC">
        <w:rPr>
          <w:color w:val="000000" w:themeColor="text1"/>
          <w:spacing w:val="-5"/>
          <w:sz w:val="22"/>
          <w:szCs w:val="24"/>
          <w:lang w:eastAsia="zh-CN"/>
        </w:rPr>
        <w:t xml:space="preserve">An Application of Deep Learning-Based Streamflow Forecasting in the State of Iowa. </w:t>
      </w:r>
      <w:r w:rsidRPr="006815BC">
        <w:rPr>
          <w:color w:val="000000" w:themeColor="text1"/>
          <w:spacing w:val="-5"/>
          <w:sz w:val="22"/>
          <w:szCs w:val="24"/>
          <w:lang w:eastAsia="zh-CN"/>
        </w:rPr>
        <w:t>AWRA 2020 Annual Water Resources Conference. (Oral and Poster).</w:t>
      </w:r>
    </w:p>
    <w:p w14:paraId="3EB47B5D" w14:textId="1CCD5C29" w:rsidR="00BA13B5" w:rsidRPr="006815BC" w:rsidRDefault="00BA13B5" w:rsidP="00C839A4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000000" w:themeColor="text1"/>
          <w:spacing w:val="-5"/>
          <w:sz w:val="22"/>
          <w:szCs w:val="24"/>
          <w:lang w:eastAsia="zh-CN"/>
        </w:rPr>
      </w:pPr>
      <w:r w:rsidRPr="006815BC">
        <w:rPr>
          <w:color w:val="000000" w:themeColor="text1"/>
          <w:sz w:val="22"/>
          <w:szCs w:val="22"/>
          <w:shd w:val="clear" w:color="auto" w:fill="FFFFFF"/>
        </w:rPr>
        <w:t>Demir, I., &amp; Xiang, Z. (201</w:t>
      </w:r>
      <w:r w:rsidR="00DE502F" w:rsidRPr="006815BC">
        <w:rPr>
          <w:color w:val="000000" w:themeColor="text1"/>
          <w:sz w:val="22"/>
          <w:szCs w:val="22"/>
          <w:shd w:val="clear" w:color="auto" w:fill="FFFFFF"/>
        </w:rPr>
        <w:t>9</w:t>
      </w:r>
      <w:r w:rsidRPr="006815BC">
        <w:rPr>
          <w:color w:val="000000" w:themeColor="text1"/>
          <w:sz w:val="22"/>
          <w:szCs w:val="22"/>
          <w:shd w:val="clear" w:color="auto" w:fill="FFFFFF"/>
        </w:rPr>
        <w:t xml:space="preserve">). </w:t>
      </w:r>
      <w:r w:rsidR="00667BA5" w:rsidRPr="006815BC">
        <w:rPr>
          <w:color w:val="000000" w:themeColor="text1"/>
          <w:sz w:val="22"/>
          <w:szCs w:val="22"/>
          <w:shd w:val="clear" w:color="auto" w:fill="FFFFFF"/>
        </w:rPr>
        <w:t>Sequence-to-Sequence Learning with Deep Neural Networks in Rainfall-Runoff Modeling in Iowa</w:t>
      </w:r>
      <w:r w:rsidRPr="006815BC">
        <w:rPr>
          <w:color w:val="000000" w:themeColor="text1"/>
          <w:sz w:val="22"/>
          <w:szCs w:val="22"/>
          <w:shd w:val="clear" w:color="auto" w:fill="FFFFFF"/>
        </w:rPr>
        <w:t xml:space="preserve">. 2019 </w:t>
      </w:r>
      <w:r w:rsidRPr="006815BC">
        <w:rPr>
          <w:iCs/>
          <w:color w:val="000000" w:themeColor="text1"/>
          <w:sz w:val="22"/>
          <w:szCs w:val="22"/>
          <w:shd w:val="clear" w:color="auto" w:fill="FFFFFF"/>
        </w:rPr>
        <w:t>AGU Fall Meeting.</w:t>
      </w:r>
      <w:r w:rsidRPr="006815BC">
        <w:rPr>
          <w:color w:val="000000" w:themeColor="text1"/>
          <w:sz w:val="22"/>
          <w:szCs w:val="22"/>
          <w:shd w:val="clear" w:color="auto" w:fill="FFFFFF"/>
        </w:rPr>
        <w:t xml:space="preserve"> (Poster).</w:t>
      </w:r>
    </w:p>
    <w:p w14:paraId="62F4EE5E" w14:textId="2AEF7050" w:rsidR="008C0ECE" w:rsidRPr="006815BC" w:rsidRDefault="008C0ECE" w:rsidP="00717012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000000" w:themeColor="text1"/>
          <w:spacing w:val="-5"/>
          <w:sz w:val="22"/>
          <w:szCs w:val="24"/>
          <w:lang w:eastAsia="zh-CN"/>
        </w:rPr>
      </w:pPr>
      <w:r w:rsidRPr="006815BC">
        <w:rPr>
          <w:color w:val="000000" w:themeColor="text1"/>
          <w:sz w:val="22"/>
          <w:szCs w:val="22"/>
          <w:shd w:val="clear" w:color="auto" w:fill="FFFFFF"/>
        </w:rPr>
        <w:t xml:space="preserve">Demir, I., &amp; Xiang, Z. (2018). Runoff Prediction using Long-Short Term Memory Model. </w:t>
      </w:r>
      <w:r w:rsidR="00C706EB" w:rsidRPr="006815BC">
        <w:rPr>
          <w:color w:val="000000" w:themeColor="text1"/>
          <w:sz w:val="22"/>
          <w:szCs w:val="22"/>
          <w:shd w:val="clear" w:color="auto" w:fill="FFFFFF"/>
        </w:rPr>
        <w:t xml:space="preserve">2019 </w:t>
      </w:r>
      <w:r w:rsidRPr="006815BC">
        <w:rPr>
          <w:iCs/>
          <w:color w:val="000000" w:themeColor="text1"/>
          <w:sz w:val="22"/>
          <w:szCs w:val="22"/>
          <w:shd w:val="clear" w:color="auto" w:fill="FFFFFF"/>
        </w:rPr>
        <w:t>AGU Fall Meeting</w:t>
      </w:r>
      <w:r w:rsidR="00291F0F" w:rsidRPr="006815BC">
        <w:rPr>
          <w:iCs/>
          <w:color w:val="000000" w:themeColor="text1"/>
          <w:sz w:val="22"/>
          <w:szCs w:val="22"/>
          <w:shd w:val="clear" w:color="auto" w:fill="FFFFFF"/>
        </w:rPr>
        <w:t>.</w:t>
      </w:r>
      <w:r w:rsidR="00936728" w:rsidRPr="006815BC">
        <w:rPr>
          <w:color w:val="000000" w:themeColor="text1"/>
          <w:sz w:val="22"/>
          <w:szCs w:val="22"/>
          <w:shd w:val="clear" w:color="auto" w:fill="FFFFFF"/>
        </w:rPr>
        <w:t xml:space="preserve"> (Poster).</w:t>
      </w:r>
    </w:p>
    <w:p w14:paraId="6742658E" w14:textId="3F371A3C" w:rsidR="00AC4D64" w:rsidRPr="006815BC" w:rsidRDefault="006741E4" w:rsidP="006741E4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000000" w:themeColor="text1"/>
          <w:spacing w:val="-5"/>
          <w:sz w:val="22"/>
          <w:szCs w:val="24"/>
          <w:lang w:eastAsia="zh-CN"/>
        </w:rPr>
      </w:pPr>
      <w:r w:rsidRPr="006815BC">
        <w:rPr>
          <w:color w:val="000000" w:themeColor="text1"/>
          <w:spacing w:val="-5"/>
          <w:sz w:val="22"/>
          <w:szCs w:val="24"/>
          <w:lang w:eastAsia="zh-CN"/>
        </w:rPr>
        <w:t xml:space="preserve">Xiang, Z., Yan, J., Gu, Chen. 2018. </w:t>
      </w:r>
      <w:r w:rsidR="0065085F" w:rsidRPr="006815BC">
        <w:rPr>
          <w:color w:val="000000" w:themeColor="text1"/>
          <w:spacing w:val="-5"/>
          <w:sz w:val="22"/>
          <w:szCs w:val="24"/>
          <w:lang w:eastAsia="zh-CN"/>
        </w:rPr>
        <w:t>Application of Long Short-Term Memory (LSTM) Model on Air Quality Forecast – So</w:t>
      </w:r>
      <w:r w:rsidRPr="006815BC">
        <w:rPr>
          <w:color w:val="000000" w:themeColor="text1"/>
          <w:spacing w:val="-5"/>
          <w:sz w:val="22"/>
          <w:szCs w:val="24"/>
          <w:lang w:eastAsia="zh-CN"/>
        </w:rPr>
        <w:t xml:space="preserve">lution to KDD Cup of Fresh Air. 24th ACM SIGKDD Conference on Knowledge Discovery and Data Mining. London, UK. </w:t>
      </w:r>
      <w:r w:rsidR="00340DAC" w:rsidRPr="006815BC">
        <w:rPr>
          <w:color w:val="000000" w:themeColor="text1"/>
          <w:spacing w:val="-5"/>
          <w:sz w:val="22"/>
          <w:szCs w:val="24"/>
          <w:lang w:eastAsia="zh-CN"/>
        </w:rPr>
        <w:t>(</w:t>
      </w:r>
      <w:r w:rsidRPr="006815BC">
        <w:rPr>
          <w:color w:val="000000" w:themeColor="text1"/>
          <w:spacing w:val="-5"/>
          <w:sz w:val="22"/>
          <w:szCs w:val="24"/>
          <w:lang w:eastAsia="zh-CN"/>
        </w:rPr>
        <w:t>Oral and Poster</w:t>
      </w:r>
      <w:r w:rsidR="00B564C2" w:rsidRPr="006815BC">
        <w:rPr>
          <w:color w:val="000000" w:themeColor="text1"/>
          <w:spacing w:val="-5"/>
          <w:sz w:val="22"/>
          <w:szCs w:val="24"/>
          <w:lang w:eastAsia="zh-CN"/>
        </w:rPr>
        <w:t>, the 5</w:t>
      </w:r>
      <w:r w:rsidR="00B564C2" w:rsidRPr="006815BC">
        <w:rPr>
          <w:color w:val="000000" w:themeColor="text1"/>
          <w:spacing w:val="-5"/>
          <w:sz w:val="22"/>
          <w:szCs w:val="24"/>
          <w:vertAlign w:val="superscript"/>
          <w:lang w:eastAsia="zh-CN"/>
        </w:rPr>
        <w:t>th</w:t>
      </w:r>
      <w:r w:rsidR="00B564C2" w:rsidRPr="006815BC">
        <w:rPr>
          <w:color w:val="000000" w:themeColor="text1"/>
          <w:spacing w:val="-5"/>
          <w:sz w:val="22"/>
          <w:szCs w:val="24"/>
          <w:lang w:eastAsia="zh-CN"/>
        </w:rPr>
        <w:t xml:space="preserve"> </w:t>
      </w:r>
      <w:r w:rsidR="00E44F6F" w:rsidRPr="006815BC">
        <w:rPr>
          <w:color w:val="000000" w:themeColor="text1"/>
          <w:spacing w:val="-5"/>
          <w:sz w:val="22"/>
          <w:szCs w:val="24"/>
          <w:lang w:eastAsia="zh-CN"/>
        </w:rPr>
        <w:t>place</w:t>
      </w:r>
      <w:r w:rsidR="00340DAC" w:rsidRPr="006815BC">
        <w:rPr>
          <w:color w:val="000000" w:themeColor="text1"/>
          <w:spacing w:val="-5"/>
          <w:sz w:val="22"/>
          <w:szCs w:val="24"/>
          <w:lang w:eastAsia="zh-CN"/>
        </w:rPr>
        <w:t>)</w:t>
      </w:r>
      <w:r w:rsidRPr="006815BC">
        <w:rPr>
          <w:color w:val="000000" w:themeColor="text1"/>
          <w:spacing w:val="-5"/>
          <w:sz w:val="22"/>
          <w:szCs w:val="24"/>
          <w:lang w:eastAsia="zh-CN"/>
        </w:rPr>
        <w:t>.</w:t>
      </w:r>
    </w:p>
    <w:p w14:paraId="5A549DF6" w14:textId="34457265" w:rsidR="00B87512" w:rsidRPr="006815BC" w:rsidRDefault="00CF434F" w:rsidP="00CF434F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color w:val="000000" w:themeColor="text1"/>
          <w:spacing w:val="-5"/>
          <w:sz w:val="22"/>
          <w:szCs w:val="24"/>
          <w:lang w:eastAsia="zh-CN"/>
        </w:rPr>
      </w:pPr>
      <w:proofErr w:type="spellStart"/>
      <w:r w:rsidRPr="006815BC">
        <w:rPr>
          <w:color w:val="000000" w:themeColor="text1"/>
          <w:spacing w:val="-5"/>
          <w:sz w:val="22"/>
          <w:szCs w:val="24"/>
          <w:lang w:eastAsia="zh-CN"/>
        </w:rPr>
        <w:t>Chanse</w:t>
      </w:r>
      <w:proofErr w:type="spellEnd"/>
      <w:r w:rsidRPr="006815BC">
        <w:rPr>
          <w:color w:val="000000" w:themeColor="text1"/>
          <w:spacing w:val="-5"/>
          <w:sz w:val="22"/>
          <w:szCs w:val="24"/>
          <w:lang w:eastAsia="zh-CN"/>
        </w:rPr>
        <w:t>, V., Xiang, Z., Rockler, A. 2016. Improving adoption of stormwater management practices:</w:t>
      </w:r>
      <w:r w:rsidR="004712D5" w:rsidRPr="006815BC">
        <w:rPr>
          <w:color w:val="000000" w:themeColor="text1"/>
          <w:spacing w:val="-5"/>
          <w:sz w:val="22"/>
          <w:szCs w:val="24"/>
          <w:lang w:eastAsia="zh-CN"/>
        </w:rPr>
        <w:t xml:space="preserve"> </w:t>
      </w:r>
      <w:r w:rsidRPr="006815BC">
        <w:rPr>
          <w:color w:val="000000" w:themeColor="text1"/>
          <w:spacing w:val="-5"/>
          <w:sz w:val="22"/>
          <w:szCs w:val="24"/>
          <w:lang w:eastAsia="zh-CN"/>
        </w:rPr>
        <w:t>Integrating social and biophysical dimensions. Baltimore Urban Waters Partnership Meeting. Baltimore, MD. (Invited talk).</w:t>
      </w:r>
    </w:p>
    <w:p w14:paraId="1295859F" w14:textId="0DA07D1A" w:rsidR="00B564C2" w:rsidRPr="00181A6F" w:rsidRDefault="00B564C2" w:rsidP="00181A6F">
      <w:pPr>
        <w:pStyle w:val="a3"/>
        <w:tabs>
          <w:tab w:val="left" w:pos="0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 w:rsidRPr="00181A6F">
        <w:rPr>
          <w:noProof/>
          <w:spacing w:val="-5"/>
          <w:sz w:val="22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EC1780" wp14:editId="7F22AF43">
                <wp:simplePos x="0" y="0"/>
                <wp:positionH relativeFrom="column">
                  <wp:posOffset>0</wp:posOffset>
                </wp:positionH>
                <wp:positionV relativeFrom="paragraph">
                  <wp:posOffset>60325</wp:posOffset>
                </wp:positionV>
                <wp:extent cx="6090285" cy="0"/>
                <wp:effectExtent l="0" t="0" r="24765" b="1905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05B209" id="直接连接符 6" o:spid="_x0000_s1026" style="position:absolute;left:0;text-align:lef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75pt" to="479.55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" strokecolor="black [3200]" strokeweight="1pt">
                <v:stroke joinstyle="miter"/>
              </v:line>
            </w:pict>
          </mc:Fallback>
        </mc:AlternateContent>
      </w:r>
    </w:p>
    <w:p w14:paraId="3B08A270" w14:textId="6A2E519C" w:rsidR="00525FE9" w:rsidRPr="00EB30F2" w:rsidRDefault="00446AC4" w:rsidP="001312A0">
      <w:pPr>
        <w:pStyle w:val="a3"/>
        <w:tabs>
          <w:tab w:val="right" w:pos="9356"/>
        </w:tabs>
        <w:adjustRightInd w:val="0"/>
        <w:spacing w:before="0" w:afterLines="50" w:after="120"/>
        <w:ind w:left="0" w:rightChars="1" w:right="2" w:firstLine="0"/>
        <w:rPr>
          <w:b/>
          <w:spacing w:val="-5"/>
          <w:sz w:val="24"/>
          <w:szCs w:val="24"/>
        </w:rPr>
        <w:sectPr w:rsidR="00525FE9" w:rsidRPr="00EB30F2" w:rsidSect="007D6996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  <w:r>
        <w:rPr>
          <w:b/>
          <w:spacing w:val="-5"/>
          <w:sz w:val="24"/>
          <w:szCs w:val="24"/>
        </w:rPr>
        <w:t>Research Experience</w:t>
      </w:r>
    </w:p>
    <w:p w14:paraId="0DB26A73" w14:textId="5A245305" w:rsidR="007E5043" w:rsidRPr="00EB63DE" w:rsidRDefault="005B47DB" w:rsidP="007E5043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t xml:space="preserve">Streamflow and Runoff </w:t>
      </w:r>
      <w:r w:rsidR="00BD0B2C">
        <w:rPr>
          <w:b/>
          <w:spacing w:val="-5"/>
          <w:sz w:val="22"/>
          <w:szCs w:val="24"/>
        </w:rPr>
        <w:t xml:space="preserve">Modeling </w:t>
      </w:r>
      <w:r w:rsidR="00CA7FF9">
        <w:rPr>
          <w:b/>
          <w:spacing w:val="-5"/>
          <w:sz w:val="22"/>
          <w:szCs w:val="24"/>
        </w:rPr>
        <w:t>using</w:t>
      </w:r>
      <w:r w:rsidR="007E5043">
        <w:rPr>
          <w:b/>
          <w:spacing w:val="-5"/>
          <w:sz w:val="22"/>
          <w:szCs w:val="24"/>
        </w:rPr>
        <w:t xml:space="preserve"> </w:t>
      </w:r>
      <w:r w:rsidR="008B7E36">
        <w:rPr>
          <w:b/>
          <w:spacing w:val="-5"/>
          <w:sz w:val="22"/>
          <w:szCs w:val="24"/>
        </w:rPr>
        <w:t xml:space="preserve">Machine Learning and </w:t>
      </w:r>
      <w:r w:rsidR="007E5043">
        <w:rPr>
          <w:b/>
          <w:spacing w:val="-5"/>
          <w:sz w:val="22"/>
          <w:szCs w:val="24"/>
        </w:rPr>
        <w:t xml:space="preserve">Deep Learning </w:t>
      </w:r>
      <w:r w:rsidR="00D62A74">
        <w:rPr>
          <w:b/>
          <w:spacing w:val="-5"/>
          <w:sz w:val="22"/>
          <w:szCs w:val="24"/>
        </w:rPr>
        <w:t>Approaches</w:t>
      </w:r>
    </w:p>
    <w:p w14:paraId="554C7435" w14:textId="0987033D" w:rsidR="00184AE8" w:rsidRPr="007E5043" w:rsidRDefault="009936D2" w:rsidP="007E5043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>
        <w:rPr>
          <w:i/>
          <w:spacing w:val="-5"/>
          <w:sz w:val="22"/>
          <w:szCs w:val="24"/>
        </w:rPr>
        <w:t xml:space="preserve">Graduate </w:t>
      </w:r>
      <w:r w:rsidR="00927B41">
        <w:rPr>
          <w:i/>
          <w:spacing w:val="-5"/>
          <w:sz w:val="22"/>
          <w:szCs w:val="24"/>
        </w:rPr>
        <w:t>Research Assistant in University of Iowa</w:t>
      </w:r>
      <w:r w:rsidR="007E5043">
        <w:rPr>
          <w:i/>
          <w:spacing w:val="-5"/>
          <w:sz w:val="22"/>
          <w:szCs w:val="24"/>
        </w:rPr>
        <w:tab/>
      </w:r>
      <w:r w:rsidR="003D2638">
        <w:rPr>
          <w:sz w:val="22"/>
          <w:szCs w:val="22"/>
        </w:rPr>
        <w:t>Sep 2017</w:t>
      </w:r>
      <w:r w:rsidR="007E5043" w:rsidRPr="00F83162">
        <w:rPr>
          <w:sz w:val="22"/>
          <w:szCs w:val="22"/>
        </w:rPr>
        <w:t xml:space="preserve">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 w:rsidR="007E5043">
        <w:rPr>
          <w:sz w:val="22"/>
          <w:szCs w:val="22"/>
        </w:rPr>
        <w:t>Present</w:t>
      </w:r>
    </w:p>
    <w:p w14:paraId="6DE6A87E" w14:textId="1111CECC" w:rsidR="009C5939" w:rsidRPr="00AD6D9C" w:rsidRDefault="00723C23" w:rsidP="00011B56">
      <w:pPr>
        <w:pStyle w:val="a3"/>
        <w:numPr>
          <w:ilvl w:val="0"/>
          <w:numId w:val="8"/>
        </w:numPr>
        <w:tabs>
          <w:tab w:val="clear" w:pos="420"/>
          <w:tab w:val="num" w:pos="284"/>
          <w:tab w:val="right" w:pos="9356"/>
        </w:tabs>
        <w:adjustRightInd w:val="0"/>
        <w:spacing w:before="0"/>
        <w:ind w:left="284" w:rightChars="1" w:right="2" w:hangingChars="132" w:hanging="284"/>
        <w:rPr>
          <w:spacing w:val="-5"/>
          <w:sz w:val="22"/>
          <w:szCs w:val="24"/>
          <w:lang w:eastAsia="zh-CN"/>
        </w:rPr>
      </w:pPr>
      <w:r w:rsidRPr="00086430">
        <w:rPr>
          <w:spacing w:val="-5"/>
          <w:sz w:val="22"/>
          <w:szCs w:val="24"/>
          <w:lang w:eastAsia="zh-CN"/>
        </w:rPr>
        <w:t>Develop</w:t>
      </w:r>
      <w:r w:rsidR="00E1666B">
        <w:rPr>
          <w:spacing w:val="-5"/>
          <w:sz w:val="22"/>
          <w:szCs w:val="24"/>
          <w:lang w:eastAsia="zh-CN"/>
        </w:rPr>
        <w:t>ed</w:t>
      </w:r>
      <w:r w:rsidRPr="00086430">
        <w:rPr>
          <w:spacing w:val="-5"/>
          <w:sz w:val="22"/>
          <w:szCs w:val="24"/>
          <w:lang w:eastAsia="zh-CN"/>
        </w:rPr>
        <w:t xml:space="preserve"> </w:t>
      </w:r>
      <w:r w:rsidR="00AB5538">
        <w:rPr>
          <w:spacing w:val="-5"/>
          <w:sz w:val="22"/>
          <w:szCs w:val="24"/>
          <w:lang w:eastAsia="zh-CN"/>
        </w:rPr>
        <w:t xml:space="preserve">geospatial-related </w:t>
      </w:r>
      <w:r w:rsidRPr="00086430">
        <w:rPr>
          <w:spacing w:val="-5"/>
          <w:sz w:val="22"/>
          <w:szCs w:val="24"/>
          <w:lang w:eastAsia="zh-CN"/>
        </w:rPr>
        <w:t xml:space="preserve">data-driven rainfall-runoff </w:t>
      </w:r>
      <w:r w:rsidR="00FA7A04">
        <w:rPr>
          <w:spacing w:val="-5"/>
          <w:sz w:val="22"/>
          <w:szCs w:val="24"/>
          <w:lang w:eastAsia="zh-CN"/>
        </w:rPr>
        <w:t xml:space="preserve">and streamflow forecast </w:t>
      </w:r>
      <w:r w:rsidRPr="00086430">
        <w:rPr>
          <w:spacing w:val="-5"/>
          <w:sz w:val="22"/>
          <w:szCs w:val="24"/>
          <w:lang w:eastAsia="zh-CN"/>
        </w:rPr>
        <w:t>models for both short-te</w:t>
      </w:r>
      <w:r w:rsidRPr="00AD6D9C">
        <w:rPr>
          <w:spacing w:val="-5"/>
          <w:sz w:val="22"/>
          <w:szCs w:val="24"/>
          <w:lang w:eastAsia="zh-CN"/>
        </w:rPr>
        <w:t>rm and long-term predictions based on the deep learning methods including Long Short-Term Memory (LSTM), Gated Recurrent Unit (GRU), sequence learning, etc.</w:t>
      </w:r>
    </w:p>
    <w:p w14:paraId="2E4036DA" w14:textId="3593B74C" w:rsidR="0081015D" w:rsidRPr="00AD6D9C" w:rsidRDefault="00572E30" w:rsidP="00423AED">
      <w:pPr>
        <w:pStyle w:val="a3"/>
        <w:numPr>
          <w:ilvl w:val="0"/>
          <w:numId w:val="8"/>
        </w:numPr>
        <w:tabs>
          <w:tab w:val="clear" w:pos="420"/>
          <w:tab w:val="num" w:pos="284"/>
          <w:tab w:val="right" w:pos="9356"/>
        </w:tabs>
        <w:adjustRightInd w:val="0"/>
        <w:spacing w:before="0"/>
        <w:ind w:left="284" w:rightChars="1" w:right="2" w:hangingChars="132" w:hanging="284"/>
        <w:rPr>
          <w:spacing w:val="-5"/>
          <w:sz w:val="22"/>
          <w:szCs w:val="24"/>
          <w:lang w:eastAsia="zh-CN"/>
        </w:rPr>
      </w:pPr>
      <w:r w:rsidRPr="00AD6D9C">
        <w:rPr>
          <w:spacing w:val="-5"/>
          <w:sz w:val="22"/>
          <w:szCs w:val="24"/>
          <w:lang w:eastAsia="zh-CN"/>
        </w:rPr>
        <w:t>Develop</w:t>
      </w:r>
      <w:r w:rsidR="00E1666B">
        <w:rPr>
          <w:spacing w:val="-5"/>
          <w:sz w:val="22"/>
          <w:szCs w:val="24"/>
          <w:lang w:eastAsia="zh-CN"/>
        </w:rPr>
        <w:t>ed</w:t>
      </w:r>
      <w:r w:rsidR="004B6D26" w:rsidRPr="00AD6D9C">
        <w:rPr>
          <w:spacing w:val="-5"/>
          <w:sz w:val="22"/>
          <w:szCs w:val="24"/>
          <w:lang w:eastAsia="zh-CN"/>
        </w:rPr>
        <w:t xml:space="preserve"> </w:t>
      </w:r>
      <w:r w:rsidR="00A37947" w:rsidRPr="00AD6D9C">
        <w:rPr>
          <w:spacing w:val="-5"/>
          <w:sz w:val="22"/>
          <w:szCs w:val="24"/>
          <w:lang w:eastAsia="zh-CN"/>
        </w:rPr>
        <w:t>data</w:t>
      </w:r>
      <w:r w:rsidR="00475877" w:rsidRPr="00AD6D9C">
        <w:rPr>
          <w:spacing w:val="-5"/>
          <w:sz w:val="22"/>
          <w:szCs w:val="24"/>
          <w:lang w:eastAsia="zh-CN"/>
        </w:rPr>
        <w:t>-</w:t>
      </w:r>
      <w:r w:rsidR="00A37947" w:rsidRPr="00AD6D9C">
        <w:rPr>
          <w:spacing w:val="-5"/>
          <w:sz w:val="22"/>
          <w:szCs w:val="24"/>
          <w:lang w:eastAsia="zh-CN"/>
        </w:rPr>
        <w:t xml:space="preserve">driven </w:t>
      </w:r>
      <w:r w:rsidR="004B6D26" w:rsidRPr="00AD6D9C">
        <w:rPr>
          <w:spacing w:val="-5"/>
          <w:sz w:val="22"/>
          <w:szCs w:val="24"/>
          <w:lang w:eastAsia="zh-CN"/>
        </w:rPr>
        <w:t xml:space="preserve">rainfall-runoff </w:t>
      </w:r>
      <w:r w:rsidR="001038BD" w:rsidRPr="00AD6D9C">
        <w:rPr>
          <w:spacing w:val="-5"/>
          <w:sz w:val="22"/>
          <w:szCs w:val="24"/>
          <w:lang w:eastAsia="zh-CN"/>
        </w:rPr>
        <w:t>models</w:t>
      </w:r>
      <w:r w:rsidR="004B6D26" w:rsidRPr="00AD6D9C">
        <w:rPr>
          <w:spacing w:val="-5"/>
          <w:sz w:val="22"/>
          <w:szCs w:val="24"/>
          <w:lang w:eastAsia="zh-CN"/>
        </w:rPr>
        <w:t xml:space="preserve"> </w:t>
      </w:r>
      <w:r w:rsidR="000B2C15" w:rsidRPr="00AD6D9C">
        <w:rPr>
          <w:spacing w:val="-5"/>
          <w:sz w:val="22"/>
          <w:szCs w:val="24"/>
          <w:lang w:eastAsia="zh-CN"/>
        </w:rPr>
        <w:t xml:space="preserve">for both short-term and long-term predictions </w:t>
      </w:r>
      <w:r w:rsidR="004B6D26" w:rsidRPr="00AD6D9C">
        <w:rPr>
          <w:spacing w:val="-5"/>
          <w:sz w:val="22"/>
          <w:szCs w:val="24"/>
          <w:lang w:eastAsia="zh-CN"/>
        </w:rPr>
        <w:t>based on the deep learning method</w:t>
      </w:r>
      <w:r w:rsidR="000B2C15" w:rsidRPr="00AD6D9C">
        <w:rPr>
          <w:spacing w:val="-5"/>
          <w:sz w:val="22"/>
          <w:szCs w:val="24"/>
          <w:lang w:eastAsia="zh-CN"/>
        </w:rPr>
        <w:t xml:space="preserve">s including Long Short-Term Memory (LSTM), Gated Recurrent Unit (GRU), </w:t>
      </w:r>
      <w:r w:rsidR="007B6EF7" w:rsidRPr="00AD6D9C">
        <w:rPr>
          <w:spacing w:val="-5"/>
          <w:sz w:val="22"/>
          <w:szCs w:val="24"/>
          <w:lang w:eastAsia="zh-CN"/>
        </w:rPr>
        <w:t xml:space="preserve">sequence learning, </w:t>
      </w:r>
      <w:r w:rsidR="005858FB" w:rsidRPr="00AD6D9C">
        <w:rPr>
          <w:spacing w:val="-5"/>
          <w:sz w:val="22"/>
          <w:szCs w:val="24"/>
          <w:lang w:eastAsia="zh-CN"/>
        </w:rPr>
        <w:t>etc.</w:t>
      </w:r>
    </w:p>
    <w:p w14:paraId="0221D27F" w14:textId="0FA07EEC" w:rsidR="00E34ED5" w:rsidRPr="00AD6D9C" w:rsidRDefault="00F36647" w:rsidP="004B6D26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AD6D9C">
        <w:rPr>
          <w:spacing w:val="-5"/>
          <w:sz w:val="22"/>
          <w:szCs w:val="24"/>
          <w:lang w:eastAsia="zh-CN"/>
        </w:rPr>
        <w:t>Statistically analyz</w:t>
      </w:r>
      <w:r w:rsidR="00E1666B">
        <w:rPr>
          <w:spacing w:val="-5"/>
          <w:sz w:val="22"/>
          <w:szCs w:val="24"/>
          <w:lang w:eastAsia="zh-CN"/>
        </w:rPr>
        <w:t xml:space="preserve">ed </w:t>
      </w:r>
      <w:r w:rsidRPr="00AD6D9C">
        <w:rPr>
          <w:spacing w:val="-5"/>
          <w:sz w:val="22"/>
          <w:szCs w:val="24"/>
          <w:lang w:eastAsia="zh-CN"/>
        </w:rPr>
        <w:t xml:space="preserve">the </w:t>
      </w:r>
      <w:r w:rsidR="00B13FCB" w:rsidRPr="00AD6D9C">
        <w:rPr>
          <w:spacing w:val="-5"/>
          <w:sz w:val="22"/>
          <w:szCs w:val="24"/>
          <w:lang w:eastAsia="zh-CN"/>
        </w:rPr>
        <w:t xml:space="preserve">model accuracy and compared to existed </w:t>
      </w:r>
      <w:r w:rsidR="00CD654D" w:rsidRPr="00AD6D9C">
        <w:rPr>
          <w:spacing w:val="-5"/>
          <w:sz w:val="22"/>
          <w:szCs w:val="24"/>
          <w:lang w:eastAsia="zh-CN"/>
        </w:rPr>
        <w:t xml:space="preserve">statistical models </w:t>
      </w:r>
      <w:r w:rsidR="007F1978" w:rsidRPr="00AD6D9C">
        <w:rPr>
          <w:spacing w:val="-5"/>
          <w:sz w:val="22"/>
          <w:szCs w:val="24"/>
          <w:lang w:eastAsia="zh-CN"/>
        </w:rPr>
        <w:t>(</w:t>
      </w:r>
      <w:r w:rsidR="00FB2419" w:rsidRPr="00AD6D9C">
        <w:rPr>
          <w:spacing w:val="-5"/>
          <w:sz w:val="22"/>
          <w:szCs w:val="24"/>
          <w:lang w:eastAsia="zh-CN"/>
        </w:rPr>
        <w:t>multivariate regression, ridge regression</w:t>
      </w:r>
      <w:r w:rsidR="000E7ECE" w:rsidRPr="00AD6D9C">
        <w:rPr>
          <w:spacing w:val="-5"/>
          <w:sz w:val="22"/>
          <w:szCs w:val="24"/>
          <w:lang w:eastAsia="zh-CN"/>
        </w:rPr>
        <w:t xml:space="preserve"> and</w:t>
      </w:r>
      <w:r w:rsidR="00FB2419" w:rsidRPr="00AD6D9C">
        <w:rPr>
          <w:spacing w:val="-5"/>
          <w:sz w:val="22"/>
          <w:szCs w:val="24"/>
          <w:lang w:eastAsia="zh-CN"/>
        </w:rPr>
        <w:t xml:space="preserve"> </w:t>
      </w:r>
      <w:r w:rsidR="000E7ECE" w:rsidRPr="00AD6D9C">
        <w:rPr>
          <w:spacing w:val="-5"/>
          <w:sz w:val="22"/>
          <w:szCs w:val="24"/>
          <w:lang w:eastAsia="zh-CN"/>
        </w:rPr>
        <w:t>Lasso regression)</w:t>
      </w:r>
      <w:r w:rsidR="0055577E" w:rsidRPr="00AD6D9C">
        <w:rPr>
          <w:spacing w:val="-5"/>
          <w:sz w:val="22"/>
          <w:szCs w:val="24"/>
          <w:lang w:eastAsia="zh-CN"/>
        </w:rPr>
        <w:t xml:space="preserve"> </w:t>
      </w:r>
      <w:r w:rsidR="00D0594A" w:rsidRPr="00AD6D9C">
        <w:rPr>
          <w:spacing w:val="-5"/>
          <w:sz w:val="22"/>
          <w:szCs w:val="24"/>
          <w:lang w:eastAsia="zh-CN"/>
        </w:rPr>
        <w:t xml:space="preserve">and </w:t>
      </w:r>
      <w:r w:rsidR="00017961" w:rsidRPr="00AD6D9C">
        <w:rPr>
          <w:spacing w:val="-5"/>
          <w:sz w:val="22"/>
          <w:szCs w:val="24"/>
          <w:lang w:eastAsia="zh-CN"/>
        </w:rPr>
        <w:t xml:space="preserve">machine learning models (random forest </w:t>
      </w:r>
      <w:r w:rsidR="00620367" w:rsidRPr="00AD6D9C">
        <w:rPr>
          <w:spacing w:val="-5"/>
          <w:sz w:val="22"/>
          <w:szCs w:val="24"/>
          <w:lang w:eastAsia="zh-CN"/>
        </w:rPr>
        <w:t xml:space="preserve">regression and </w:t>
      </w:r>
      <w:r w:rsidR="00FF1543" w:rsidRPr="00AD6D9C">
        <w:rPr>
          <w:spacing w:val="-5"/>
          <w:sz w:val="22"/>
          <w:szCs w:val="24"/>
          <w:lang w:eastAsia="zh-CN"/>
        </w:rPr>
        <w:t>support vector machine</w:t>
      </w:r>
      <w:r w:rsidR="00837D68" w:rsidRPr="00AD6D9C">
        <w:rPr>
          <w:spacing w:val="-5"/>
          <w:sz w:val="22"/>
          <w:szCs w:val="24"/>
          <w:lang w:eastAsia="zh-CN"/>
        </w:rPr>
        <w:t xml:space="preserve"> (</w:t>
      </w:r>
      <w:r w:rsidR="00837D68" w:rsidRPr="00AD6D9C">
        <w:rPr>
          <w:rFonts w:hint="eastAsia"/>
          <w:spacing w:val="-5"/>
          <w:sz w:val="22"/>
          <w:szCs w:val="24"/>
          <w:lang w:eastAsia="zh-CN"/>
        </w:rPr>
        <w:t>SVM</w:t>
      </w:r>
      <w:r w:rsidR="00837D68" w:rsidRPr="00AD6D9C">
        <w:rPr>
          <w:spacing w:val="-5"/>
          <w:sz w:val="22"/>
          <w:szCs w:val="24"/>
          <w:lang w:eastAsia="zh-CN"/>
        </w:rPr>
        <w:t>)</w:t>
      </w:r>
      <w:r w:rsidR="00252A5D" w:rsidRPr="00AD6D9C">
        <w:rPr>
          <w:spacing w:val="-5"/>
          <w:sz w:val="22"/>
          <w:szCs w:val="24"/>
          <w:lang w:eastAsia="zh-CN"/>
        </w:rPr>
        <w:t xml:space="preserve"> </w:t>
      </w:r>
      <w:r w:rsidR="00FF1543" w:rsidRPr="00AD6D9C">
        <w:rPr>
          <w:spacing w:val="-5"/>
          <w:sz w:val="22"/>
          <w:szCs w:val="24"/>
          <w:lang w:eastAsia="zh-CN"/>
        </w:rPr>
        <w:t>regression</w:t>
      </w:r>
      <w:r w:rsidR="00017961" w:rsidRPr="00AD6D9C">
        <w:rPr>
          <w:spacing w:val="-5"/>
          <w:sz w:val="22"/>
          <w:szCs w:val="24"/>
          <w:lang w:eastAsia="zh-CN"/>
        </w:rPr>
        <w:t>)</w:t>
      </w:r>
      <w:r w:rsidRPr="00AD6D9C">
        <w:rPr>
          <w:spacing w:val="-5"/>
          <w:sz w:val="22"/>
          <w:szCs w:val="24"/>
          <w:lang w:eastAsia="zh-CN"/>
        </w:rPr>
        <w:t>.</w:t>
      </w:r>
    </w:p>
    <w:p w14:paraId="10A92C7F" w14:textId="10AABD15" w:rsidR="00C869CB" w:rsidRPr="00AD6D9C" w:rsidRDefault="00D86304" w:rsidP="004B6D26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AD6D9C">
        <w:rPr>
          <w:spacing w:val="-5"/>
          <w:sz w:val="22"/>
          <w:szCs w:val="24"/>
          <w:lang w:eastAsia="zh-CN"/>
        </w:rPr>
        <w:t xml:space="preserve">Managed the </w:t>
      </w:r>
      <w:r w:rsidR="009A0C36" w:rsidRPr="00AD6D9C">
        <w:rPr>
          <w:spacing w:val="-5"/>
          <w:sz w:val="22"/>
          <w:szCs w:val="24"/>
          <w:lang w:eastAsia="zh-CN"/>
        </w:rPr>
        <w:t>radar data on</w:t>
      </w:r>
      <w:r w:rsidRPr="00AD6D9C">
        <w:rPr>
          <w:spacing w:val="-5"/>
          <w:sz w:val="22"/>
          <w:szCs w:val="24"/>
          <w:lang w:eastAsia="zh-CN"/>
        </w:rPr>
        <w:t xml:space="preserve"> the PostgreSQL</w:t>
      </w:r>
      <w:r w:rsidR="008D3A54" w:rsidRPr="00AD6D9C">
        <w:rPr>
          <w:spacing w:val="-5"/>
          <w:sz w:val="22"/>
          <w:szCs w:val="24"/>
          <w:lang w:eastAsia="zh-CN"/>
        </w:rPr>
        <w:t xml:space="preserve"> database</w:t>
      </w:r>
      <w:r w:rsidRPr="00AD6D9C">
        <w:rPr>
          <w:spacing w:val="-5"/>
          <w:sz w:val="22"/>
          <w:szCs w:val="24"/>
          <w:lang w:eastAsia="zh-CN"/>
        </w:rPr>
        <w:t xml:space="preserve"> </w:t>
      </w:r>
      <w:r w:rsidR="009A0C36" w:rsidRPr="00AD6D9C">
        <w:rPr>
          <w:spacing w:val="-5"/>
          <w:sz w:val="22"/>
          <w:szCs w:val="24"/>
          <w:lang w:eastAsia="zh-CN"/>
        </w:rPr>
        <w:t xml:space="preserve">with the </w:t>
      </w:r>
      <w:r w:rsidR="007E76A6" w:rsidRPr="00AD6D9C">
        <w:rPr>
          <w:spacing w:val="-5"/>
          <w:sz w:val="22"/>
          <w:szCs w:val="24"/>
          <w:lang w:eastAsia="zh-CN"/>
        </w:rPr>
        <w:t>extension</w:t>
      </w:r>
      <w:r w:rsidR="00CB39DB" w:rsidRPr="00AD6D9C">
        <w:rPr>
          <w:spacing w:val="-5"/>
          <w:sz w:val="22"/>
          <w:szCs w:val="24"/>
          <w:lang w:eastAsia="zh-CN"/>
        </w:rPr>
        <w:t xml:space="preserve"> of </w:t>
      </w:r>
      <w:proofErr w:type="spellStart"/>
      <w:proofErr w:type="gramStart"/>
      <w:r w:rsidR="00CB39DB" w:rsidRPr="00AD6D9C">
        <w:rPr>
          <w:spacing w:val="-5"/>
          <w:sz w:val="22"/>
          <w:szCs w:val="24"/>
          <w:lang w:eastAsia="zh-CN"/>
        </w:rPr>
        <w:t>PostGIS</w:t>
      </w:r>
      <w:proofErr w:type="spellEnd"/>
      <w:r w:rsidR="0071537B" w:rsidRPr="00AD6D9C">
        <w:rPr>
          <w:spacing w:val="-5"/>
          <w:sz w:val="22"/>
          <w:szCs w:val="24"/>
          <w:lang w:eastAsia="zh-CN"/>
        </w:rPr>
        <w:t>, and</w:t>
      </w:r>
      <w:proofErr w:type="gramEnd"/>
      <w:r w:rsidR="0071537B" w:rsidRPr="00AD6D9C">
        <w:rPr>
          <w:spacing w:val="-5"/>
          <w:sz w:val="22"/>
          <w:szCs w:val="24"/>
          <w:lang w:eastAsia="zh-CN"/>
        </w:rPr>
        <w:t xml:space="preserve"> </w:t>
      </w:r>
      <w:r w:rsidR="00830417" w:rsidRPr="00AD6D9C">
        <w:rPr>
          <w:spacing w:val="-5"/>
          <w:sz w:val="22"/>
          <w:szCs w:val="24"/>
          <w:lang w:eastAsia="zh-CN"/>
        </w:rPr>
        <w:t>visualized</w:t>
      </w:r>
      <w:r w:rsidR="00C869CB" w:rsidRPr="00AD6D9C">
        <w:rPr>
          <w:spacing w:val="-5"/>
          <w:sz w:val="22"/>
          <w:szCs w:val="24"/>
          <w:lang w:eastAsia="zh-CN"/>
        </w:rPr>
        <w:t xml:space="preserve"> the results on </w:t>
      </w:r>
      <w:r w:rsidR="008F7E8F" w:rsidRPr="00AD6D9C">
        <w:rPr>
          <w:spacing w:val="-5"/>
          <w:sz w:val="22"/>
          <w:szCs w:val="24"/>
          <w:lang w:eastAsia="zh-CN"/>
        </w:rPr>
        <w:t xml:space="preserve">QGIS </w:t>
      </w:r>
      <w:r w:rsidR="00817568" w:rsidRPr="00AD6D9C">
        <w:rPr>
          <w:spacing w:val="-5"/>
          <w:sz w:val="22"/>
          <w:szCs w:val="24"/>
          <w:lang w:eastAsia="zh-CN"/>
        </w:rPr>
        <w:t xml:space="preserve">for flood predictions on 125 USGS gages </w:t>
      </w:r>
      <w:r w:rsidR="009D7BA5" w:rsidRPr="00AD6D9C">
        <w:rPr>
          <w:spacing w:val="-5"/>
          <w:sz w:val="22"/>
          <w:szCs w:val="24"/>
          <w:lang w:eastAsia="zh-CN"/>
        </w:rPr>
        <w:t>located in the State of Iowa</w:t>
      </w:r>
      <w:r w:rsidR="00817568" w:rsidRPr="00AD6D9C">
        <w:rPr>
          <w:spacing w:val="-5"/>
          <w:sz w:val="22"/>
          <w:szCs w:val="24"/>
          <w:lang w:eastAsia="zh-CN"/>
        </w:rPr>
        <w:t>.</w:t>
      </w:r>
    </w:p>
    <w:p w14:paraId="4C0D11D5" w14:textId="15256EAE" w:rsidR="00DC6A70" w:rsidRDefault="00E813D0" w:rsidP="004B6D26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AD6D9C">
        <w:rPr>
          <w:rFonts w:hint="eastAsia"/>
          <w:spacing w:val="-5"/>
          <w:sz w:val="22"/>
          <w:szCs w:val="24"/>
          <w:lang w:eastAsia="zh-CN"/>
        </w:rPr>
        <w:t>E</w:t>
      </w:r>
      <w:r w:rsidRPr="00AD6D9C">
        <w:rPr>
          <w:spacing w:val="-5"/>
          <w:sz w:val="22"/>
          <w:szCs w:val="24"/>
          <w:lang w:eastAsia="zh-CN"/>
        </w:rPr>
        <w:t xml:space="preserve">xploring </w:t>
      </w:r>
      <w:r w:rsidR="00EE3912" w:rsidRPr="00AD6D9C">
        <w:rPr>
          <w:spacing w:val="-5"/>
          <w:sz w:val="22"/>
          <w:szCs w:val="24"/>
          <w:lang w:eastAsia="zh-CN"/>
        </w:rPr>
        <w:t>interpreting</w:t>
      </w:r>
      <w:r w:rsidR="007E5003" w:rsidRPr="00AD6D9C">
        <w:rPr>
          <w:spacing w:val="-5"/>
          <w:sz w:val="22"/>
          <w:szCs w:val="24"/>
          <w:lang w:eastAsia="zh-CN"/>
        </w:rPr>
        <w:t xml:space="preserve"> of geospatial </w:t>
      </w:r>
      <w:r w:rsidR="00D43702" w:rsidRPr="00AD6D9C">
        <w:rPr>
          <w:spacing w:val="-5"/>
          <w:sz w:val="22"/>
          <w:szCs w:val="24"/>
          <w:lang w:eastAsia="zh-CN"/>
        </w:rPr>
        <w:t>information from</w:t>
      </w:r>
      <w:r w:rsidR="007E5003" w:rsidRPr="00AD6D9C">
        <w:rPr>
          <w:spacing w:val="-5"/>
          <w:sz w:val="22"/>
          <w:szCs w:val="24"/>
          <w:lang w:eastAsia="zh-CN"/>
        </w:rPr>
        <w:t xml:space="preserve"> </w:t>
      </w:r>
      <w:r w:rsidR="00F75895" w:rsidRPr="00AD6D9C">
        <w:rPr>
          <w:spacing w:val="-5"/>
          <w:sz w:val="22"/>
          <w:szCs w:val="24"/>
          <w:lang w:eastAsia="zh-CN"/>
        </w:rPr>
        <w:t>radar data</w:t>
      </w:r>
      <w:r w:rsidR="00931E89" w:rsidRPr="00AD6D9C">
        <w:rPr>
          <w:spacing w:val="-5"/>
          <w:sz w:val="22"/>
          <w:szCs w:val="24"/>
          <w:lang w:eastAsia="zh-CN"/>
        </w:rPr>
        <w:t xml:space="preserve"> </w:t>
      </w:r>
      <w:r w:rsidR="00FA08FC" w:rsidRPr="00AD6D9C">
        <w:rPr>
          <w:spacing w:val="-5"/>
          <w:sz w:val="22"/>
          <w:szCs w:val="24"/>
          <w:lang w:eastAsia="zh-CN"/>
        </w:rPr>
        <w:t xml:space="preserve">with </w:t>
      </w:r>
      <w:r w:rsidR="00086430" w:rsidRPr="00AD6D9C">
        <w:rPr>
          <w:spacing w:val="-5"/>
          <w:sz w:val="22"/>
          <w:szCs w:val="24"/>
          <w:lang w:eastAsia="zh-CN"/>
        </w:rPr>
        <w:t>deep learning methods</w:t>
      </w:r>
      <w:r w:rsidR="007E43D0" w:rsidRPr="00AD6D9C">
        <w:rPr>
          <w:spacing w:val="-5"/>
          <w:sz w:val="22"/>
          <w:szCs w:val="24"/>
          <w:lang w:eastAsia="zh-CN"/>
        </w:rPr>
        <w:t xml:space="preserve">, </w:t>
      </w:r>
      <w:r w:rsidR="00086430" w:rsidRPr="00AD6D9C">
        <w:rPr>
          <w:spacing w:val="-5"/>
          <w:sz w:val="22"/>
          <w:szCs w:val="24"/>
          <w:lang w:eastAsia="zh-CN"/>
        </w:rPr>
        <w:t xml:space="preserve">i.e. </w:t>
      </w:r>
      <w:r w:rsidR="007E43D0" w:rsidRPr="00AD6D9C">
        <w:rPr>
          <w:spacing w:val="-5"/>
          <w:sz w:val="22"/>
          <w:szCs w:val="24"/>
          <w:lang w:eastAsia="zh-CN"/>
        </w:rPr>
        <w:t>C</w:t>
      </w:r>
      <w:r w:rsidR="00FA08FC" w:rsidRPr="00AD6D9C">
        <w:rPr>
          <w:spacing w:val="-5"/>
          <w:sz w:val="22"/>
          <w:szCs w:val="24"/>
          <w:lang w:eastAsia="zh-CN"/>
        </w:rPr>
        <w:t xml:space="preserve">onvolutional </w:t>
      </w:r>
      <w:r w:rsidR="007E43D0" w:rsidRPr="00AD6D9C">
        <w:rPr>
          <w:spacing w:val="-5"/>
          <w:sz w:val="22"/>
          <w:szCs w:val="24"/>
          <w:lang w:eastAsia="zh-CN"/>
        </w:rPr>
        <w:t>N</w:t>
      </w:r>
      <w:r w:rsidR="00FA08FC" w:rsidRPr="00AD6D9C">
        <w:rPr>
          <w:spacing w:val="-5"/>
          <w:sz w:val="22"/>
          <w:szCs w:val="24"/>
          <w:lang w:eastAsia="zh-CN"/>
        </w:rPr>
        <w:t xml:space="preserve">eural </w:t>
      </w:r>
      <w:r w:rsidR="007E43D0" w:rsidRPr="00AD6D9C">
        <w:rPr>
          <w:spacing w:val="-5"/>
          <w:sz w:val="22"/>
          <w:szCs w:val="24"/>
          <w:lang w:eastAsia="zh-CN"/>
        </w:rPr>
        <w:t>N</w:t>
      </w:r>
      <w:r w:rsidR="00FA08FC" w:rsidRPr="00AD6D9C">
        <w:rPr>
          <w:spacing w:val="-5"/>
          <w:sz w:val="22"/>
          <w:szCs w:val="24"/>
          <w:lang w:eastAsia="zh-CN"/>
        </w:rPr>
        <w:t>etwork</w:t>
      </w:r>
      <w:r w:rsidR="00752136" w:rsidRPr="00AD6D9C">
        <w:rPr>
          <w:spacing w:val="-5"/>
          <w:sz w:val="22"/>
          <w:szCs w:val="24"/>
          <w:lang w:eastAsia="zh-CN"/>
        </w:rPr>
        <w:t>s</w:t>
      </w:r>
      <w:r w:rsidR="007022D0" w:rsidRPr="00AD6D9C">
        <w:rPr>
          <w:spacing w:val="-5"/>
          <w:sz w:val="22"/>
          <w:szCs w:val="24"/>
          <w:lang w:eastAsia="zh-CN"/>
        </w:rPr>
        <w:t xml:space="preserve"> (CNN</w:t>
      </w:r>
      <w:r w:rsidR="00752136" w:rsidRPr="00AD6D9C">
        <w:rPr>
          <w:spacing w:val="-5"/>
          <w:sz w:val="22"/>
          <w:szCs w:val="24"/>
          <w:lang w:eastAsia="zh-CN"/>
        </w:rPr>
        <w:t>s</w:t>
      </w:r>
      <w:r w:rsidR="007022D0" w:rsidRPr="00AD6D9C">
        <w:rPr>
          <w:spacing w:val="-5"/>
          <w:sz w:val="22"/>
          <w:szCs w:val="24"/>
          <w:lang w:eastAsia="zh-CN"/>
        </w:rPr>
        <w:t>)</w:t>
      </w:r>
      <w:r w:rsidR="006C0141" w:rsidRPr="00AD6D9C">
        <w:rPr>
          <w:spacing w:val="-5"/>
          <w:sz w:val="22"/>
          <w:szCs w:val="24"/>
          <w:lang w:eastAsia="zh-CN"/>
        </w:rPr>
        <w:t xml:space="preserve">, </w:t>
      </w:r>
      <w:proofErr w:type="spellStart"/>
      <w:r w:rsidR="007E43D0" w:rsidRPr="00AD6D9C">
        <w:rPr>
          <w:spacing w:val="-5"/>
          <w:sz w:val="22"/>
          <w:szCs w:val="24"/>
          <w:lang w:eastAsia="zh-CN"/>
        </w:rPr>
        <w:t>ConvLSTM</w:t>
      </w:r>
      <w:proofErr w:type="spellEnd"/>
      <w:r w:rsidR="006C0141" w:rsidRPr="00AD6D9C">
        <w:rPr>
          <w:spacing w:val="-5"/>
          <w:sz w:val="22"/>
          <w:szCs w:val="24"/>
          <w:lang w:eastAsia="zh-CN"/>
        </w:rPr>
        <w:t>, and Gra</w:t>
      </w:r>
      <w:r w:rsidR="0045356E" w:rsidRPr="00AD6D9C">
        <w:rPr>
          <w:spacing w:val="-5"/>
          <w:sz w:val="22"/>
          <w:szCs w:val="24"/>
          <w:lang w:eastAsia="zh-CN"/>
        </w:rPr>
        <w:t>ph Neural Network</w:t>
      </w:r>
      <w:r w:rsidR="00752136" w:rsidRPr="00AD6D9C">
        <w:rPr>
          <w:spacing w:val="-5"/>
          <w:sz w:val="22"/>
          <w:szCs w:val="24"/>
          <w:lang w:eastAsia="zh-CN"/>
        </w:rPr>
        <w:t>s</w:t>
      </w:r>
      <w:r w:rsidR="0045356E" w:rsidRPr="00AD6D9C">
        <w:rPr>
          <w:spacing w:val="-5"/>
          <w:sz w:val="22"/>
          <w:szCs w:val="24"/>
          <w:lang w:eastAsia="zh-CN"/>
        </w:rPr>
        <w:t xml:space="preserve"> (GNN</w:t>
      </w:r>
      <w:r w:rsidR="00752136" w:rsidRPr="00AD6D9C">
        <w:rPr>
          <w:spacing w:val="-5"/>
          <w:sz w:val="22"/>
          <w:szCs w:val="24"/>
          <w:lang w:eastAsia="zh-CN"/>
        </w:rPr>
        <w:t>s</w:t>
      </w:r>
      <w:r w:rsidR="0045356E" w:rsidRPr="00AD6D9C">
        <w:rPr>
          <w:spacing w:val="-5"/>
          <w:sz w:val="22"/>
          <w:szCs w:val="24"/>
          <w:lang w:eastAsia="zh-CN"/>
        </w:rPr>
        <w:t>)</w:t>
      </w:r>
      <w:r w:rsidR="00041146" w:rsidRPr="00AD6D9C">
        <w:rPr>
          <w:spacing w:val="-5"/>
          <w:sz w:val="22"/>
          <w:szCs w:val="24"/>
          <w:lang w:eastAsia="zh-CN"/>
        </w:rPr>
        <w:t>.</w:t>
      </w:r>
    </w:p>
    <w:p w14:paraId="5813C2D5" w14:textId="728FBADE" w:rsidR="005E0063" w:rsidRDefault="005E0063" w:rsidP="004B6D26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rFonts w:hint="eastAsia"/>
          <w:spacing w:val="-5"/>
          <w:sz w:val="22"/>
          <w:szCs w:val="24"/>
          <w:lang w:eastAsia="zh-CN"/>
        </w:rPr>
        <w:t>E</w:t>
      </w:r>
      <w:r>
        <w:rPr>
          <w:spacing w:val="-5"/>
          <w:sz w:val="22"/>
          <w:szCs w:val="24"/>
          <w:lang w:eastAsia="zh-CN"/>
        </w:rPr>
        <w:t xml:space="preserve">xploring the </w:t>
      </w:r>
      <w:r w:rsidRPr="005E0063">
        <w:rPr>
          <w:spacing w:val="-5"/>
          <w:sz w:val="22"/>
          <w:szCs w:val="24"/>
          <w:lang w:eastAsia="zh-CN"/>
        </w:rPr>
        <w:t>Predictions in Ungauged Basins (PUB)</w:t>
      </w:r>
      <w:r>
        <w:rPr>
          <w:spacing w:val="-5"/>
          <w:sz w:val="22"/>
          <w:szCs w:val="24"/>
          <w:lang w:eastAsia="zh-CN"/>
        </w:rPr>
        <w:t xml:space="preserve"> </w:t>
      </w:r>
      <w:r w:rsidR="006C1D50">
        <w:rPr>
          <w:spacing w:val="-5"/>
          <w:sz w:val="22"/>
          <w:szCs w:val="24"/>
          <w:lang w:eastAsia="zh-CN"/>
        </w:rPr>
        <w:t>by developing</w:t>
      </w:r>
      <w:r>
        <w:rPr>
          <w:spacing w:val="-5"/>
          <w:sz w:val="22"/>
          <w:szCs w:val="24"/>
          <w:lang w:eastAsia="zh-CN"/>
        </w:rPr>
        <w:t xml:space="preserve"> </w:t>
      </w:r>
      <w:r w:rsidR="00E900A9">
        <w:rPr>
          <w:spacing w:val="-5"/>
          <w:sz w:val="22"/>
          <w:szCs w:val="24"/>
          <w:lang w:eastAsia="zh-CN"/>
        </w:rPr>
        <w:t xml:space="preserve">generalized models using </w:t>
      </w:r>
      <w:r>
        <w:rPr>
          <w:spacing w:val="-5"/>
          <w:sz w:val="22"/>
          <w:szCs w:val="24"/>
          <w:lang w:eastAsia="zh-CN"/>
        </w:rPr>
        <w:t>deep learning approaches</w:t>
      </w:r>
      <w:r w:rsidR="00E900A9">
        <w:rPr>
          <w:spacing w:val="-5"/>
          <w:sz w:val="22"/>
          <w:szCs w:val="24"/>
          <w:lang w:eastAsia="zh-CN"/>
        </w:rPr>
        <w:t>.</w:t>
      </w:r>
    </w:p>
    <w:p w14:paraId="57B67FB9" w14:textId="578C910A" w:rsidR="001F0535" w:rsidRDefault="001F0535" w:rsidP="004612E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Establishing the real-time streamflow forecast system using deep learning approaches </w:t>
      </w:r>
      <w:r w:rsidR="00F16D42">
        <w:rPr>
          <w:spacing w:val="-5"/>
          <w:sz w:val="22"/>
          <w:szCs w:val="24"/>
          <w:lang w:eastAsia="zh-CN"/>
        </w:rPr>
        <w:t xml:space="preserve">with the data integration of the </w:t>
      </w:r>
      <w:r w:rsidR="00F16D42" w:rsidRPr="00F16D42">
        <w:rPr>
          <w:spacing w:val="-5"/>
          <w:sz w:val="22"/>
          <w:szCs w:val="24"/>
          <w:lang w:eastAsia="zh-CN"/>
        </w:rPr>
        <w:t xml:space="preserve">real-time </w:t>
      </w:r>
      <w:r w:rsidR="00BF04F3">
        <w:rPr>
          <w:spacing w:val="-5"/>
          <w:sz w:val="22"/>
          <w:szCs w:val="24"/>
          <w:lang w:eastAsia="zh-CN"/>
        </w:rPr>
        <w:t xml:space="preserve">streamflow and </w:t>
      </w:r>
      <w:r w:rsidR="00F16D42" w:rsidRPr="00F16D42">
        <w:rPr>
          <w:spacing w:val="-5"/>
          <w:sz w:val="22"/>
          <w:szCs w:val="24"/>
          <w:lang w:eastAsia="zh-CN"/>
        </w:rPr>
        <w:t xml:space="preserve">weather forecast </w:t>
      </w:r>
      <w:r w:rsidR="00BF04F3">
        <w:rPr>
          <w:spacing w:val="-5"/>
          <w:sz w:val="22"/>
          <w:szCs w:val="24"/>
          <w:lang w:eastAsia="zh-CN"/>
        </w:rPr>
        <w:t xml:space="preserve">data </w:t>
      </w:r>
      <w:r w:rsidR="00F16D42" w:rsidRPr="00F16D42">
        <w:rPr>
          <w:spacing w:val="-5"/>
          <w:sz w:val="22"/>
          <w:szCs w:val="24"/>
          <w:lang w:eastAsia="zh-CN"/>
        </w:rPr>
        <w:t>from HRRR</w:t>
      </w:r>
      <w:r w:rsidR="00BF04F3">
        <w:rPr>
          <w:spacing w:val="-5"/>
          <w:sz w:val="22"/>
          <w:szCs w:val="24"/>
          <w:lang w:eastAsia="zh-CN"/>
        </w:rPr>
        <w:t xml:space="preserve"> and USGS</w:t>
      </w:r>
      <w:r w:rsidR="009C65AD">
        <w:rPr>
          <w:spacing w:val="-5"/>
          <w:sz w:val="22"/>
          <w:szCs w:val="24"/>
          <w:lang w:eastAsia="zh-CN"/>
        </w:rPr>
        <w:t>.</w:t>
      </w:r>
    </w:p>
    <w:p w14:paraId="46A51CE0" w14:textId="3449172F" w:rsidR="003146A1" w:rsidRPr="004612EE" w:rsidRDefault="003146A1" w:rsidP="004612E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Project </w:t>
      </w:r>
      <w:r>
        <w:rPr>
          <w:rFonts w:hint="eastAsia"/>
          <w:spacing w:val="-5"/>
          <w:sz w:val="22"/>
          <w:szCs w:val="24"/>
          <w:lang w:eastAsia="zh-CN"/>
        </w:rPr>
        <w:t>G</w:t>
      </w:r>
      <w:r>
        <w:rPr>
          <w:spacing w:val="-5"/>
          <w:sz w:val="22"/>
          <w:szCs w:val="24"/>
          <w:lang w:eastAsia="zh-CN"/>
        </w:rPr>
        <w:t xml:space="preserve">itHub: </w:t>
      </w:r>
      <w:hyperlink r:id="rId22" w:history="1">
        <w:r w:rsidRPr="00AB25FE">
          <w:rPr>
            <w:rStyle w:val="a9"/>
            <w:spacing w:val="-5"/>
            <w:sz w:val="22"/>
            <w:szCs w:val="24"/>
            <w:lang w:eastAsia="zh-CN"/>
          </w:rPr>
          <w:t>https://github.com/uihilab/HydroLSTM</w:t>
        </w:r>
      </w:hyperlink>
    </w:p>
    <w:p w14:paraId="70EF595A" w14:textId="77777777" w:rsidR="007E5043" w:rsidRPr="007E5043" w:rsidRDefault="007E5043" w:rsidP="007E5043">
      <w:pPr>
        <w:pStyle w:val="a3"/>
        <w:tabs>
          <w:tab w:val="right" w:pos="9356"/>
        </w:tabs>
        <w:adjustRightInd w:val="0"/>
        <w:spacing w:before="0"/>
        <w:ind w:left="0" w:rightChars="1" w:right="2" w:firstLine="0"/>
        <w:rPr>
          <w:b/>
          <w:spacing w:val="-5"/>
          <w:sz w:val="13"/>
          <w:szCs w:val="24"/>
        </w:rPr>
      </w:pPr>
    </w:p>
    <w:p w14:paraId="0AF4B369" w14:textId="207B2979" w:rsidR="0083190A" w:rsidRDefault="00D124F8" w:rsidP="0083190A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t>Design of Flood Markup Language</w:t>
      </w:r>
    </w:p>
    <w:p w14:paraId="68938C59" w14:textId="2FE2BADA" w:rsidR="0083190A" w:rsidRPr="00EB63DE" w:rsidRDefault="009936D2" w:rsidP="0083190A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>
        <w:rPr>
          <w:i/>
          <w:spacing w:val="-5"/>
          <w:sz w:val="22"/>
          <w:szCs w:val="24"/>
          <w:lang w:eastAsia="zh-CN"/>
        </w:rPr>
        <w:t xml:space="preserve">Graduate </w:t>
      </w:r>
      <w:r w:rsidR="00D124F8">
        <w:rPr>
          <w:i/>
          <w:spacing w:val="-5"/>
          <w:sz w:val="22"/>
          <w:szCs w:val="24"/>
          <w:lang w:eastAsia="zh-CN"/>
        </w:rPr>
        <w:t xml:space="preserve">Research Assistant </w:t>
      </w:r>
      <w:r w:rsidR="0083190A">
        <w:rPr>
          <w:i/>
          <w:spacing w:val="-5"/>
          <w:sz w:val="22"/>
          <w:szCs w:val="24"/>
          <w:lang w:eastAsia="zh-CN"/>
        </w:rPr>
        <w:t xml:space="preserve">in University of </w:t>
      </w:r>
      <w:r w:rsidR="00D124F8">
        <w:rPr>
          <w:i/>
          <w:spacing w:val="-5"/>
          <w:sz w:val="22"/>
          <w:szCs w:val="24"/>
          <w:lang w:eastAsia="zh-CN"/>
        </w:rPr>
        <w:t>Iowa</w:t>
      </w:r>
      <w:r w:rsidR="0083190A">
        <w:rPr>
          <w:i/>
          <w:spacing w:val="-5"/>
          <w:sz w:val="22"/>
          <w:szCs w:val="24"/>
        </w:rPr>
        <w:tab/>
      </w:r>
      <w:r w:rsidR="0083190A">
        <w:rPr>
          <w:sz w:val="22"/>
          <w:szCs w:val="22"/>
        </w:rPr>
        <w:t>Sep</w:t>
      </w:r>
      <w:r w:rsidR="003967D5">
        <w:rPr>
          <w:sz w:val="22"/>
          <w:szCs w:val="22"/>
        </w:rPr>
        <w:t xml:space="preserve"> 2017</w:t>
      </w:r>
      <w:r w:rsidR="0083190A" w:rsidRPr="00F83162">
        <w:rPr>
          <w:sz w:val="22"/>
          <w:szCs w:val="22"/>
        </w:rPr>
        <w:t xml:space="preserve">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 w:rsidR="00810830">
        <w:rPr>
          <w:spacing w:val="-2"/>
          <w:sz w:val="22"/>
          <w:szCs w:val="24"/>
          <w:lang w:eastAsia="zh-CN"/>
        </w:rPr>
        <w:t>Dec 2020</w:t>
      </w:r>
    </w:p>
    <w:p w14:paraId="7F7C1DED" w14:textId="13F8A9BF" w:rsidR="0083190A" w:rsidRPr="00DE5EF1" w:rsidRDefault="00751072" w:rsidP="0083190A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DE5EF1">
        <w:rPr>
          <w:spacing w:val="-5"/>
          <w:sz w:val="22"/>
          <w:szCs w:val="24"/>
          <w:lang w:eastAsia="zh-CN"/>
        </w:rPr>
        <w:t>Designed the flood forecast data sharing format Flood Markup Language (</w:t>
      </w:r>
      <w:proofErr w:type="spellStart"/>
      <w:r w:rsidRPr="00DE5EF1">
        <w:rPr>
          <w:spacing w:val="-5"/>
          <w:sz w:val="22"/>
          <w:szCs w:val="24"/>
          <w:lang w:eastAsia="zh-CN"/>
        </w:rPr>
        <w:t>FloodML</w:t>
      </w:r>
      <w:proofErr w:type="spellEnd"/>
      <w:r w:rsidRPr="00DE5EF1">
        <w:rPr>
          <w:spacing w:val="-5"/>
          <w:sz w:val="22"/>
          <w:szCs w:val="24"/>
          <w:lang w:eastAsia="zh-CN"/>
        </w:rPr>
        <w:t>)</w:t>
      </w:r>
      <w:r w:rsidR="0083190A" w:rsidRPr="00DE5EF1">
        <w:rPr>
          <w:spacing w:val="-5"/>
          <w:sz w:val="22"/>
          <w:szCs w:val="24"/>
          <w:lang w:eastAsia="zh-CN"/>
        </w:rPr>
        <w:t>.</w:t>
      </w:r>
    </w:p>
    <w:p w14:paraId="4D83D284" w14:textId="1D29D935" w:rsidR="00751072" w:rsidRPr="00DE5EF1" w:rsidRDefault="00751072" w:rsidP="0083190A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AD6D9C">
        <w:rPr>
          <w:rFonts w:hint="eastAsia"/>
          <w:spacing w:val="-5"/>
          <w:sz w:val="22"/>
          <w:szCs w:val="24"/>
          <w:lang w:eastAsia="zh-CN"/>
        </w:rPr>
        <w:t>Developed</w:t>
      </w:r>
      <w:r w:rsidRPr="00DE5EF1">
        <w:rPr>
          <w:rFonts w:hint="eastAsia"/>
          <w:spacing w:val="-5"/>
          <w:sz w:val="22"/>
          <w:szCs w:val="24"/>
          <w:lang w:eastAsia="zh-CN"/>
        </w:rPr>
        <w:t xml:space="preserve"> the </w:t>
      </w:r>
      <w:proofErr w:type="spellStart"/>
      <w:r w:rsidRPr="00DE5EF1">
        <w:rPr>
          <w:spacing w:val="-5"/>
          <w:sz w:val="22"/>
          <w:szCs w:val="24"/>
          <w:lang w:eastAsia="zh-CN"/>
        </w:rPr>
        <w:t>FloodML</w:t>
      </w:r>
      <w:proofErr w:type="spellEnd"/>
      <w:r w:rsidRPr="00DE5EF1">
        <w:rPr>
          <w:spacing w:val="-5"/>
          <w:sz w:val="22"/>
          <w:szCs w:val="24"/>
          <w:lang w:eastAsia="zh-CN"/>
        </w:rPr>
        <w:t xml:space="preserve"> </w:t>
      </w:r>
      <w:r w:rsidRPr="00DE5EF1">
        <w:rPr>
          <w:rFonts w:hint="eastAsia"/>
          <w:spacing w:val="-5"/>
          <w:sz w:val="22"/>
          <w:szCs w:val="24"/>
          <w:lang w:eastAsia="zh-CN"/>
        </w:rPr>
        <w:t xml:space="preserve">schema </w:t>
      </w:r>
      <w:r w:rsidRPr="00DE5EF1">
        <w:rPr>
          <w:spacing w:val="-5"/>
          <w:sz w:val="22"/>
          <w:szCs w:val="24"/>
          <w:lang w:eastAsia="zh-CN"/>
        </w:rPr>
        <w:t xml:space="preserve">based on the </w:t>
      </w:r>
      <w:r w:rsidRPr="00AD6D9C">
        <w:rPr>
          <w:spacing w:val="-5"/>
          <w:sz w:val="22"/>
          <w:szCs w:val="24"/>
          <w:lang w:eastAsia="zh-CN"/>
        </w:rPr>
        <w:t>XML</w:t>
      </w:r>
      <w:r w:rsidRPr="00DE5EF1">
        <w:rPr>
          <w:spacing w:val="-5"/>
          <w:sz w:val="22"/>
          <w:szCs w:val="24"/>
          <w:lang w:eastAsia="zh-CN"/>
        </w:rPr>
        <w:t xml:space="preserve"> which supporting varieties of flood related data formats.</w:t>
      </w:r>
    </w:p>
    <w:p w14:paraId="7738B59D" w14:textId="18EE5924" w:rsidR="00751072" w:rsidRPr="00DE5EF1" w:rsidRDefault="00281A99" w:rsidP="0083190A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Using </w:t>
      </w:r>
      <w:r w:rsidR="0055785C" w:rsidRPr="00AD6D9C">
        <w:rPr>
          <w:spacing w:val="-5"/>
          <w:sz w:val="22"/>
          <w:szCs w:val="24"/>
          <w:lang w:eastAsia="zh-CN"/>
        </w:rPr>
        <w:t>HTML, JavaScript, and PHP</w:t>
      </w:r>
      <w:r w:rsidR="007B300A">
        <w:rPr>
          <w:spacing w:val="-5"/>
          <w:sz w:val="22"/>
          <w:szCs w:val="24"/>
          <w:lang w:eastAsia="zh-CN"/>
        </w:rPr>
        <w:t>, d</w:t>
      </w:r>
      <w:r w:rsidR="00751072" w:rsidRPr="00DE5EF1">
        <w:rPr>
          <w:spacing w:val="-5"/>
          <w:sz w:val="22"/>
          <w:szCs w:val="24"/>
          <w:lang w:eastAsia="zh-CN"/>
        </w:rPr>
        <w:t xml:space="preserve">eveloped the </w:t>
      </w:r>
      <w:r w:rsidR="005F3C62">
        <w:rPr>
          <w:spacing w:val="-5"/>
          <w:sz w:val="22"/>
          <w:szCs w:val="24"/>
          <w:lang w:eastAsia="zh-CN"/>
        </w:rPr>
        <w:t xml:space="preserve">real-time </w:t>
      </w:r>
      <w:r w:rsidR="00751072" w:rsidRPr="00DE5EF1">
        <w:rPr>
          <w:spacing w:val="-5"/>
          <w:sz w:val="22"/>
          <w:szCs w:val="24"/>
          <w:lang w:eastAsia="zh-CN"/>
        </w:rPr>
        <w:t xml:space="preserve">sample </w:t>
      </w:r>
      <w:r w:rsidR="00ED5E15">
        <w:rPr>
          <w:spacing w:val="-5"/>
          <w:sz w:val="22"/>
          <w:szCs w:val="24"/>
          <w:lang w:eastAsia="zh-CN"/>
        </w:rPr>
        <w:t>data</w:t>
      </w:r>
      <w:r w:rsidR="00751072" w:rsidRPr="00DE5EF1">
        <w:rPr>
          <w:spacing w:val="-5"/>
          <w:sz w:val="22"/>
          <w:szCs w:val="24"/>
          <w:lang w:eastAsia="zh-CN"/>
        </w:rPr>
        <w:t xml:space="preserve"> converter from </w:t>
      </w:r>
      <w:r w:rsidR="00ED5E15">
        <w:rPr>
          <w:spacing w:val="-5"/>
          <w:sz w:val="22"/>
          <w:szCs w:val="24"/>
          <w:lang w:eastAsia="zh-CN"/>
        </w:rPr>
        <w:t>third-party organizations (i.e., NWS</w:t>
      </w:r>
      <w:r w:rsidR="00751072" w:rsidRPr="00DE5EF1">
        <w:rPr>
          <w:spacing w:val="-5"/>
          <w:sz w:val="22"/>
          <w:szCs w:val="24"/>
          <w:lang w:eastAsia="zh-CN"/>
        </w:rPr>
        <w:t>) and different data</w:t>
      </w:r>
      <w:r w:rsidR="00ED5E15">
        <w:rPr>
          <w:spacing w:val="-5"/>
          <w:sz w:val="22"/>
          <w:szCs w:val="24"/>
          <w:lang w:eastAsia="zh-CN"/>
        </w:rPr>
        <w:t xml:space="preserve"> types</w:t>
      </w:r>
      <w:r w:rsidR="00751072" w:rsidRPr="00DE5EF1">
        <w:rPr>
          <w:spacing w:val="-5"/>
          <w:sz w:val="22"/>
          <w:szCs w:val="24"/>
          <w:lang w:eastAsia="zh-CN"/>
        </w:rPr>
        <w:t xml:space="preserve"> (i.e., stream data and alerts) </w:t>
      </w:r>
      <w:r w:rsidR="00DE5EF1" w:rsidRPr="00DE5EF1">
        <w:rPr>
          <w:spacing w:val="-5"/>
          <w:sz w:val="22"/>
          <w:szCs w:val="24"/>
          <w:lang w:eastAsia="zh-CN"/>
        </w:rPr>
        <w:t xml:space="preserve">to </w:t>
      </w:r>
      <w:proofErr w:type="spellStart"/>
      <w:r w:rsidR="00DE5EF1" w:rsidRPr="00DE5EF1">
        <w:rPr>
          <w:spacing w:val="-5"/>
          <w:sz w:val="22"/>
          <w:szCs w:val="24"/>
          <w:lang w:eastAsia="zh-CN"/>
        </w:rPr>
        <w:t>FloodML</w:t>
      </w:r>
      <w:proofErr w:type="spellEnd"/>
      <w:r w:rsidR="00751072" w:rsidRPr="00DE5EF1">
        <w:rPr>
          <w:spacing w:val="-5"/>
          <w:sz w:val="22"/>
          <w:szCs w:val="24"/>
          <w:lang w:eastAsia="zh-CN"/>
        </w:rPr>
        <w:t>.</w:t>
      </w:r>
    </w:p>
    <w:p w14:paraId="4D9DBA81" w14:textId="1CF1EF70" w:rsidR="00DE5EF1" w:rsidRDefault="00DE5EF1" w:rsidP="0083190A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DE5EF1">
        <w:rPr>
          <w:spacing w:val="-5"/>
          <w:sz w:val="22"/>
          <w:szCs w:val="24"/>
          <w:lang w:eastAsia="zh-CN"/>
        </w:rPr>
        <w:t xml:space="preserve">Developed the database schema for storing the </w:t>
      </w:r>
      <w:r>
        <w:rPr>
          <w:spacing w:val="-5"/>
          <w:sz w:val="22"/>
          <w:szCs w:val="24"/>
          <w:lang w:eastAsia="zh-CN"/>
        </w:rPr>
        <w:t xml:space="preserve">data in a sample </w:t>
      </w:r>
      <w:r w:rsidR="00CB2DFF">
        <w:rPr>
          <w:spacing w:val="-5"/>
          <w:sz w:val="22"/>
          <w:szCs w:val="24"/>
          <w:lang w:eastAsia="zh-CN"/>
        </w:rPr>
        <w:t xml:space="preserve">flood </w:t>
      </w:r>
      <w:r>
        <w:rPr>
          <w:spacing w:val="-5"/>
          <w:sz w:val="22"/>
          <w:szCs w:val="24"/>
          <w:lang w:eastAsia="zh-CN"/>
        </w:rPr>
        <w:t>data-sharing platform</w:t>
      </w:r>
      <w:r w:rsidRPr="00DE5EF1">
        <w:rPr>
          <w:spacing w:val="-5"/>
          <w:sz w:val="22"/>
          <w:szCs w:val="24"/>
          <w:lang w:eastAsia="zh-CN"/>
        </w:rPr>
        <w:t>.</w:t>
      </w:r>
    </w:p>
    <w:p w14:paraId="087B559C" w14:textId="0B13C2DE" w:rsidR="00FD06B6" w:rsidRPr="00DE5EF1" w:rsidRDefault="003146A1" w:rsidP="0083190A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Project </w:t>
      </w:r>
      <w:r w:rsidR="00FD06B6">
        <w:rPr>
          <w:rFonts w:hint="eastAsia"/>
          <w:spacing w:val="-5"/>
          <w:sz w:val="22"/>
          <w:szCs w:val="24"/>
          <w:lang w:eastAsia="zh-CN"/>
        </w:rPr>
        <w:t>G</w:t>
      </w:r>
      <w:r w:rsidR="00FD06B6">
        <w:rPr>
          <w:spacing w:val="-5"/>
          <w:sz w:val="22"/>
          <w:szCs w:val="24"/>
          <w:lang w:eastAsia="zh-CN"/>
        </w:rPr>
        <w:t xml:space="preserve">itHub: </w:t>
      </w:r>
      <w:hyperlink r:id="rId23" w:history="1">
        <w:r w:rsidR="00FD06B6" w:rsidRPr="00AB25FE">
          <w:rPr>
            <w:rStyle w:val="a9"/>
            <w:spacing w:val="-5"/>
            <w:sz w:val="22"/>
            <w:szCs w:val="24"/>
            <w:lang w:eastAsia="zh-CN"/>
          </w:rPr>
          <w:t>https://github.com/uihilab/FloodML</w:t>
        </w:r>
      </w:hyperlink>
    </w:p>
    <w:p w14:paraId="73A0C9CB" w14:textId="21308994" w:rsidR="00711548" w:rsidRDefault="00711548">
      <w:pPr>
        <w:widowControl/>
        <w:rPr>
          <w:rFonts w:ascii="Times New Roman" w:hAnsi="Times New Roman" w:cs="Times New Roman"/>
          <w:b/>
          <w:spacing w:val="-5"/>
          <w:sz w:val="13"/>
          <w:szCs w:val="24"/>
        </w:rPr>
      </w:pPr>
      <w:r>
        <w:rPr>
          <w:b/>
          <w:spacing w:val="-5"/>
          <w:sz w:val="13"/>
          <w:szCs w:val="24"/>
        </w:rPr>
        <w:br w:type="page"/>
      </w:r>
    </w:p>
    <w:p w14:paraId="5BE55282" w14:textId="616A5902" w:rsidR="00496E8C" w:rsidRPr="00496E8C" w:rsidRDefault="00C11EE8" w:rsidP="00AF58A6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  <w:lang w:eastAsia="zh-CN"/>
        </w:rPr>
      </w:pPr>
      <w:r>
        <w:rPr>
          <w:b/>
          <w:spacing w:val="-5"/>
          <w:sz w:val="22"/>
          <w:szCs w:val="24"/>
        </w:rPr>
        <w:lastRenderedPageBreak/>
        <w:t>Modeling and Visualization</w:t>
      </w:r>
      <w:r w:rsidR="00BF3CE3" w:rsidRPr="00F34433">
        <w:rPr>
          <w:b/>
          <w:spacing w:val="-5"/>
          <w:sz w:val="22"/>
          <w:szCs w:val="24"/>
        </w:rPr>
        <w:t xml:space="preserve"> </w:t>
      </w:r>
      <w:r>
        <w:rPr>
          <w:b/>
          <w:spacing w:val="-5"/>
          <w:sz w:val="22"/>
          <w:szCs w:val="24"/>
        </w:rPr>
        <w:t xml:space="preserve">of Spatially Targeted Social </w:t>
      </w:r>
      <w:r w:rsidRPr="00F34433">
        <w:rPr>
          <w:b/>
          <w:spacing w:val="-5"/>
          <w:sz w:val="22"/>
          <w:szCs w:val="24"/>
        </w:rPr>
        <w:t xml:space="preserve">Interventions </w:t>
      </w:r>
      <w:r>
        <w:rPr>
          <w:b/>
          <w:spacing w:val="-5"/>
          <w:sz w:val="22"/>
          <w:szCs w:val="24"/>
        </w:rPr>
        <w:t>to Different</w:t>
      </w:r>
      <w:r w:rsidR="00BF3CE3" w:rsidRPr="00F34433">
        <w:rPr>
          <w:b/>
          <w:spacing w:val="-5"/>
          <w:sz w:val="22"/>
          <w:szCs w:val="24"/>
        </w:rPr>
        <w:t xml:space="preserve"> BMP</w:t>
      </w:r>
      <w:r>
        <w:rPr>
          <w:b/>
          <w:spacing w:val="-5"/>
          <w:sz w:val="22"/>
          <w:szCs w:val="24"/>
        </w:rPr>
        <w:t>s</w:t>
      </w:r>
    </w:p>
    <w:p w14:paraId="6E53BE4E" w14:textId="51E39D7F" w:rsidR="00AF58A6" w:rsidRPr="00EB63DE" w:rsidRDefault="009936D2" w:rsidP="00AF58A6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>
        <w:rPr>
          <w:i/>
          <w:spacing w:val="-5"/>
          <w:sz w:val="22"/>
          <w:szCs w:val="24"/>
          <w:lang w:eastAsia="zh-CN"/>
        </w:rPr>
        <w:t xml:space="preserve">Graduate </w:t>
      </w:r>
      <w:r w:rsidR="0013592C">
        <w:rPr>
          <w:i/>
          <w:spacing w:val="-5"/>
          <w:sz w:val="22"/>
          <w:szCs w:val="24"/>
          <w:lang w:eastAsia="zh-CN"/>
        </w:rPr>
        <w:t>Assistant</w:t>
      </w:r>
      <w:r w:rsidR="001D5965">
        <w:rPr>
          <w:i/>
          <w:spacing w:val="-5"/>
          <w:sz w:val="22"/>
          <w:szCs w:val="24"/>
          <w:lang w:eastAsia="zh-CN"/>
        </w:rPr>
        <w:t xml:space="preserve"> </w:t>
      </w:r>
      <w:r w:rsidR="003477A8">
        <w:rPr>
          <w:i/>
          <w:spacing w:val="-5"/>
          <w:sz w:val="22"/>
          <w:szCs w:val="24"/>
          <w:lang w:eastAsia="zh-CN"/>
        </w:rPr>
        <w:t xml:space="preserve">Researcher </w:t>
      </w:r>
      <w:r w:rsidR="00AF58A6">
        <w:rPr>
          <w:i/>
          <w:spacing w:val="-5"/>
          <w:sz w:val="22"/>
          <w:szCs w:val="24"/>
          <w:lang w:eastAsia="zh-CN"/>
        </w:rPr>
        <w:t>in University of Maryland</w:t>
      </w:r>
      <w:r w:rsidR="00AF58A6">
        <w:rPr>
          <w:i/>
          <w:spacing w:val="-5"/>
          <w:sz w:val="22"/>
          <w:szCs w:val="24"/>
        </w:rPr>
        <w:tab/>
      </w:r>
      <w:r w:rsidR="0026216B">
        <w:rPr>
          <w:sz w:val="22"/>
          <w:szCs w:val="22"/>
        </w:rPr>
        <w:t>May</w:t>
      </w:r>
      <w:r w:rsidR="00AF58A6">
        <w:rPr>
          <w:sz w:val="22"/>
          <w:szCs w:val="22"/>
        </w:rPr>
        <w:t xml:space="preserve"> 2017</w:t>
      </w:r>
      <w:r w:rsidR="00AF58A6" w:rsidRPr="00F83162">
        <w:rPr>
          <w:sz w:val="22"/>
          <w:szCs w:val="22"/>
        </w:rPr>
        <w:t xml:space="preserve">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 w:rsidR="0026216B">
        <w:rPr>
          <w:sz w:val="22"/>
          <w:szCs w:val="22"/>
        </w:rPr>
        <w:t>June</w:t>
      </w:r>
      <w:r w:rsidR="00AF58A6">
        <w:rPr>
          <w:sz w:val="22"/>
          <w:szCs w:val="22"/>
        </w:rPr>
        <w:t xml:space="preserve"> 2017</w:t>
      </w:r>
    </w:p>
    <w:p w14:paraId="3CE2B130" w14:textId="17FFFEDB" w:rsidR="00C11EE8" w:rsidRPr="002B1AE1" w:rsidRDefault="00C11EE8" w:rsidP="00C11EE8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Assisted the social groups and analyzed the social willingness of the B</w:t>
      </w:r>
      <w:r w:rsidR="007C4029">
        <w:rPr>
          <w:spacing w:val="-5"/>
          <w:sz w:val="22"/>
          <w:szCs w:val="24"/>
          <w:lang w:eastAsia="zh-CN"/>
        </w:rPr>
        <w:t>est Management Practices (B</w:t>
      </w:r>
      <w:r>
        <w:rPr>
          <w:spacing w:val="-5"/>
          <w:sz w:val="22"/>
          <w:szCs w:val="24"/>
          <w:lang w:eastAsia="zh-CN"/>
        </w:rPr>
        <w:t>MPs</w:t>
      </w:r>
      <w:r w:rsidR="007C4029">
        <w:rPr>
          <w:spacing w:val="-5"/>
          <w:sz w:val="22"/>
          <w:szCs w:val="24"/>
          <w:lang w:eastAsia="zh-CN"/>
        </w:rPr>
        <w:t>)</w:t>
      </w:r>
      <w:r>
        <w:rPr>
          <w:spacing w:val="-5"/>
          <w:sz w:val="22"/>
          <w:szCs w:val="24"/>
          <w:lang w:eastAsia="zh-CN"/>
        </w:rPr>
        <w:t xml:space="preserve"> including the native landscaping, fertilizer reduction, and infiltration trench.</w:t>
      </w:r>
    </w:p>
    <w:p w14:paraId="2BE4E0F5" w14:textId="58CAA094" w:rsidR="00D61440" w:rsidRPr="000C29AC" w:rsidRDefault="00D61440" w:rsidP="00D61440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b/>
          <w:bCs/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Visualized the </w:t>
      </w:r>
      <w:r w:rsidR="00A87516">
        <w:rPr>
          <w:spacing w:val="-5"/>
          <w:sz w:val="22"/>
          <w:szCs w:val="24"/>
          <w:lang w:eastAsia="zh-CN"/>
        </w:rPr>
        <w:t xml:space="preserve">SWAT model results, </w:t>
      </w:r>
      <w:r>
        <w:rPr>
          <w:spacing w:val="-5"/>
          <w:sz w:val="22"/>
          <w:szCs w:val="24"/>
          <w:lang w:eastAsia="zh-CN"/>
        </w:rPr>
        <w:t>BMP</w:t>
      </w:r>
      <w:r w:rsidR="00EA5B21">
        <w:rPr>
          <w:spacing w:val="-5"/>
          <w:sz w:val="22"/>
          <w:szCs w:val="24"/>
          <w:lang w:eastAsia="zh-CN"/>
        </w:rPr>
        <w:t>s</w:t>
      </w:r>
      <w:r>
        <w:rPr>
          <w:spacing w:val="-5"/>
          <w:sz w:val="22"/>
          <w:szCs w:val="24"/>
          <w:lang w:eastAsia="zh-CN"/>
        </w:rPr>
        <w:t xml:space="preserve"> </w:t>
      </w:r>
      <w:r w:rsidR="00A87516">
        <w:rPr>
          <w:spacing w:val="-5"/>
          <w:sz w:val="22"/>
          <w:szCs w:val="24"/>
          <w:lang w:eastAsia="zh-CN"/>
        </w:rPr>
        <w:t xml:space="preserve">suggestions, </w:t>
      </w:r>
      <w:r>
        <w:rPr>
          <w:spacing w:val="-5"/>
          <w:sz w:val="22"/>
          <w:szCs w:val="24"/>
          <w:lang w:eastAsia="zh-CN"/>
        </w:rPr>
        <w:t xml:space="preserve">and </w:t>
      </w:r>
      <w:r w:rsidR="00A87516">
        <w:rPr>
          <w:spacing w:val="-5"/>
          <w:sz w:val="22"/>
          <w:szCs w:val="24"/>
          <w:lang w:eastAsia="zh-CN"/>
        </w:rPr>
        <w:t xml:space="preserve">social willingness based </w:t>
      </w:r>
      <w:r>
        <w:rPr>
          <w:spacing w:val="-5"/>
          <w:sz w:val="22"/>
          <w:szCs w:val="24"/>
          <w:lang w:eastAsia="zh-CN"/>
        </w:rPr>
        <w:t xml:space="preserve">on </w:t>
      </w:r>
      <w:proofErr w:type="spellStart"/>
      <w:r w:rsidRPr="005570CA">
        <w:rPr>
          <w:spacing w:val="-5"/>
          <w:sz w:val="22"/>
          <w:szCs w:val="24"/>
          <w:lang w:eastAsia="zh-CN"/>
        </w:rPr>
        <w:t>OpenLayers</w:t>
      </w:r>
      <w:proofErr w:type="spellEnd"/>
      <w:r w:rsidRPr="000C29AC">
        <w:rPr>
          <w:b/>
          <w:bCs/>
          <w:spacing w:val="-5"/>
          <w:sz w:val="22"/>
          <w:szCs w:val="24"/>
          <w:lang w:eastAsia="zh-CN"/>
        </w:rPr>
        <w:t xml:space="preserve"> </w:t>
      </w:r>
      <w:r w:rsidRPr="005570CA">
        <w:rPr>
          <w:spacing w:val="-5"/>
          <w:sz w:val="22"/>
          <w:szCs w:val="24"/>
          <w:lang w:eastAsia="zh-CN"/>
        </w:rPr>
        <w:t xml:space="preserve">and Google Map API. </w:t>
      </w:r>
    </w:p>
    <w:p w14:paraId="15A8A832" w14:textId="0BBC5936" w:rsidR="00400254" w:rsidRPr="00653E11" w:rsidRDefault="00BC69B7" w:rsidP="00653E11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Assisted preparing the </w:t>
      </w:r>
      <w:r w:rsidR="0064102E">
        <w:rPr>
          <w:spacing w:val="-5"/>
          <w:sz w:val="22"/>
          <w:szCs w:val="24"/>
          <w:lang w:eastAsia="zh-CN"/>
        </w:rPr>
        <w:t xml:space="preserve">EPA grant project </w:t>
      </w:r>
      <w:r>
        <w:rPr>
          <w:rFonts w:hint="eastAsia"/>
          <w:spacing w:val="-5"/>
          <w:sz w:val="22"/>
          <w:szCs w:val="24"/>
          <w:lang w:eastAsia="zh-CN"/>
        </w:rPr>
        <w:t>report</w:t>
      </w:r>
      <w:r w:rsidR="0064102E">
        <w:rPr>
          <w:spacing w:val="-5"/>
          <w:sz w:val="22"/>
          <w:szCs w:val="24"/>
          <w:lang w:eastAsia="zh-CN"/>
        </w:rPr>
        <w:t xml:space="preserve"> “</w:t>
      </w:r>
      <w:r w:rsidR="00C92885" w:rsidRPr="00C92885">
        <w:rPr>
          <w:spacing w:val="-5"/>
          <w:sz w:val="22"/>
          <w:szCs w:val="24"/>
          <w:lang w:eastAsia="zh-CN"/>
        </w:rPr>
        <w:t xml:space="preserve">Final Report: Sustainable Community Oriented Stormwater Management (S-COSM): </w:t>
      </w:r>
      <w:r w:rsidR="00C92885" w:rsidRPr="003B53A3">
        <w:rPr>
          <w:spacing w:val="-5"/>
          <w:sz w:val="22"/>
          <w:szCs w:val="24"/>
          <w:lang w:eastAsia="zh-CN"/>
        </w:rPr>
        <w:t>A Sensible Strategy for the Chesapeake Bay</w:t>
      </w:r>
      <w:r w:rsidR="0064102E" w:rsidRPr="003B53A3">
        <w:rPr>
          <w:spacing w:val="-5"/>
          <w:sz w:val="22"/>
          <w:szCs w:val="24"/>
          <w:lang w:eastAsia="zh-CN"/>
        </w:rPr>
        <w:t>”</w:t>
      </w:r>
      <w:r w:rsidR="00CC7430" w:rsidRPr="003B53A3">
        <w:rPr>
          <w:spacing w:val="-5"/>
          <w:sz w:val="22"/>
          <w:szCs w:val="24"/>
          <w:lang w:eastAsia="zh-CN"/>
        </w:rPr>
        <w:t>.</w:t>
      </w:r>
      <w:r w:rsidR="005B103E" w:rsidRPr="003B53A3">
        <w:rPr>
          <w:spacing w:val="-5"/>
          <w:sz w:val="22"/>
          <w:szCs w:val="24"/>
          <w:lang w:eastAsia="zh-CN"/>
        </w:rPr>
        <w:t xml:space="preserve"> EPA Grant Number: R835284.</w:t>
      </w:r>
      <w:r w:rsidR="00C92885" w:rsidRPr="003B53A3">
        <w:rPr>
          <w:spacing w:val="-5"/>
          <w:sz w:val="22"/>
          <w:szCs w:val="24"/>
          <w:lang w:eastAsia="zh-CN"/>
        </w:rPr>
        <w:t xml:space="preserve"> </w:t>
      </w:r>
      <w:hyperlink r:id="rId24" w:history="1">
        <w:r w:rsidR="00574A80" w:rsidRPr="00A90C66">
          <w:rPr>
            <w:rStyle w:val="a9"/>
          </w:rPr>
          <w:t>https://cfpub.epa.gov/ncer_abstracts/index.cfm/fuseaction/display.abstractDetail/abstract/9911/report/F</w:t>
        </w:r>
      </w:hyperlink>
    </w:p>
    <w:p w14:paraId="185C7452" w14:textId="77777777" w:rsidR="004612EE" w:rsidRPr="007E5043" w:rsidRDefault="004612EE" w:rsidP="004612EE">
      <w:pPr>
        <w:pStyle w:val="a3"/>
        <w:tabs>
          <w:tab w:val="right" w:pos="9356"/>
        </w:tabs>
        <w:adjustRightInd w:val="0"/>
        <w:spacing w:before="0"/>
        <w:ind w:rightChars="1" w:right="2"/>
        <w:rPr>
          <w:b/>
          <w:spacing w:val="-5"/>
          <w:sz w:val="13"/>
          <w:szCs w:val="24"/>
        </w:rPr>
      </w:pPr>
    </w:p>
    <w:p w14:paraId="12656696" w14:textId="0C64E4C2" w:rsidR="00496E8C" w:rsidRDefault="00710D96" w:rsidP="001312A0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t xml:space="preserve">Hydrologic Response of a </w:t>
      </w:r>
      <w:r w:rsidR="00496E8C">
        <w:rPr>
          <w:b/>
          <w:spacing w:val="-5"/>
          <w:sz w:val="22"/>
          <w:szCs w:val="24"/>
        </w:rPr>
        <w:t>Suburban Watershed to Climate M</w:t>
      </w:r>
      <w:r w:rsidR="00496E8C" w:rsidRPr="00496E8C">
        <w:rPr>
          <w:b/>
          <w:spacing w:val="-5"/>
          <w:sz w:val="22"/>
          <w:szCs w:val="24"/>
        </w:rPr>
        <w:t>odels</w:t>
      </w:r>
    </w:p>
    <w:p w14:paraId="17A7A8FD" w14:textId="06FB7E55" w:rsidR="00BC043D" w:rsidRPr="00EB63DE" w:rsidRDefault="00CB0242" w:rsidP="001312A0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>
        <w:rPr>
          <w:i/>
          <w:spacing w:val="-5"/>
          <w:sz w:val="22"/>
          <w:szCs w:val="24"/>
          <w:lang w:eastAsia="zh-CN"/>
        </w:rPr>
        <w:t>Master</w:t>
      </w:r>
      <w:r w:rsidR="00E56290">
        <w:rPr>
          <w:i/>
          <w:spacing w:val="-5"/>
          <w:sz w:val="22"/>
          <w:szCs w:val="24"/>
          <w:lang w:eastAsia="zh-CN"/>
        </w:rPr>
        <w:t>’s</w:t>
      </w:r>
      <w:r w:rsidR="00244C21">
        <w:rPr>
          <w:i/>
          <w:spacing w:val="-5"/>
          <w:sz w:val="22"/>
          <w:szCs w:val="24"/>
          <w:lang w:eastAsia="zh-CN"/>
        </w:rPr>
        <w:t xml:space="preserve"> Thesis in University of</w:t>
      </w:r>
      <w:r w:rsidR="00BC043D">
        <w:rPr>
          <w:i/>
          <w:spacing w:val="-5"/>
          <w:sz w:val="22"/>
          <w:szCs w:val="24"/>
          <w:lang w:eastAsia="zh-CN"/>
        </w:rPr>
        <w:t xml:space="preserve"> Maryland</w:t>
      </w:r>
      <w:r w:rsidR="00BC043D">
        <w:rPr>
          <w:i/>
          <w:spacing w:val="-5"/>
          <w:sz w:val="22"/>
          <w:szCs w:val="24"/>
        </w:rPr>
        <w:tab/>
      </w:r>
      <w:r w:rsidR="00AD4075">
        <w:rPr>
          <w:sz w:val="22"/>
          <w:szCs w:val="22"/>
        </w:rPr>
        <w:t>Sep</w:t>
      </w:r>
      <w:r w:rsidR="00BC043D" w:rsidRPr="00F83162">
        <w:rPr>
          <w:sz w:val="22"/>
          <w:szCs w:val="22"/>
        </w:rPr>
        <w:t xml:space="preserve"> 2016 </w:t>
      </w:r>
      <w:r w:rsidR="00380CAC" w:rsidRPr="00B517A0">
        <w:rPr>
          <w:spacing w:val="-2"/>
          <w:sz w:val="22"/>
          <w:szCs w:val="24"/>
          <w:lang w:eastAsia="zh-CN"/>
        </w:rPr>
        <w:t>–</w:t>
      </w:r>
      <w:r w:rsidR="00380CAC">
        <w:rPr>
          <w:spacing w:val="-2"/>
          <w:sz w:val="22"/>
          <w:szCs w:val="24"/>
          <w:lang w:eastAsia="zh-CN"/>
        </w:rPr>
        <w:t xml:space="preserve"> </w:t>
      </w:r>
      <w:r w:rsidR="00AF58A6">
        <w:rPr>
          <w:sz w:val="22"/>
          <w:szCs w:val="22"/>
        </w:rPr>
        <w:t>May 2017</w:t>
      </w:r>
    </w:p>
    <w:p w14:paraId="160ABE31" w14:textId="55A6B737" w:rsidR="00434873" w:rsidRPr="00DD73C1" w:rsidRDefault="002F4D03" w:rsidP="00927B41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Analyzed the difference </w:t>
      </w:r>
      <w:r>
        <w:rPr>
          <w:rFonts w:hint="eastAsia"/>
          <w:spacing w:val="-5"/>
          <w:sz w:val="22"/>
          <w:szCs w:val="24"/>
          <w:lang w:eastAsia="zh-CN"/>
        </w:rPr>
        <w:t xml:space="preserve">of input </w:t>
      </w:r>
      <w:r>
        <w:rPr>
          <w:spacing w:val="-5"/>
          <w:sz w:val="22"/>
          <w:szCs w:val="24"/>
          <w:lang w:eastAsia="zh-CN"/>
        </w:rPr>
        <w:t xml:space="preserve">climate data </w:t>
      </w:r>
      <w:r w:rsidR="00392D48">
        <w:rPr>
          <w:spacing w:val="-5"/>
          <w:sz w:val="22"/>
          <w:szCs w:val="24"/>
          <w:lang w:eastAsia="zh-CN"/>
        </w:rPr>
        <w:t>from</w:t>
      </w:r>
      <w:r>
        <w:rPr>
          <w:spacing w:val="-5"/>
          <w:sz w:val="22"/>
          <w:szCs w:val="24"/>
          <w:lang w:eastAsia="zh-CN"/>
        </w:rPr>
        <w:t xml:space="preserve"> </w:t>
      </w:r>
      <w:r w:rsidRPr="002F4D03">
        <w:rPr>
          <w:spacing w:val="-5"/>
          <w:sz w:val="22"/>
          <w:szCs w:val="24"/>
          <w:lang w:eastAsia="zh-CN"/>
        </w:rPr>
        <w:t xml:space="preserve">Climate Forecast System Reanalysis </w:t>
      </w:r>
      <w:r>
        <w:rPr>
          <w:spacing w:val="-5"/>
          <w:sz w:val="22"/>
          <w:szCs w:val="24"/>
          <w:lang w:eastAsia="zh-CN"/>
        </w:rPr>
        <w:t xml:space="preserve">(CFSR) and </w:t>
      </w:r>
      <w:r w:rsidR="00DD73C1" w:rsidRPr="00DD73C1">
        <w:rPr>
          <w:spacing w:val="-5"/>
          <w:sz w:val="22"/>
          <w:szCs w:val="24"/>
          <w:lang w:eastAsia="zh-CN"/>
        </w:rPr>
        <w:t>National Climatic Data Center</w:t>
      </w:r>
      <w:r w:rsidR="00DD73C1">
        <w:rPr>
          <w:spacing w:val="-5"/>
          <w:sz w:val="22"/>
          <w:szCs w:val="24"/>
          <w:lang w:eastAsia="zh-CN"/>
        </w:rPr>
        <w:t xml:space="preserve"> (NCDC)</w:t>
      </w:r>
      <w:r w:rsidR="003F74E9">
        <w:rPr>
          <w:spacing w:val="-5"/>
          <w:sz w:val="22"/>
          <w:szCs w:val="24"/>
          <w:lang w:eastAsia="zh-CN"/>
        </w:rPr>
        <w:t xml:space="preserve"> on the suburban watershed Wilde Lake in Maryland.</w:t>
      </w:r>
    </w:p>
    <w:p w14:paraId="41C4313E" w14:textId="77777777" w:rsidR="00E86795" w:rsidRPr="00E86795" w:rsidRDefault="00E86795" w:rsidP="00E8679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E86795">
        <w:rPr>
          <w:spacing w:val="-5"/>
          <w:sz w:val="22"/>
          <w:szCs w:val="24"/>
          <w:lang w:eastAsia="zh-CN"/>
        </w:rPr>
        <w:t>Established a surface water quality model with SWAT on a suburban watershed Wilde Lake in Maryland.</w:t>
      </w:r>
    </w:p>
    <w:p w14:paraId="1EA1E7C6" w14:textId="77777777" w:rsidR="00E86795" w:rsidRPr="00E86795" w:rsidRDefault="00E86795" w:rsidP="00E8679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E86795">
        <w:rPr>
          <w:spacing w:val="-5"/>
          <w:sz w:val="22"/>
          <w:szCs w:val="24"/>
          <w:lang w:eastAsia="zh-CN"/>
        </w:rPr>
        <w:t>Calibrated and validated with SWAT-CUP SUFI2 program with the observations in the last ten years.</w:t>
      </w:r>
    </w:p>
    <w:p w14:paraId="44455F03" w14:textId="77777777" w:rsidR="00E86795" w:rsidRPr="00E86795" w:rsidRDefault="00E86795" w:rsidP="00E8679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E86795">
        <w:rPr>
          <w:spacing w:val="-5"/>
          <w:sz w:val="22"/>
          <w:szCs w:val="24"/>
          <w:lang w:eastAsia="zh-CN"/>
        </w:rPr>
        <w:t>Predicted the future water quality at outlet with the consideration of six different CMIP5 climate models.</w:t>
      </w:r>
    </w:p>
    <w:p w14:paraId="34B0168F" w14:textId="1ED6A43A" w:rsidR="00E86795" w:rsidRDefault="00E86795" w:rsidP="00E8679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E86795">
        <w:rPr>
          <w:spacing w:val="-5"/>
          <w:sz w:val="22"/>
          <w:szCs w:val="24"/>
          <w:lang w:eastAsia="zh-CN"/>
        </w:rPr>
        <w:t>Analyzed the potential Critical Source Areas (CSAs) based on both historical and future climate with SWAT models.</w:t>
      </w:r>
    </w:p>
    <w:p w14:paraId="2B670F53" w14:textId="385180BD" w:rsidR="000B34A0" w:rsidRDefault="000B34A0" w:rsidP="000B34A0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0B34A0">
        <w:rPr>
          <w:spacing w:val="-5"/>
          <w:sz w:val="22"/>
          <w:szCs w:val="24"/>
          <w:lang w:eastAsia="zh-CN"/>
        </w:rPr>
        <w:t xml:space="preserve">Statistically analyzed the results by </w:t>
      </w:r>
      <w:r w:rsidRPr="00E55B77">
        <w:rPr>
          <w:spacing w:val="-5"/>
          <w:sz w:val="22"/>
          <w:szCs w:val="24"/>
          <w:lang w:eastAsia="zh-CN"/>
        </w:rPr>
        <w:t>RStudio</w:t>
      </w:r>
      <w:r w:rsidRPr="000B34A0">
        <w:rPr>
          <w:spacing w:val="-5"/>
          <w:sz w:val="22"/>
          <w:szCs w:val="24"/>
          <w:lang w:eastAsia="zh-CN"/>
        </w:rPr>
        <w:t xml:space="preserve">, and geographically visualized the results by </w:t>
      </w:r>
      <w:r w:rsidRPr="00E55B77">
        <w:rPr>
          <w:spacing w:val="-5"/>
          <w:sz w:val="22"/>
          <w:szCs w:val="24"/>
          <w:lang w:eastAsia="zh-CN"/>
        </w:rPr>
        <w:t>ArcGIS</w:t>
      </w:r>
      <w:r>
        <w:rPr>
          <w:spacing w:val="-5"/>
          <w:sz w:val="22"/>
          <w:szCs w:val="24"/>
          <w:lang w:eastAsia="zh-CN"/>
        </w:rPr>
        <w:t>.</w:t>
      </w:r>
    </w:p>
    <w:p w14:paraId="2D6DEBFC" w14:textId="4E7E3AB1" w:rsidR="00F47766" w:rsidRDefault="00685B77" w:rsidP="003D7FAC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Thesis published. </w:t>
      </w:r>
      <w:r w:rsidRPr="00685B77">
        <w:rPr>
          <w:spacing w:val="-5"/>
          <w:sz w:val="22"/>
          <w:szCs w:val="24"/>
          <w:lang w:eastAsia="zh-CN"/>
        </w:rPr>
        <w:t>Xiang, Z. (2017). </w:t>
      </w:r>
      <w:r w:rsidRPr="00D67441">
        <w:rPr>
          <w:i/>
          <w:spacing w:val="-5"/>
          <w:sz w:val="22"/>
          <w:szCs w:val="24"/>
          <w:lang w:eastAsia="zh-CN"/>
        </w:rPr>
        <w:t>Hydrologic Response of a Suburban Watershed to Climate Models </w:t>
      </w:r>
      <w:r w:rsidRPr="00685B77">
        <w:rPr>
          <w:spacing w:val="-5"/>
          <w:sz w:val="22"/>
          <w:szCs w:val="24"/>
          <w:lang w:eastAsia="zh-CN"/>
        </w:rPr>
        <w:t>(</w:t>
      </w:r>
      <w:r>
        <w:rPr>
          <w:spacing w:val="-5"/>
          <w:sz w:val="22"/>
          <w:szCs w:val="24"/>
          <w:lang w:eastAsia="zh-CN"/>
        </w:rPr>
        <w:t>Master Thesis</w:t>
      </w:r>
      <w:r w:rsidRPr="00685B77">
        <w:rPr>
          <w:spacing w:val="-5"/>
          <w:sz w:val="22"/>
          <w:szCs w:val="24"/>
          <w:lang w:eastAsia="zh-CN"/>
        </w:rPr>
        <w:t xml:space="preserve">, University of Maryland, College Park). </w:t>
      </w:r>
      <w:r w:rsidR="00B81800">
        <w:rPr>
          <w:rFonts w:hint="eastAsia"/>
          <w:spacing w:val="-5"/>
          <w:sz w:val="22"/>
          <w:szCs w:val="24"/>
          <w:lang w:eastAsia="zh-CN"/>
        </w:rPr>
        <w:t>DOI</w:t>
      </w:r>
      <w:r w:rsidRPr="00685B77">
        <w:rPr>
          <w:spacing w:val="-5"/>
          <w:sz w:val="22"/>
          <w:szCs w:val="24"/>
          <w:lang w:eastAsia="zh-CN"/>
        </w:rPr>
        <w:t>:10.13016/M22G50</w:t>
      </w:r>
      <w:r w:rsidR="007A598C">
        <w:rPr>
          <w:spacing w:val="-5"/>
          <w:sz w:val="22"/>
          <w:szCs w:val="24"/>
          <w:lang w:eastAsia="zh-CN"/>
        </w:rPr>
        <w:t xml:space="preserve">. </w:t>
      </w:r>
    </w:p>
    <w:p w14:paraId="0075A539" w14:textId="5B9E8073" w:rsidR="00B564C2" w:rsidRDefault="00B564C2" w:rsidP="00B564C2">
      <w:pPr>
        <w:pStyle w:val="a3"/>
        <w:tabs>
          <w:tab w:val="left" w:pos="0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>
        <w:rPr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17E39F8" wp14:editId="53AFD4C2">
                <wp:simplePos x="0" y="0"/>
                <wp:positionH relativeFrom="column">
                  <wp:posOffset>0</wp:posOffset>
                </wp:positionH>
                <wp:positionV relativeFrom="paragraph">
                  <wp:posOffset>46810</wp:posOffset>
                </wp:positionV>
                <wp:extent cx="6090285" cy="0"/>
                <wp:effectExtent l="0" t="0" r="24765" b="1905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08FDE1" id="直接连接符 2" o:spid="_x0000_s1026" style="position:absolute;left:0;text-align:lef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.7pt" to="479.55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" strokecolor="black [3200]" strokeweight="1pt">
                <v:stroke joinstyle="miter"/>
              </v:line>
            </w:pict>
          </mc:Fallback>
        </mc:AlternateContent>
      </w:r>
    </w:p>
    <w:p w14:paraId="600A8697" w14:textId="2B8737C7" w:rsidR="00895D55" w:rsidRPr="007C26C7" w:rsidRDefault="00CC1BF4" w:rsidP="007C26C7">
      <w:pPr>
        <w:pStyle w:val="2"/>
        <w:tabs>
          <w:tab w:val="right" w:pos="9356"/>
          <w:tab w:val="left" w:pos="9780"/>
        </w:tabs>
        <w:adjustRightInd w:val="0"/>
        <w:spacing w:before="0" w:afterLines="50" w:after="120"/>
        <w:ind w:left="0" w:rightChars="1" w:right="2"/>
        <w:rPr>
          <w:sz w:val="24"/>
          <w:szCs w:val="24"/>
          <w:u w:val="none"/>
          <w:lang w:eastAsia="zh-CN"/>
        </w:rPr>
      </w:pPr>
      <w:r>
        <w:rPr>
          <w:sz w:val="24"/>
          <w:szCs w:val="24"/>
          <w:u w:val="none"/>
        </w:rPr>
        <w:t>Course Projects</w:t>
      </w:r>
    </w:p>
    <w:p w14:paraId="1718AA9F" w14:textId="06ADF44A" w:rsidR="00895D55" w:rsidRDefault="00104F15" w:rsidP="00895D55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t>Reddit User P</w:t>
      </w:r>
      <w:r w:rsidRPr="00104F15">
        <w:rPr>
          <w:b/>
          <w:spacing w:val="-5"/>
          <w:sz w:val="22"/>
          <w:szCs w:val="24"/>
        </w:rPr>
        <w:t>reference</w:t>
      </w:r>
      <w:r>
        <w:rPr>
          <w:b/>
          <w:spacing w:val="-5"/>
          <w:sz w:val="22"/>
          <w:szCs w:val="24"/>
        </w:rPr>
        <w:t xml:space="preserve"> on President Election using </w:t>
      </w:r>
      <w:r w:rsidR="00EB50E0" w:rsidRPr="00EB50E0">
        <w:rPr>
          <w:b/>
          <w:spacing w:val="-5"/>
          <w:sz w:val="22"/>
          <w:szCs w:val="24"/>
        </w:rPr>
        <w:t>Natural Language Processing</w:t>
      </w:r>
    </w:p>
    <w:p w14:paraId="129D6B51" w14:textId="6702A2B1" w:rsidR="00895D55" w:rsidRPr="00104F15" w:rsidRDefault="00895D55" w:rsidP="00104F15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 w:rsidRPr="00A81422">
        <w:rPr>
          <w:i/>
          <w:spacing w:val="-5"/>
          <w:sz w:val="22"/>
          <w:szCs w:val="24"/>
          <w:lang w:eastAsia="zh-CN"/>
        </w:rPr>
        <w:t>CS</w:t>
      </w:r>
      <w:r>
        <w:rPr>
          <w:i/>
          <w:spacing w:val="-5"/>
          <w:sz w:val="22"/>
          <w:szCs w:val="24"/>
          <w:lang w:eastAsia="zh-CN"/>
        </w:rPr>
        <w:t>:</w:t>
      </w:r>
      <w:r w:rsidRPr="00A81422">
        <w:rPr>
          <w:i/>
          <w:spacing w:val="-5"/>
          <w:sz w:val="22"/>
          <w:szCs w:val="24"/>
          <w:lang w:eastAsia="zh-CN"/>
        </w:rPr>
        <w:t>44</w:t>
      </w:r>
      <w:r w:rsidR="00042BBF">
        <w:rPr>
          <w:i/>
          <w:spacing w:val="-5"/>
          <w:sz w:val="22"/>
          <w:szCs w:val="24"/>
          <w:lang w:eastAsia="zh-CN"/>
        </w:rPr>
        <w:t>4</w:t>
      </w:r>
      <w:r w:rsidRPr="00A81422">
        <w:rPr>
          <w:i/>
          <w:spacing w:val="-5"/>
          <w:sz w:val="22"/>
          <w:szCs w:val="24"/>
          <w:lang w:eastAsia="zh-CN"/>
        </w:rPr>
        <w:t xml:space="preserve">0 </w:t>
      </w:r>
      <w:r w:rsidR="00042BBF">
        <w:rPr>
          <w:i/>
          <w:spacing w:val="-5"/>
          <w:sz w:val="22"/>
          <w:szCs w:val="24"/>
          <w:lang w:eastAsia="zh-CN"/>
        </w:rPr>
        <w:t>Web Mining</w:t>
      </w:r>
    </w:p>
    <w:p w14:paraId="121D57F5" w14:textId="16ABB43D" w:rsidR="00857343" w:rsidRDefault="00857343" w:rsidP="00DF0BF8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 w:rsidRPr="00857343">
        <w:rPr>
          <w:rFonts w:hint="eastAsia"/>
          <w:spacing w:val="-5"/>
          <w:sz w:val="22"/>
          <w:szCs w:val="24"/>
          <w:lang w:eastAsia="zh-CN"/>
        </w:rPr>
        <w:t>E</w:t>
      </w:r>
      <w:r w:rsidRPr="00857343">
        <w:rPr>
          <w:spacing w:val="-5"/>
          <w:sz w:val="22"/>
          <w:szCs w:val="24"/>
          <w:lang w:eastAsia="zh-CN"/>
        </w:rPr>
        <w:t xml:space="preserve">xtracted </w:t>
      </w:r>
      <w:r w:rsidR="00625CC5">
        <w:rPr>
          <w:spacing w:val="-5"/>
          <w:sz w:val="22"/>
          <w:szCs w:val="24"/>
          <w:lang w:eastAsia="zh-CN"/>
        </w:rPr>
        <w:t xml:space="preserve">and labeled </w:t>
      </w:r>
      <w:r w:rsidRPr="00857343">
        <w:rPr>
          <w:spacing w:val="-5"/>
          <w:sz w:val="22"/>
          <w:szCs w:val="24"/>
          <w:lang w:eastAsia="zh-CN"/>
        </w:rPr>
        <w:t xml:space="preserve">the political opinions of both parties from </w:t>
      </w:r>
      <w:r w:rsidR="00625CC5" w:rsidRPr="00857343">
        <w:rPr>
          <w:spacing w:val="-5"/>
          <w:sz w:val="22"/>
          <w:szCs w:val="24"/>
          <w:lang w:eastAsia="zh-CN"/>
        </w:rPr>
        <w:t>news</w:t>
      </w:r>
      <w:r w:rsidR="00CA5471">
        <w:rPr>
          <w:spacing w:val="-5"/>
          <w:sz w:val="22"/>
          <w:szCs w:val="24"/>
          <w:lang w:eastAsia="zh-CN"/>
        </w:rPr>
        <w:t xml:space="preserve"> </w:t>
      </w:r>
      <w:r w:rsidRPr="00857343">
        <w:rPr>
          <w:spacing w:val="-5"/>
          <w:sz w:val="22"/>
          <w:szCs w:val="24"/>
          <w:lang w:eastAsia="zh-CN"/>
        </w:rPr>
        <w:t>as the training dataset.</w:t>
      </w:r>
    </w:p>
    <w:p w14:paraId="3C2AB9A6" w14:textId="63660E0D" w:rsidR="00895D55" w:rsidRDefault="00104F15" w:rsidP="00DF0BF8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 w:rsidRPr="00857343">
        <w:rPr>
          <w:spacing w:val="-5"/>
          <w:sz w:val="22"/>
          <w:szCs w:val="24"/>
          <w:lang w:eastAsia="zh-CN"/>
        </w:rPr>
        <w:t xml:space="preserve">Selected users and posts using regular expression </w:t>
      </w:r>
      <w:r w:rsidR="00354C78">
        <w:rPr>
          <w:spacing w:val="-5"/>
          <w:sz w:val="22"/>
          <w:szCs w:val="24"/>
          <w:lang w:eastAsia="zh-CN"/>
        </w:rPr>
        <w:t xml:space="preserve">for </w:t>
      </w:r>
      <w:r w:rsidR="00E1432A" w:rsidRPr="00857343">
        <w:rPr>
          <w:spacing w:val="-5"/>
          <w:sz w:val="22"/>
          <w:szCs w:val="24"/>
          <w:lang w:eastAsia="zh-CN"/>
        </w:rPr>
        <w:t xml:space="preserve">election related </w:t>
      </w:r>
      <w:r w:rsidRPr="00857343">
        <w:rPr>
          <w:spacing w:val="-5"/>
          <w:sz w:val="22"/>
          <w:szCs w:val="24"/>
          <w:lang w:eastAsia="zh-CN"/>
        </w:rPr>
        <w:t>comments</w:t>
      </w:r>
      <w:r w:rsidR="00857343">
        <w:rPr>
          <w:spacing w:val="-5"/>
          <w:sz w:val="22"/>
          <w:szCs w:val="24"/>
          <w:lang w:eastAsia="zh-CN"/>
        </w:rPr>
        <w:t xml:space="preserve"> as the model </w:t>
      </w:r>
      <w:r w:rsidR="002819CC">
        <w:rPr>
          <w:spacing w:val="-5"/>
          <w:sz w:val="22"/>
          <w:szCs w:val="24"/>
          <w:lang w:eastAsia="zh-CN"/>
        </w:rPr>
        <w:t>input.</w:t>
      </w:r>
    </w:p>
    <w:p w14:paraId="7D3E7AD9" w14:textId="0B22AB4F" w:rsidR="000A50A4" w:rsidRDefault="00EC4954" w:rsidP="000A50A4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L</w:t>
      </w:r>
      <w:r w:rsidRPr="00EC4954">
        <w:rPr>
          <w:spacing w:val="-5"/>
          <w:sz w:val="22"/>
          <w:szCs w:val="24"/>
          <w:lang w:eastAsia="zh-CN"/>
        </w:rPr>
        <w:t>emmatize</w:t>
      </w:r>
      <w:r>
        <w:rPr>
          <w:spacing w:val="-5"/>
          <w:sz w:val="22"/>
          <w:szCs w:val="24"/>
          <w:lang w:eastAsia="zh-CN"/>
        </w:rPr>
        <w:t xml:space="preserve">d, </w:t>
      </w:r>
      <w:r w:rsidR="00EA7565" w:rsidRPr="00EA7565">
        <w:rPr>
          <w:spacing w:val="-5"/>
          <w:sz w:val="22"/>
          <w:szCs w:val="24"/>
          <w:lang w:eastAsia="zh-CN"/>
        </w:rPr>
        <w:t>vectorized</w:t>
      </w:r>
      <w:r>
        <w:rPr>
          <w:spacing w:val="-5"/>
          <w:sz w:val="22"/>
          <w:szCs w:val="24"/>
          <w:lang w:eastAsia="zh-CN"/>
        </w:rPr>
        <w:t xml:space="preserve">, and </w:t>
      </w:r>
      <w:r w:rsidRPr="00EC4954">
        <w:rPr>
          <w:spacing w:val="-5"/>
          <w:sz w:val="22"/>
          <w:szCs w:val="24"/>
          <w:lang w:eastAsia="zh-CN"/>
        </w:rPr>
        <w:t>mapped</w:t>
      </w:r>
      <w:r>
        <w:rPr>
          <w:spacing w:val="-5"/>
          <w:sz w:val="22"/>
          <w:szCs w:val="24"/>
          <w:lang w:eastAsia="zh-CN"/>
        </w:rPr>
        <w:t xml:space="preserve"> the words to vectors using the</w:t>
      </w:r>
      <w:r w:rsidR="00255A0F">
        <w:rPr>
          <w:spacing w:val="-5"/>
          <w:sz w:val="22"/>
          <w:szCs w:val="24"/>
          <w:lang w:eastAsia="zh-CN"/>
        </w:rPr>
        <w:t xml:space="preserve"> </w:t>
      </w:r>
      <w:r w:rsidR="00255A0F" w:rsidRPr="0008695A">
        <w:rPr>
          <w:bCs/>
          <w:spacing w:val="-5"/>
          <w:sz w:val="22"/>
          <w:szCs w:val="24"/>
        </w:rPr>
        <w:t>Natural</w:t>
      </w:r>
      <w:r w:rsidR="00255A0F" w:rsidRPr="00EB50E0">
        <w:rPr>
          <w:b/>
          <w:spacing w:val="-5"/>
          <w:sz w:val="22"/>
          <w:szCs w:val="24"/>
        </w:rPr>
        <w:t xml:space="preserve"> </w:t>
      </w:r>
      <w:r w:rsidR="00255A0F" w:rsidRPr="0008695A">
        <w:rPr>
          <w:bCs/>
          <w:spacing w:val="-5"/>
          <w:sz w:val="22"/>
          <w:szCs w:val="24"/>
        </w:rPr>
        <w:t>Language</w:t>
      </w:r>
      <w:r w:rsidR="00255A0F" w:rsidRPr="00EB50E0">
        <w:rPr>
          <w:b/>
          <w:spacing w:val="-5"/>
          <w:sz w:val="22"/>
          <w:szCs w:val="24"/>
        </w:rPr>
        <w:t xml:space="preserve"> </w:t>
      </w:r>
      <w:r w:rsidR="00255A0F" w:rsidRPr="0008695A">
        <w:rPr>
          <w:bCs/>
          <w:spacing w:val="-5"/>
          <w:sz w:val="22"/>
          <w:szCs w:val="24"/>
        </w:rPr>
        <w:t>Processing</w:t>
      </w:r>
      <w:r w:rsidR="00255A0F">
        <w:rPr>
          <w:spacing w:val="-5"/>
          <w:sz w:val="22"/>
          <w:szCs w:val="24"/>
          <w:lang w:eastAsia="zh-CN"/>
        </w:rPr>
        <w:t xml:space="preserve"> </w:t>
      </w:r>
      <w:r w:rsidR="00D11337">
        <w:rPr>
          <w:spacing w:val="-5"/>
          <w:sz w:val="22"/>
          <w:szCs w:val="24"/>
          <w:lang w:eastAsia="zh-CN"/>
        </w:rPr>
        <w:t xml:space="preserve">(NLP) </w:t>
      </w:r>
      <w:r w:rsidR="00EF3A04">
        <w:rPr>
          <w:spacing w:val="-5"/>
          <w:sz w:val="22"/>
          <w:szCs w:val="24"/>
          <w:lang w:eastAsia="zh-CN"/>
        </w:rPr>
        <w:t xml:space="preserve">tools </w:t>
      </w:r>
      <w:r w:rsidR="00255A0F">
        <w:rPr>
          <w:spacing w:val="-5"/>
          <w:sz w:val="22"/>
          <w:szCs w:val="24"/>
          <w:lang w:eastAsia="zh-CN"/>
        </w:rPr>
        <w:t>including the</w:t>
      </w:r>
      <w:r>
        <w:rPr>
          <w:spacing w:val="-5"/>
          <w:sz w:val="22"/>
          <w:szCs w:val="24"/>
          <w:lang w:eastAsia="zh-CN"/>
        </w:rPr>
        <w:t xml:space="preserve"> </w:t>
      </w:r>
      <w:r w:rsidR="00255A0F" w:rsidRPr="00255A0F">
        <w:rPr>
          <w:spacing w:val="-5"/>
          <w:sz w:val="22"/>
          <w:szCs w:val="24"/>
          <w:lang w:eastAsia="zh-CN"/>
        </w:rPr>
        <w:t>pre</w:t>
      </w:r>
      <w:r w:rsidR="00255A0F">
        <w:rPr>
          <w:spacing w:val="-5"/>
          <w:sz w:val="22"/>
          <w:szCs w:val="24"/>
          <w:lang w:eastAsia="zh-CN"/>
        </w:rPr>
        <w:t>-</w:t>
      </w:r>
      <w:r w:rsidR="00255A0F" w:rsidRPr="00255A0F">
        <w:rPr>
          <w:spacing w:val="-5"/>
          <w:sz w:val="22"/>
          <w:szCs w:val="24"/>
          <w:lang w:eastAsia="zh-CN"/>
        </w:rPr>
        <w:t xml:space="preserve">trained word embedding </w:t>
      </w:r>
      <w:r>
        <w:rPr>
          <w:spacing w:val="-5"/>
          <w:sz w:val="22"/>
          <w:szCs w:val="24"/>
          <w:lang w:eastAsia="zh-CN"/>
        </w:rPr>
        <w:t>G</w:t>
      </w:r>
      <w:r w:rsidRPr="00EC4954">
        <w:rPr>
          <w:spacing w:val="-5"/>
          <w:sz w:val="22"/>
          <w:szCs w:val="24"/>
          <w:lang w:eastAsia="zh-CN"/>
        </w:rPr>
        <w:t>oogleNews-vectors-negative300</w:t>
      </w:r>
      <w:r>
        <w:rPr>
          <w:spacing w:val="-5"/>
          <w:sz w:val="22"/>
          <w:szCs w:val="24"/>
          <w:lang w:eastAsia="zh-CN"/>
        </w:rPr>
        <w:t>.</w:t>
      </w:r>
    </w:p>
    <w:p w14:paraId="62F61F39" w14:textId="567262A0" w:rsidR="00895D55" w:rsidRPr="004F6BAD" w:rsidRDefault="000A50A4" w:rsidP="000A50A4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D</w:t>
      </w:r>
      <w:r w:rsidR="0089246C">
        <w:rPr>
          <w:spacing w:val="-5"/>
          <w:sz w:val="22"/>
          <w:szCs w:val="24"/>
          <w:lang w:eastAsia="zh-CN"/>
        </w:rPr>
        <w:t>eveloped machine learning and deep learning models</w:t>
      </w:r>
      <w:r w:rsidR="00EA7565">
        <w:rPr>
          <w:spacing w:val="-5"/>
          <w:sz w:val="22"/>
          <w:szCs w:val="24"/>
          <w:lang w:eastAsia="zh-CN"/>
        </w:rPr>
        <w:t xml:space="preserve"> using </w:t>
      </w:r>
      <w:r w:rsidR="004F6BAD" w:rsidRPr="0008695A">
        <w:rPr>
          <w:spacing w:val="-5"/>
          <w:sz w:val="22"/>
          <w:szCs w:val="24"/>
          <w:lang w:eastAsia="zh-CN"/>
        </w:rPr>
        <w:t>scikit</w:t>
      </w:r>
      <w:r w:rsidR="004F6BAD" w:rsidRPr="00CA47A2">
        <w:rPr>
          <w:b/>
          <w:bCs/>
          <w:spacing w:val="-5"/>
          <w:sz w:val="22"/>
          <w:szCs w:val="24"/>
          <w:lang w:eastAsia="zh-CN"/>
        </w:rPr>
        <w:t>-</w:t>
      </w:r>
      <w:r w:rsidR="004F6BAD" w:rsidRPr="0008695A">
        <w:rPr>
          <w:spacing w:val="-5"/>
          <w:sz w:val="22"/>
          <w:szCs w:val="24"/>
          <w:lang w:eastAsia="zh-CN"/>
        </w:rPr>
        <w:t>learn</w:t>
      </w:r>
      <w:r w:rsidR="00EA7565" w:rsidRPr="004F6BAD">
        <w:rPr>
          <w:spacing w:val="-5"/>
          <w:sz w:val="22"/>
          <w:szCs w:val="24"/>
          <w:lang w:eastAsia="zh-CN"/>
        </w:rPr>
        <w:t xml:space="preserve"> and </w:t>
      </w:r>
      <w:r w:rsidR="00EA7565" w:rsidRPr="0008695A">
        <w:rPr>
          <w:spacing w:val="-5"/>
          <w:sz w:val="22"/>
          <w:szCs w:val="24"/>
          <w:lang w:eastAsia="zh-CN"/>
        </w:rPr>
        <w:t>TensorFlow</w:t>
      </w:r>
      <w:r w:rsidR="0089246C" w:rsidRPr="004F6BAD">
        <w:rPr>
          <w:spacing w:val="-5"/>
          <w:sz w:val="22"/>
          <w:szCs w:val="24"/>
          <w:lang w:eastAsia="zh-CN"/>
        </w:rPr>
        <w:t xml:space="preserve"> based on </w:t>
      </w:r>
      <w:r w:rsidR="00EA7565" w:rsidRPr="004F6BAD">
        <w:rPr>
          <w:spacing w:val="-5"/>
          <w:sz w:val="22"/>
          <w:szCs w:val="24"/>
          <w:lang w:eastAsia="zh-CN"/>
        </w:rPr>
        <w:t>the word vectors from the Reddit</w:t>
      </w:r>
      <w:r w:rsidR="0089246C" w:rsidRPr="004F6BAD">
        <w:rPr>
          <w:spacing w:val="-5"/>
          <w:sz w:val="22"/>
          <w:szCs w:val="24"/>
          <w:lang w:eastAsia="zh-CN"/>
        </w:rPr>
        <w:t xml:space="preserve"> posts</w:t>
      </w:r>
      <w:r w:rsidR="00EA7565" w:rsidRPr="004F6BAD">
        <w:rPr>
          <w:spacing w:val="-5"/>
          <w:sz w:val="22"/>
          <w:szCs w:val="24"/>
          <w:lang w:eastAsia="zh-CN"/>
        </w:rPr>
        <w:t xml:space="preserve"> </w:t>
      </w:r>
      <w:r w:rsidR="00193028" w:rsidRPr="004F6BAD">
        <w:rPr>
          <w:spacing w:val="-5"/>
          <w:sz w:val="22"/>
          <w:szCs w:val="24"/>
          <w:lang w:eastAsia="zh-CN"/>
        </w:rPr>
        <w:t>to identify the Reddit user performance on the president election</w:t>
      </w:r>
      <w:r w:rsidR="0089246C" w:rsidRPr="004F6BAD">
        <w:rPr>
          <w:spacing w:val="-5"/>
          <w:sz w:val="22"/>
          <w:szCs w:val="24"/>
          <w:lang w:eastAsia="zh-CN"/>
        </w:rPr>
        <w:t>.</w:t>
      </w:r>
      <w:r w:rsidR="00EA7565" w:rsidRPr="004F6BAD">
        <w:rPr>
          <w:rFonts w:hint="eastAsia"/>
          <w:spacing w:val="-5"/>
          <w:sz w:val="22"/>
          <w:szCs w:val="24"/>
          <w:lang w:eastAsia="zh-CN"/>
        </w:rPr>
        <w:t xml:space="preserve"> </w:t>
      </w:r>
    </w:p>
    <w:p w14:paraId="4C01BEDE" w14:textId="5214EDD0" w:rsidR="00CC1BF4" w:rsidRDefault="00CC1BF4" w:rsidP="001E3715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</w:p>
    <w:p w14:paraId="3CB1F668" w14:textId="47474DF6" w:rsidR="000D488A" w:rsidRDefault="007B79D4" w:rsidP="000D488A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t>P</w:t>
      </w:r>
      <w:r w:rsidRPr="007B79D4">
        <w:rPr>
          <w:b/>
          <w:spacing w:val="-5"/>
          <w:sz w:val="22"/>
          <w:szCs w:val="24"/>
        </w:rPr>
        <w:t>rototype-based</w:t>
      </w:r>
      <w:r>
        <w:rPr>
          <w:b/>
          <w:spacing w:val="-5"/>
          <w:sz w:val="22"/>
          <w:szCs w:val="24"/>
        </w:rPr>
        <w:t xml:space="preserve"> </w:t>
      </w:r>
      <w:r w:rsidR="000D488A">
        <w:rPr>
          <w:b/>
          <w:spacing w:val="-5"/>
          <w:sz w:val="22"/>
          <w:szCs w:val="24"/>
        </w:rPr>
        <w:t xml:space="preserve">Interpretable </w:t>
      </w:r>
      <w:r w:rsidR="00407815">
        <w:rPr>
          <w:b/>
          <w:spacing w:val="-5"/>
          <w:sz w:val="22"/>
          <w:szCs w:val="24"/>
        </w:rPr>
        <w:t>Machine</w:t>
      </w:r>
      <w:r>
        <w:rPr>
          <w:b/>
          <w:spacing w:val="-5"/>
          <w:sz w:val="22"/>
          <w:szCs w:val="24"/>
        </w:rPr>
        <w:t xml:space="preserve"> Learning</w:t>
      </w:r>
      <w:r w:rsidR="001932A1">
        <w:rPr>
          <w:b/>
          <w:spacing w:val="-5"/>
          <w:sz w:val="22"/>
          <w:szCs w:val="24"/>
        </w:rPr>
        <w:t xml:space="preserve"> on </w:t>
      </w:r>
      <w:r w:rsidR="004C3050">
        <w:rPr>
          <w:b/>
          <w:spacing w:val="-5"/>
          <w:sz w:val="22"/>
          <w:szCs w:val="24"/>
        </w:rPr>
        <w:t>C</w:t>
      </w:r>
      <w:r w:rsidR="004C3050" w:rsidRPr="004C3050">
        <w:rPr>
          <w:b/>
          <w:spacing w:val="-5"/>
          <w:sz w:val="22"/>
          <w:szCs w:val="24"/>
        </w:rPr>
        <w:t xml:space="preserve">redit </w:t>
      </w:r>
      <w:r w:rsidR="004C3050">
        <w:rPr>
          <w:b/>
          <w:spacing w:val="-5"/>
          <w:sz w:val="22"/>
          <w:szCs w:val="24"/>
        </w:rPr>
        <w:t>C</w:t>
      </w:r>
      <w:r w:rsidR="004C3050" w:rsidRPr="004C3050">
        <w:rPr>
          <w:b/>
          <w:spacing w:val="-5"/>
          <w:sz w:val="22"/>
          <w:szCs w:val="24"/>
        </w:rPr>
        <w:t xml:space="preserve">ard </w:t>
      </w:r>
      <w:r w:rsidR="004C3050">
        <w:rPr>
          <w:b/>
          <w:spacing w:val="-5"/>
          <w:sz w:val="22"/>
          <w:szCs w:val="24"/>
        </w:rPr>
        <w:t>Ov</w:t>
      </w:r>
      <w:r w:rsidR="004C3050" w:rsidRPr="004C3050">
        <w:rPr>
          <w:b/>
          <w:spacing w:val="-5"/>
          <w:sz w:val="22"/>
          <w:szCs w:val="24"/>
        </w:rPr>
        <w:t>erdraft</w:t>
      </w:r>
      <w:r w:rsidR="004C3050">
        <w:rPr>
          <w:b/>
          <w:spacing w:val="-5"/>
          <w:sz w:val="22"/>
          <w:szCs w:val="24"/>
        </w:rPr>
        <w:t xml:space="preserve"> and </w:t>
      </w:r>
      <w:r w:rsidR="001932A1">
        <w:rPr>
          <w:b/>
          <w:spacing w:val="-5"/>
          <w:sz w:val="22"/>
          <w:szCs w:val="24"/>
        </w:rPr>
        <w:t>Streamflow Forecast</w:t>
      </w:r>
    </w:p>
    <w:p w14:paraId="1246D2A5" w14:textId="22509C51" w:rsidR="000D488A" w:rsidRPr="00104F15" w:rsidRDefault="007B79D4" w:rsidP="000D488A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>
        <w:rPr>
          <w:i/>
          <w:spacing w:val="-5"/>
          <w:sz w:val="22"/>
          <w:szCs w:val="24"/>
          <w:lang w:eastAsia="zh-CN"/>
        </w:rPr>
        <w:t>MSCI</w:t>
      </w:r>
      <w:r w:rsidR="000D488A">
        <w:rPr>
          <w:i/>
          <w:spacing w:val="-5"/>
          <w:sz w:val="22"/>
          <w:szCs w:val="24"/>
          <w:lang w:eastAsia="zh-CN"/>
        </w:rPr>
        <w:t>:</w:t>
      </w:r>
      <w:r>
        <w:rPr>
          <w:i/>
          <w:spacing w:val="-5"/>
          <w:sz w:val="22"/>
          <w:szCs w:val="24"/>
          <w:lang w:eastAsia="zh-CN"/>
        </w:rPr>
        <w:t xml:space="preserve">7000 Interpretable </w:t>
      </w:r>
      <w:r w:rsidR="001A1288">
        <w:rPr>
          <w:i/>
          <w:spacing w:val="-5"/>
          <w:sz w:val="22"/>
          <w:szCs w:val="24"/>
          <w:lang w:eastAsia="zh-CN"/>
        </w:rPr>
        <w:t>Machine</w:t>
      </w:r>
      <w:r>
        <w:rPr>
          <w:i/>
          <w:spacing w:val="-5"/>
          <w:sz w:val="22"/>
          <w:szCs w:val="24"/>
          <w:lang w:eastAsia="zh-CN"/>
        </w:rPr>
        <w:t xml:space="preserve"> Learning</w:t>
      </w:r>
    </w:p>
    <w:p w14:paraId="420BB5C5" w14:textId="52CC8756" w:rsidR="000D488A" w:rsidRDefault="001A1288" w:rsidP="000D488A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Applied linear </w:t>
      </w:r>
      <w:r w:rsidR="00942E18" w:rsidRPr="0008695A">
        <w:rPr>
          <w:spacing w:val="-5"/>
          <w:sz w:val="22"/>
          <w:szCs w:val="24"/>
          <w:lang w:eastAsia="zh-CN"/>
        </w:rPr>
        <w:t>machine</w:t>
      </w:r>
      <w:r w:rsidR="00942E18" w:rsidRPr="00A00025">
        <w:rPr>
          <w:b/>
          <w:bCs/>
          <w:spacing w:val="-5"/>
          <w:sz w:val="22"/>
          <w:szCs w:val="24"/>
          <w:lang w:eastAsia="zh-CN"/>
        </w:rPr>
        <w:t xml:space="preserve"> </w:t>
      </w:r>
      <w:r w:rsidR="00942E18" w:rsidRPr="0008695A">
        <w:rPr>
          <w:spacing w:val="-5"/>
          <w:sz w:val="22"/>
          <w:szCs w:val="24"/>
          <w:lang w:eastAsia="zh-CN"/>
        </w:rPr>
        <w:t>learning</w:t>
      </w:r>
      <w:r w:rsidR="00942E18" w:rsidRPr="00A00025">
        <w:rPr>
          <w:b/>
          <w:bCs/>
          <w:spacing w:val="-5"/>
          <w:sz w:val="22"/>
          <w:szCs w:val="24"/>
          <w:lang w:eastAsia="zh-CN"/>
        </w:rPr>
        <w:t xml:space="preserve"> </w:t>
      </w:r>
      <w:r w:rsidRPr="0008695A">
        <w:rPr>
          <w:spacing w:val="-5"/>
          <w:sz w:val="22"/>
          <w:szCs w:val="24"/>
          <w:lang w:eastAsia="zh-CN"/>
        </w:rPr>
        <w:t>explainer</w:t>
      </w:r>
      <w:r>
        <w:rPr>
          <w:spacing w:val="-5"/>
          <w:sz w:val="22"/>
          <w:szCs w:val="24"/>
          <w:lang w:eastAsia="zh-CN"/>
        </w:rPr>
        <w:t xml:space="preserve"> including </w:t>
      </w:r>
      <w:r w:rsidRPr="0008695A">
        <w:rPr>
          <w:spacing w:val="-5"/>
          <w:sz w:val="22"/>
          <w:szCs w:val="24"/>
          <w:lang w:eastAsia="zh-CN"/>
        </w:rPr>
        <w:t>LIME</w:t>
      </w:r>
      <w:r w:rsidRPr="001A1288">
        <w:rPr>
          <w:spacing w:val="-5"/>
          <w:sz w:val="22"/>
          <w:szCs w:val="24"/>
          <w:lang w:eastAsia="zh-CN"/>
        </w:rPr>
        <w:t xml:space="preserve"> (Local Interpretable Model-agnostic Explanations)</w:t>
      </w:r>
      <w:r>
        <w:rPr>
          <w:spacing w:val="-5"/>
          <w:sz w:val="22"/>
          <w:szCs w:val="24"/>
          <w:lang w:eastAsia="zh-CN"/>
        </w:rPr>
        <w:t xml:space="preserve"> and </w:t>
      </w:r>
      <w:r w:rsidRPr="0008695A">
        <w:rPr>
          <w:spacing w:val="-5"/>
          <w:sz w:val="22"/>
          <w:szCs w:val="24"/>
          <w:lang w:eastAsia="zh-CN"/>
        </w:rPr>
        <w:t>SHAP</w:t>
      </w:r>
      <w:r>
        <w:rPr>
          <w:spacing w:val="-5"/>
          <w:sz w:val="22"/>
          <w:szCs w:val="24"/>
          <w:lang w:eastAsia="zh-CN"/>
        </w:rPr>
        <w:t xml:space="preserve"> </w:t>
      </w:r>
      <w:r w:rsidRPr="001A1288">
        <w:rPr>
          <w:spacing w:val="-5"/>
          <w:sz w:val="22"/>
          <w:szCs w:val="24"/>
          <w:lang w:eastAsia="zh-CN"/>
        </w:rPr>
        <w:t>(</w:t>
      </w:r>
      <w:proofErr w:type="spellStart"/>
      <w:r w:rsidRPr="001A1288">
        <w:rPr>
          <w:spacing w:val="-5"/>
          <w:sz w:val="22"/>
          <w:szCs w:val="24"/>
          <w:lang w:eastAsia="zh-CN"/>
        </w:rPr>
        <w:t>SHapley</w:t>
      </w:r>
      <w:proofErr w:type="spellEnd"/>
      <w:r w:rsidRPr="001A1288">
        <w:rPr>
          <w:spacing w:val="-5"/>
          <w:sz w:val="22"/>
          <w:szCs w:val="24"/>
          <w:lang w:eastAsia="zh-CN"/>
        </w:rPr>
        <w:t xml:space="preserve"> Additive </w:t>
      </w:r>
      <w:proofErr w:type="spellStart"/>
      <w:r w:rsidRPr="001A1288">
        <w:rPr>
          <w:spacing w:val="-5"/>
          <w:sz w:val="22"/>
          <w:szCs w:val="24"/>
          <w:lang w:eastAsia="zh-CN"/>
        </w:rPr>
        <w:t>exPlanations</w:t>
      </w:r>
      <w:proofErr w:type="spellEnd"/>
      <w:r w:rsidRPr="001A1288">
        <w:rPr>
          <w:spacing w:val="-5"/>
          <w:sz w:val="22"/>
          <w:szCs w:val="24"/>
          <w:lang w:eastAsia="zh-CN"/>
        </w:rPr>
        <w:t>)</w:t>
      </w:r>
      <w:r>
        <w:rPr>
          <w:spacing w:val="-5"/>
          <w:sz w:val="22"/>
          <w:szCs w:val="24"/>
          <w:lang w:eastAsia="zh-CN"/>
        </w:rPr>
        <w:t xml:space="preserve"> on the </w:t>
      </w:r>
      <w:r w:rsidR="00986D80">
        <w:rPr>
          <w:spacing w:val="-5"/>
          <w:sz w:val="22"/>
          <w:szCs w:val="24"/>
          <w:lang w:eastAsia="zh-CN"/>
        </w:rPr>
        <w:t>machine learning models</w:t>
      </w:r>
      <w:r w:rsidR="00DF14A3">
        <w:rPr>
          <w:spacing w:val="-5"/>
          <w:sz w:val="22"/>
          <w:szCs w:val="24"/>
          <w:lang w:eastAsia="zh-CN"/>
        </w:rPr>
        <w:t>.</w:t>
      </w:r>
    </w:p>
    <w:p w14:paraId="3055843B" w14:textId="78210C5A" w:rsidR="000D488A" w:rsidRDefault="005C5213" w:rsidP="00D27B1B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Designed</w:t>
      </w:r>
      <w:r w:rsidR="0017321E" w:rsidRPr="0017321E">
        <w:rPr>
          <w:spacing w:val="-5"/>
          <w:sz w:val="22"/>
          <w:szCs w:val="24"/>
          <w:lang w:eastAsia="zh-CN"/>
        </w:rPr>
        <w:t xml:space="preserve"> prototype-based deep learning models</w:t>
      </w:r>
      <w:r w:rsidR="00441A6D">
        <w:rPr>
          <w:spacing w:val="-5"/>
          <w:sz w:val="22"/>
          <w:szCs w:val="24"/>
          <w:lang w:eastAsia="zh-CN"/>
        </w:rPr>
        <w:t xml:space="preserve"> to provide reasonable </w:t>
      </w:r>
      <w:r w:rsidR="00EF36B4">
        <w:rPr>
          <w:spacing w:val="-5"/>
          <w:sz w:val="22"/>
          <w:szCs w:val="24"/>
          <w:lang w:eastAsia="zh-CN"/>
        </w:rPr>
        <w:t xml:space="preserve">explains </w:t>
      </w:r>
      <w:r w:rsidR="00D27B1B">
        <w:rPr>
          <w:spacing w:val="-5"/>
          <w:sz w:val="22"/>
          <w:szCs w:val="24"/>
          <w:lang w:eastAsia="zh-CN"/>
        </w:rPr>
        <w:t xml:space="preserve">for the black-box deep learning models </w:t>
      </w:r>
      <w:r w:rsidR="00146F83">
        <w:rPr>
          <w:spacing w:val="-5"/>
          <w:sz w:val="22"/>
          <w:szCs w:val="24"/>
          <w:lang w:eastAsia="zh-CN"/>
        </w:rPr>
        <w:t>using</w:t>
      </w:r>
      <w:r w:rsidR="00D27B1B">
        <w:rPr>
          <w:spacing w:val="-5"/>
          <w:sz w:val="22"/>
          <w:szCs w:val="24"/>
          <w:lang w:eastAsia="zh-CN"/>
        </w:rPr>
        <w:t xml:space="preserve"> TensorFlow</w:t>
      </w:r>
      <w:r w:rsidR="0017321E">
        <w:rPr>
          <w:spacing w:val="-5"/>
          <w:sz w:val="22"/>
          <w:szCs w:val="24"/>
          <w:lang w:eastAsia="zh-CN"/>
        </w:rPr>
        <w:t>.</w:t>
      </w:r>
    </w:p>
    <w:p w14:paraId="7AD92D50" w14:textId="4881B050" w:rsidR="00233C02" w:rsidRDefault="00074C2F" w:rsidP="00D27B1B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Evaluated the </w:t>
      </w:r>
      <w:r w:rsidR="00682953">
        <w:rPr>
          <w:spacing w:val="-5"/>
          <w:sz w:val="22"/>
          <w:szCs w:val="24"/>
          <w:lang w:eastAsia="zh-CN"/>
        </w:rPr>
        <w:t xml:space="preserve">machine learning </w:t>
      </w:r>
      <w:r>
        <w:rPr>
          <w:spacing w:val="-5"/>
          <w:sz w:val="22"/>
          <w:szCs w:val="24"/>
          <w:lang w:eastAsia="zh-CN"/>
        </w:rPr>
        <w:t xml:space="preserve">model performance </w:t>
      </w:r>
      <w:r w:rsidR="009700B1">
        <w:rPr>
          <w:spacing w:val="-5"/>
          <w:sz w:val="22"/>
          <w:szCs w:val="24"/>
          <w:lang w:eastAsia="zh-CN"/>
        </w:rPr>
        <w:t xml:space="preserve">of </w:t>
      </w:r>
      <w:r w:rsidR="00233C02">
        <w:rPr>
          <w:spacing w:val="-5"/>
          <w:sz w:val="22"/>
          <w:szCs w:val="24"/>
          <w:lang w:eastAsia="zh-CN"/>
        </w:rPr>
        <w:t>LIME and SHAP</w:t>
      </w:r>
      <w:r w:rsidR="00802EB8">
        <w:rPr>
          <w:spacing w:val="-5"/>
          <w:sz w:val="22"/>
          <w:szCs w:val="24"/>
          <w:lang w:eastAsia="zh-CN"/>
        </w:rPr>
        <w:t xml:space="preserve"> </w:t>
      </w:r>
      <w:proofErr w:type="gramStart"/>
      <w:r w:rsidR="00802EB8">
        <w:rPr>
          <w:spacing w:val="-5"/>
          <w:sz w:val="22"/>
          <w:szCs w:val="24"/>
          <w:lang w:eastAsia="zh-CN"/>
        </w:rPr>
        <w:t>The</w:t>
      </w:r>
      <w:proofErr w:type="gramEnd"/>
      <w:r w:rsidR="00802EB8">
        <w:rPr>
          <w:spacing w:val="-5"/>
          <w:sz w:val="22"/>
          <w:szCs w:val="24"/>
          <w:lang w:eastAsia="zh-CN"/>
        </w:rPr>
        <w:t xml:space="preserve"> interpretable model provides the same model performance with reasonable explains.</w:t>
      </w:r>
    </w:p>
    <w:p w14:paraId="71C2CA15" w14:textId="504AF3DF" w:rsidR="00CB1DE8" w:rsidRPr="0017321E" w:rsidRDefault="00460D6A" w:rsidP="00D27B1B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Proposed a</w:t>
      </w:r>
      <w:r w:rsidR="00CB1DE8">
        <w:rPr>
          <w:spacing w:val="-5"/>
          <w:sz w:val="22"/>
          <w:szCs w:val="24"/>
          <w:lang w:eastAsia="zh-CN"/>
        </w:rPr>
        <w:t xml:space="preserve"> </w:t>
      </w:r>
      <w:r w:rsidR="00CB1DE8" w:rsidRPr="0008695A">
        <w:rPr>
          <w:spacing w:val="-5"/>
          <w:sz w:val="22"/>
          <w:szCs w:val="24"/>
          <w:lang w:eastAsia="zh-CN"/>
        </w:rPr>
        <w:t>prototype</w:t>
      </w:r>
      <w:r w:rsidR="00CB1DE8" w:rsidRPr="001F0ABD">
        <w:rPr>
          <w:b/>
          <w:bCs/>
          <w:spacing w:val="-5"/>
          <w:sz w:val="22"/>
          <w:szCs w:val="24"/>
          <w:lang w:eastAsia="zh-CN"/>
        </w:rPr>
        <w:t>-</w:t>
      </w:r>
      <w:r w:rsidR="00CB1DE8" w:rsidRPr="0008695A">
        <w:rPr>
          <w:spacing w:val="-5"/>
          <w:sz w:val="22"/>
          <w:szCs w:val="24"/>
          <w:lang w:eastAsia="zh-CN"/>
        </w:rPr>
        <w:t>based</w:t>
      </w:r>
      <w:r w:rsidR="00CB1DE8" w:rsidRPr="001F0ABD">
        <w:rPr>
          <w:b/>
          <w:bCs/>
          <w:spacing w:val="-5"/>
          <w:sz w:val="22"/>
          <w:szCs w:val="24"/>
          <w:lang w:eastAsia="zh-CN"/>
        </w:rPr>
        <w:t xml:space="preserve"> </w:t>
      </w:r>
      <w:r w:rsidR="00CB1DE8" w:rsidRPr="0008695A">
        <w:rPr>
          <w:spacing w:val="-5"/>
          <w:sz w:val="22"/>
          <w:szCs w:val="24"/>
          <w:lang w:eastAsia="zh-CN"/>
        </w:rPr>
        <w:t>interpretable</w:t>
      </w:r>
      <w:r w:rsidR="00636976" w:rsidRPr="001F0ABD">
        <w:rPr>
          <w:b/>
          <w:bCs/>
          <w:spacing w:val="-5"/>
          <w:sz w:val="22"/>
          <w:szCs w:val="24"/>
          <w:lang w:eastAsia="zh-CN"/>
        </w:rPr>
        <w:t xml:space="preserve"> </w:t>
      </w:r>
      <w:r w:rsidR="00636976" w:rsidRPr="0008695A">
        <w:rPr>
          <w:spacing w:val="-5"/>
          <w:sz w:val="22"/>
          <w:szCs w:val="24"/>
          <w:lang w:eastAsia="zh-CN"/>
        </w:rPr>
        <w:t>deep</w:t>
      </w:r>
      <w:r w:rsidR="00636976" w:rsidRPr="001F0ABD">
        <w:rPr>
          <w:b/>
          <w:bCs/>
          <w:spacing w:val="-5"/>
          <w:sz w:val="22"/>
          <w:szCs w:val="24"/>
          <w:lang w:eastAsia="zh-CN"/>
        </w:rPr>
        <w:t xml:space="preserve"> </w:t>
      </w:r>
      <w:r w:rsidR="00636976" w:rsidRPr="0008695A">
        <w:rPr>
          <w:spacing w:val="-5"/>
          <w:sz w:val="22"/>
          <w:szCs w:val="24"/>
          <w:lang w:eastAsia="zh-CN"/>
        </w:rPr>
        <w:t>learning</w:t>
      </w:r>
      <w:r w:rsidR="00CB1DE8" w:rsidRPr="001F0ABD">
        <w:rPr>
          <w:b/>
          <w:bCs/>
          <w:spacing w:val="-5"/>
          <w:sz w:val="22"/>
          <w:szCs w:val="24"/>
          <w:lang w:eastAsia="zh-CN"/>
        </w:rPr>
        <w:t xml:space="preserve"> </w:t>
      </w:r>
      <w:r w:rsidR="00CB1DE8" w:rsidRPr="0008695A">
        <w:rPr>
          <w:spacing w:val="-5"/>
          <w:sz w:val="22"/>
          <w:szCs w:val="24"/>
          <w:lang w:eastAsia="zh-CN"/>
        </w:rPr>
        <w:t>model</w:t>
      </w:r>
      <w:r w:rsidR="00C14C03">
        <w:rPr>
          <w:b/>
          <w:bCs/>
          <w:spacing w:val="-5"/>
          <w:sz w:val="22"/>
          <w:szCs w:val="24"/>
          <w:lang w:eastAsia="zh-CN"/>
        </w:rPr>
        <w:t>,</w:t>
      </w:r>
      <w:r w:rsidR="00CB1DE8">
        <w:rPr>
          <w:spacing w:val="-5"/>
          <w:sz w:val="22"/>
          <w:szCs w:val="24"/>
          <w:lang w:eastAsia="zh-CN"/>
        </w:rPr>
        <w:t xml:space="preserve"> </w:t>
      </w:r>
      <w:r w:rsidR="00880AB5">
        <w:rPr>
          <w:spacing w:val="-5"/>
          <w:sz w:val="22"/>
          <w:szCs w:val="24"/>
          <w:lang w:eastAsia="zh-CN"/>
        </w:rPr>
        <w:t xml:space="preserve">which </w:t>
      </w:r>
      <w:r w:rsidR="00CB1DE8">
        <w:rPr>
          <w:spacing w:val="-5"/>
          <w:sz w:val="22"/>
          <w:szCs w:val="24"/>
          <w:lang w:eastAsia="zh-CN"/>
        </w:rPr>
        <w:t xml:space="preserve">has </w:t>
      </w:r>
      <w:r w:rsidR="00E86D19">
        <w:rPr>
          <w:spacing w:val="-5"/>
          <w:sz w:val="22"/>
          <w:szCs w:val="24"/>
          <w:lang w:eastAsia="zh-CN"/>
        </w:rPr>
        <w:t>8</w:t>
      </w:r>
      <w:r w:rsidR="00CB1DE8">
        <w:rPr>
          <w:spacing w:val="-5"/>
          <w:sz w:val="22"/>
          <w:szCs w:val="24"/>
          <w:lang w:eastAsia="zh-CN"/>
        </w:rPr>
        <w:t xml:space="preserve">% reduced accuracy </w:t>
      </w:r>
      <w:r w:rsidR="00F718AD">
        <w:rPr>
          <w:spacing w:val="-5"/>
          <w:sz w:val="22"/>
          <w:szCs w:val="24"/>
          <w:lang w:eastAsia="zh-CN"/>
        </w:rPr>
        <w:t xml:space="preserve">on the streamflow forecast </w:t>
      </w:r>
      <w:r w:rsidR="00802EB8">
        <w:rPr>
          <w:spacing w:val="-5"/>
          <w:sz w:val="22"/>
          <w:szCs w:val="24"/>
          <w:lang w:eastAsia="zh-CN"/>
        </w:rPr>
        <w:t>dataset</w:t>
      </w:r>
      <w:r w:rsidR="00EE477E">
        <w:rPr>
          <w:spacing w:val="-5"/>
          <w:sz w:val="22"/>
          <w:szCs w:val="24"/>
          <w:lang w:eastAsia="zh-CN"/>
        </w:rPr>
        <w:t xml:space="preserve"> as the </w:t>
      </w:r>
      <w:r w:rsidR="00211E51">
        <w:rPr>
          <w:spacing w:val="-5"/>
          <w:sz w:val="22"/>
          <w:szCs w:val="24"/>
          <w:lang w:eastAsia="zh-CN"/>
        </w:rPr>
        <w:t>tradeoff</w:t>
      </w:r>
      <w:r w:rsidR="00EE477E">
        <w:rPr>
          <w:spacing w:val="-5"/>
          <w:sz w:val="22"/>
          <w:szCs w:val="24"/>
          <w:lang w:eastAsia="zh-CN"/>
        </w:rPr>
        <w:t xml:space="preserve"> for the </w:t>
      </w:r>
      <w:r w:rsidR="002B1DA1">
        <w:rPr>
          <w:spacing w:val="-5"/>
          <w:sz w:val="22"/>
          <w:szCs w:val="24"/>
          <w:lang w:eastAsia="zh-CN"/>
        </w:rPr>
        <w:t>explanations</w:t>
      </w:r>
      <w:r w:rsidR="00EE477E">
        <w:rPr>
          <w:spacing w:val="-5"/>
          <w:sz w:val="22"/>
          <w:szCs w:val="24"/>
          <w:lang w:eastAsia="zh-CN"/>
        </w:rPr>
        <w:t>.</w:t>
      </w:r>
    </w:p>
    <w:p w14:paraId="541FABBA" w14:textId="5E0BE8E4" w:rsidR="007C26C7" w:rsidRDefault="007C26C7" w:rsidP="001E3715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</w:p>
    <w:p w14:paraId="27EA7F68" w14:textId="77777777" w:rsidR="00F13D3E" w:rsidRDefault="00F13D3E" w:rsidP="007C26C7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</w:rPr>
      </w:pPr>
      <w:r w:rsidRPr="00F13D3E">
        <w:rPr>
          <w:b/>
          <w:spacing w:val="-5"/>
          <w:sz w:val="22"/>
          <w:szCs w:val="24"/>
        </w:rPr>
        <w:t>Modeling of COVID-19 using Dynamic SEIRD Model in a Data-Driven Approach</w:t>
      </w:r>
    </w:p>
    <w:p w14:paraId="0D9A6A43" w14:textId="6175F74D" w:rsidR="007C26C7" w:rsidRPr="00EB63DE" w:rsidRDefault="007C26C7" w:rsidP="007C26C7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 w:rsidRPr="00A81422">
        <w:rPr>
          <w:i/>
          <w:spacing w:val="-5"/>
          <w:sz w:val="22"/>
          <w:szCs w:val="24"/>
          <w:lang w:eastAsia="zh-CN"/>
        </w:rPr>
        <w:t>CS</w:t>
      </w:r>
      <w:r>
        <w:rPr>
          <w:i/>
          <w:spacing w:val="-5"/>
          <w:sz w:val="22"/>
          <w:szCs w:val="24"/>
          <w:lang w:eastAsia="zh-CN"/>
        </w:rPr>
        <w:t>:</w:t>
      </w:r>
      <w:r w:rsidR="00EF75BA">
        <w:rPr>
          <w:i/>
          <w:spacing w:val="-5"/>
          <w:sz w:val="22"/>
          <w:szCs w:val="24"/>
          <w:lang w:eastAsia="zh-CN"/>
        </w:rPr>
        <w:t>4980</w:t>
      </w:r>
      <w:r w:rsidRPr="00A81422">
        <w:rPr>
          <w:i/>
          <w:spacing w:val="-5"/>
          <w:sz w:val="22"/>
          <w:szCs w:val="24"/>
          <w:lang w:eastAsia="zh-CN"/>
        </w:rPr>
        <w:t xml:space="preserve"> </w:t>
      </w:r>
      <w:r w:rsidR="00EF75BA" w:rsidRPr="00EF75BA">
        <w:rPr>
          <w:i/>
          <w:spacing w:val="-5"/>
          <w:sz w:val="22"/>
          <w:szCs w:val="24"/>
          <w:lang w:eastAsia="zh-CN"/>
        </w:rPr>
        <w:t>Computational Epidemiology</w:t>
      </w:r>
      <w:r>
        <w:rPr>
          <w:i/>
          <w:spacing w:val="-5"/>
          <w:sz w:val="22"/>
          <w:szCs w:val="24"/>
        </w:rPr>
        <w:tab/>
      </w:r>
    </w:p>
    <w:p w14:paraId="77EB5099" w14:textId="55F89790" w:rsidR="007C26C7" w:rsidRDefault="007C26C7" w:rsidP="007C26C7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DE5EF1">
        <w:rPr>
          <w:spacing w:val="-5"/>
          <w:sz w:val="22"/>
          <w:szCs w:val="24"/>
          <w:lang w:eastAsia="zh-CN"/>
        </w:rPr>
        <w:t xml:space="preserve">Designed </w:t>
      </w:r>
      <w:r>
        <w:rPr>
          <w:spacing w:val="-5"/>
          <w:sz w:val="22"/>
          <w:szCs w:val="24"/>
          <w:lang w:eastAsia="zh-CN"/>
        </w:rPr>
        <w:t>a</w:t>
      </w:r>
      <w:r w:rsidR="00620DE1">
        <w:rPr>
          <w:spacing w:val="-5"/>
          <w:sz w:val="22"/>
          <w:szCs w:val="24"/>
          <w:lang w:eastAsia="zh-CN"/>
        </w:rPr>
        <w:t>n</w:t>
      </w:r>
      <w:r w:rsidR="000D7C62">
        <w:rPr>
          <w:spacing w:val="-5"/>
          <w:sz w:val="22"/>
          <w:szCs w:val="24"/>
          <w:lang w:eastAsia="zh-CN"/>
        </w:rPr>
        <w:t xml:space="preserve"> epidemiology transportation model based on SEIRD</w:t>
      </w:r>
      <w:r w:rsidR="000D7C62" w:rsidRPr="000D7C62">
        <w:t xml:space="preserve"> </w:t>
      </w:r>
      <w:r w:rsidR="000D7C62">
        <w:t>(</w:t>
      </w:r>
      <w:r w:rsidR="000D7C62" w:rsidRPr="000D7C62">
        <w:rPr>
          <w:spacing w:val="-5"/>
          <w:sz w:val="22"/>
          <w:szCs w:val="24"/>
          <w:lang w:eastAsia="zh-CN"/>
        </w:rPr>
        <w:t>Susceptible-Exposed-Infectious-Removed</w:t>
      </w:r>
      <w:r w:rsidR="000D7C62">
        <w:rPr>
          <w:spacing w:val="-5"/>
          <w:sz w:val="22"/>
          <w:szCs w:val="24"/>
          <w:lang w:eastAsia="zh-CN"/>
        </w:rPr>
        <w:t>-Death) considering the COVID-19</w:t>
      </w:r>
      <w:r w:rsidR="00582E9A">
        <w:rPr>
          <w:spacing w:val="-5"/>
          <w:sz w:val="22"/>
          <w:szCs w:val="24"/>
          <w:lang w:eastAsia="zh-CN"/>
        </w:rPr>
        <w:t xml:space="preserve"> features</w:t>
      </w:r>
      <w:r w:rsidR="00582E9A" w:rsidRPr="00582E9A">
        <w:rPr>
          <w:spacing w:val="-5"/>
          <w:sz w:val="22"/>
          <w:szCs w:val="24"/>
          <w:lang w:eastAsia="zh-CN"/>
        </w:rPr>
        <w:t xml:space="preserve"> </w:t>
      </w:r>
      <w:r w:rsidR="00C37B74">
        <w:rPr>
          <w:spacing w:val="-5"/>
          <w:sz w:val="22"/>
          <w:szCs w:val="24"/>
          <w:lang w:eastAsia="zh-CN"/>
        </w:rPr>
        <w:t xml:space="preserve">and </w:t>
      </w:r>
      <w:r w:rsidR="0075786F" w:rsidRPr="0075786F">
        <w:rPr>
          <w:spacing w:val="-5"/>
          <w:sz w:val="22"/>
          <w:szCs w:val="24"/>
          <w:lang w:eastAsia="zh-CN"/>
        </w:rPr>
        <w:t>policy influence</w:t>
      </w:r>
      <w:r w:rsidR="00620DE1">
        <w:rPr>
          <w:spacing w:val="-5"/>
          <w:sz w:val="22"/>
          <w:szCs w:val="24"/>
          <w:lang w:eastAsia="zh-CN"/>
        </w:rPr>
        <w:t xml:space="preserve"> dynamically</w:t>
      </w:r>
      <w:r w:rsidR="000D7C62">
        <w:rPr>
          <w:spacing w:val="-5"/>
          <w:sz w:val="22"/>
          <w:szCs w:val="24"/>
          <w:lang w:eastAsia="zh-CN"/>
        </w:rPr>
        <w:t>.</w:t>
      </w:r>
    </w:p>
    <w:p w14:paraId="197FE9A2" w14:textId="705249E1" w:rsidR="007C26C7" w:rsidRPr="00DE7C3F" w:rsidRDefault="00620DE1" w:rsidP="007C26C7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Applied the </w:t>
      </w:r>
      <w:r w:rsidRPr="0008695A">
        <w:rPr>
          <w:spacing w:val="-5"/>
          <w:sz w:val="22"/>
          <w:szCs w:val="24"/>
          <w:lang w:eastAsia="zh-CN"/>
        </w:rPr>
        <w:t>simulated</w:t>
      </w:r>
      <w:r w:rsidRPr="00EE3D69">
        <w:rPr>
          <w:b/>
          <w:bCs/>
          <w:spacing w:val="-5"/>
          <w:sz w:val="22"/>
          <w:szCs w:val="24"/>
          <w:lang w:eastAsia="zh-CN"/>
        </w:rPr>
        <w:t xml:space="preserve"> </w:t>
      </w:r>
      <w:r w:rsidRPr="0008695A">
        <w:rPr>
          <w:spacing w:val="-5"/>
          <w:sz w:val="22"/>
          <w:szCs w:val="24"/>
          <w:lang w:eastAsia="zh-CN"/>
        </w:rPr>
        <w:t>annealing</w:t>
      </w:r>
      <w:r w:rsidRPr="00EE3D69">
        <w:rPr>
          <w:b/>
          <w:bCs/>
          <w:spacing w:val="-5"/>
          <w:sz w:val="22"/>
          <w:szCs w:val="24"/>
          <w:lang w:eastAsia="zh-CN"/>
        </w:rPr>
        <w:t xml:space="preserve"> </w:t>
      </w:r>
      <w:r w:rsidRPr="0008695A">
        <w:rPr>
          <w:spacing w:val="-5"/>
          <w:sz w:val="22"/>
          <w:szCs w:val="24"/>
          <w:lang w:eastAsia="zh-CN"/>
        </w:rPr>
        <w:t>algorithm</w:t>
      </w:r>
      <w:r>
        <w:rPr>
          <w:spacing w:val="-5"/>
          <w:sz w:val="22"/>
          <w:szCs w:val="24"/>
          <w:lang w:eastAsia="zh-CN"/>
        </w:rPr>
        <w:t xml:space="preserve"> on the </w:t>
      </w:r>
      <w:r w:rsidR="00415C73">
        <w:rPr>
          <w:spacing w:val="-5"/>
          <w:sz w:val="22"/>
          <w:szCs w:val="24"/>
          <w:lang w:eastAsia="zh-CN"/>
        </w:rPr>
        <w:t>dynamic SEIRD model for the parameter optimization.</w:t>
      </w:r>
    </w:p>
    <w:p w14:paraId="73966B9E" w14:textId="1808FDAA" w:rsidR="000A6685" w:rsidRPr="0008695A" w:rsidRDefault="00493BC2" w:rsidP="0008695A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</w:rPr>
      </w:pPr>
      <w:r>
        <w:rPr>
          <w:bCs/>
          <w:spacing w:val="-5"/>
          <w:sz w:val="22"/>
          <w:szCs w:val="24"/>
        </w:rPr>
        <w:t>Calculated and analyzed the</w:t>
      </w:r>
      <w:r w:rsidRPr="00493BC2">
        <w:t xml:space="preserve"> </w:t>
      </w:r>
      <w:r>
        <w:rPr>
          <w:spacing w:val="-5"/>
          <w:sz w:val="22"/>
          <w:szCs w:val="24"/>
          <w:lang w:eastAsia="zh-CN"/>
        </w:rPr>
        <w:t>r</w:t>
      </w:r>
      <w:r w:rsidRPr="00493BC2">
        <w:rPr>
          <w:spacing w:val="-5"/>
          <w:sz w:val="22"/>
          <w:szCs w:val="24"/>
          <w:lang w:eastAsia="zh-CN"/>
        </w:rPr>
        <w:t xml:space="preserve">eproduction </w:t>
      </w:r>
      <w:r>
        <w:rPr>
          <w:spacing w:val="-5"/>
          <w:sz w:val="22"/>
          <w:szCs w:val="24"/>
          <w:lang w:eastAsia="zh-CN"/>
        </w:rPr>
        <w:t>v</w:t>
      </w:r>
      <w:r w:rsidRPr="00493BC2">
        <w:rPr>
          <w:spacing w:val="-5"/>
          <w:sz w:val="22"/>
          <w:szCs w:val="24"/>
          <w:lang w:eastAsia="zh-CN"/>
        </w:rPr>
        <w:t xml:space="preserve">alues </w:t>
      </w:r>
      <w:r>
        <w:rPr>
          <w:spacing w:val="-5"/>
          <w:sz w:val="22"/>
          <w:szCs w:val="24"/>
          <w:lang w:eastAsia="zh-CN"/>
        </w:rPr>
        <w:t>and R</w:t>
      </w:r>
      <w:r w:rsidRPr="00493BC2">
        <w:rPr>
          <w:spacing w:val="-5"/>
          <w:sz w:val="22"/>
          <w:szCs w:val="24"/>
          <w:vertAlign w:val="subscript"/>
          <w:lang w:eastAsia="zh-CN"/>
        </w:rPr>
        <w:t>0</w:t>
      </w:r>
      <w:r>
        <w:rPr>
          <w:spacing w:val="-5"/>
          <w:sz w:val="22"/>
          <w:szCs w:val="24"/>
          <w:lang w:eastAsia="zh-CN"/>
        </w:rPr>
        <w:t xml:space="preserve"> from </w:t>
      </w:r>
      <w:r w:rsidR="00BE4838">
        <w:rPr>
          <w:spacing w:val="-5"/>
          <w:sz w:val="22"/>
          <w:szCs w:val="24"/>
          <w:lang w:eastAsia="zh-CN"/>
        </w:rPr>
        <w:t>our fitted</w:t>
      </w:r>
      <w:r>
        <w:rPr>
          <w:spacing w:val="-5"/>
          <w:sz w:val="22"/>
          <w:szCs w:val="24"/>
          <w:lang w:eastAsia="zh-CN"/>
        </w:rPr>
        <w:t xml:space="preserve"> </w:t>
      </w:r>
      <w:r w:rsidR="00E9304E">
        <w:rPr>
          <w:spacing w:val="-5"/>
          <w:sz w:val="22"/>
          <w:szCs w:val="24"/>
          <w:lang w:eastAsia="zh-CN"/>
        </w:rPr>
        <w:t>model</w:t>
      </w:r>
      <w:r w:rsidR="004009FE">
        <w:rPr>
          <w:spacing w:val="-5"/>
          <w:sz w:val="22"/>
          <w:szCs w:val="24"/>
          <w:lang w:eastAsia="zh-CN"/>
        </w:rPr>
        <w:t xml:space="preserve">. This </w:t>
      </w:r>
      <w:r w:rsidR="00CB2399">
        <w:rPr>
          <w:spacing w:val="-5"/>
          <w:sz w:val="22"/>
          <w:szCs w:val="24"/>
          <w:lang w:eastAsia="zh-CN"/>
        </w:rPr>
        <w:t>model is developed in a data</w:t>
      </w:r>
      <w:r w:rsidR="004009FE">
        <w:rPr>
          <w:spacing w:val="-5"/>
          <w:sz w:val="22"/>
          <w:szCs w:val="24"/>
          <w:lang w:eastAsia="zh-CN"/>
        </w:rPr>
        <w:t xml:space="preserve">-driven </w:t>
      </w:r>
      <w:r w:rsidR="00CB2399">
        <w:rPr>
          <w:spacing w:val="-5"/>
          <w:sz w:val="22"/>
          <w:szCs w:val="24"/>
          <w:lang w:eastAsia="zh-CN"/>
        </w:rPr>
        <w:t>approach, which does not require</w:t>
      </w:r>
      <w:r w:rsidR="004009FE">
        <w:rPr>
          <w:spacing w:val="-5"/>
          <w:sz w:val="22"/>
          <w:szCs w:val="24"/>
          <w:lang w:eastAsia="zh-CN"/>
        </w:rPr>
        <w:t xml:space="preserve"> </w:t>
      </w:r>
      <w:r w:rsidR="004009FE" w:rsidRPr="004009FE">
        <w:rPr>
          <w:spacing w:val="-5"/>
          <w:sz w:val="22"/>
          <w:szCs w:val="24"/>
          <w:lang w:eastAsia="zh-CN"/>
        </w:rPr>
        <w:t>numerical assumption</w:t>
      </w:r>
      <w:r w:rsidR="004009FE">
        <w:rPr>
          <w:spacing w:val="-5"/>
          <w:sz w:val="22"/>
          <w:szCs w:val="24"/>
          <w:lang w:eastAsia="zh-CN"/>
        </w:rPr>
        <w:t>s.</w:t>
      </w:r>
    </w:p>
    <w:p w14:paraId="6CAB7539" w14:textId="77777777" w:rsidR="000A6685" w:rsidRDefault="000A6685" w:rsidP="000A6685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lastRenderedPageBreak/>
        <w:t>Database Design and I</w:t>
      </w:r>
      <w:r w:rsidRPr="00A81422">
        <w:rPr>
          <w:b/>
          <w:spacing w:val="-5"/>
          <w:sz w:val="22"/>
          <w:szCs w:val="24"/>
        </w:rPr>
        <w:t>mplementation</w:t>
      </w:r>
    </w:p>
    <w:p w14:paraId="08BCEA0C" w14:textId="77777777" w:rsidR="000A6685" w:rsidRPr="00EB63DE" w:rsidRDefault="000A6685" w:rsidP="000A6685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i/>
          <w:spacing w:val="-5"/>
          <w:sz w:val="22"/>
          <w:szCs w:val="24"/>
        </w:rPr>
      </w:pPr>
      <w:r w:rsidRPr="00A81422">
        <w:rPr>
          <w:i/>
          <w:spacing w:val="-5"/>
          <w:sz w:val="22"/>
          <w:szCs w:val="24"/>
          <w:lang w:eastAsia="zh-CN"/>
        </w:rPr>
        <w:t>CS</w:t>
      </w:r>
      <w:r>
        <w:rPr>
          <w:i/>
          <w:spacing w:val="-5"/>
          <w:sz w:val="22"/>
          <w:szCs w:val="24"/>
          <w:lang w:eastAsia="zh-CN"/>
        </w:rPr>
        <w:t>:</w:t>
      </w:r>
      <w:r w:rsidRPr="00A81422">
        <w:rPr>
          <w:i/>
          <w:spacing w:val="-5"/>
          <w:sz w:val="22"/>
          <w:szCs w:val="24"/>
          <w:lang w:eastAsia="zh-CN"/>
        </w:rPr>
        <w:t>4400 Introduction to Database Systems</w:t>
      </w:r>
      <w:r>
        <w:rPr>
          <w:i/>
          <w:spacing w:val="-5"/>
          <w:sz w:val="22"/>
          <w:szCs w:val="24"/>
        </w:rPr>
        <w:tab/>
      </w:r>
    </w:p>
    <w:p w14:paraId="7F94D51A" w14:textId="68A58528" w:rsidR="000A6685" w:rsidRPr="00162EBF" w:rsidRDefault="000A6685" w:rsidP="00A07524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162EBF">
        <w:rPr>
          <w:spacing w:val="-5"/>
          <w:sz w:val="22"/>
          <w:szCs w:val="24"/>
          <w:lang w:eastAsia="zh-CN"/>
        </w:rPr>
        <w:t xml:space="preserve">Designed a </w:t>
      </w:r>
      <w:r w:rsidRPr="0008695A">
        <w:rPr>
          <w:spacing w:val="-5"/>
          <w:sz w:val="22"/>
          <w:szCs w:val="24"/>
          <w:lang w:eastAsia="zh-CN"/>
        </w:rPr>
        <w:t>database</w:t>
      </w:r>
      <w:r w:rsidRPr="00162EBF">
        <w:rPr>
          <w:spacing w:val="-5"/>
          <w:sz w:val="22"/>
          <w:szCs w:val="24"/>
          <w:lang w:eastAsia="zh-CN"/>
        </w:rPr>
        <w:t xml:space="preserve"> for an online taxi booking system like Uber</w:t>
      </w:r>
      <w:r w:rsidR="00162EBF" w:rsidRPr="00162EBF">
        <w:rPr>
          <w:spacing w:val="-5"/>
          <w:sz w:val="22"/>
          <w:szCs w:val="24"/>
          <w:lang w:eastAsia="zh-CN"/>
        </w:rPr>
        <w:t xml:space="preserve">. </w:t>
      </w:r>
      <w:r w:rsidR="00162EBF">
        <w:rPr>
          <w:spacing w:val="-5"/>
          <w:sz w:val="22"/>
          <w:szCs w:val="24"/>
          <w:lang w:eastAsia="zh-CN"/>
        </w:rPr>
        <w:t>T</w:t>
      </w:r>
      <w:r w:rsidRPr="00162EBF">
        <w:rPr>
          <w:spacing w:val="-5"/>
          <w:sz w:val="22"/>
          <w:szCs w:val="24"/>
          <w:lang w:eastAsia="zh-CN"/>
        </w:rPr>
        <w:t>he database includes three main entities: Passenger, Driver, and Ride, and 10 entities with 60 attributes are included in the entity-relationship model.</w:t>
      </w:r>
    </w:p>
    <w:p w14:paraId="0BC04D65" w14:textId="77777777" w:rsidR="000A6685" w:rsidRPr="00323397" w:rsidRDefault="000A6685" w:rsidP="000A668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323397">
        <w:rPr>
          <w:bCs/>
          <w:spacing w:val="-5"/>
          <w:sz w:val="22"/>
          <w:szCs w:val="24"/>
        </w:rPr>
        <w:t>Implemented</w:t>
      </w:r>
      <w:r w:rsidRPr="00323397">
        <w:rPr>
          <w:b/>
          <w:spacing w:val="-5"/>
          <w:sz w:val="22"/>
          <w:szCs w:val="24"/>
        </w:rPr>
        <w:t xml:space="preserve"> </w:t>
      </w:r>
      <w:r w:rsidRPr="00323397">
        <w:rPr>
          <w:rFonts w:hint="eastAsia"/>
          <w:spacing w:val="-5"/>
          <w:sz w:val="22"/>
          <w:szCs w:val="24"/>
          <w:lang w:eastAsia="zh-CN"/>
        </w:rPr>
        <w:t xml:space="preserve">the </w:t>
      </w:r>
      <w:r w:rsidRPr="00323397">
        <w:rPr>
          <w:spacing w:val="-5"/>
          <w:sz w:val="22"/>
          <w:szCs w:val="24"/>
          <w:lang w:eastAsia="zh-CN"/>
        </w:rPr>
        <w:t xml:space="preserve">database in </w:t>
      </w:r>
      <w:r w:rsidRPr="0008695A">
        <w:rPr>
          <w:spacing w:val="-5"/>
          <w:sz w:val="22"/>
          <w:szCs w:val="24"/>
          <w:lang w:eastAsia="zh-CN"/>
        </w:rPr>
        <w:t>MongoDB</w:t>
      </w:r>
      <w:r w:rsidRPr="00323397">
        <w:rPr>
          <w:spacing w:val="-5"/>
          <w:sz w:val="22"/>
          <w:szCs w:val="24"/>
          <w:lang w:eastAsia="zh-CN"/>
        </w:rPr>
        <w:t xml:space="preserve"> through a .json file</w:t>
      </w:r>
      <w:r>
        <w:rPr>
          <w:spacing w:val="-5"/>
          <w:sz w:val="22"/>
          <w:szCs w:val="24"/>
          <w:lang w:eastAsia="zh-CN"/>
        </w:rPr>
        <w:t xml:space="preserve"> and designed the a</w:t>
      </w:r>
      <w:r w:rsidRPr="00323397">
        <w:rPr>
          <w:spacing w:val="-5"/>
          <w:sz w:val="22"/>
          <w:szCs w:val="24"/>
          <w:lang w:eastAsia="zh-CN"/>
        </w:rPr>
        <w:t xml:space="preserve">uthorization </w:t>
      </w:r>
      <w:r>
        <w:rPr>
          <w:spacing w:val="-5"/>
          <w:sz w:val="22"/>
          <w:szCs w:val="24"/>
          <w:lang w:eastAsia="zh-CN"/>
        </w:rPr>
        <w:t>actions from each end users including managers, employees, drivers, and passengers.</w:t>
      </w:r>
    </w:p>
    <w:p w14:paraId="6B65D469" w14:textId="231191D2" w:rsidR="000A6685" w:rsidRDefault="000A6685" w:rsidP="000A6685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E</w:t>
      </w:r>
      <w:r w:rsidRPr="00B41DCD">
        <w:rPr>
          <w:spacing w:val="-5"/>
          <w:sz w:val="22"/>
          <w:szCs w:val="24"/>
          <w:lang w:eastAsia="zh-CN"/>
        </w:rPr>
        <w:t xml:space="preserve">xecuted </w:t>
      </w:r>
      <w:r w:rsidRPr="0008695A">
        <w:rPr>
          <w:spacing w:val="-5"/>
          <w:sz w:val="22"/>
          <w:szCs w:val="24"/>
          <w:lang w:eastAsia="zh-CN"/>
        </w:rPr>
        <w:t>SQLs</w:t>
      </w:r>
      <w:r w:rsidRPr="00B41DCD">
        <w:rPr>
          <w:spacing w:val="-5"/>
          <w:sz w:val="22"/>
          <w:szCs w:val="24"/>
          <w:lang w:eastAsia="zh-CN"/>
        </w:rPr>
        <w:t xml:space="preserve"> </w:t>
      </w:r>
      <w:r>
        <w:rPr>
          <w:spacing w:val="-5"/>
          <w:sz w:val="22"/>
          <w:szCs w:val="24"/>
          <w:lang w:eastAsia="zh-CN"/>
        </w:rPr>
        <w:t xml:space="preserve">from our database </w:t>
      </w:r>
      <w:r w:rsidRPr="00B41DCD">
        <w:rPr>
          <w:spacing w:val="-5"/>
          <w:sz w:val="22"/>
          <w:szCs w:val="24"/>
          <w:lang w:eastAsia="zh-CN"/>
        </w:rPr>
        <w:t>for required</w:t>
      </w:r>
      <w:r>
        <w:rPr>
          <w:spacing w:val="-5"/>
          <w:sz w:val="22"/>
          <w:szCs w:val="24"/>
          <w:lang w:eastAsia="zh-CN"/>
        </w:rPr>
        <w:t xml:space="preserve"> tasks.</w:t>
      </w:r>
    </w:p>
    <w:p w14:paraId="3C57FBDF" w14:textId="77777777" w:rsidR="00AC4C1E" w:rsidRPr="00181A6F" w:rsidRDefault="00AC4C1E" w:rsidP="00AC4C1E">
      <w:pPr>
        <w:pStyle w:val="a3"/>
        <w:tabs>
          <w:tab w:val="left" w:pos="0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 w:rsidRPr="00181A6F">
        <w:rPr>
          <w:noProof/>
          <w:spacing w:val="-5"/>
          <w:sz w:val="22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7C7E33" wp14:editId="17026603">
                <wp:simplePos x="0" y="0"/>
                <wp:positionH relativeFrom="column">
                  <wp:posOffset>0</wp:posOffset>
                </wp:positionH>
                <wp:positionV relativeFrom="paragraph">
                  <wp:posOffset>100965</wp:posOffset>
                </wp:positionV>
                <wp:extent cx="6090285" cy="0"/>
                <wp:effectExtent l="0" t="0" r="24765" b="190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2A6E83" id="直接连接符 1" o:spid="_x0000_s1026" style="position:absolute;left:0;text-align:lef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95pt" to="479.5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" strokecolor="black [3200]" strokeweight="1pt">
                <v:stroke joinstyle="miter"/>
              </v:line>
            </w:pict>
          </mc:Fallback>
        </mc:AlternateContent>
      </w:r>
    </w:p>
    <w:p w14:paraId="166664DE" w14:textId="0C126298" w:rsidR="00AC4C1E" w:rsidRDefault="00AC4C1E" w:rsidP="00AC4C1E">
      <w:pPr>
        <w:pStyle w:val="2"/>
        <w:tabs>
          <w:tab w:val="right" w:pos="9356"/>
          <w:tab w:val="left" w:pos="9780"/>
        </w:tabs>
        <w:adjustRightInd w:val="0"/>
        <w:spacing w:before="0" w:afterLines="50" w:after="120"/>
        <w:ind w:left="0" w:rightChars="1" w:right="2"/>
        <w:rPr>
          <w:sz w:val="24"/>
          <w:szCs w:val="24"/>
          <w:u w:val="none"/>
        </w:rPr>
      </w:pPr>
      <w:r w:rsidRPr="00707939">
        <w:rPr>
          <w:sz w:val="24"/>
          <w:szCs w:val="24"/>
          <w:u w:val="none"/>
        </w:rPr>
        <w:t>Competitions</w:t>
      </w:r>
    </w:p>
    <w:p w14:paraId="63DEDA21" w14:textId="61B3C63B" w:rsidR="00955F1E" w:rsidRPr="00EB63DE" w:rsidRDefault="00955F1E" w:rsidP="00955F1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proofErr w:type="spellStart"/>
      <w:r w:rsidRPr="00955F1E">
        <w:rPr>
          <w:b/>
          <w:spacing w:val="-5"/>
          <w:sz w:val="22"/>
          <w:szCs w:val="24"/>
        </w:rPr>
        <w:t>Tianchi</w:t>
      </w:r>
      <w:proofErr w:type="spellEnd"/>
      <w:r w:rsidRPr="00955F1E">
        <w:rPr>
          <w:b/>
          <w:spacing w:val="-5"/>
          <w:sz w:val="22"/>
          <w:szCs w:val="24"/>
        </w:rPr>
        <w:t xml:space="preserve"> 2021 “AI Earth” Innovation Challenge</w:t>
      </w:r>
      <w:r w:rsidRPr="00EB63DE">
        <w:rPr>
          <w:spacing w:val="-5"/>
          <w:sz w:val="22"/>
          <w:szCs w:val="24"/>
        </w:rPr>
        <w:tab/>
      </w:r>
      <w:r>
        <w:rPr>
          <w:spacing w:val="-2"/>
          <w:sz w:val="22"/>
          <w:szCs w:val="24"/>
          <w:lang w:eastAsia="zh-CN"/>
        </w:rPr>
        <w:t>Mar</w:t>
      </w:r>
      <w:r>
        <w:rPr>
          <w:spacing w:val="-2"/>
          <w:sz w:val="22"/>
          <w:szCs w:val="24"/>
          <w:lang w:eastAsia="zh-CN"/>
        </w:rPr>
        <w:t xml:space="preserve"> </w:t>
      </w:r>
      <w:r>
        <w:rPr>
          <w:spacing w:val="-2"/>
          <w:sz w:val="22"/>
          <w:szCs w:val="24"/>
          <w:lang w:eastAsia="zh-CN"/>
        </w:rPr>
        <w:t>2021</w:t>
      </w:r>
    </w:p>
    <w:p w14:paraId="0C37713F" w14:textId="396DA64E" w:rsidR="00955F1E" w:rsidRDefault="001620FD" w:rsidP="00955F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 xml:space="preserve">Participation in a prediction project of </w:t>
      </w:r>
      <w:r w:rsidR="00955F1E" w:rsidRPr="002218B4">
        <w:rPr>
          <w:sz w:val="21"/>
          <w:szCs w:val="21"/>
          <w:shd w:val="clear" w:color="auto" w:fill="FFFFFF"/>
        </w:rPr>
        <w:t xml:space="preserve">Oceanic Niño Index (ONI) </w:t>
      </w:r>
      <w:r>
        <w:rPr>
          <w:sz w:val="21"/>
          <w:szCs w:val="21"/>
          <w:shd w:val="clear" w:color="auto" w:fill="FFFFFF"/>
        </w:rPr>
        <w:t xml:space="preserve">for the next 36 months </w:t>
      </w:r>
      <w:r w:rsidR="00955F1E" w:rsidRPr="002218B4">
        <w:rPr>
          <w:sz w:val="21"/>
          <w:szCs w:val="21"/>
          <w:shd w:val="clear" w:color="auto" w:fill="FFFFFF"/>
        </w:rPr>
        <w:t xml:space="preserve">using </w:t>
      </w:r>
      <w:r>
        <w:rPr>
          <w:sz w:val="21"/>
          <w:szCs w:val="21"/>
          <w:shd w:val="clear" w:color="auto" w:fill="FFFFFF"/>
        </w:rPr>
        <w:t xml:space="preserve">the past 12 years of CMIP5 </w:t>
      </w:r>
      <w:r w:rsidR="00955F1E" w:rsidRPr="002218B4">
        <w:rPr>
          <w:sz w:val="21"/>
          <w:szCs w:val="21"/>
          <w:shd w:val="clear" w:color="auto" w:fill="FFFFFF"/>
        </w:rPr>
        <w:t>G</w:t>
      </w:r>
      <w:r>
        <w:rPr>
          <w:sz w:val="21"/>
          <w:szCs w:val="21"/>
          <w:shd w:val="clear" w:color="auto" w:fill="FFFFFF"/>
        </w:rPr>
        <w:t xml:space="preserve">lobal Climate Model (GCM) </w:t>
      </w:r>
      <w:r w:rsidR="00955F1E" w:rsidRPr="002218B4">
        <w:rPr>
          <w:sz w:val="21"/>
          <w:szCs w:val="21"/>
          <w:shd w:val="clear" w:color="auto" w:fill="FFFFFF"/>
        </w:rPr>
        <w:t>data.</w:t>
      </w:r>
    </w:p>
    <w:p w14:paraId="63DC5B40" w14:textId="77777777" w:rsidR="001620FD" w:rsidRPr="001620FD" w:rsidRDefault="001620FD" w:rsidP="00955F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z w:val="21"/>
          <w:szCs w:val="21"/>
          <w:shd w:val="clear" w:color="auto" w:fill="FFFFFF"/>
        </w:rPr>
      </w:pPr>
      <w:r>
        <w:rPr>
          <w:spacing w:val="-5"/>
          <w:sz w:val="22"/>
          <w:szCs w:val="24"/>
          <w:lang w:eastAsia="zh-CN"/>
        </w:rPr>
        <w:t>As a team leader and coder, developed a CNN-LSTM model for the ONI prediction.</w:t>
      </w:r>
    </w:p>
    <w:p w14:paraId="7120A3C3" w14:textId="4F72F568" w:rsidR="00955F1E" w:rsidRPr="001620FD" w:rsidRDefault="001620FD" w:rsidP="001620FD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b/>
          <w:spacing w:val="-5"/>
          <w:sz w:val="22"/>
          <w:szCs w:val="24"/>
        </w:rPr>
      </w:pPr>
      <w:r w:rsidRPr="001620FD">
        <w:rPr>
          <w:sz w:val="21"/>
          <w:szCs w:val="21"/>
          <w:shd w:val="clear" w:color="auto" w:fill="FFFFFF"/>
        </w:rPr>
        <w:t xml:space="preserve">Rank </w:t>
      </w:r>
      <w:r>
        <w:rPr>
          <w:sz w:val="21"/>
          <w:szCs w:val="21"/>
          <w:shd w:val="clear" w:color="auto" w:fill="FFFFFF"/>
        </w:rPr>
        <w:t>#</w:t>
      </w:r>
      <w:r w:rsidRPr="001620FD">
        <w:rPr>
          <w:sz w:val="21"/>
          <w:szCs w:val="21"/>
          <w:shd w:val="clear" w:color="auto" w:fill="FFFFFF"/>
        </w:rPr>
        <w:t xml:space="preserve">33 </w:t>
      </w:r>
      <w:r>
        <w:rPr>
          <w:sz w:val="21"/>
          <w:szCs w:val="21"/>
          <w:shd w:val="clear" w:color="auto" w:fill="FFFFFF"/>
        </w:rPr>
        <w:t xml:space="preserve">in the final </w:t>
      </w:r>
      <w:r>
        <w:rPr>
          <w:sz w:val="21"/>
          <w:szCs w:val="21"/>
          <w:shd w:val="clear" w:color="auto" w:fill="FFFFFF"/>
          <w:lang w:eastAsia="zh-CN"/>
        </w:rPr>
        <w:t xml:space="preserve">round </w:t>
      </w:r>
      <w:r w:rsidRPr="001620FD">
        <w:rPr>
          <w:sz w:val="21"/>
          <w:szCs w:val="21"/>
          <w:shd w:val="clear" w:color="auto" w:fill="FFFFFF"/>
        </w:rPr>
        <w:t>leaderboard</w:t>
      </w:r>
      <w:r>
        <w:rPr>
          <w:sz w:val="21"/>
          <w:szCs w:val="21"/>
          <w:shd w:val="clear" w:color="auto" w:fill="FFFFFF"/>
        </w:rPr>
        <w:t xml:space="preserve"> </w:t>
      </w:r>
      <w:r w:rsidRPr="001620FD">
        <w:rPr>
          <w:sz w:val="21"/>
          <w:szCs w:val="21"/>
          <w:shd w:val="clear" w:color="auto" w:fill="FFFFFF"/>
        </w:rPr>
        <w:t>out of 2849 teams</w:t>
      </w:r>
      <w:r>
        <w:rPr>
          <w:sz w:val="21"/>
          <w:szCs w:val="21"/>
          <w:shd w:val="clear" w:color="auto" w:fill="FFFFFF"/>
        </w:rPr>
        <w:t>.</w:t>
      </w:r>
    </w:p>
    <w:p w14:paraId="083D780B" w14:textId="77777777" w:rsidR="001620FD" w:rsidRDefault="001620FD" w:rsidP="001620FD">
      <w:pPr>
        <w:pStyle w:val="a3"/>
        <w:tabs>
          <w:tab w:val="left" w:pos="0"/>
          <w:tab w:val="right" w:pos="9356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</w:rPr>
      </w:pPr>
    </w:p>
    <w:p w14:paraId="71385DBB" w14:textId="72097D81" w:rsidR="00AC4C1E" w:rsidRPr="00EB63DE" w:rsidRDefault="00AC4C1E" w:rsidP="00AC4C1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t>Midwest Hackathon 2018 in the University of Iowa</w:t>
      </w:r>
      <w:r w:rsidRPr="00EB63DE">
        <w:rPr>
          <w:spacing w:val="-5"/>
          <w:sz w:val="22"/>
          <w:szCs w:val="24"/>
        </w:rPr>
        <w:tab/>
      </w:r>
      <w:r>
        <w:rPr>
          <w:spacing w:val="-2"/>
          <w:sz w:val="22"/>
          <w:szCs w:val="24"/>
          <w:lang w:eastAsia="zh-CN"/>
        </w:rPr>
        <w:t>Oct 2018</w:t>
      </w:r>
    </w:p>
    <w:p w14:paraId="1A70BAE8" w14:textId="77777777" w:rsidR="00AC4C1E" w:rsidRDefault="00AC4C1E" w:rsidP="00AC4C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Developed a global Flood Index Map to evaluate the flood risk during the 2-</w:t>
      </w:r>
      <w:r w:rsidRPr="00F47B08">
        <w:rPr>
          <w:spacing w:val="-5"/>
          <w:sz w:val="22"/>
          <w:szCs w:val="24"/>
          <w:lang w:eastAsia="zh-CN"/>
        </w:rPr>
        <w:t>day non-stop hackathon</w:t>
      </w:r>
      <w:r>
        <w:rPr>
          <w:spacing w:val="-5"/>
          <w:sz w:val="22"/>
          <w:szCs w:val="24"/>
          <w:lang w:eastAsia="zh-CN"/>
        </w:rPr>
        <w:t xml:space="preserve"> in a three-man team.</w:t>
      </w:r>
    </w:p>
    <w:p w14:paraId="71BF2660" w14:textId="77777777" w:rsidR="00AC4C1E" w:rsidRDefault="00AC4C1E" w:rsidP="00AC4C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Visualized the global geological data with </w:t>
      </w:r>
      <w:r w:rsidRPr="00CC519B">
        <w:rPr>
          <w:spacing w:val="-5"/>
          <w:sz w:val="22"/>
          <w:szCs w:val="24"/>
          <w:lang w:eastAsia="zh-CN"/>
        </w:rPr>
        <w:t>JavaScript</w:t>
      </w:r>
      <w:r>
        <w:rPr>
          <w:spacing w:val="-5"/>
          <w:sz w:val="22"/>
          <w:szCs w:val="24"/>
          <w:lang w:eastAsia="zh-CN"/>
        </w:rPr>
        <w:t xml:space="preserve"> with D3.js.</w:t>
      </w:r>
    </w:p>
    <w:p w14:paraId="4D3037BF" w14:textId="6FAE707F" w:rsidR="00AC4C1E" w:rsidRDefault="00AC4C1E" w:rsidP="00AC4C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Won the </w:t>
      </w:r>
      <w:r w:rsidRPr="00D6280C">
        <w:rPr>
          <w:spacing w:val="-5"/>
          <w:sz w:val="22"/>
          <w:szCs w:val="24"/>
          <w:lang w:eastAsia="zh-CN"/>
        </w:rPr>
        <w:t xml:space="preserve">Water </w:t>
      </w:r>
      <w:r w:rsidRPr="00CC519B">
        <w:rPr>
          <w:spacing w:val="-5"/>
          <w:sz w:val="22"/>
          <w:szCs w:val="24"/>
          <w:lang w:eastAsia="zh-CN"/>
        </w:rPr>
        <w:t>Data Analytics Award</w:t>
      </w:r>
      <w:r>
        <w:rPr>
          <w:spacing w:val="-5"/>
          <w:sz w:val="22"/>
          <w:szCs w:val="24"/>
          <w:lang w:eastAsia="zh-CN"/>
        </w:rPr>
        <w:t xml:space="preserve"> out of 500 </w:t>
      </w:r>
      <w:r w:rsidRPr="000E788A">
        <w:rPr>
          <w:spacing w:val="-5"/>
          <w:sz w:val="22"/>
          <w:szCs w:val="24"/>
          <w:lang w:eastAsia="zh-CN"/>
        </w:rPr>
        <w:t>participants</w:t>
      </w:r>
      <w:r>
        <w:rPr>
          <w:spacing w:val="-5"/>
          <w:sz w:val="22"/>
          <w:szCs w:val="24"/>
          <w:lang w:eastAsia="zh-CN"/>
        </w:rPr>
        <w:t>.</w:t>
      </w:r>
    </w:p>
    <w:p w14:paraId="121EB592" w14:textId="77777777" w:rsidR="00832EC8" w:rsidRPr="00B14686" w:rsidRDefault="00832EC8" w:rsidP="00832EC8">
      <w:pPr>
        <w:pStyle w:val="a3"/>
        <w:tabs>
          <w:tab w:val="left" w:pos="0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</w:p>
    <w:p w14:paraId="5D4DA9D8" w14:textId="77777777" w:rsidR="00AC4C1E" w:rsidRPr="00EB63DE" w:rsidRDefault="00AC4C1E" w:rsidP="00AC4C1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>
        <w:rPr>
          <w:b/>
          <w:spacing w:val="-5"/>
          <w:sz w:val="22"/>
          <w:szCs w:val="24"/>
        </w:rPr>
        <w:t xml:space="preserve">ACM </w:t>
      </w:r>
      <w:r w:rsidRPr="00380CAC">
        <w:rPr>
          <w:b/>
          <w:spacing w:val="-5"/>
          <w:sz w:val="22"/>
          <w:szCs w:val="24"/>
        </w:rPr>
        <w:t>Data Mining and Knowledge Discovery</w:t>
      </w:r>
      <w:r>
        <w:rPr>
          <w:b/>
          <w:spacing w:val="-5"/>
          <w:sz w:val="22"/>
          <w:szCs w:val="24"/>
        </w:rPr>
        <w:t xml:space="preserve"> (KDD)</w:t>
      </w:r>
      <w:r w:rsidRPr="00380CAC">
        <w:rPr>
          <w:b/>
          <w:spacing w:val="-5"/>
          <w:sz w:val="22"/>
          <w:szCs w:val="24"/>
        </w:rPr>
        <w:t xml:space="preserve"> competition</w:t>
      </w:r>
      <w:r>
        <w:rPr>
          <w:b/>
          <w:spacing w:val="-5"/>
          <w:sz w:val="22"/>
          <w:szCs w:val="24"/>
        </w:rPr>
        <w:t xml:space="preserve"> 2018</w:t>
      </w:r>
      <w:r w:rsidRPr="00EB63DE">
        <w:rPr>
          <w:spacing w:val="-5"/>
          <w:sz w:val="22"/>
          <w:szCs w:val="24"/>
        </w:rPr>
        <w:tab/>
      </w:r>
      <w:r>
        <w:rPr>
          <w:spacing w:val="-2"/>
          <w:sz w:val="22"/>
          <w:szCs w:val="24"/>
          <w:lang w:eastAsia="zh-CN"/>
        </w:rPr>
        <w:t>May 2018</w:t>
      </w:r>
    </w:p>
    <w:p w14:paraId="0779B30A" w14:textId="77777777" w:rsidR="00AC4C1E" w:rsidRDefault="00AC4C1E" w:rsidP="00AC4C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215FB8">
        <w:rPr>
          <w:spacing w:val="-5"/>
          <w:sz w:val="22"/>
          <w:szCs w:val="24"/>
          <w:lang w:eastAsia="zh-CN"/>
        </w:rPr>
        <w:t>Participat</w:t>
      </w:r>
      <w:r>
        <w:rPr>
          <w:spacing w:val="-5"/>
          <w:sz w:val="22"/>
          <w:szCs w:val="24"/>
          <w:lang w:eastAsia="zh-CN"/>
        </w:rPr>
        <w:t>ed</w:t>
      </w:r>
      <w:r w:rsidRPr="00215FB8">
        <w:rPr>
          <w:spacing w:val="-5"/>
          <w:sz w:val="22"/>
          <w:szCs w:val="24"/>
          <w:lang w:eastAsia="zh-CN"/>
        </w:rPr>
        <w:t xml:space="preserve"> in a real-life air quality forecast </w:t>
      </w:r>
      <w:r>
        <w:rPr>
          <w:spacing w:val="-5"/>
          <w:sz w:val="22"/>
          <w:szCs w:val="24"/>
          <w:lang w:eastAsia="zh-CN"/>
        </w:rPr>
        <w:t>of PM2.5, PM10, and O</w:t>
      </w:r>
      <w:r w:rsidRPr="009D227D">
        <w:rPr>
          <w:spacing w:val="-5"/>
          <w:sz w:val="22"/>
          <w:szCs w:val="24"/>
          <w:vertAlign w:val="subscript"/>
          <w:lang w:eastAsia="zh-CN"/>
        </w:rPr>
        <w:t>3</w:t>
      </w:r>
      <w:r>
        <w:rPr>
          <w:spacing w:val="-5"/>
          <w:sz w:val="22"/>
          <w:szCs w:val="24"/>
          <w:lang w:eastAsia="zh-CN"/>
        </w:rPr>
        <w:t xml:space="preserve"> for Beijing and London </w:t>
      </w:r>
      <w:r w:rsidRPr="00215FB8">
        <w:rPr>
          <w:spacing w:val="-5"/>
          <w:sz w:val="22"/>
          <w:szCs w:val="24"/>
          <w:lang w:eastAsia="zh-CN"/>
        </w:rPr>
        <w:t>with deep learning method in a 3-person team.</w:t>
      </w:r>
    </w:p>
    <w:p w14:paraId="62D64BDD" w14:textId="77777777" w:rsidR="00AC4C1E" w:rsidRPr="00B14686" w:rsidRDefault="00AC4C1E" w:rsidP="00AC4C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Provided insights for the developing of </w:t>
      </w:r>
      <w:r w:rsidRPr="00CC519B">
        <w:rPr>
          <w:spacing w:val="-5"/>
          <w:sz w:val="22"/>
          <w:szCs w:val="24"/>
          <w:lang w:eastAsia="zh-CN"/>
        </w:rPr>
        <w:t xml:space="preserve">Long Short-Term Memory </w:t>
      </w:r>
      <w:r>
        <w:rPr>
          <w:spacing w:val="-5"/>
          <w:sz w:val="22"/>
          <w:szCs w:val="24"/>
          <w:lang w:eastAsia="zh-CN"/>
        </w:rPr>
        <w:t>(LSTM) model for air quality modeling.</w:t>
      </w:r>
    </w:p>
    <w:p w14:paraId="52295731" w14:textId="77777777" w:rsidR="00AC4C1E" w:rsidRDefault="00AC4C1E" w:rsidP="00AC4C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Data crawling of the future hourly weather data from the weather forecast websites.</w:t>
      </w:r>
    </w:p>
    <w:p w14:paraId="7413F2D6" w14:textId="0ED31ADB" w:rsidR="00AC4C1E" w:rsidRPr="00AC4C1E" w:rsidRDefault="00AC4C1E" w:rsidP="00AC4C1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 xml:space="preserve">Outcome </w:t>
      </w:r>
      <w:r w:rsidRPr="00CC519B">
        <w:rPr>
          <w:spacing w:val="-5"/>
          <w:sz w:val="22"/>
          <w:szCs w:val="24"/>
          <w:lang w:eastAsia="zh-CN"/>
        </w:rPr>
        <w:t>5</w:t>
      </w:r>
      <w:r w:rsidRPr="00CC519B">
        <w:rPr>
          <w:spacing w:val="-5"/>
          <w:sz w:val="22"/>
          <w:szCs w:val="24"/>
          <w:vertAlign w:val="superscript"/>
          <w:lang w:eastAsia="zh-CN"/>
        </w:rPr>
        <w:t>th</w:t>
      </w:r>
      <w:r w:rsidRPr="00CC519B">
        <w:rPr>
          <w:spacing w:val="-5"/>
          <w:sz w:val="22"/>
          <w:szCs w:val="24"/>
          <w:lang w:eastAsia="zh-CN"/>
        </w:rPr>
        <w:t xml:space="preserve"> place</w:t>
      </w:r>
      <w:r>
        <w:rPr>
          <w:spacing w:val="-5"/>
          <w:sz w:val="22"/>
          <w:szCs w:val="24"/>
          <w:lang w:eastAsia="zh-CN"/>
        </w:rPr>
        <w:t xml:space="preserve"> in main challenge and </w:t>
      </w:r>
      <w:r w:rsidRPr="00CC519B">
        <w:rPr>
          <w:spacing w:val="-5"/>
          <w:sz w:val="22"/>
          <w:szCs w:val="24"/>
          <w:lang w:eastAsia="zh-CN"/>
        </w:rPr>
        <w:t>3</w:t>
      </w:r>
      <w:r w:rsidRPr="00CC519B">
        <w:rPr>
          <w:spacing w:val="-5"/>
          <w:sz w:val="22"/>
          <w:szCs w:val="24"/>
          <w:vertAlign w:val="superscript"/>
          <w:lang w:eastAsia="zh-CN"/>
        </w:rPr>
        <w:t>rd</w:t>
      </w:r>
      <w:r w:rsidRPr="00CC519B">
        <w:rPr>
          <w:spacing w:val="-5"/>
          <w:sz w:val="22"/>
          <w:szCs w:val="24"/>
          <w:lang w:eastAsia="zh-CN"/>
        </w:rPr>
        <w:t xml:space="preserve"> place</w:t>
      </w:r>
      <w:r>
        <w:rPr>
          <w:spacing w:val="-5"/>
          <w:sz w:val="22"/>
          <w:szCs w:val="24"/>
          <w:lang w:eastAsia="zh-CN"/>
        </w:rPr>
        <w:t xml:space="preserve"> in long-term prediction challenge out of over 4,000 teams.</w:t>
      </w:r>
    </w:p>
    <w:p w14:paraId="06A15CC1" w14:textId="2A961569" w:rsidR="000A6685" w:rsidRPr="001E3715" w:rsidRDefault="0072535B" w:rsidP="001E3715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>
        <w:rPr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AC01E08" wp14:editId="6AEE8446">
                <wp:simplePos x="0" y="0"/>
                <wp:positionH relativeFrom="column">
                  <wp:posOffset>0</wp:posOffset>
                </wp:positionH>
                <wp:positionV relativeFrom="paragraph">
                  <wp:posOffset>60780</wp:posOffset>
                </wp:positionV>
                <wp:extent cx="6090285" cy="0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0F8011" id="直接连接符 7" o:spid="_x0000_s1026" style="position:absolute;left:0;text-align:lef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8pt" to="479.5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" strokecolor="black [3200]" strokeweight="1pt">
                <v:stroke joinstyle="miter"/>
              </v:line>
            </w:pict>
          </mc:Fallback>
        </mc:AlternateContent>
      </w:r>
    </w:p>
    <w:p w14:paraId="5954384A" w14:textId="666857EB" w:rsidR="008668EE" w:rsidRDefault="008668EE" w:rsidP="008668EE">
      <w:pPr>
        <w:pStyle w:val="2"/>
        <w:tabs>
          <w:tab w:val="right" w:pos="9356"/>
          <w:tab w:val="left" w:pos="9780"/>
        </w:tabs>
        <w:adjustRightInd w:val="0"/>
        <w:spacing w:before="0" w:afterLines="50" w:after="120"/>
        <w:ind w:left="0" w:rightChars="1" w:right="2"/>
        <w:rPr>
          <w:sz w:val="24"/>
          <w:szCs w:val="24"/>
          <w:u w:val="none"/>
        </w:rPr>
      </w:pPr>
      <w:r w:rsidRPr="00B41D0F">
        <w:rPr>
          <w:sz w:val="24"/>
          <w:szCs w:val="24"/>
          <w:u w:val="none"/>
        </w:rPr>
        <w:t>Certifications</w:t>
      </w:r>
    </w:p>
    <w:p w14:paraId="0F0055D6" w14:textId="77777777" w:rsidR="008668EE" w:rsidRPr="00E17924" w:rsidRDefault="008668EE" w:rsidP="008668EE">
      <w:pPr>
        <w:pStyle w:val="2"/>
        <w:tabs>
          <w:tab w:val="right" w:pos="9356"/>
          <w:tab w:val="left" w:pos="9780"/>
        </w:tabs>
        <w:adjustRightInd w:val="0"/>
        <w:spacing w:before="0" w:afterLines="50" w:after="120"/>
        <w:ind w:left="0" w:rightChars="1" w:right="2"/>
        <w:rPr>
          <w:sz w:val="24"/>
          <w:szCs w:val="24"/>
          <w:u w:val="none"/>
        </w:rPr>
      </w:pPr>
      <w:r w:rsidRPr="00B41D0F">
        <w:rPr>
          <w:bCs w:val="0"/>
          <w:spacing w:val="-5"/>
          <w:sz w:val="22"/>
          <w:szCs w:val="24"/>
          <w:u w:val="none"/>
        </w:rPr>
        <w:t>Coursera</w:t>
      </w:r>
      <w:r>
        <w:rPr>
          <w:bCs w:val="0"/>
          <w:spacing w:val="-5"/>
          <w:sz w:val="22"/>
          <w:szCs w:val="24"/>
          <w:u w:val="none"/>
          <w:lang w:eastAsia="zh-CN"/>
        </w:rPr>
        <w:t>.com</w:t>
      </w:r>
      <w:r w:rsidRPr="00B41D0F">
        <w:rPr>
          <w:bCs w:val="0"/>
          <w:spacing w:val="-5"/>
          <w:sz w:val="22"/>
          <w:szCs w:val="24"/>
          <w:u w:val="none"/>
        </w:rPr>
        <w:t xml:space="preserve"> Course Certificates</w:t>
      </w:r>
    </w:p>
    <w:p w14:paraId="1AE9BC40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Practical Machine Learning</w:t>
      </w:r>
      <w:r w:rsidRPr="00B41D0F">
        <w:rPr>
          <w:spacing w:val="-5"/>
          <w:sz w:val="22"/>
          <w:szCs w:val="24"/>
        </w:rPr>
        <w:tab/>
        <w:t>Aug 2016, License GCT42HPKR369</w:t>
      </w:r>
    </w:p>
    <w:p w14:paraId="13E79DFF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Regression Models</w:t>
      </w:r>
      <w:r w:rsidRPr="00B41D0F">
        <w:rPr>
          <w:spacing w:val="-5"/>
          <w:sz w:val="22"/>
          <w:szCs w:val="24"/>
        </w:rPr>
        <w:tab/>
        <w:t>Aug 2016, License QUYGH6SDMUNG</w:t>
      </w:r>
    </w:p>
    <w:p w14:paraId="37A502B3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Exploratory Data Analysis</w:t>
      </w:r>
      <w:r w:rsidRPr="00B41D0F">
        <w:rPr>
          <w:spacing w:val="-5"/>
          <w:sz w:val="22"/>
          <w:szCs w:val="24"/>
        </w:rPr>
        <w:tab/>
        <w:t>Apr 2016, License ZDC2BZN9B8AS</w:t>
      </w:r>
    </w:p>
    <w:p w14:paraId="5065564E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Fundamentals of GIS</w:t>
      </w:r>
      <w:r w:rsidRPr="00B41D0F">
        <w:rPr>
          <w:spacing w:val="-5"/>
          <w:sz w:val="22"/>
          <w:szCs w:val="24"/>
        </w:rPr>
        <w:tab/>
        <w:t>Apr 2016, License BAUVZNDBCLLB</w:t>
      </w:r>
    </w:p>
    <w:p w14:paraId="5AACE0E6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Getting and Cleaning Data</w:t>
      </w:r>
      <w:r w:rsidRPr="00B41D0F">
        <w:rPr>
          <w:spacing w:val="-5"/>
          <w:sz w:val="22"/>
          <w:szCs w:val="24"/>
        </w:rPr>
        <w:tab/>
        <w:t>Mar 2016, License BVYBCYUV7HCT</w:t>
      </w:r>
    </w:p>
    <w:p w14:paraId="353CCD58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R Programming</w:t>
      </w:r>
      <w:r w:rsidRPr="00B41D0F">
        <w:rPr>
          <w:spacing w:val="-5"/>
          <w:sz w:val="22"/>
          <w:szCs w:val="24"/>
        </w:rPr>
        <w:tab/>
        <w:t>Feb 2016, License VJ2C77SHHKL4</w:t>
      </w:r>
    </w:p>
    <w:p w14:paraId="789E711F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The Data Scientist’s Toolbox</w:t>
      </w:r>
      <w:r w:rsidRPr="00B41D0F">
        <w:rPr>
          <w:spacing w:val="-5"/>
          <w:sz w:val="22"/>
          <w:szCs w:val="24"/>
        </w:rPr>
        <w:tab/>
        <w:t>Feb 2016, License 4J3Q9JZ75HXZ</w:t>
      </w:r>
    </w:p>
    <w:p w14:paraId="7166AF64" w14:textId="77777777" w:rsidR="008668EE" w:rsidRPr="00B41D0F" w:rsidRDefault="008668EE" w:rsidP="008668EE">
      <w:pPr>
        <w:pStyle w:val="a3"/>
        <w:tabs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</w:rPr>
      </w:pPr>
      <w:r w:rsidRPr="00B41D0F">
        <w:rPr>
          <w:spacing w:val="-5"/>
          <w:sz w:val="22"/>
          <w:szCs w:val="24"/>
        </w:rPr>
        <w:t>An Introduction to Interactive Programming in Python (Part 1)</w:t>
      </w:r>
      <w:r w:rsidRPr="00B41D0F">
        <w:rPr>
          <w:spacing w:val="-5"/>
          <w:sz w:val="22"/>
          <w:szCs w:val="24"/>
        </w:rPr>
        <w:tab/>
        <w:t>Oct 2015, License 8CGMZCE8DR</w:t>
      </w:r>
    </w:p>
    <w:p w14:paraId="0B63765C" w14:textId="77777777" w:rsidR="008668EE" w:rsidRDefault="008668EE" w:rsidP="008668EE">
      <w:pPr>
        <w:pStyle w:val="a3"/>
        <w:tabs>
          <w:tab w:val="left" w:pos="426"/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z w:val="24"/>
          <w:szCs w:val="24"/>
        </w:rPr>
      </w:pPr>
      <w:r>
        <w:rPr>
          <w:noProof/>
          <w:sz w:val="22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E4EEC7E" wp14:editId="44D38B52">
                <wp:simplePos x="0" y="0"/>
                <wp:positionH relativeFrom="column">
                  <wp:posOffset>0</wp:posOffset>
                </wp:positionH>
                <wp:positionV relativeFrom="paragraph">
                  <wp:posOffset>98120</wp:posOffset>
                </wp:positionV>
                <wp:extent cx="6090285" cy="0"/>
                <wp:effectExtent l="0" t="0" r="0" b="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028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35D72D" id="直接连接符 10" o:spid="_x0000_s1026" style="position:absolute;left:0;text-align:lef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75pt" to="479.5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" strokecolor="black [3200]" strokeweight="1pt">
                <v:stroke joinstyle="miter"/>
              </v:line>
            </w:pict>
          </mc:Fallback>
        </mc:AlternateContent>
      </w:r>
    </w:p>
    <w:p w14:paraId="01C0519C" w14:textId="77777777" w:rsidR="008668EE" w:rsidRPr="004733A8" w:rsidRDefault="008668EE" w:rsidP="008668EE">
      <w:pPr>
        <w:pStyle w:val="2"/>
        <w:tabs>
          <w:tab w:val="right" w:pos="9356"/>
          <w:tab w:val="left" w:pos="9780"/>
        </w:tabs>
        <w:adjustRightInd w:val="0"/>
        <w:spacing w:before="0" w:afterLines="50" w:after="120"/>
        <w:ind w:left="0" w:rightChars="1" w:right="2"/>
        <w:rPr>
          <w:sz w:val="24"/>
          <w:szCs w:val="24"/>
          <w:u w:val="none"/>
        </w:rPr>
      </w:pPr>
      <w:r w:rsidRPr="0003016C">
        <w:rPr>
          <w:sz w:val="24"/>
          <w:szCs w:val="24"/>
          <w:u w:val="none"/>
        </w:rPr>
        <w:t xml:space="preserve">Teaching </w:t>
      </w:r>
      <w:r w:rsidRPr="0003016C">
        <w:rPr>
          <w:rFonts w:hint="eastAsia"/>
          <w:sz w:val="24"/>
          <w:szCs w:val="24"/>
          <w:u w:val="none"/>
        </w:rPr>
        <w:t>Experience</w:t>
      </w:r>
    </w:p>
    <w:p w14:paraId="4A078B43" w14:textId="77777777" w:rsidR="008668EE" w:rsidRPr="00591B51" w:rsidRDefault="008668EE" w:rsidP="008668EE">
      <w:pPr>
        <w:pStyle w:val="a3"/>
        <w:tabs>
          <w:tab w:val="left" w:pos="0"/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  <w:lang w:eastAsia="zh-CN"/>
        </w:rPr>
      </w:pPr>
      <w:r w:rsidRPr="00591B51">
        <w:rPr>
          <w:b/>
          <w:spacing w:val="-5"/>
          <w:sz w:val="22"/>
          <w:szCs w:val="24"/>
          <w:lang w:eastAsia="zh-CN"/>
        </w:rPr>
        <w:t>T</w:t>
      </w:r>
      <w:r w:rsidRPr="00591B51">
        <w:rPr>
          <w:rFonts w:hint="eastAsia"/>
          <w:b/>
          <w:spacing w:val="-5"/>
          <w:sz w:val="22"/>
          <w:szCs w:val="24"/>
          <w:lang w:eastAsia="zh-CN"/>
        </w:rPr>
        <w:t>eaching</w:t>
      </w:r>
      <w:r w:rsidRPr="00591B51">
        <w:rPr>
          <w:b/>
          <w:spacing w:val="-5"/>
          <w:sz w:val="22"/>
          <w:szCs w:val="24"/>
          <w:lang w:eastAsia="zh-CN"/>
        </w:rPr>
        <w:t xml:space="preserve"> Assistant of </w:t>
      </w:r>
      <w:r>
        <w:rPr>
          <w:b/>
          <w:i/>
          <w:spacing w:val="-5"/>
          <w:sz w:val="22"/>
          <w:szCs w:val="24"/>
          <w:lang w:eastAsia="zh-CN"/>
        </w:rPr>
        <w:t>Large Data Summer School</w:t>
      </w:r>
      <w:r w:rsidRPr="00591B51">
        <w:rPr>
          <w:b/>
          <w:spacing w:val="-5"/>
          <w:sz w:val="22"/>
          <w:szCs w:val="24"/>
          <w:lang w:eastAsia="zh-CN"/>
        </w:rPr>
        <w:t xml:space="preserve"> in University of </w:t>
      </w:r>
      <w:r>
        <w:rPr>
          <w:b/>
          <w:spacing w:val="-5"/>
          <w:sz w:val="22"/>
          <w:szCs w:val="24"/>
          <w:lang w:eastAsia="zh-CN"/>
        </w:rPr>
        <w:t>Iowa</w:t>
      </w:r>
      <w:r w:rsidRPr="00591B51">
        <w:rPr>
          <w:b/>
          <w:spacing w:val="-5"/>
          <w:sz w:val="22"/>
          <w:szCs w:val="24"/>
          <w:lang w:eastAsia="zh-CN"/>
        </w:rPr>
        <w:t xml:space="preserve"> at </w:t>
      </w:r>
      <w:r>
        <w:rPr>
          <w:b/>
          <w:spacing w:val="-5"/>
          <w:sz w:val="22"/>
          <w:szCs w:val="24"/>
          <w:lang w:eastAsia="zh-CN"/>
        </w:rPr>
        <w:t>Summer 2018</w:t>
      </w:r>
      <w:r w:rsidRPr="00591B51">
        <w:rPr>
          <w:b/>
          <w:spacing w:val="-5"/>
          <w:sz w:val="22"/>
          <w:szCs w:val="24"/>
          <w:lang w:eastAsia="zh-CN"/>
        </w:rPr>
        <w:t>.</w:t>
      </w:r>
    </w:p>
    <w:p w14:paraId="1E766F06" w14:textId="77777777" w:rsidR="008668EE" w:rsidRPr="00B768F5" w:rsidRDefault="008668EE" w:rsidP="008668E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B768F5">
        <w:rPr>
          <w:spacing w:val="-5"/>
          <w:sz w:val="22"/>
          <w:szCs w:val="24"/>
          <w:lang w:eastAsia="zh-CN"/>
        </w:rPr>
        <w:t>Worked as the Teaching Assistant for Big Data Summer School in the sections of Introduction to R, Probability &amp; Statistics, Learning from Data, Parallelism for Large Data and Clustering for Data Analysis.</w:t>
      </w:r>
    </w:p>
    <w:p w14:paraId="408DEFF4" w14:textId="77777777" w:rsidR="008668EE" w:rsidRPr="00223C78" w:rsidRDefault="008668EE" w:rsidP="008668E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>
        <w:rPr>
          <w:spacing w:val="-5"/>
          <w:sz w:val="22"/>
          <w:szCs w:val="24"/>
          <w:lang w:eastAsia="zh-CN"/>
        </w:rPr>
        <w:t>Mentored over 20</w:t>
      </w:r>
      <w:r w:rsidRPr="00B768F5">
        <w:rPr>
          <w:spacing w:val="-5"/>
          <w:sz w:val="22"/>
          <w:szCs w:val="24"/>
          <w:lang w:eastAsia="zh-CN"/>
        </w:rPr>
        <w:t xml:space="preserve"> students in freshman and sophomore and</w:t>
      </w:r>
      <w:r>
        <w:rPr>
          <w:spacing w:val="-5"/>
          <w:sz w:val="22"/>
          <w:szCs w:val="24"/>
          <w:lang w:eastAsia="zh-CN"/>
        </w:rPr>
        <w:t xml:space="preserve"> p</w:t>
      </w:r>
      <w:r w:rsidRPr="00B768F5">
        <w:rPr>
          <w:spacing w:val="-5"/>
          <w:sz w:val="22"/>
          <w:szCs w:val="24"/>
          <w:lang w:eastAsia="zh-CN"/>
        </w:rPr>
        <w:t xml:space="preserve">rovided </w:t>
      </w:r>
      <w:r>
        <w:rPr>
          <w:spacing w:val="-5"/>
          <w:sz w:val="22"/>
          <w:szCs w:val="24"/>
          <w:lang w:eastAsia="zh-CN"/>
        </w:rPr>
        <w:t xml:space="preserve">individual </w:t>
      </w:r>
      <w:r w:rsidRPr="00B768F5">
        <w:rPr>
          <w:spacing w:val="-5"/>
          <w:sz w:val="22"/>
          <w:szCs w:val="24"/>
          <w:lang w:eastAsia="zh-CN"/>
        </w:rPr>
        <w:t>assistance in the classroom when conducting curriculum-based group lessons.</w:t>
      </w:r>
      <w:r w:rsidRPr="00223C78">
        <w:rPr>
          <w:spacing w:val="-5"/>
          <w:sz w:val="22"/>
          <w:szCs w:val="24"/>
          <w:lang w:eastAsia="zh-CN"/>
        </w:rPr>
        <w:t xml:space="preserve"> </w:t>
      </w:r>
    </w:p>
    <w:p w14:paraId="203B3504" w14:textId="77777777" w:rsidR="008668EE" w:rsidRPr="00C51211" w:rsidRDefault="008668EE" w:rsidP="008668EE">
      <w:pPr>
        <w:pStyle w:val="a3"/>
        <w:tabs>
          <w:tab w:val="left" w:pos="0"/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spacing w:val="-5"/>
          <w:sz w:val="13"/>
          <w:szCs w:val="24"/>
          <w:lang w:eastAsia="zh-CN"/>
        </w:rPr>
      </w:pPr>
    </w:p>
    <w:p w14:paraId="1A6D97F9" w14:textId="77777777" w:rsidR="008668EE" w:rsidRPr="00591B51" w:rsidRDefault="008668EE" w:rsidP="008668EE">
      <w:pPr>
        <w:pStyle w:val="a3"/>
        <w:tabs>
          <w:tab w:val="left" w:pos="0"/>
          <w:tab w:val="right" w:pos="9356"/>
          <w:tab w:val="right" w:pos="9639"/>
        </w:tabs>
        <w:adjustRightInd w:val="0"/>
        <w:spacing w:before="0"/>
        <w:ind w:left="0" w:rightChars="1" w:right="2" w:firstLine="0"/>
        <w:rPr>
          <w:b/>
          <w:spacing w:val="-5"/>
          <w:sz w:val="22"/>
          <w:szCs w:val="24"/>
          <w:lang w:eastAsia="zh-CN"/>
        </w:rPr>
      </w:pPr>
      <w:r w:rsidRPr="00591B51">
        <w:rPr>
          <w:b/>
          <w:spacing w:val="-5"/>
          <w:sz w:val="22"/>
          <w:szCs w:val="24"/>
          <w:lang w:eastAsia="zh-CN"/>
        </w:rPr>
        <w:t>T</w:t>
      </w:r>
      <w:r w:rsidRPr="00591B51">
        <w:rPr>
          <w:rFonts w:hint="eastAsia"/>
          <w:b/>
          <w:spacing w:val="-5"/>
          <w:sz w:val="22"/>
          <w:szCs w:val="24"/>
          <w:lang w:eastAsia="zh-CN"/>
        </w:rPr>
        <w:t>eaching</w:t>
      </w:r>
      <w:r w:rsidRPr="00591B51">
        <w:rPr>
          <w:b/>
          <w:spacing w:val="-5"/>
          <w:sz w:val="22"/>
          <w:szCs w:val="24"/>
          <w:lang w:eastAsia="zh-CN"/>
        </w:rPr>
        <w:t xml:space="preserve"> Assistant of </w:t>
      </w:r>
      <w:r w:rsidRPr="00591B51">
        <w:rPr>
          <w:b/>
          <w:i/>
          <w:spacing w:val="-5"/>
          <w:sz w:val="22"/>
          <w:szCs w:val="24"/>
          <w:lang w:eastAsia="zh-CN"/>
        </w:rPr>
        <w:t>ENCE 200 Fundamental</w:t>
      </w:r>
      <w:r w:rsidRPr="00591B51">
        <w:rPr>
          <w:rFonts w:hint="eastAsia"/>
          <w:b/>
          <w:i/>
          <w:spacing w:val="-5"/>
          <w:sz w:val="22"/>
          <w:szCs w:val="24"/>
          <w:lang w:eastAsia="zh-CN"/>
        </w:rPr>
        <w:t xml:space="preserve"> </w:t>
      </w:r>
      <w:r w:rsidRPr="00591B51">
        <w:rPr>
          <w:b/>
          <w:i/>
          <w:spacing w:val="-5"/>
          <w:sz w:val="22"/>
          <w:szCs w:val="24"/>
          <w:lang w:eastAsia="zh-CN"/>
        </w:rPr>
        <w:t>of GIS</w:t>
      </w:r>
      <w:r w:rsidRPr="00591B51">
        <w:rPr>
          <w:b/>
          <w:spacing w:val="-5"/>
          <w:sz w:val="22"/>
          <w:szCs w:val="24"/>
          <w:lang w:eastAsia="zh-CN"/>
        </w:rPr>
        <w:t xml:space="preserve"> in University of Maryland at Fall 2016.</w:t>
      </w:r>
    </w:p>
    <w:p w14:paraId="796BE3CD" w14:textId="77777777" w:rsidR="008668EE" w:rsidRPr="00F173CF" w:rsidRDefault="008668EE" w:rsidP="008668EE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284" w:rightChars="1" w:right="2" w:hanging="284"/>
        <w:rPr>
          <w:spacing w:val="-5"/>
          <w:sz w:val="22"/>
          <w:szCs w:val="24"/>
          <w:lang w:eastAsia="zh-CN"/>
        </w:rPr>
      </w:pPr>
      <w:r w:rsidRPr="00F173CF">
        <w:rPr>
          <w:spacing w:val="-5"/>
          <w:sz w:val="22"/>
          <w:szCs w:val="24"/>
          <w:lang w:eastAsia="zh-CN"/>
        </w:rPr>
        <w:t xml:space="preserve">Graded assignments, </w:t>
      </w:r>
      <w:proofErr w:type="gramStart"/>
      <w:r w:rsidRPr="00F173CF">
        <w:rPr>
          <w:spacing w:val="-5"/>
          <w:sz w:val="22"/>
          <w:szCs w:val="24"/>
          <w:lang w:eastAsia="zh-CN"/>
        </w:rPr>
        <w:t>papers</w:t>
      </w:r>
      <w:proofErr w:type="gramEnd"/>
      <w:r w:rsidRPr="00F173CF">
        <w:rPr>
          <w:spacing w:val="-5"/>
          <w:sz w:val="22"/>
          <w:szCs w:val="24"/>
          <w:lang w:eastAsia="zh-CN"/>
        </w:rPr>
        <w:t xml:space="preserve"> and final exams for the ENCE200 part II - Fundamental of ArcGIS.</w:t>
      </w:r>
    </w:p>
    <w:p w14:paraId="07DE496A" w14:textId="11DCD66B" w:rsidR="008542A0" w:rsidRPr="00BD113C" w:rsidRDefault="008668EE" w:rsidP="00DE767D">
      <w:pPr>
        <w:pStyle w:val="a3"/>
        <w:numPr>
          <w:ilvl w:val="0"/>
          <w:numId w:val="8"/>
        </w:numPr>
        <w:tabs>
          <w:tab w:val="clear" w:pos="420"/>
          <w:tab w:val="left" w:pos="0"/>
          <w:tab w:val="num" w:pos="284"/>
          <w:tab w:val="right" w:pos="9356"/>
        </w:tabs>
        <w:adjustRightInd w:val="0"/>
        <w:spacing w:before="0"/>
        <w:ind w:left="0" w:rightChars="1" w:right="2" w:firstLine="0"/>
        <w:rPr>
          <w:spacing w:val="-5"/>
          <w:sz w:val="22"/>
          <w:szCs w:val="24"/>
          <w:lang w:eastAsia="zh-CN"/>
        </w:rPr>
      </w:pPr>
      <w:r w:rsidRPr="00BD113C">
        <w:rPr>
          <w:spacing w:val="-5"/>
          <w:sz w:val="22"/>
          <w:szCs w:val="24"/>
          <w:lang w:eastAsia="zh-CN"/>
        </w:rPr>
        <w:t>Assisted professor and answer questions from 80 students at two sections</w:t>
      </w:r>
      <w:r w:rsidR="00F9082F" w:rsidRPr="00BD113C">
        <w:rPr>
          <w:spacing w:val="-5"/>
          <w:sz w:val="22"/>
          <w:szCs w:val="24"/>
          <w:lang w:eastAsia="zh-CN"/>
        </w:rPr>
        <w:t>.</w:t>
      </w:r>
    </w:p>
    <w:sectPr w:rsidR="008542A0" w:rsidRPr="00BD113C" w:rsidSect="00855340">
      <w:type w:val="continuous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497AE" w14:textId="77777777" w:rsidR="002B40D2" w:rsidRDefault="002B40D2" w:rsidP="00535745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14:paraId="7FABA11A" w14:textId="77777777" w:rsidR="002B40D2" w:rsidRDefault="002B40D2" w:rsidP="00535745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702083188"/>
      <w:docPartObj>
        <w:docPartGallery w:val="Page Numbers (Bottom of Page)"/>
        <w:docPartUnique/>
      </w:docPartObj>
    </w:sdtPr>
    <w:sdtEndPr/>
    <w:sdtContent>
      <w:p w14:paraId="1AA5F024" w14:textId="22DA51ED" w:rsidR="00880774" w:rsidRPr="00880774" w:rsidRDefault="00880774">
        <w:pPr>
          <w:pStyle w:val="a7"/>
          <w:jc w:val="center"/>
          <w:rPr>
            <w:rFonts w:ascii="Times New Roman" w:hAnsi="Times New Roman" w:cs="Times New Roman"/>
          </w:rPr>
        </w:pPr>
        <w:r w:rsidRPr="00880774">
          <w:rPr>
            <w:rFonts w:ascii="Times New Roman" w:hAnsi="Times New Roman" w:cs="Times New Roman"/>
          </w:rPr>
          <w:fldChar w:fldCharType="begin"/>
        </w:r>
        <w:r w:rsidRPr="00880774">
          <w:rPr>
            <w:rFonts w:ascii="Times New Roman" w:hAnsi="Times New Roman" w:cs="Times New Roman"/>
          </w:rPr>
          <w:instrText>PAGE   \* MERGEFORMAT</w:instrText>
        </w:r>
        <w:r w:rsidRPr="00880774">
          <w:rPr>
            <w:rFonts w:ascii="Times New Roman" w:hAnsi="Times New Roman" w:cs="Times New Roman"/>
          </w:rPr>
          <w:fldChar w:fldCharType="separate"/>
        </w:r>
        <w:r w:rsidRPr="00880774">
          <w:rPr>
            <w:rFonts w:ascii="Times New Roman" w:hAnsi="Times New Roman" w:cs="Times New Roman"/>
            <w:lang w:val="zh-CN" w:eastAsia="zh-CN"/>
          </w:rPr>
          <w:t>2</w:t>
        </w:r>
        <w:r w:rsidRPr="00880774">
          <w:rPr>
            <w:rFonts w:ascii="Times New Roman" w:hAnsi="Times New Roman" w:cs="Times New Roman"/>
          </w:rPr>
          <w:fldChar w:fldCharType="end"/>
        </w:r>
      </w:p>
    </w:sdtContent>
  </w:sdt>
  <w:p w14:paraId="52E372C2" w14:textId="77777777" w:rsidR="00880774" w:rsidRPr="00880774" w:rsidRDefault="00880774">
    <w:pPr>
      <w:pStyle w:val="a7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FF4AD" w14:textId="77777777" w:rsidR="002B40D2" w:rsidRDefault="002B40D2" w:rsidP="00535745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14:paraId="7421BFF7" w14:textId="77777777" w:rsidR="002B40D2" w:rsidRDefault="002B40D2" w:rsidP="00535745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5261C1"/>
    <w:multiLevelType w:val="hybridMultilevel"/>
    <w:tmpl w:val="EE04D5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" w15:restartNumberingAfterBreak="0">
    <w:nsid w:val="23BD4A81"/>
    <w:multiLevelType w:val="hybridMultilevel"/>
    <w:tmpl w:val="EC620958"/>
    <w:lvl w:ilvl="0" w:tplc="CE947DD0">
      <w:start w:val="1"/>
      <w:numFmt w:val="bullet"/>
      <w:lvlText w:val=""/>
      <w:lvlJc w:val="left"/>
      <w:pPr>
        <w:ind w:left="560" w:hanging="420"/>
      </w:pPr>
      <w:rPr>
        <w:rFonts w:ascii="Wingdings" w:eastAsia="Times New Roman" w:hAnsi="Wingdings" w:hint="default"/>
        <w:w w:val="99"/>
        <w:sz w:val="20"/>
        <w:szCs w:val="20"/>
      </w:rPr>
    </w:lvl>
    <w:lvl w:ilvl="1" w:tplc="38CC5BFA">
      <w:start w:val="1"/>
      <w:numFmt w:val="bullet"/>
      <w:lvlText w:val="•"/>
      <w:lvlJc w:val="left"/>
      <w:pPr>
        <w:ind w:left="1360" w:hanging="420"/>
      </w:pPr>
      <w:rPr>
        <w:rFonts w:hint="default"/>
      </w:rPr>
    </w:lvl>
    <w:lvl w:ilvl="2" w:tplc="EEBC23A0">
      <w:start w:val="1"/>
      <w:numFmt w:val="bullet"/>
      <w:lvlText w:val="•"/>
      <w:lvlJc w:val="left"/>
      <w:pPr>
        <w:ind w:left="2161" w:hanging="420"/>
      </w:pPr>
      <w:rPr>
        <w:rFonts w:hint="default"/>
      </w:rPr>
    </w:lvl>
    <w:lvl w:ilvl="3" w:tplc="1132EF7C">
      <w:start w:val="1"/>
      <w:numFmt w:val="bullet"/>
      <w:lvlText w:val="•"/>
      <w:lvlJc w:val="left"/>
      <w:pPr>
        <w:ind w:left="2961" w:hanging="420"/>
      </w:pPr>
      <w:rPr>
        <w:rFonts w:hint="default"/>
      </w:rPr>
    </w:lvl>
    <w:lvl w:ilvl="4" w:tplc="FDBCD3A4">
      <w:start w:val="1"/>
      <w:numFmt w:val="bullet"/>
      <w:lvlText w:val="•"/>
      <w:lvlJc w:val="left"/>
      <w:pPr>
        <w:ind w:left="3762" w:hanging="420"/>
      </w:pPr>
      <w:rPr>
        <w:rFonts w:hint="default"/>
      </w:rPr>
    </w:lvl>
    <w:lvl w:ilvl="5" w:tplc="F6966C12">
      <w:start w:val="1"/>
      <w:numFmt w:val="bullet"/>
      <w:lvlText w:val="•"/>
      <w:lvlJc w:val="left"/>
      <w:pPr>
        <w:ind w:left="4562" w:hanging="420"/>
      </w:pPr>
      <w:rPr>
        <w:rFonts w:hint="default"/>
      </w:rPr>
    </w:lvl>
    <w:lvl w:ilvl="6" w:tplc="5A5C1110">
      <w:start w:val="1"/>
      <w:numFmt w:val="bullet"/>
      <w:lvlText w:val="•"/>
      <w:lvlJc w:val="left"/>
      <w:pPr>
        <w:ind w:left="5363" w:hanging="420"/>
      </w:pPr>
      <w:rPr>
        <w:rFonts w:hint="default"/>
      </w:rPr>
    </w:lvl>
    <w:lvl w:ilvl="7" w:tplc="17267ED4">
      <w:start w:val="1"/>
      <w:numFmt w:val="bullet"/>
      <w:lvlText w:val="•"/>
      <w:lvlJc w:val="left"/>
      <w:pPr>
        <w:ind w:left="6163" w:hanging="420"/>
      </w:pPr>
      <w:rPr>
        <w:rFonts w:hint="default"/>
      </w:rPr>
    </w:lvl>
    <w:lvl w:ilvl="8" w:tplc="2C589720">
      <w:start w:val="1"/>
      <w:numFmt w:val="bullet"/>
      <w:lvlText w:val="•"/>
      <w:lvlJc w:val="left"/>
      <w:pPr>
        <w:ind w:left="6964" w:hanging="420"/>
      </w:pPr>
      <w:rPr>
        <w:rFonts w:hint="default"/>
      </w:rPr>
    </w:lvl>
  </w:abstractNum>
  <w:abstractNum w:abstractNumId="2" w15:restartNumberingAfterBreak="0">
    <w:nsid w:val="28BA121E"/>
    <w:multiLevelType w:val="hybridMultilevel"/>
    <w:tmpl w:val="63CAA5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AC37C6A"/>
    <w:multiLevelType w:val="hybridMultilevel"/>
    <w:tmpl w:val="B98002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DC316D2"/>
    <w:multiLevelType w:val="hybridMultilevel"/>
    <w:tmpl w:val="6C2427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5" w15:restartNumberingAfterBreak="0">
    <w:nsid w:val="497B307B"/>
    <w:multiLevelType w:val="hybridMultilevel"/>
    <w:tmpl w:val="51C43B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E875D4"/>
    <w:multiLevelType w:val="hybridMultilevel"/>
    <w:tmpl w:val="E62CAC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53633BB2"/>
    <w:multiLevelType w:val="hybridMultilevel"/>
    <w:tmpl w:val="DFFEB7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8" w15:restartNumberingAfterBreak="0">
    <w:nsid w:val="5C1D2169"/>
    <w:multiLevelType w:val="hybridMultilevel"/>
    <w:tmpl w:val="C360F6E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67976227"/>
    <w:multiLevelType w:val="hybridMultilevel"/>
    <w:tmpl w:val="00E22B3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6E8833A5"/>
    <w:multiLevelType w:val="hybridMultilevel"/>
    <w:tmpl w:val="EDBC01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1" w15:restartNumberingAfterBreak="0">
    <w:nsid w:val="7A62417B"/>
    <w:multiLevelType w:val="hybridMultilevel"/>
    <w:tmpl w:val="92D20E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10"/>
  </w:num>
  <w:num w:numId="5">
    <w:abstractNumId w:val="8"/>
  </w:num>
  <w:num w:numId="6">
    <w:abstractNumId w:val="6"/>
  </w:num>
  <w:num w:numId="7">
    <w:abstractNumId w:val="4"/>
  </w:num>
  <w:num w:numId="8">
    <w:abstractNumId w:val="9"/>
  </w:num>
  <w:num w:numId="9">
    <w:abstractNumId w:val="7"/>
  </w:num>
  <w:num w:numId="10">
    <w:abstractNumId w:val="2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719"/>
  <w:doNotHyphenateCaps/>
  <w:drawingGridHorizontalSpacing w:val="110"/>
  <w:displayHorizontalDrawingGridEvery w:val="2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s7S0sDA1MjIytTBS0lEKTi0uzszPAykwNK0FALUBEvwtAAAA"/>
  </w:docVars>
  <w:rsids>
    <w:rsidRoot w:val="00D836B2"/>
    <w:rsid w:val="00000621"/>
    <w:rsid w:val="0000106B"/>
    <w:rsid w:val="00001395"/>
    <w:rsid w:val="000014AE"/>
    <w:rsid w:val="00001AD4"/>
    <w:rsid w:val="0000224A"/>
    <w:rsid w:val="00005719"/>
    <w:rsid w:val="00007269"/>
    <w:rsid w:val="000074D2"/>
    <w:rsid w:val="00007FB4"/>
    <w:rsid w:val="0001005D"/>
    <w:rsid w:val="00010C4B"/>
    <w:rsid w:val="00010D81"/>
    <w:rsid w:val="00011B56"/>
    <w:rsid w:val="00012F18"/>
    <w:rsid w:val="0001405B"/>
    <w:rsid w:val="00015187"/>
    <w:rsid w:val="0001581F"/>
    <w:rsid w:val="00016626"/>
    <w:rsid w:val="00016F3D"/>
    <w:rsid w:val="00017741"/>
    <w:rsid w:val="000178ED"/>
    <w:rsid w:val="00017961"/>
    <w:rsid w:val="0002131A"/>
    <w:rsid w:val="00021379"/>
    <w:rsid w:val="000217B3"/>
    <w:rsid w:val="00021859"/>
    <w:rsid w:val="00024757"/>
    <w:rsid w:val="00025C9F"/>
    <w:rsid w:val="00030144"/>
    <w:rsid w:val="0003016C"/>
    <w:rsid w:val="0003082A"/>
    <w:rsid w:val="00030BBB"/>
    <w:rsid w:val="000327F1"/>
    <w:rsid w:val="00033FEE"/>
    <w:rsid w:val="000340E4"/>
    <w:rsid w:val="000362EF"/>
    <w:rsid w:val="0003781B"/>
    <w:rsid w:val="00037A6E"/>
    <w:rsid w:val="00037BC7"/>
    <w:rsid w:val="0004100F"/>
    <w:rsid w:val="00041146"/>
    <w:rsid w:val="000414AB"/>
    <w:rsid w:val="00041AE4"/>
    <w:rsid w:val="0004255D"/>
    <w:rsid w:val="00042BBF"/>
    <w:rsid w:val="00044C44"/>
    <w:rsid w:val="00046EB0"/>
    <w:rsid w:val="00047B95"/>
    <w:rsid w:val="0005224F"/>
    <w:rsid w:val="00053B08"/>
    <w:rsid w:val="00054212"/>
    <w:rsid w:val="000544FE"/>
    <w:rsid w:val="000555E7"/>
    <w:rsid w:val="00056A60"/>
    <w:rsid w:val="00056D6D"/>
    <w:rsid w:val="000575E3"/>
    <w:rsid w:val="000614B7"/>
    <w:rsid w:val="000614D7"/>
    <w:rsid w:val="000616C1"/>
    <w:rsid w:val="00062903"/>
    <w:rsid w:val="00063F52"/>
    <w:rsid w:val="00064B15"/>
    <w:rsid w:val="000665B8"/>
    <w:rsid w:val="0006706F"/>
    <w:rsid w:val="000672A3"/>
    <w:rsid w:val="00070147"/>
    <w:rsid w:val="00073590"/>
    <w:rsid w:val="00074476"/>
    <w:rsid w:val="00074BC4"/>
    <w:rsid w:val="00074C2F"/>
    <w:rsid w:val="000752C1"/>
    <w:rsid w:val="00075679"/>
    <w:rsid w:val="000760F8"/>
    <w:rsid w:val="0007635D"/>
    <w:rsid w:val="00076398"/>
    <w:rsid w:val="00076F1C"/>
    <w:rsid w:val="00077D73"/>
    <w:rsid w:val="00081D3C"/>
    <w:rsid w:val="00083DC8"/>
    <w:rsid w:val="00084594"/>
    <w:rsid w:val="00084ECC"/>
    <w:rsid w:val="00086430"/>
    <w:rsid w:val="0008695A"/>
    <w:rsid w:val="000907DB"/>
    <w:rsid w:val="0009169F"/>
    <w:rsid w:val="000920DF"/>
    <w:rsid w:val="000923C2"/>
    <w:rsid w:val="0009250D"/>
    <w:rsid w:val="000969EB"/>
    <w:rsid w:val="000976C3"/>
    <w:rsid w:val="00097DA4"/>
    <w:rsid w:val="000A2C1D"/>
    <w:rsid w:val="000A451F"/>
    <w:rsid w:val="000A4C55"/>
    <w:rsid w:val="000A50A4"/>
    <w:rsid w:val="000A6685"/>
    <w:rsid w:val="000A6C49"/>
    <w:rsid w:val="000A7150"/>
    <w:rsid w:val="000A7503"/>
    <w:rsid w:val="000A7914"/>
    <w:rsid w:val="000A7AC1"/>
    <w:rsid w:val="000B191E"/>
    <w:rsid w:val="000B253B"/>
    <w:rsid w:val="000B29F3"/>
    <w:rsid w:val="000B2BE4"/>
    <w:rsid w:val="000B2C15"/>
    <w:rsid w:val="000B34A0"/>
    <w:rsid w:val="000B3C31"/>
    <w:rsid w:val="000B5186"/>
    <w:rsid w:val="000B6110"/>
    <w:rsid w:val="000B7157"/>
    <w:rsid w:val="000B7B0B"/>
    <w:rsid w:val="000C0728"/>
    <w:rsid w:val="000C2412"/>
    <w:rsid w:val="000C250E"/>
    <w:rsid w:val="000C252C"/>
    <w:rsid w:val="000C29AC"/>
    <w:rsid w:val="000C6332"/>
    <w:rsid w:val="000D2672"/>
    <w:rsid w:val="000D4359"/>
    <w:rsid w:val="000D488A"/>
    <w:rsid w:val="000D48A8"/>
    <w:rsid w:val="000D6B54"/>
    <w:rsid w:val="000D6BC0"/>
    <w:rsid w:val="000D7C62"/>
    <w:rsid w:val="000E0235"/>
    <w:rsid w:val="000E0906"/>
    <w:rsid w:val="000E0A69"/>
    <w:rsid w:val="000E0F46"/>
    <w:rsid w:val="000E1E7F"/>
    <w:rsid w:val="000E5B7F"/>
    <w:rsid w:val="000E6236"/>
    <w:rsid w:val="000E68CE"/>
    <w:rsid w:val="000E6D09"/>
    <w:rsid w:val="000E788A"/>
    <w:rsid w:val="000E7ECE"/>
    <w:rsid w:val="000F02E7"/>
    <w:rsid w:val="000F0D5C"/>
    <w:rsid w:val="000F234A"/>
    <w:rsid w:val="000F5034"/>
    <w:rsid w:val="000F59BD"/>
    <w:rsid w:val="000F7074"/>
    <w:rsid w:val="000F75CE"/>
    <w:rsid w:val="000F7DFA"/>
    <w:rsid w:val="00100F8B"/>
    <w:rsid w:val="0010159C"/>
    <w:rsid w:val="00101824"/>
    <w:rsid w:val="001024D0"/>
    <w:rsid w:val="00102A18"/>
    <w:rsid w:val="001038BD"/>
    <w:rsid w:val="00103A2D"/>
    <w:rsid w:val="00104F15"/>
    <w:rsid w:val="001070F1"/>
    <w:rsid w:val="00107D22"/>
    <w:rsid w:val="00110E34"/>
    <w:rsid w:val="001118CD"/>
    <w:rsid w:val="00111FF3"/>
    <w:rsid w:val="00112384"/>
    <w:rsid w:val="00113022"/>
    <w:rsid w:val="00114B58"/>
    <w:rsid w:val="00117830"/>
    <w:rsid w:val="00120A18"/>
    <w:rsid w:val="00122609"/>
    <w:rsid w:val="0012281C"/>
    <w:rsid w:val="001233D0"/>
    <w:rsid w:val="00124118"/>
    <w:rsid w:val="00125195"/>
    <w:rsid w:val="0012537D"/>
    <w:rsid w:val="00127739"/>
    <w:rsid w:val="00127BFE"/>
    <w:rsid w:val="00130E9A"/>
    <w:rsid w:val="001312A0"/>
    <w:rsid w:val="00132248"/>
    <w:rsid w:val="001326FA"/>
    <w:rsid w:val="00133560"/>
    <w:rsid w:val="001352BD"/>
    <w:rsid w:val="0013571F"/>
    <w:rsid w:val="0013592C"/>
    <w:rsid w:val="001373EC"/>
    <w:rsid w:val="00137579"/>
    <w:rsid w:val="001379D1"/>
    <w:rsid w:val="00140D67"/>
    <w:rsid w:val="00141EA7"/>
    <w:rsid w:val="00141EE6"/>
    <w:rsid w:val="00143939"/>
    <w:rsid w:val="00143CC6"/>
    <w:rsid w:val="001444CF"/>
    <w:rsid w:val="00145531"/>
    <w:rsid w:val="00146150"/>
    <w:rsid w:val="001462CC"/>
    <w:rsid w:val="00146BA7"/>
    <w:rsid w:val="00146F83"/>
    <w:rsid w:val="00150FD4"/>
    <w:rsid w:val="00151815"/>
    <w:rsid w:val="001530AB"/>
    <w:rsid w:val="00154F4D"/>
    <w:rsid w:val="00157CA5"/>
    <w:rsid w:val="00160BF9"/>
    <w:rsid w:val="001612D6"/>
    <w:rsid w:val="00161A40"/>
    <w:rsid w:val="00161B25"/>
    <w:rsid w:val="001620FD"/>
    <w:rsid w:val="001628CB"/>
    <w:rsid w:val="00162EBF"/>
    <w:rsid w:val="00162FB5"/>
    <w:rsid w:val="00163012"/>
    <w:rsid w:val="00163DE4"/>
    <w:rsid w:val="00163FEF"/>
    <w:rsid w:val="00164902"/>
    <w:rsid w:val="0016608A"/>
    <w:rsid w:val="001672FC"/>
    <w:rsid w:val="001678FA"/>
    <w:rsid w:val="0017112D"/>
    <w:rsid w:val="0017321E"/>
    <w:rsid w:val="00173553"/>
    <w:rsid w:val="00174178"/>
    <w:rsid w:val="00174CB9"/>
    <w:rsid w:val="00176888"/>
    <w:rsid w:val="001772A3"/>
    <w:rsid w:val="00177688"/>
    <w:rsid w:val="0018140E"/>
    <w:rsid w:val="00181A6F"/>
    <w:rsid w:val="00181F97"/>
    <w:rsid w:val="001845F0"/>
    <w:rsid w:val="00184AE8"/>
    <w:rsid w:val="00186AAE"/>
    <w:rsid w:val="00193028"/>
    <w:rsid w:val="001932A1"/>
    <w:rsid w:val="001952D2"/>
    <w:rsid w:val="00195671"/>
    <w:rsid w:val="001957D3"/>
    <w:rsid w:val="0019606B"/>
    <w:rsid w:val="001967F4"/>
    <w:rsid w:val="001A0035"/>
    <w:rsid w:val="001A0E2E"/>
    <w:rsid w:val="001A10D4"/>
    <w:rsid w:val="001A1288"/>
    <w:rsid w:val="001A13B2"/>
    <w:rsid w:val="001A2687"/>
    <w:rsid w:val="001A2800"/>
    <w:rsid w:val="001A372B"/>
    <w:rsid w:val="001A3EFC"/>
    <w:rsid w:val="001A48ED"/>
    <w:rsid w:val="001A6D39"/>
    <w:rsid w:val="001B0060"/>
    <w:rsid w:val="001B2852"/>
    <w:rsid w:val="001B2F80"/>
    <w:rsid w:val="001B395D"/>
    <w:rsid w:val="001B5C5C"/>
    <w:rsid w:val="001B63E2"/>
    <w:rsid w:val="001B6B7E"/>
    <w:rsid w:val="001B73DF"/>
    <w:rsid w:val="001C1D9B"/>
    <w:rsid w:val="001C23F2"/>
    <w:rsid w:val="001C556C"/>
    <w:rsid w:val="001C60EA"/>
    <w:rsid w:val="001D0FFE"/>
    <w:rsid w:val="001D19D9"/>
    <w:rsid w:val="001D46B5"/>
    <w:rsid w:val="001D52D0"/>
    <w:rsid w:val="001D5965"/>
    <w:rsid w:val="001D743A"/>
    <w:rsid w:val="001D78AE"/>
    <w:rsid w:val="001D7A1E"/>
    <w:rsid w:val="001E243D"/>
    <w:rsid w:val="001E3715"/>
    <w:rsid w:val="001E44F9"/>
    <w:rsid w:val="001E486D"/>
    <w:rsid w:val="001E4DEA"/>
    <w:rsid w:val="001F007A"/>
    <w:rsid w:val="001F0535"/>
    <w:rsid w:val="001F0ABD"/>
    <w:rsid w:val="001F0AE0"/>
    <w:rsid w:val="001F1998"/>
    <w:rsid w:val="001F1ACE"/>
    <w:rsid w:val="001F1EE9"/>
    <w:rsid w:val="001F232E"/>
    <w:rsid w:val="001F441D"/>
    <w:rsid w:val="001F6DCC"/>
    <w:rsid w:val="001F78AA"/>
    <w:rsid w:val="00202F96"/>
    <w:rsid w:val="00203B9C"/>
    <w:rsid w:val="00204643"/>
    <w:rsid w:val="002052FD"/>
    <w:rsid w:val="00205854"/>
    <w:rsid w:val="00205D3E"/>
    <w:rsid w:val="00205DCD"/>
    <w:rsid w:val="0020637B"/>
    <w:rsid w:val="00210A30"/>
    <w:rsid w:val="002119FF"/>
    <w:rsid w:val="00211E51"/>
    <w:rsid w:val="002126E8"/>
    <w:rsid w:val="002128BB"/>
    <w:rsid w:val="00213B00"/>
    <w:rsid w:val="002154A5"/>
    <w:rsid w:val="00215FB8"/>
    <w:rsid w:val="002162D0"/>
    <w:rsid w:val="0021667E"/>
    <w:rsid w:val="002168CA"/>
    <w:rsid w:val="00217128"/>
    <w:rsid w:val="00217F80"/>
    <w:rsid w:val="0022043A"/>
    <w:rsid w:val="00220AF4"/>
    <w:rsid w:val="00221327"/>
    <w:rsid w:val="00222082"/>
    <w:rsid w:val="00223C78"/>
    <w:rsid w:val="002240C3"/>
    <w:rsid w:val="00224D4B"/>
    <w:rsid w:val="00225F76"/>
    <w:rsid w:val="00226741"/>
    <w:rsid w:val="00230FF2"/>
    <w:rsid w:val="002324D3"/>
    <w:rsid w:val="00232F02"/>
    <w:rsid w:val="002337B7"/>
    <w:rsid w:val="00233C02"/>
    <w:rsid w:val="00233DE6"/>
    <w:rsid w:val="00233E7B"/>
    <w:rsid w:val="00235D13"/>
    <w:rsid w:val="002369F9"/>
    <w:rsid w:val="00237EF2"/>
    <w:rsid w:val="00241049"/>
    <w:rsid w:val="00241088"/>
    <w:rsid w:val="00242D79"/>
    <w:rsid w:val="00242E31"/>
    <w:rsid w:val="00243576"/>
    <w:rsid w:val="0024374D"/>
    <w:rsid w:val="00244C21"/>
    <w:rsid w:val="00245114"/>
    <w:rsid w:val="002453D8"/>
    <w:rsid w:val="00246A78"/>
    <w:rsid w:val="00246DCD"/>
    <w:rsid w:val="002504D6"/>
    <w:rsid w:val="002511F7"/>
    <w:rsid w:val="00251254"/>
    <w:rsid w:val="00251888"/>
    <w:rsid w:val="00252517"/>
    <w:rsid w:val="00252A5D"/>
    <w:rsid w:val="00252A84"/>
    <w:rsid w:val="0025370A"/>
    <w:rsid w:val="0025572B"/>
    <w:rsid w:val="00255A0F"/>
    <w:rsid w:val="00256658"/>
    <w:rsid w:val="00260993"/>
    <w:rsid w:val="00260CF0"/>
    <w:rsid w:val="0026216B"/>
    <w:rsid w:val="00262F9A"/>
    <w:rsid w:val="00267016"/>
    <w:rsid w:val="0027055F"/>
    <w:rsid w:val="00271D44"/>
    <w:rsid w:val="00271F6D"/>
    <w:rsid w:val="00273F1E"/>
    <w:rsid w:val="0027456D"/>
    <w:rsid w:val="00274E67"/>
    <w:rsid w:val="002750EA"/>
    <w:rsid w:val="002764D2"/>
    <w:rsid w:val="00276699"/>
    <w:rsid w:val="002778E5"/>
    <w:rsid w:val="00277D20"/>
    <w:rsid w:val="0028066F"/>
    <w:rsid w:val="00280E70"/>
    <w:rsid w:val="0028117E"/>
    <w:rsid w:val="002819CC"/>
    <w:rsid w:val="00281A99"/>
    <w:rsid w:val="002826B1"/>
    <w:rsid w:val="0028499B"/>
    <w:rsid w:val="00284AE6"/>
    <w:rsid w:val="00290FE5"/>
    <w:rsid w:val="00291409"/>
    <w:rsid w:val="00291F0F"/>
    <w:rsid w:val="00292544"/>
    <w:rsid w:val="00292D39"/>
    <w:rsid w:val="0029356C"/>
    <w:rsid w:val="00296780"/>
    <w:rsid w:val="00296E9F"/>
    <w:rsid w:val="002970D4"/>
    <w:rsid w:val="00297F2E"/>
    <w:rsid w:val="002A0799"/>
    <w:rsid w:val="002A0E77"/>
    <w:rsid w:val="002A1A28"/>
    <w:rsid w:val="002A218C"/>
    <w:rsid w:val="002A2356"/>
    <w:rsid w:val="002A30BA"/>
    <w:rsid w:val="002A35CE"/>
    <w:rsid w:val="002A4362"/>
    <w:rsid w:val="002A6373"/>
    <w:rsid w:val="002A6B46"/>
    <w:rsid w:val="002A7907"/>
    <w:rsid w:val="002A7A11"/>
    <w:rsid w:val="002B119B"/>
    <w:rsid w:val="002B1AE1"/>
    <w:rsid w:val="002B1DA1"/>
    <w:rsid w:val="002B2104"/>
    <w:rsid w:val="002B3987"/>
    <w:rsid w:val="002B3DF8"/>
    <w:rsid w:val="002B40D2"/>
    <w:rsid w:val="002B40D9"/>
    <w:rsid w:val="002B4946"/>
    <w:rsid w:val="002B5CE9"/>
    <w:rsid w:val="002B7F52"/>
    <w:rsid w:val="002C0B71"/>
    <w:rsid w:val="002C14C1"/>
    <w:rsid w:val="002C2FBA"/>
    <w:rsid w:val="002D2A1D"/>
    <w:rsid w:val="002D3935"/>
    <w:rsid w:val="002D4115"/>
    <w:rsid w:val="002D446A"/>
    <w:rsid w:val="002D47D5"/>
    <w:rsid w:val="002D5966"/>
    <w:rsid w:val="002D66C8"/>
    <w:rsid w:val="002E1306"/>
    <w:rsid w:val="002E28BC"/>
    <w:rsid w:val="002E348F"/>
    <w:rsid w:val="002E3790"/>
    <w:rsid w:val="002E3855"/>
    <w:rsid w:val="002E4022"/>
    <w:rsid w:val="002E54F1"/>
    <w:rsid w:val="002E5E76"/>
    <w:rsid w:val="002E60EC"/>
    <w:rsid w:val="002E70BF"/>
    <w:rsid w:val="002F01EB"/>
    <w:rsid w:val="002F0D39"/>
    <w:rsid w:val="002F0FBF"/>
    <w:rsid w:val="002F161D"/>
    <w:rsid w:val="002F1DFD"/>
    <w:rsid w:val="002F2086"/>
    <w:rsid w:val="002F2F01"/>
    <w:rsid w:val="002F476A"/>
    <w:rsid w:val="002F4B6A"/>
    <w:rsid w:val="002F4D03"/>
    <w:rsid w:val="002F6783"/>
    <w:rsid w:val="002F7C5D"/>
    <w:rsid w:val="0030005D"/>
    <w:rsid w:val="00300525"/>
    <w:rsid w:val="003017BF"/>
    <w:rsid w:val="0030616B"/>
    <w:rsid w:val="003065CA"/>
    <w:rsid w:val="00306973"/>
    <w:rsid w:val="00306BE0"/>
    <w:rsid w:val="003121FF"/>
    <w:rsid w:val="003122C4"/>
    <w:rsid w:val="003125CB"/>
    <w:rsid w:val="003146A1"/>
    <w:rsid w:val="00314C41"/>
    <w:rsid w:val="00316309"/>
    <w:rsid w:val="00317464"/>
    <w:rsid w:val="00317832"/>
    <w:rsid w:val="00320B24"/>
    <w:rsid w:val="00320B45"/>
    <w:rsid w:val="0032105B"/>
    <w:rsid w:val="00321BC4"/>
    <w:rsid w:val="00322A45"/>
    <w:rsid w:val="00323395"/>
    <w:rsid w:val="00323397"/>
    <w:rsid w:val="00327EE3"/>
    <w:rsid w:val="003302DD"/>
    <w:rsid w:val="00330889"/>
    <w:rsid w:val="00330E8F"/>
    <w:rsid w:val="00332165"/>
    <w:rsid w:val="003337E7"/>
    <w:rsid w:val="00334A5D"/>
    <w:rsid w:val="00336F36"/>
    <w:rsid w:val="0034072D"/>
    <w:rsid w:val="00340D92"/>
    <w:rsid w:val="00340DAC"/>
    <w:rsid w:val="0034313B"/>
    <w:rsid w:val="00344BA1"/>
    <w:rsid w:val="003470E8"/>
    <w:rsid w:val="003476B3"/>
    <w:rsid w:val="003477A8"/>
    <w:rsid w:val="00347B2E"/>
    <w:rsid w:val="0035012F"/>
    <w:rsid w:val="003505FE"/>
    <w:rsid w:val="00351D4B"/>
    <w:rsid w:val="00353025"/>
    <w:rsid w:val="003537A4"/>
    <w:rsid w:val="003537BF"/>
    <w:rsid w:val="0035419B"/>
    <w:rsid w:val="00354483"/>
    <w:rsid w:val="00354903"/>
    <w:rsid w:val="00354C78"/>
    <w:rsid w:val="00355FC5"/>
    <w:rsid w:val="00357E14"/>
    <w:rsid w:val="00365793"/>
    <w:rsid w:val="003670E8"/>
    <w:rsid w:val="003717C5"/>
    <w:rsid w:val="00371880"/>
    <w:rsid w:val="00371E1B"/>
    <w:rsid w:val="003728FD"/>
    <w:rsid w:val="00372E44"/>
    <w:rsid w:val="0037379A"/>
    <w:rsid w:val="003744C4"/>
    <w:rsid w:val="00374DF0"/>
    <w:rsid w:val="00374E51"/>
    <w:rsid w:val="0037569E"/>
    <w:rsid w:val="00375F21"/>
    <w:rsid w:val="00376F5B"/>
    <w:rsid w:val="00377347"/>
    <w:rsid w:val="00380815"/>
    <w:rsid w:val="00380CAC"/>
    <w:rsid w:val="003820BB"/>
    <w:rsid w:val="00382381"/>
    <w:rsid w:val="003823C7"/>
    <w:rsid w:val="00382C52"/>
    <w:rsid w:val="00383962"/>
    <w:rsid w:val="00385AE6"/>
    <w:rsid w:val="00386EC0"/>
    <w:rsid w:val="00387437"/>
    <w:rsid w:val="00391448"/>
    <w:rsid w:val="00391F8D"/>
    <w:rsid w:val="00392D48"/>
    <w:rsid w:val="00393438"/>
    <w:rsid w:val="003949CD"/>
    <w:rsid w:val="003967D5"/>
    <w:rsid w:val="00397259"/>
    <w:rsid w:val="003A00C3"/>
    <w:rsid w:val="003A05C0"/>
    <w:rsid w:val="003A0E04"/>
    <w:rsid w:val="003A2FA9"/>
    <w:rsid w:val="003A39CE"/>
    <w:rsid w:val="003A639F"/>
    <w:rsid w:val="003A6E60"/>
    <w:rsid w:val="003A7AA7"/>
    <w:rsid w:val="003A7B2F"/>
    <w:rsid w:val="003A7D36"/>
    <w:rsid w:val="003B110A"/>
    <w:rsid w:val="003B2254"/>
    <w:rsid w:val="003B2281"/>
    <w:rsid w:val="003B33F5"/>
    <w:rsid w:val="003B3C37"/>
    <w:rsid w:val="003B4C6A"/>
    <w:rsid w:val="003B4E0B"/>
    <w:rsid w:val="003B53A3"/>
    <w:rsid w:val="003B6321"/>
    <w:rsid w:val="003B73FF"/>
    <w:rsid w:val="003C0994"/>
    <w:rsid w:val="003C2570"/>
    <w:rsid w:val="003C26BD"/>
    <w:rsid w:val="003C348C"/>
    <w:rsid w:val="003C4C90"/>
    <w:rsid w:val="003D1E6E"/>
    <w:rsid w:val="003D2638"/>
    <w:rsid w:val="003D2792"/>
    <w:rsid w:val="003D4C8F"/>
    <w:rsid w:val="003D7FAC"/>
    <w:rsid w:val="003E0815"/>
    <w:rsid w:val="003E1853"/>
    <w:rsid w:val="003E1FA9"/>
    <w:rsid w:val="003E24E1"/>
    <w:rsid w:val="003E30C4"/>
    <w:rsid w:val="003E545D"/>
    <w:rsid w:val="003E5F38"/>
    <w:rsid w:val="003E74A5"/>
    <w:rsid w:val="003F04D6"/>
    <w:rsid w:val="003F358F"/>
    <w:rsid w:val="003F4E23"/>
    <w:rsid w:val="003F5567"/>
    <w:rsid w:val="003F5C2A"/>
    <w:rsid w:val="003F68DE"/>
    <w:rsid w:val="003F7361"/>
    <w:rsid w:val="003F74E9"/>
    <w:rsid w:val="00400254"/>
    <w:rsid w:val="004009FE"/>
    <w:rsid w:val="0040207F"/>
    <w:rsid w:val="0040368D"/>
    <w:rsid w:val="00406419"/>
    <w:rsid w:val="00406698"/>
    <w:rsid w:val="00407815"/>
    <w:rsid w:val="004078E0"/>
    <w:rsid w:val="00407E5D"/>
    <w:rsid w:val="004110C4"/>
    <w:rsid w:val="004113BE"/>
    <w:rsid w:val="00415C73"/>
    <w:rsid w:val="00416ACE"/>
    <w:rsid w:val="004172A8"/>
    <w:rsid w:val="00417A14"/>
    <w:rsid w:val="0042152C"/>
    <w:rsid w:val="00421B79"/>
    <w:rsid w:val="00421EDB"/>
    <w:rsid w:val="00423AED"/>
    <w:rsid w:val="004265B6"/>
    <w:rsid w:val="0042669C"/>
    <w:rsid w:val="00426E58"/>
    <w:rsid w:val="004305F1"/>
    <w:rsid w:val="00431F53"/>
    <w:rsid w:val="00432979"/>
    <w:rsid w:val="00434873"/>
    <w:rsid w:val="00434FA3"/>
    <w:rsid w:val="00435E6C"/>
    <w:rsid w:val="00436EB1"/>
    <w:rsid w:val="004409EA"/>
    <w:rsid w:val="00441427"/>
    <w:rsid w:val="00441A6D"/>
    <w:rsid w:val="004434F9"/>
    <w:rsid w:val="00443F36"/>
    <w:rsid w:val="00446AC4"/>
    <w:rsid w:val="00446E52"/>
    <w:rsid w:val="00451A8F"/>
    <w:rsid w:val="0045356E"/>
    <w:rsid w:val="00455B4E"/>
    <w:rsid w:val="00456A1C"/>
    <w:rsid w:val="00457D81"/>
    <w:rsid w:val="00460D6A"/>
    <w:rsid w:val="004612EE"/>
    <w:rsid w:val="00463731"/>
    <w:rsid w:val="004637B1"/>
    <w:rsid w:val="004658E0"/>
    <w:rsid w:val="00465DD7"/>
    <w:rsid w:val="00467928"/>
    <w:rsid w:val="0047108E"/>
    <w:rsid w:val="004712D5"/>
    <w:rsid w:val="004717FA"/>
    <w:rsid w:val="00471CF6"/>
    <w:rsid w:val="0047244E"/>
    <w:rsid w:val="004733A8"/>
    <w:rsid w:val="00475877"/>
    <w:rsid w:val="00477730"/>
    <w:rsid w:val="004808B6"/>
    <w:rsid w:val="004817D5"/>
    <w:rsid w:val="00483317"/>
    <w:rsid w:val="0048677B"/>
    <w:rsid w:val="00487664"/>
    <w:rsid w:val="00487C3A"/>
    <w:rsid w:val="00490226"/>
    <w:rsid w:val="00490D4B"/>
    <w:rsid w:val="00492E88"/>
    <w:rsid w:val="004938A7"/>
    <w:rsid w:val="00493BC2"/>
    <w:rsid w:val="004946F3"/>
    <w:rsid w:val="00496E8C"/>
    <w:rsid w:val="004A35BA"/>
    <w:rsid w:val="004A36AF"/>
    <w:rsid w:val="004A3862"/>
    <w:rsid w:val="004A6DEF"/>
    <w:rsid w:val="004B06E5"/>
    <w:rsid w:val="004B187B"/>
    <w:rsid w:val="004B2C7F"/>
    <w:rsid w:val="004B3304"/>
    <w:rsid w:val="004B37CF"/>
    <w:rsid w:val="004B5E02"/>
    <w:rsid w:val="004B6B5B"/>
    <w:rsid w:val="004B6D26"/>
    <w:rsid w:val="004B6D62"/>
    <w:rsid w:val="004B79CD"/>
    <w:rsid w:val="004C0835"/>
    <w:rsid w:val="004C10A1"/>
    <w:rsid w:val="004C2FF1"/>
    <w:rsid w:val="004C3050"/>
    <w:rsid w:val="004C30EA"/>
    <w:rsid w:val="004C3649"/>
    <w:rsid w:val="004C4304"/>
    <w:rsid w:val="004C486E"/>
    <w:rsid w:val="004C4DEF"/>
    <w:rsid w:val="004C50C2"/>
    <w:rsid w:val="004C559B"/>
    <w:rsid w:val="004C5F91"/>
    <w:rsid w:val="004C6B3F"/>
    <w:rsid w:val="004C7506"/>
    <w:rsid w:val="004C7639"/>
    <w:rsid w:val="004D010F"/>
    <w:rsid w:val="004D05E9"/>
    <w:rsid w:val="004D29EC"/>
    <w:rsid w:val="004D3292"/>
    <w:rsid w:val="004D6357"/>
    <w:rsid w:val="004E0838"/>
    <w:rsid w:val="004E0FFC"/>
    <w:rsid w:val="004E24E3"/>
    <w:rsid w:val="004E2504"/>
    <w:rsid w:val="004E426C"/>
    <w:rsid w:val="004E4CBE"/>
    <w:rsid w:val="004E4CCC"/>
    <w:rsid w:val="004E727E"/>
    <w:rsid w:val="004F062D"/>
    <w:rsid w:val="004F0A2A"/>
    <w:rsid w:val="004F1396"/>
    <w:rsid w:val="004F1D48"/>
    <w:rsid w:val="004F2213"/>
    <w:rsid w:val="004F33E7"/>
    <w:rsid w:val="004F39BD"/>
    <w:rsid w:val="004F5E96"/>
    <w:rsid w:val="004F6BAD"/>
    <w:rsid w:val="00500458"/>
    <w:rsid w:val="00503021"/>
    <w:rsid w:val="00504B52"/>
    <w:rsid w:val="005066D4"/>
    <w:rsid w:val="00507686"/>
    <w:rsid w:val="00507C32"/>
    <w:rsid w:val="005131C4"/>
    <w:rsid w:val="00513A08"/>
    <w:rsid w:val="00515093"/>
    <w:rsid w:val="0051557A"/>
    <w:rsid w:val="00515605"/>
    <w:rsid w:val="00516A79"/>
    <w:rsid w:val="005210DA"/>
    <w:rsid w:val="0052110D"/>
    <w:rsid w:val="00521529"/>
    <w:rsid w:val="00522679"/>
    <w:rsid w:val="0052296D"/>
    <w:rsid w:val="00524DDE"/>
    <w:rsid w:val="00525E3B"/>
    <w:rsid w:val="00525FE9"/>
    <w:rsid w:val="00526E07"/>
    <w:rsid w:val="00531964"/>
    <w:rsid w:val="00531FD5"/>
    <w:rsid w:val="0053299F"/>
    <w:rsid w:val="00532DE0"/>
    <w:rsid w:val="00535745"/>
    <w:rsid w:val="00536415"/>
    <w:rsid w:val="005367A4"/>
    <w:rsid w:val="005375E2"/>
    <w:rsid w:val="00541C65"/>
    <w:rsid w:val="00542239"/>
    <w:rsid w:val="0054237F"/>
    <w:rsid w:val="005432DE"/>
    <w:rsid w:val="005436AE"/>
    <w:rsid w:val="00543F77"/>
    <w:rsid w:val="00544703"/>
    <w:rsid w:val="00544DC0"/>
    <w:rsid w:val="00546E95"/>
    <w:rsid w:val="005500CE"/>
    <w:rsid w:val="0055055A"/>
    <w:rsid w:val="005510B3"/>
    <w:rsid w:val="005514A7"/>
    <w:rsid w:val="00552404"/>
    <w:rsid w:val="00552A75"/>
    <w:rsid w:val="00552E74"/>
    <w:rsid w:val="00553460"/>
    <w:rsid w:val="0055377B"/>
    <w:rsid w:val="00554C72"/>
    <w:rsid w:val="00554FBA"/>
    <w:rsid w:val="00555380"/>
    <w:rsid w:val="0055577E"/>
    <w:rsid w:val="0055632E"/>
    <w:rsid w:val="005563B2"/>
    <w:rsid w:val="00556A22"/>
    <w:rsid w:val="005570CA"/>
    <w:rsid w:val="005577CF"/>
    <w:rsid w:val="0055785C"/>
    <w:rsid w:val="00557C65"/>
    <w:rsid w:val="0056117C"/>
    <w:rsid w:val="005624AA"/>
    <w:rsid w:val="0056264D"/>
    <w:rsid w:val="005630E2"/>
    <w:rsid w:val="0056375B"/>
    <w:rsid w:val="00563ECD"/>
    <w:rsid w:val="00564E5C"/>
    <w:rsid w:val="00570227"/>
    <w:rsid w:val="005704CB"/>
    <w:rsid w:val="005719C7"/>
    <w:rsid w:val="00572E30"/>
    <w:rsid w:val="00573181"/>
    <w:rsid w:val="005736CF"/>
    <w:rsid w:val="00574A80"/>
    <w:rsid w:val="005805F0"/>
    <w:rsid w:val="0058096B"/>
    <w:rsid w:val="00580AFF"/>
    <w:rsid w:val="00580F28"/>
    <w:rsid w:val="00581F70"/>
    <w:rsid w:val="00582872"/>
    <w:rsid w:val="00582E9A"/>
    <w:rsid w:val="005843C9"/>
    <w:rsid w:val="0058517C"/>
    <w:rsid w:val="005858FB"/>
    <w:rsid w:val="00585AE1"/>
    <w:rsid w:val="00585E9E"/>
    <w:rsid w:val="00591B51"/>
    <w:rsid w:val="00592683"/>
    <w:rsid w:val="005943D9"/>
    <w:rsid w:val="00595420"/>
    <w:rsid w:val="00595F4C"/>
    <w:rsid w:val="00596D55"/>
    <w:rsid w:val="00596DDD"/>
    <w:rsid w:val="00597F15"/>
    <w:rsid w:val="005A1D33"/>
    <w:rsid w:val="005A2378"/>
    <w:rsid w:val="005A3C08"/>
    <w:rsid w:val="005A4D48"/>
    <w:rsid w:val="005A4F68"/>
    <w:rsid w:val="005A50A9"/>
    <w:rsid w:val="005A72D7"/>
    <w:rsid w:val="005A7592"/>
    <w:rsid w:val="005A7A61"/>
    <w:rsid w:val="005B03CB"/>
    <w:rsid w:val="005B103E"/>
    <w:rsid w:val="005B3945"/>
    <w:rsid w:val="005B3C39"/>
    <w:rsid w:val="005B47DB"/>
    <w:rsid w:val="005B6AB6"/>
    <w:rsid w:val="005C0AA3"/>
    <w:rsid w:val="005C2BD9"/>
    <w:rsid w:val="005C41FA"/>
    <w:rsid w:val="005C4B01"/>
    <w:rsid w:val="005C5213"/>
    <w:rsid w:val="005C5261"/>
    <w:rsid w:val="005C5C81"/>
    <w:rsid w:val="005C71FD"/>
    <w:rsid w:val="005C766D"/>
    <w:rsid w:val="005D1031"/>
    <w:rsid w:val="005D287E"/>
    <w:rsid w:val="005D2A75"/>
    <w:rsid w:val="005D2AD3"/>
    <w:rsid w:val="005D37C0"/>
    <w:rsid w:val="005D3B7B"/>
    <w:rsid w:val="005D4F32"/>
    <w:rsid w:val="005D508C"/>
    <w:rsid w:val="005D55D9"/>
    <w:rsid w:val="005D6B96"/>
    <w:rsid w:val="005E0063"/>
    <w:rsid w:val="005E0F04"/>
    <w:rsid w:val="005E2102"/>
    <w:rsid w:val="005E28F0"/>
    <w:rsid w:val="005E43F7"/>
    <w:rsid w:val="005E5C34"/>
    <w:rsid w:val="005E6033"/>
    <w:rsid w:val="005F20F1"/>
    <w:rsid w:val="005F2163"/>
    <w:rsid w:val="005F219C"/>
    <w:rsid w:val="005F3011"/>
    <w:rsid w:val="005F32D9"/>
    <w:rsid w:val="005F339E"/>
    <w:rsid w:val="005F3C62"/>
    <w:rsid w:val="005F51B7"/>
    <w:rsid w:val="005F5209"/>
    <w:rsid w:val="0060195C"/>
    <w:rsid w:val="00602207"/>
    <w:rsid w:val="00602F7D"/>
    <w:rsid w:val="006037EC"/>
    <w:rsid w:val="00605AB1"/>
    <w:rsid w:val="00605FD7"/>
    <w:rsid w:val="006110BF"/>
    <w:rsid w:val="006139ED"/>
    <w:rsid w:val="00615024"/>
    <w:rsid w:val="00615C30"/>
    <w:rsid w:val="0061624C"/>
    <w:rsid w:val="006176CA"/>
    <w:rsid w:val="00617DF2"/>
    <w:rsid w:val="006200EC"/>
    <w:rsid w:val="006202E6"/>
    <w:rsid w:val="00620367"/>
    <w:rsid w:val="00620664"/>
    <w:rsid w:val="00620DE1"/>
    <w:rsid w:val="00620FB8"/>
    <w:rsid w:val="00621578"/>
    <w:rsid w:val="00625CC5"/>
    <w:rsid w:val="006260C7"/>
    <w:rsid w:val="00627689"/>
    <w:rsid w:val="0063111F"/>
    <w:rsid w:val="00631443"/>
    <w:rsid w:val="00632C46"/>
    <w:rsid w:val="0063330B"/>
    <w:rsid w:val="00635FE9"/>
    <w:rsid w:val="0063695E"/>
    <w:rsid w:val="00636976"/>
    <w:rsid w:val="00636B1D"/>
    <w:rsid w:val="00636E5E"/>
    <w:rsid w:val="00640973"/>
    <w:rsid w:val="0064102E"/>
    <w:rsid w:val="0064110A"/>
    <w:rsid w:val="006423D4"/>
    <w:rsid w:val="00644D17"/>
    <w:rsid w:val="00645398"/>
    <w:rsid w:val="006455B4"/>
    <w:rsid w:val="00645ECF"/>
    <w:rsid w:val="00645FD8"/>
    <w:rsid w:val="00646124"/>
    <w:rsid w:val="006463A5"/>
    <w:rsid w:val="006465DC"/>
    <w:rsid w:val="0065085F"/>
    <w:rsid w:val="00653E11"/>
    <w:rsid w:val="00655EA1"/>
    <w:rsid w:val="00656545"/>
    <w:rsid w:val="00660B1C"/>
    <w:rsid w:val="00661245"/>
    <w:rsid w:val="0066340F"/>
    <w:rsid w:val="00664EA0"/>
    <w:rsid w:val="00665BDB"/>
    <w:rsid w:val="00667BA5"/>
    <w:rsid w:val="00670670"/>
    <w:rsid w:val="00671F9A"/>
    <w:rsid w:val="00672260"/>
    <w:rsid w:val="00672E17"/>
    <w:rsid w:val="006741E4"/>
    <w:rsid w:val="006749B0"/>
    <w:rsid w:val="0067589A"/>
    <w:rsid w:val="00677231"/>
    <w:rsid w:val="0068040F"/>
    <w:rsid w:val="00681505"/>
    <w:rsid w:val="006815BC"/>
    <w:rsid w:val="006815EE"/>
    <w:rsid w:val="00682953"/>
    <w:rsid w:val="006836F0"/>
    <w:rsid w:val="00685B77"/>
    <w:rsid w:val="00685F3C"/>
    <w:rsid w:val="0068672B"/>
    <w:rsid w:val="00690260"/>
    <w:rsid w:val="00691F19"/>
    <w:rsid w:val="00692C61"/>
    <w:rsid w:val="006940AC"/>
    <w:rsid w:val="006948E9"/>
    <w:rsid w:val="00694A64"/>
    <w:rsid w:val="00694B24"/>
    <w:rsid w:val="0069582B"/>
    <w:rsid w:val="006A2B2E"/>
    <w:rsid w:val="006A358C"/>
    <w:rsid w:val="006A5A63"/>
    <w:rsid w:val="006A6FFB"/>
    <w:rsid w:val="006B0FA3"/>
    <w:rsid w:val="006B0FC9"/>
    <w:rsid w:val="006B2CC0"/>
    <w:rsid w:val="006B2FE3"/>
    <w:rsid w:val="006B33A7"/>
    <w:rsid w:val="006B420B"/>
    <w:rsid w:val="006B75E0"/>
    <w:rsid w:val="006C0141"/>
    <w:rsid w:val="006C13E4"/>
    <w:rsid w:val="006C1991"/>
    <w:rsid w:val="006C1D50"/>
    <w:rsid w:val="006C1F7D"/>
    <w:rsid w:val="006C258C"/>
    <w:rsid w:val="006C2867"/>
    <w:rsid w:val="006C3944"/>
    <w:rsid w:val="006C48FA"/>
    <w:rsid w:val="006C4D23"/>
    <w:rsid w:val="006C5697"/>
    <w:rsid w:val="006C5EBD"/>
    <w:rsid w:val="006C77D5"/>
    <w:rsid w:val="006C7869"/>
    <w:rsid w:val="006D07FA"/>
    <w:rsid w:val="006D0C16"/>
    <w:rsid w:val="006D13E2"/>
    <w:rsid w:val="006D1A3F"/>
    <w:rsid w:val="006D2C07"/>
    <w:rsid w:val="006D2D4C"/>
    <w:rsid w:val="006D3ABA"/>
    <w:rsid w:val="006D3BA9"/>
    <w:rsid w:val="006D6401"/>
    <w:rsid w:val="006D6EAD"/>
    <w:rsid w:val="006D7EF9"/>
    <w:rsid w:val="006E045E"/>
    <w:rsid w:val="006E0981"/>
    <w:rsid w:val="006E27E0"/>
    <w:rsid w:val="006E3CFC"/>
    <w:rsid w:val="006E4D64"/>
    <w:rsid w:val="006E4FDC"/>
    <w:rsid w:val="006E778B"/>
    <w:rsid w:val="006F0508"/>
    <w:rsid w:val="006F0672"/>
    <w:rsid w:val="006F19B3"/>
    <w:rsid w:val="006F2127"/>
    <w:rsid w:val="006F2D29"/>
    <w:rsid w:val="006F3EC0"/>
    <w:rsid w:val="006F4387"/>
    <w:rsid w:val="006F7111"/>
    <w:rsid w:val="00700757"/>
    <w:rsid w:val="0070218E"/>
    <w:rsid w:val="007022D0"/>
    <w:rsid w:val="00703550"/>
    <w:rsid w:val="00703885"/>
    <w:rsid w:val="00703D6C"/>
    <w:rsid w:val="00704181"/>
    <w:rsid w:val="00706F04"/>
    <w:rsid w:val="00707939"/>
    <w:rsid w:val="00710D96"/>
    <w:rsid w:val="00711548"/>
    <w:rsid w:val="00712A65"/>
    <w:rsid w:val="00712A79"/>
    <w:rsid w:val="00713560"/>
    <w:rsid w:val="00714997"/>
    <w:rsid w:val="0071537B"/>
    <w:rsid w:val="007164C7"/>
    <w:rsid w:val="007167CE"/>
    <w:rsid w:val="00716D05"/>
    <w:rsid w:val="00720348"/>
    <w:rsid w:val="007222E4"/>
    <w:rsid w:val="0072293C"/>
    <w:rsid w:val="00722F85"/>
    <w:rsid w:val="00723C23"/>
    <w:rsid w:val="00724650"/>
    <w:rsid w:val="0072535B"/>
    <w:rsid w:val="00725F3C"/>
    <w:rsid w:val="0072602A"/>
    <w:rsid w:val="00726595"/>
    <w:rsid w:val="00730B43"/>
    <w:rsid w:val="00730E42"/>
    <w:rsid w:val="00731053"/>
    <w:rsid w:val="00735A1A"/>
    <w:rsid w:val="00737131"/>
    <w:rsid w:val="0074243E"/>
    <w:rsid w:val="0074311B"/>
    <w:rsid w:val="007446E2"/>
    <w:rsid w:val="00744903"/>
    <w:rsid w:val="00744CA6"/>
    <w:rsid w:val="007450FC"/>
    <w:rsid w:val="007451AC"/>
    <w:rsid w:val="00745BFA"/>
    <w:rsid w:val="00745ECB"/>
    <w:rsid w:val="00746941"/>
    <w:rsid w:val="00746B35"/>
    <w:rsid w:val="00746C8E"/>
    <w:rsid w:val="00750EB2"/>
    <w:rsid w:val="00751072"/>
    <w:rsid w:val="00751730"/>
    <w:rsid w:val="00751E38"/>
    <w:rsid w:val="00752136"/>
    <w:rsid w:val="00752920"/>
    <w:rsid w:val="00754B8F"/>
    <w:rsid w:val="00755580"/>
    <w:rsid w:val="00755DE1"/>
    <w:rsid w:val="007570DF"/>
    <w:rsid w:val="007574E0"/>
    <w:rsid w:val="0075786F"/>
    <w:rsid w:val="00757C9D"/>
    <w:rsid w:val="0076090C"/>
    <w:rsid w:val="00761844"/>
    <w:rsid w:val="00761D5B"/>
    <w:rsid w:val="00762C89"/>
    <w:rsid w:val="00764083"/>
    <w:rsid w:val="00764B75"/>
    <w:rsid w:val="00766204"/>
    <w:rsid w:val="007666DC"/>
    <w:rsid w:val="00766B7D"/>
    <w:rsid w:val="00766D9B"/>
    <w:rsid w:val="00767F2F"/>
    <w:rsid w:val="00767FE2"/>
    <w:rsid w:val="00770325"/>
    <w:rsid w:val="00772365"/>
    <w:rsid w:val="007738A3"/>
    <w:rsid w:val="00775ABB"/>
    <w:rsid w:val="00776A15"/>
    <w:rsid w:val="00777B68"/>
    <w:rsid w:val="0078096B"/>
    <w:rsid w:val="007810CE"/>
    <w:rsid w:val="00781865"/>
    <w:rsid w:val="00782A65"/>
    <w:rsid w:val="00782BC4"/>
    <w:rsid w:val="00782D94"/>
    <w:rsid w:val="0078632A"/>
    <w:rsid w:val="007879E3"/>
    <w:rsid w:val="007938C6"/>
    <w:rsid w:val="00793F27"/>
    <w:rsid w:val="00795EB7"/>
    <w:rsid w:val="00796195"/>
    <w:rsid w:val="0079664B"/>
    <w:rsid w:val="00796A2B"/>
    <w:rsid w:val="007A0E6B"/>
    <w:rsid w:val="007A1258"/>
    <w:rsid w:val="007A2024"/>
    <w:rsid w:val="007A598C"/>
    <w:rsid w:val="007A6169"/>
    <w:rsid w:val="007A6EC0"/>
    <w:rsid w:val="007B1981"/>
    <w:rsid w:val="007B1BC9"/>
    <w:rsid w:val="007B1D74"/>
    <w:rsid w:val="007B300A"/>
    <w:rsid w:val="007B4EE2"/>
    <w:rsid w:val="007B5189"/>
    <w:rsid w:val="007B6EF7"/>
    <w:rsid w:val="007B750C"/>
    <w:rsid w:val="007B79D4"/>
    <w:rsid w:val="007C06B2"/>
    <w:rsid w:val="007C1A10"/>
    <w:rsid w:val="007C1EB6"/>
    <w:rsid w:val="007C1F0E"/>
    <w:rsid w:val="007C26C7"/>
    <w:rsid w:val="007C2866"/>
    <w:rsid w:val="007C4029"/>
    <w:rsid w:val="007C499D"/>
    <w:rsid w:val="007C53E3"/>
    <w:rsid w:val="007C7796"/>
    <w:rsid w:val="007C7B0E"/>
    <w:rsid w:val="007D0299"/>
    <w:rsid w:val="007D4F00"/>
    <w:rsid w:val="007D6996"/>
    <w:rsid w:val="007D7073"/>
    <w:rsid w:val="007D70A3"/>
    <w:rsid w:val="007E010D"/>
    <w:rsid w:val="007E0300"/>
    <w:rsid w:val="007E05CC"/>
    <w:rsid w:val="007E0976"/>
    <w:rsid w:val="007E0B16"/>
    <w:rsid w:val="007E153D"/>
    <w:rsid w:val="007E1E32"/>
    <w:rsid w:val="007E43D0"/>
    <w:rsid w:val="007E441F"/>
    <w:rsid w:val="007E5003"/>
    <w:rsid w:val="007E5043"/>
    <w:rsid w:val="007E654E"/>
    <w:rsid w:val="007E76A6"/>
    <w:rsid w:val="007F0CC3"/>
    <w:rsid w:val="007F1658"/>
    <w:rsid w:val="007F1978"/>
    <w:rsid w:val="007F3FC6"/>
    <w:rsid w:val="007F42E5"/>
    <w:rsid w:val="007F4D97"/>
    <w:rsid w:val="007F6328"/>
    <w:rsid w:val="007F6CEF"/>
    <w:rsid w:val="00800F61"/>
    <w:rsid w:val="008023F1"/>
    <w:rsid w:val="00802BA1"/>
    <w:rsid w:val="00802EB8"/>
    <w:rsid w:val="008030AE"/>
    <w:rsid w:val="00803B5B"/>
    <w:rsid w:val="00804B99"/>
    <w:rsid w:val="0081015D"/>
    <w:rsid w:val="0081047A"/>
    <w:rsid w:val="00810830"/>
    <w:rsid w:val="00813588"/>
    <w:rsid w:val="00813790"/>
    <w:rsid w:val="00813C42"/>
    <w:rsid w:val="00814F01"/>
    <w:rsid w:val="00815100"/>
    <w:rsid w:val="008156FB"/>
    <w:rsid w:val="008157E4"/>
    <w:rsid w:val="00816150"/>
    <w:rsid w:val="00817568"/>
    <w:rsid w:val="008177DC"/>
    <w:rsid w:val="00820943"/>
    <w:rsid w:val="008236BE"/>
    <w:rsid w:val="00823FF6"/>
    <w:rsid w:val="00824ED3"/>
    <w:rsid w:val="008250F1"/>
    <w:rsid w:val="008254D7"/>
    <w:rsid w:val="00825D18"/>
    <w:rsid w:val="008262F3"/>
    <w:rsid w:val="00826D49"/>
    <w:rsid w:val="00830417"/>
    <w:rsid w:val="00830A9D"/>
    <w:rsid w:val="0083190A"/>
    <w:rsid w:val="00831D7F"/>
    <w:rsid w:val="00832EC8"/>
    <w:rsid w:val="00832F3B"/>
    <w:rsid w:val="008345BC"/>
    <w:rsid w:val="00835C31"/>
    <w:rsid w:val="00836AFF"/>
    <w:rsid w:val="00836CBE"/>
    <w:rsid w:val="0083738E"/>
    <w:rsid w:val="00837542"/>
    <w:rsid w:val="00837ABD"/>
    <w:rsid w:val="00837D68"/>
    <w:rsid w:val="00840A9C"/>
    <w:rsid w:val="00844E02"/>
    <w:rsid w:val="0084559E"/>
    <w:rsid w:val="008464C4"/>
    <w:rsid w:val="00846DB7"/>
    <w:rsid w:val="008471A8"/>
    <w:rsid w:val="00851205"/>
    <w:rsid w:val="00852E56"/>
    <w:rsid w:val="008542A0"/>
    <w:rsid w:val="00855340"/>
    <w:rsid w:val="0085578E"/>
    <w:rsid w:val="00855B2B"/>
    <w:rsid w:val="008561DE"/>
    <w:rsid w:val="008563B0"/>
    <w:rsid w:val="00857343"/>
    <w:rsid w:val="00857C62"/>
    <w:rsid w:val="0086091D"/>
    <w:rsid w:val="00860EE9"/>
    <w:rsid w:val="00861694"/>
    <w:rsid w:val="008623FA"/>
    <w:rsid w:val="00862CC1"/>
    <w:rsid w:val="00863A31"/>
    <w:rsid w:val="00864DB7"/>
    <w:rsid w:val="0086565F"/>
    <w:rsid w:val="00865934"/>
    <w:rsid w:val="008668EE"/>
    <w:rsid w:val="00866D06"/>
    <w:rsid w:val="008678B2"/>
    <w:rsid w:val="008715CD"/>
    <w:rsid w:val="00872B51"/>
    <w:rsid w:val="008737A9"/>
    <w:rsid w:val="008803DA"/>
    <w:rsid w:val="008805DF"/>
    <w:rsid w:val="00880711"/>
    <w:rsid w:val="00880774"/>
    <w:rsid w:val="00880AB5"/>
    <w:rsid w:val="00881C11"/>
    <w:rsid w:val="00882EC9"/>
    <w:rsid w:val="008830E0"/>
    <w:rsid w:val="00885236"/>
    <w:rsid w:val="008853A9"/>
    <w:rsid w:val="00885A2C"/>
    <w:rsid w:val="008866D4"/>
    <w:rsid w:val="008874C4"/>
    <w:rsid w:val="00887CA2"/>
    <w:rsid w:val="00887F4B"/>
    <w:rsid w:val="00890078"/>
    <w:rsid w:val="00890FDF"/>
    <w:rsid w:val="0089246C"/>
    <w:rsid w:val="0089371A"/>
    <w:rsid w:val="0089418D"/>
    <w:rsid w:val="008941DE"/>
    <w:rsid w:val="00895238"/>
    <w:rsid w:val="00895683"/>
    <w:rsid w:val="00895D55"/>
    <w:rsid w:val="008967C9"/>
    <w:rsid w:val="0089756A"/>
    <w:rsid w:val="008A17A4"/>
    <w:rsid w:val="008A211D"/>
    <w:rsid w:val="008A39D8"/>
    <w:rsid w:val="008A3AE1"/>
    <w:rsid w:val="008A4B4A"/>
    <w:rsid w:val="008A5105"/>
    <w:rsid w:val="008A6805"/>
    <w:rsid w:val="008B046E"/>
    <w:rsid w:val="008B04D8"/>
    <w:rsid w:val="008B0A62"/>
    <w:rsid w:val="008B1B95"/>
    <w:rsid w:val="008B2040"/>
    <w:rsid w:val="008B3703"/>
    <w:rsid w:val="008B39BA"/>
    <w:rsid w:val="008B413C"/>
    <w:rsid w:val="008B572A"/>
    <w:rsid w:val="008B5EC1"/>
    <w:rsid w:val="008B7CC7"/>
    <w:rsid w:val="008B7E36"/>
    <w:rsid w:val="008C0ECE"/>
    <w:rsid w:val="008C127E"/>
    <w:rsid w:val="008C1C83"/>
    <w:rsid w:val="008C23D6"/>
    <w:rsid w:val="008C35B1"/>
    <w:rsid w:val="008C405A"/>
    <w:rsid w:val="008C51EA"/>
    <w:rsid w:val="008C56C2"/>
    <w:rsid w:val="008C5BA8"/>
    <w:rsid w:val="008D0672"/>
    <w:rsid w:val="008D1735"/>
    <w:rsid w:val="008D186E"/>
    <w:rsid w:val="008D3A54"/>
    <w:rsid w:val="008D3B89"/>
    <w:rsid w:val="008D54EF"/>
    <w:rsid w:val="008D6E66"/>
    <w:rsid w:val="008E0B81"/>
    <w:rsid w:val="008E1ECD"/>
    <w:rsid w:val="008E37E2"/>
    <w:rsid w:val="008E4464"/>
    <w:rsid w:val="008E44A9"/>
    <w:rsid w:val="008E4CD6"/>
    <w:rsid w:val="008E6F2E"/>
    <w:rsid w:val="008E6F77"/>
    <w:rsid w:val="008F0A51"/>
    <w:rsid w:val="008F13D0"/>
    <w:rsid w:val="008F18F8"/>
    <w:rsid w:val="008F1DB0"/>
    <w:rsid w:val="008F27B7"/>
    <w:rsid w:val="008F2967"/>
    <w:rsid w:val="008F36F2"/>
    <w:rsid w:val="008F386F"/>
    <w:rsid w:val="008F42C4"/>
    <w:rsid w:val="008F4470"/>
    <w:rsid w:val="008F4945"/>
    <w:rsid w:val="008F4A3D"/>
    <w:rsid w:val="008F5210"/>
    <w:rsid w:val="008F5E51"/>
    <w:rsid w:val="008F7839"/>
    <w:rsid w:val="008F7E55"/>
    <w:rsid w:val="008F7E8F"/>
    <w:rsid w:val="00901373"/>
    <w:rsid w:val="00901BD1"/>
    <w:rsid w:val="00902F8E"/>
    <w:rsid w:val="00904DD4"/>
    <w:rsid w:val="00905046"/>
    <w:rsid w:val="009057BE"/>
    <w:rsid w:val="009102EB"/>
    <w:rsid w:val="00912E8A"/>
    <w:rsid w:val="0091306B"/>
    <w:rsid w:val="00913161"/>
    <w:rsid w:val="0091417A"/>
    <w:rsid w:val="00915D70"/>
    <w:rsid w:val="00922527"/>
    <w:rsid w:val="00924835"/>
    <w:rsid w:val="009257EA"/>
    <w:rsid w:val="00925AEC"/>
    <w:rsid w:val="00925F4A"/>
    <w:rsid w:val="009269B0"/>
    <w:rsid w:val="00926BE0"/>
    <w:rsid w:val="00927481"/>
    <w:rsid w:val="00927B41"/>
    <w:rsid w:val="00927F19"/>
    <w:rsid w:val="00930257"/>
    <w:rsid w:val="0093038F"/>
    <w:rsid w:val="0093039D"/>
    <w:rsid w:val="00931E89"/>
    <w:rsid w:val="00933E60"/>
    <w:rsid w:val="00934CD3"/>
    <w:rsid w:val="00936728"/>
    <w:rsid w:val="00940AC1"/>
    <w:rsid w:val="00940CE5"/>
    <w:rsid w:val="009411EA"/>
    <w:rsid w:val="009413EE"/>
    <w:rsid w:val="0094224F"/>
    <w:rsid w:val="00942AF9"/>
    <w:rsid w:val="00942DD8"/>
    <w:rsid w:val="00942E18"/>
    <w:rsid w:val="0094362F"/>
    <w:rsid w:val="0094523E"/>
    <w:rsid w:val="009462EC"/>
    <w:rsid w:val="0094650C"/>
    <w:rsid w:val="00947153"/>
    <w:rsid w:val="0095014B"/>
    <w:rsid w:val="00951AF6"/>
    <w:rsid w:val="0095539A"/>
    <w:rsid w:val="00955670"/>
    <w:rsid w:val="0095596D"/>
    <w:rsid w:val="00955BED"/>
    <w:rsid w:val="00955F1E"/>
    <w:rsid w:val="00955FDA"/>
    <w:rsid w:val="00956082"/>
    <w:rsid w:val="00957BBF"/>
    <w:rsid w:val="00963206"/>
    <w:rsid w:val="009659EA"/>
    <w:rsid w:val="0096796B"/>
    <w:rsid w:val="009700B1"/>
    <w:rsid w:val="0097088E"/>
    <w:rsid w:val="00970D37"/>
    <w:rsid w:val="00971143"/>
    <w:rsid w:val="0097224E"/>
    <w:rsid w:val="00972E20"/>
    <w:rsid w:val="009730D6"/>
    <w:rsid w:val="00974A94"/>
    <w:rsid w:val="00974E97"/>
    <w:rsid w:val="00975094"/>
    <w:rsid w:val="009756ED"/>
    <w:rsid w:val="00977009"/>
    <w:rsid w:val="00977D87"/>
    <w:rsid w:val="00980AE4"/>
    <w:rsid w:val="00980BC8"/>
    <w:rsid w:val="00981D6B"/>
    <w:rsid w:val="00981DA6"/>
    <w:rsid w:val="00981F4A"/>
    <w:rsid w:val="009823AE"/>
    <w:rsid w:val="009825B4"/>
    <w:rsid w:val="00983921"/>
    <w:rsid w:val="009839E8"/>
    <w:rsid w:val="009842DE"/>
    <w:rsid w:val="00986D80"/>
    <w:rsid w:val="0099015F"/>
    <w:rsid w:val="0099103C"/>
    <w:rsid w:val="0099122C"/>
    <w:rsid w:val="009913FD"/>
    <w:rsid w:val="0099180C"/>
    <w:rsid w:val="00991D94"/>
    <w:rsid w:val="00991F18"/>
    <w:rsid w:val="009936D2"/>
    <w:rsid w:val="0099566E"/>
    <w:rsid w:val="00995DCB"/>
    <w:rsid w:val="009972C1"/>
    <w:rsid w:val="009977C5"/>
    <w:rsid w:val="009A03CE"/>
    <w:rsid w:val="009A0C36"/>
    <w:rsid w:val="009A0E2D"/>
    <w:rsid w:val="009A6296"/>
    <w:rsid w:val="009B0E20"/>
    <w:rsid w:val="009B34F6"/>
    <w:rsid w:val="009B5FC9"/>
    <w:rsid w:val="009B637A"/>
    <w:rsid w:val="009B6C37"/>
    <w:rsid w:val="009B6D58"/>
    <w:rsid w:val="009B71EF"/>
    <w:rsid w:val="009C0FEA"/>
    <w:rsid w:val="009C1052"/>
    <w:rsid w:val="009C20A4"/>
    <w:rsid w:val="009C2EED"/>
    <w:rsid w:val="009C34ED"/>
    <w:rsid w:val="009C35F3"/>
    <w:rsid w:val="009C37EC"/>
    <w:rsid w:val="009C3D67"/>
    <w:rsid w:val="009C4FED"/>
    <w:rsid w:val="009C5519"/>
    <w:rsid w:val="009C5939"/>
    <w:rsid w:val="009C65AD"/>
    <w:rsid w:val="009C78EA"/>
    <w:rsid w:val="009D0ADF"/>
    <w:rsid w:val="009D1043"/>
    <w:rsid w:val="009D227D"/>
    <w:rsid w:val="009D6D9C"/>
    <w:rsid w:val="009D7BA5"/>
    <w:rsid w:val="009D7DFA"/>
    <w:rsid w:val="009E0C9F"/>
    <w:rsid w:val="009E0E07"/>
    <w:rsid w:val="009E17A2"/>
    <w:rsid w:val="009E1A13"/>
    <w:rsid w:val="009E292F"/>
    <w:rsid w:val="009E4142"/>
    <w:rsid w:val="009E4663"/>
    <w:rsid w:val="009E49C7"/>
    <w:rsid w:val="009E49FA"/>
    <w:rsid w:val="009E5837"/>
    <w:rsid w:val="009E6910"/>
    <w:rsid w:val="009E694E"/>
    <w:rsid w:val="009E6BC7"/>
    <w:rsid w:val="009E707F"/>
    <w:rsid w:val="009E7EB0"/>
    <w:rsid w:val="009E7F3B"/>
    <w:rsid w:val="009F0516"/>
    <w:rsid w:val="009F059D"/>
    <w:rsid w:val="009F0B29"/>
    <w:rsid w:val="009F0DBA"/>
    <w:rsid w:val="009F2AD3"/>
    <w:rsid w:val="009F37B8"/>
    <w:rsid w:val="009F3F47"/>
    <w:rsid w:val="009F43D0"/>
    <w:rsid w:val="009F4546"/>
    <w:rsid w:val="009F5214"/>
    <w:rsid w:val="009F5BB1"/>
    <w:rsid w:val="009F7370"/>
    <w:rsid w:val="009F798F"/>
    <w:rsid w:val="00A00025"/>
    <w:rsid w:val="00A01386"/>
    <w:rsid w:val="00A01C0F"/>
    <w:rsid w:val="00A020B6"/>
    <w:rsid w:val="00A02E18"/>
    <w:rsid w:val="00A04622"/>
    <w:rsid w:val="00A06721"/>
    <w:rsid w:val="00A06C3C"/>
    <w:rsid w:val="00A06F62"/>
    <w:rsid w:val="00A0708E"/>
    <w:rsid w:val="00A11233"/>
    <w:rsid w:val="00A130A0"/>
    <w:rsid w:val="00A13A5E"/>
    <w:rsid w:val="00A140DD"/>
    <w:rsid w:val="00A14F1B"/>
    <w:rsid w:val="00A168D3"/>
    <w:rsid w:val="00A17A77"/>
    <w:rsid w:val="00A20336"/>
    <w:rsid w:val="00A21A54"/>
    <w:rsid w:val="00A21EAB"/>
    <w:rsid w:val="00A2381C"/>
    <w:rsid w:val="00A25591"/>
    <w:rsid w:val="00A25886"/>
    <w:rsid w:val="00A26CEB"/>
    <w:rsid w:val="00A3023B"/>
    <w:rsid w:val="00A3090C"/>
    <w:rsid w:val="00A320F1"/>
    <w:rsid w:val="00A327D8"/>
    <w:rsid w:val="00A328AF"/>
    <w:rsid w:val="00A33F5A"/>
    <w:rsid w:val="00A3478D"/>
    <w:rsid w:val="00A34C9F"/>
    <w:rsid w:val="00A35853"/>
    <w:rsid w:val="00A36EA7"/>
    <w:rsid w:val="00A37947"/>
    <w:rsid w:val="00A40C82"/>
    <w:rsid w:val="00A41826"/>
    <w:rsid w:val="00A41F18"/>
    <w:rsid w:val="00A430C7"/>
    <w:rsid w:val="00A43356"/>
    <w:rsid w:val="00A47F80"/>
    <w:rsid w:val="00A50F0C"/>
    <w:rsid w:val="00A51AE4"/>
    <w:rsid w:val="00A51B91"/>
    <w:rsid w:val="00A529C4"/>
    <w:rsid w:val="00A53346"/>
    <w:rsid w:val="00A53D5C"/>
    <w:rsid w:val="00A54B7A"/>
    <w:rsid w:val="00A54F01"/>
    <w:rsid w:val="00A55325"/>
    <w:rsid w:val="00A554B7"/>
    <w:rsid w:val="00A558BA"/>
    <w:rsid w:val="00A55A8E"/>
    <w:rsid w:val="00A55D21"/>
    <w:rsid w:val="00A55FB0"/>
    <w:rsid w:val="00A56A3D"/>
    <w:rsid w:val="00A570BE"/>
    <w:rsid w:val="00A60C47"/>
    <w:rsid w:val="00A618F0"/>
    <w:rsid w:val="00A62236"/>
    <w:rsid w:val="00A6794E"/>
    <w:rsid w:val="00A714EB"/>
    <w:rsid w:val="00A72261"/>
    <w:rsid w:val="00A73E12"/>
    <w:rsid w:val="00A743EB"/>
    <w:rsid w:val="00A7531A"/>
    <w:rsid w:val="00A81422"/>
    <w:rsid w:val="00A814E5"/>
    <w:rsid w:val="00A81E1D"/>
    <w:rsid w:val="00A82E33"/>
    <w:rsid w:val="00A83D21"/>
    <w:rsid w:val="00A842D5"/>
    <w:rsid w:val="00A8497B"/>
    <w:rsid w:val="00A87516"/>
    <w:rsid w:val="00A912AA"/>
    <w:rsid w:val="00A93A84"/>
    <w:rsid w:val="00A942D7"/>
    <w:rsid w:val="00A946BD"/>
    <w:rsid w:val="00A95A42"/>
    <w:rsid w:val="00A96BB5"/>
    <w:rsid w:val="00A97481"/>
    <w:rsid w:val="00A97E26"/>
    <w:rsid w:val="00AA00D7"/>
    <w:rsid w:val="00AA13B9"/>
    <w:rsid w:val="00AA18E3"/>
    <w:rsid w:val="00AA28EA"/>
    <w:rsid w:val="00AA32EF"/>
    <w:rsid w:val="00AA35C1"/>
    <w:rsid w:val="00AA4092"/>
    <w:rsid w:val="00AA446D"/>
    <w:rsid w:val="00AA58A6"/>
    <w:rsid w:val="00AA63B2"/>
    <w:rsid w:val="00AA67DB"/>
    <w:rsid w:val="00AA6832"/>
    <w:rsid w:val="00AA6E05"/>
    <w:rsid w:val="00AA7371"/>
    <w:rsid w:val="00AA7C17"/>
    <w:rsid w:val="00AB03E5"/>
    <w:rsid w:val="00AB14B1"/>
    <w:rsid w:val="00AB3C26"/>
    <w:rsid w:val="00AB4101"/>
    <w:rsid w:val="00AB4115"/>
    <w:rsid w:val="00AB4CC9"/>
    <w:rsid w:val="00AB5094"/>
    <w:rsid w:val="00AB5538"/>
    <w:rsid w:val="00AB5A92"/>
    <w:rsid w:val="00AB5BC9"/>
    <w:rsid w:val="00AB5D6E"/>
    <w:rsid w:val="00AB7292"/>
    <w:rsid w:val="00AB74E5"/>
    <w:rsid w:val="00AB7EBE"/>
    <w:rsid w:val="00AC0EA6"/>
    <w:rsid w:val="00AC1520"/>
    <w:rsid w:val="00AC1A94"/>
    <w:rsid w:val="00AC2AC1"/>
    <w:rsid w:val="00AC4B55"/>
    <w:rsid w:val="00AC4C1E"/>
    <w:rsid w:val="00AC4C79"/>
    <w:rsid w:val="00AC4D64"/>
    <w:rsid w:val="00AC59A3"/>
    <w:rsid w:val="00AC6790"/>
    <w:rsid w:val="00AD0195"/>
    <w:rsid w:val="00AD0FE8"/>
    <w:rsid w:val="00AD12AC"/>
    <w:rsid w:val="00AD29B4"/>
    <w:rsid w:val="00AD2E93"/>
    <w:rsid w:val="00AD3AEF"/>
    <w:rsid w:val="00AD3B4A"/>
    <w:rsid w:val="00AD3DE4"/>
    <w:rsid w:val="00AD4075"/>
    <w:rsid w:val="00AD6553"/>
    <w:rsid w:val="00AD65DC"/>
    <w:rsid w:val="00AD6D9C"/>
    <w:rsid w:val="00AD7126"/>
    <w:rsid w:val="00AE0DE6"/>
    <w:rsid w:val="00AE1BF4"/>
    <w:rsid w:val="00AE1D3E"/>
    <w:rsid w:val="00AE3699"/>
    <w:rsid w:val="00AE3C2C"/>
    <w:rsid w:val="00AE5333"/>
    <w:rsid w:val="00AE650E"/>
    <w:rsid w:val="00AE6A1F"/>
    <w:rsid w:val="00AE7CF0"/>
    <w:rsid w:val="00AF0ABB"/>
    <w:rsid w:val="00AF1104"/>
    <w:rsid w:val="00AF1DED"/>
    <w:rsid w:val="00AF1E1C"/>
    <w:rsid w:val="00AF2568"/>
    <w:rsid w:val="00AF2960"/>
    <w:rsid w:val="00AF3E91"/>
    <w:rsid w:val="00AF53C4"/>
    <w:rsid w:val="00AF58A6"/>
    <w:rsid w:val="00AF6DCA"/>
    <w:rsid w:val="00AF7401"/>
    <w:rsid w:val="00AF7A98"/>
    <w:rsid w:val="00B01536"/>
    <w:rsid w:val="00B03026"/>
    <w:rsid w:val="00B03211"/>
    <w:rsid w:val="00B036EB"/>
    <w:rsid w:val="00B03949"/>
    <w:rsid w:val="00B05F0F"/>
    <w:rsid w:val="00B0718D"/>
    <w:rsid w:val="00B07236"/>
    <w:rsid w:val="00B077A3"/>
    <w:rsid w:val="00B07B26"/>
    <w:rsid w:val="00B11326"/>
    <w:rsid w:val="00B118AD"/>
    <w:rsid w:val="00B138B9"/>
    <w:rsid w:val="00B13FCB"/>
    <w:rsid w:val="00B145DD"/>
    <w:rsid w:val="00B14686"/>
    <w:rsid w:val="00B148FE"/>
    <w:rsid w:val="00B16342"/>
    <w:rsid w:val="00B177BF"/>
    <w:rsid w:val="00B20EB3"/>
    <w:rsid w:val="00B22C62"/>
    <w:rsid w:val="00B23BE7"/>
    <w:rsid w:val="00B23FD6"/>
    <w:rsid w:val="00B26737"/>
    <w:rsid w:val="00B30294"/>
    <w:rsid w:val="00B30597"/>
    <w:rsid w:val="00B330E4"/>
    <w:rsid w:val="00B33B40"/>
    <w:rsid w:val="00B34235"/>
    <w:rsid w:val="00B349AA"/>
    <w:rsid w:val="00B35066"/>
    <w:rsid w:val="00B36362"/>
    <w:rsid w:val="00B37FB3"/>
    <w:rsid w:val="00B403D6"/>
    <w:rsid w:val="00B40C90"/>
    <w:rsid w:val="00B417E4"/>
    <w:rsid w:val="00B41D0F"/>
    <w:rsid w:val="00B41D9F"/>
    <w:rsid w:val="00B41DCD"/>
    <w:rsid w:val="00B426BC"/>
    <w:rsid w:val="00B427D5"/>
    <w:rsid w:val="00B444E0"/>
    <w:rsid w:val="00B457DA"/>
    <w:rsid w:val="00B4776C"/>
    <w:rsid w:val="00B47AE0"/>
    <w:rsid w:val="00B47D0A"/>
    <w:rsid w:val="00B50182"/>
    <w:rsid w:val="00B517A0"/>
    <w:rsid w:val="00B52B32"/>
    <w:rsid w:val="00B543C2"/>
    <w:rsid w:val="00B5547B"/>
    <w:rsid w:val="00B556AA"/>
    <w:rsid w:val="00B564C2"/>
    <w:rsid w:val="00B56965"/>
    <w:rsid w:val="00B56C74"/>
    <w:rsid w:val="00B6126B"/>
    <w:rsid w:val="00B619E0"/>
    <w:rsid w:val="00B62511"/>
    <w:rsid w:val="00B62A22"/>
    <w:rsid w:val="00B637F2"/>
    <w:rsid w:val="00B6396D"/>
    <w:rsid w:val="00B63ED3"/>
    <w:rsid w:val="00B64010"/>
    <w:rsid w:val="00B64A0F"/>
    <w:rsid w:val="00B66402"/>
    <w:rsid w:val="00B66E23"/>
    <w:rsid w:val="00B70853"/>
    <w:rsid w:val="00B73377"/>
    <w:rsid w:val="00B768F5"/>
    <w:rsid w:val="00B76F8C"/>
    <w:rsid w:val="00B77EBF"/>
    <w:rsid w:val="00B801E9"/>
    <w:rsid w:val="00B81800"/>
    <w:rsid w:val="00B81C4A"/>
    <w:rsid w:val="00B834AE"/>
    <w:rsid w:val="00B849E3"/>
    <w:rsid w:val="00B855CE"/>
    <w:rsid w:val="00B85B15"/>
    <w:rsid w:val="00B866CD"/>
    <w:rsid w:val="00B87512"/>
    <w:rsid w:val="00B90EB9"/>
    <w:rsid w:val="00B917DB"/>
    <w:rsid w:val="00B91BDC"/>
    <w:rsid w:val="00B938E4"/>
    <w:rsid w:val="00B93BA7"/>
    <w:rsid w:val="00B94290"/>
    <w:rsid w:val="00B954E0"/>
    <w:rsid w:val="00B96B89"/>
    <w:rsid w:val="00B97C5B"/>
    <w:rsid w:val="00BA1083"/>
    <w:rsid w:val="00BA13B5"/>
    <w:rsid w:val="00BA16EB"/>
    <w:rsid w:val="00BA184D"/>
    <w:rsid w:val="00BA305D"/>
    <w:rsid w:val="00BA32C3"/>
    <w:rsid w:val="00BA4E15"/>
    <w:rsid w:val="00BA772D"/>
    <w:rsid w:val="00BB08A7"/>
    <w:rsid w:val="00BB21CB"/>
    <w:rsid w:val="00BB4681"/>
    <w:rsid w:val="00BB57BC"/>
    <w:rsid w:val="00BB6884"/>
    <w:rsid w:val="00BB6C24"/>
    <w:rsid w:val="00BB6D0A"/>
    <w:rsid w:val="00BC043D"/>
    <w:rsid w:val="00BC1F06"/>
    <w:rsid w:val="00BC1F88"/>
    <w:rsid w:val="00BC2313"/>
    <w:rsid w:val="00BC4585"/>
    <w:rsid w:val="00BC5349"/>
    <w:rsid w:val="00BC5581"/>
    <w:rsid w:val="00BC69B7"/>
    <w:rsid w:val="00BC6E3C"/>
    <w:rsid w:val="00BD0B2C"/>
    <w:rsid w:val="00BD113C"/>
    <w:rsid w:val="00BD26D8"/>
    <w:rsid w:val="00BD2787"/>
    <w:rsid w:val="00BD3732"/>
    <w:rsid w:val="00BD3D4C"/>
    <w:rsid w:val="00BD3DBA"/>
    <w:rsid w:val="00BD410D"/>
    <w:rsid w:val="00BE07B5"/>
    <w:rsid w:val="00BE1442"/>
    <w:rsid w:val="00BE263C"/>
    <w:rsid w:val="00BE2CFF"/>
    <w:rsid w:val="00BE3A3B"/>
    <w:rsid w:val="00BE3DEA"/>
    <w:rsid w:val="00BE3F0B"/>
    <w:rsid w:val="00BE4838"/>
    <w:rsid w:val="00BE5C81"/>
    <w:rsid w:val="00BF038D"/>
    <w:rsid w:val="00BF04F3"/>
    <w:rsid w:val="00BF1DD4"/>
    <w:rsid w:val="00BF2FA5"/>
    <w:rsid w:val="00BF3CE3"/>
    <w:rsid w:val="00BF5537"/>
    <w:rsid w:val="00BF58C6"/>
    <w:rsid w:val="00C0007B"/>
    <w:rsid w:val="00C012C9"/>
    <w:rsid w:val="00C01BEC"/>
    <w:rsid w:val="00C02A59"/>
    <w:rsid w:val="00C02CCF"/>
    <w:rsid w:val="00C02FAC"/>
    <w:rsid w:val="00C041C7"/>
    <w:rsid w:val="00C04CFB"/>
    <w:rsid w:val="00C04D47"/>
    <w:rsid w:val="00C06392"/>
    <w:rsid w:val="00C10866"/>
    <w:rsid w:val="00C11EE8"/>
    <w:rsid w:val="00C1283E"/>
    <w:rsid w:val="00C135F6"/>
    <w:rsid w:val="00C14C03"/>
    <w:rsid w:val="00C17333"/>
    <w:rsid w:val="00C178BE"/>
    <w:rsid w:val="00C17DC8"/>
    <w:rsid w:val="00C17EB2"/>
    <w:rsid w:val="00C20908"/>
    <w:rsid w:val="00C20C74"/>
    <w:rsid w:val="00C2233E"/>
    <w:rsid w:val="00C22A1E"/>
    <w:rsid w:val="00C235FD"/>
    <w:rsid w:val="00C23A3B"/>
    <w:rsid w:val="00C25F37"/>
    <w:rsid w:val="00C2654B"/>
    <w:rsid w:val="00C31F23"/>
    <w:rsid w:val="00C32081"/>
    <w:rsid w:val="00C32F44"/>
    <w:rsid w:val="00C33408"/>
    <w:rsid w:val="00C33842"/>
    <w:rsid w:val="00C374CA"/>
    <w:rsid w:val="00C374E6"/>
    <w:rsid w:val="00C3772E"/>
    <w:rsid w:val="00C37B74"/>
    <w:rsid w:val="00C41EB8"/>
    <w:rsid w:val="00C421C9"/>
    <w:rsid w:val="00C43F21"/>
    <w:rsid w:val="00C4707E"/>
    <w:rsid w:val="00C504C6"/>
    <w:rsid w:val="00C506ED"/>
    <w:rsid w:val="00C51211"/>
    <w:rsid w:val="00C53032"/>
    <w:rsid w:val="00C54336"/>
    <w:rsid w:val="00C544AA"/>
    <w:rsid w:val="00C54946"/>
    <w:rsid w:val="00C55B12"/>
    <w:rsid w:val="00C55FE4"/>
    <w:rsid w:val="00C56BA1"/>
    <w:rsid w:val="00C612BB"/>
    <w:rsid w:val="00C6399A"/>
    <w:rsid w:val="00C64330"/>
    <w:rsid w:val="00C64981"/>
    <w:rsid w:val="00C65CC1"/>
    <w:rsid w:val="00C65D3E"/>
    <w:rsid w:val="00C66C79"/>
    <w:rsid w:val="00C7016E"/>
    <w:rsid w:val="00C7031C"/>
    <w:rsid w:val="00C70533"/>
    <w:rsid w:val="00C706EB"/>
    <w:rsid w:val="00C71E30"/>
    <w:rsid w:val="00C72749"/>
    <w:rsid w:val="00C73FBC"/>
    <w:rsid w:val="00C741A7"/>
    <w:rsid w:val="00C745C2"/>
    <w:rsid w:val="00C75BB6"/>
    <w:rsid w:val="00C76904"/>
    <w:rsid w:val="00C77B13"/>
    <w:rsid w:val="00C80547"/>
    <w:rsid w:val="00C80DCB"/>
    <w:rsid w:val="00C81080"/>
    <w:rsid w:val="00C81FE0"/>
    <w:rsid w:val="00C822D5"/>
    <w:rsid w:val="00C839A4"/>
    <w:rsid w:val="00C83DBB"/>
    <w:rsid w:val="00C84698"/>
    <w:rsid w:val="00C869CB"/>
    <w:rsid w:val="00C86D3F"/>
    <w:rsid w:val="00C9001F"/>
    <w:rsid w:val="00C90FA6"/>
    <w:rsid w:val="00C9121C"/>
    <w:rsid w:val="00C92885"/>
    <w:rsid w:val="00CA0B76"/>
    <w:rsid w:val="00CA220A"/>
    <w:rsid w:val="00CA297D"/>
    <w:rsid w:val="00CA2C5E"/>
    <w:rsid w:val="00CA47A2"/>
    <w:rsid w:val="00CA4F65"/>
    <w:rsid w:val="00CA5471"/>
    <w:rsid w:val="00CA578F"/>
    <w:rsid w:val="00CA5865"/>
    <w:rsid w:val="00CA5E7E"/>
    <w:rsid w:val="00CA5EF3"/>
    <w:rsid w:val="00CA6132"/>
    <w:rsid w:val="00CA669B"/>
    <w:rsid w:val="00CA752A"/>
    <w:rsid w:val="00CA7FF9"/>
    <w:rsid w:val="00CB0242"/>
    <w:rsid w:val="00CB0449"/>
    <w:rsid w:val="00CB0F27"/>
    <w:rsid w:val="00CB11C3"/>
    <w:rsid w:val="00CB1DE8"/>
    <w:rsid w:val="00CB2399"/>
    <w:rsid w:val="00CB26B7"/>
    <w:rsid w:val="00CB2DFF"/>
    <w:rsid w:val="00CB3717"/>
    <w:rsid w:val="00CB39DB"/>
    <w:rsid w:val="00CB3DE8"/>
    <w:rsid w:val="00CB4C09"/>
    <w:rsid w:val="00CB4D5C"/>
    <w:rsid w:val="00CB5F66"/>
    <w:rsid w:val="00CB64DE"/>
    <w:rsid w:val="00CB65FC"/>
    <w:rsid w:val="00CB6E07"/>
    <w:rsid w:val="00CC07DF"/>
    <w:rsid w:val="00CC1BF4"/>
    <w:rsid w:val="00CC3890"/>
    <w:rsid w:val="00CC407F"/>
    <w:rsid w:val="00CC519B"/>
    <w:rsid w:val="00CC5A51"/>
    <w:rsid w:val="00CC6342"/>
    <w:rsid w:val="00CC6B11"/>
    <w:rsid w:val="00CC727C"/>
    <w:rsid w:val="00CC7430"/>
    <w:rsid w:val="00CD0B29"/>
    <w:rsid w:val="00CD0E67"/>
    <w:rsid w:val="00CD189E"/>
    <w:rsid w:val="00CD2238"/>
    <w:rsid w:val="00CD3328"/>
    <w:rsid w:val="00CD3E84"/>
    <w:rsid w:val="00CD4967"/>
    <w:rsid w:val="00CD5124"/>
    <w:rsid w:val="00CD5670"/>
    <w:rsid w:val="00CD654D"/>
    <w:rsid w:val="00CD6D80"/>
    <w:rsid w:val="00CE14E5"/>
    <w:rsid w:val="00CE1823"/>
    <w:rsid w:val="00CE1C3E"/>
    <w:rsid w:val="00CE45E8"/>
    <w:rsid w:val="00CE55D5"/>
    <w:rsid w:val="00CE5AE7"/>
    <w:rsid w:val="00CF00B9"/>
    <w:rsid w:val="00CF038F"/>
    <w:rsid w:val="00CF0B3B"/>
    <w:rsid w:val="00CF352C"/>
    <w:rsid w:val="00CF35FB"/>
    <w:rsid w:val="00CF434F"/>
    <w:rsid w:val="00CF4417"/>
    <w:rsid w:val="00CF450A"/>
    <w:rsid w:val="00CF59A6"/>
    <w:rsid w:val="00CF5A8B"/>
    <w:rsid w:val="00D00AED"/>
    <w:rsid w:val="00D01A0C"/>
    <w:rsid w:val="00D02330"/>
    <w:rsid w:val="00D03468"/>
    <w:rsid w:val="00D03E46"/>
    <w:rsid w:val="00D04F25"/>
    <w:rsid w:val="00D05646"/>
    <w:rsid w:val="00D0594A"/>
    <w:rsid w:val="00D067CE"/>
    <w:rsid w:val="00D073EB"/>
    <w:rsid w:val="00D07605"/>
    <w:rsid w:val="00D1004A"/>
    <w:rsid w:val="00D101DC"/>
    <w:rsid w:val="00D109F5"/>
    <w:rsid w:val="00D11337"/>
    <w:rsid w:val="00D122E7"/>
    <w:rsid w:val="00D124F8"/>
    <w:rsid w:val="00D1413E"/>
    <w:rsid w:val="00D14A89"/>
    <w:rsid w:val="00D164AB"/>
    <w:rsid w:val="00D169FF"/>
    <w:rsid w:val="00D1705B"/>
    <w:rsid w:val="00D17F7B"/>
    <w:rsid w:val="00D20DC3"/>
    <w:rsid w:val="00D212E3"/>
    <w:rsid w:val="00D230AB"/>
    <w:rsid w:val="00D23152"/>
    <w:rsid w:val="00D278A2"/>
    <w:rsid w:val="00D27B1B"/>
    <w:rsid w:val="00D27D08"/>
    <w:rsid w:val="00D30150"/>
    <w:rsid w:val="00D30FFF"/>
    <w:rsid w:val="00D3225A"/>
    <w:rsid w:val="00D32315"/>
    <w:rsid w:val="00D33D21"/>
    <w:rsid w:val="00D34217"/>
    <w:rsid w:val="00D347DF"/>
    <w:rsid w:val="00D35597"/>
    <w:rsid w:val="00D36641"/>
    <w:rsid w:val="00D37FC1"/>
    <w:rsid w:val="00D412F2"/>
    <w:rsid w:val="00D4228E"/>
    <w:rsid w:val="00D428BA"/>
    <w:rsid w:val="00D43702"/>
    <w:rsid w:val="00D43C2F"/>
    <w:rsid w:val="00D43C7C"/>
    <w:rsid w:val="00D43D07"/>
    <w:rsid w:val="00D44335"/>
    <w:rsid w:val="00D44422"/>
    <w:rsid w:val="00D44517"/>
    <w:rsid w:val="00D46687"/>
    <w:rsid w:val="00D46937"/>
    <w:rsid w:val="00D5017C"/>
    <w:rsid w:val="00D5040D"/>
    <w:rsid w:val="00D518EC"/>
    <w:rsid w:val="00D52759"/>
    <w:rsid w:val="00D52BF0"/>
    <w:rsid w:val="00D536BC"/>
    <w:rsid w:val="00D53769"/>
    <w:rsid w:val="00D53E69"/>
    <w:rsid w:val="00D54281"/>
    <w:rsid w:val="00D5650C"/>
    <w:rsid w:val="00D567DB"/>
    <w:rsid w:val="00D57FC1"/>
    <w:rsid w:val="00D61440"/>
    <w:rsid w:val="00D6280C"/>
    <w:rsid w:val="00D62A74"/>
    <w:rsid w:val="00D62BB2"/>
    <w:rsid w:val="00D63694"/>
    <w:rsid w:val="00D641A6"/>
    <w:rsid w:val="00D6553F"/>
    <w:rsid w:val="00D65D7D"/>
    <w:rsid w:val="00D67441"/>
    <w:rsid w:val="00D67D0C"/>
    <w:rsid w:val="00D71481"/>
    <w:rsid w:val="00D7392A"/>
    <w:rsid w:val="00D75996"/>
    <w:rsid w:val="00D762B5"/>
    <w:rsid w:val="00D809C0"/>
    <w:rsid w:val="00D81D3B"/>
    <w:rsid w:val="00D81DF1"/>
    <w:rsid w:val="00D836B2"/>
    <w:rsid w:val="00D84704"/>
    <w:rsid w:val="00D84837"/>
    <w:rsid w:val="00D85E61"/>
    <w:rsid w:val="00D86304"/>
    <w:rsid w:val="00D906E5"/>
    <w:rsid w:val="00D90FA0"/>
    <w:rsid w:val="00D91439"/>
    <w:rsid w:val="00D9155E"/>
    <w:rsid w:val="00D926EA"/>
    <w:rsid w:val="00D93B68"/>
    <w:rsid w:val="00D94595"/>
    <w:rsid w:val="00DA17FE"/>
    <w:rsid w:val="00DA3255"/>
    <w:rsid w:val="00DA5D6D"/>
    <w:rsid w:val="00DA6281"/>
    <w:rsid w:val="00DB0E61"/>
    <w:rsid w:val="00DB2330"/>
    <w:rsid w:val="00DB2799"/>
    <w:rsid w:val="00DB310B"/>
    <w:rsid w:val="00DB417F"/>
    <w:rsid w:val="00DB49CA"/>
    <w:rsid w:val="00DB6DF3"/>
    <w:rsid w:val="00DB7338"/>
    <w:rsid w:val="00DB7F92"/>
    <w:rsid w:val="00DC0EA6"/>
    <w:rsid w:val="00DC1BE9"/>
    <w:rsid w:val="00DC39AE"/>
    <w:rsid w:val="00DC41B7"/>
    <w:rsid w:val="00DC4AE9"/>
    <w:rsid w:val="00DC4CAA"/>
    <w:rsid w:val="00DC666B"/>
    <w:rsid w:val="00DC6A70"/>
    <w:rsid w:val="00DC76E1"/>
    <w:rsid w:val="00DD1328"/>
    <w:rsid w:val="00DD1B8B"/>
    <w:rsid w:val="00DD4E60"/>
    <w:rsid w:val="00DD61CE"/>
    <w:rsid w:val="00DD7287"/>
    <w:rsid w:val="00DD73C1"/>
    <w:rsid w:val="00DD7CCE"/>
    <w:rsid w:val="00DE062B"/>
    <w:rsid w:val="00DE0F75"/>
    <w:rsid w:val="00DE168F"/>
    <w:rsid w:val="00DE1F14"/>
    <w:rsid w:val="00DE2A73"/>
    <w:rsid w:val="00DE3B7E"/>
    <w:rsid w:val="00DE3E9A"/>
    <w:rsid w:val="00DE478A"/>
    <w:rsid w:val="00DE502F"/>
    <w:rsid w:val="00DE5E71"/>
    <w:rsid w:val="00DE5EF1"/>
    <w:rsid w:val="00DE62FE"/>
    <w:rsid w:val="00DE6A3C"/>
    <w:rsid w:val="00DE6A7D"/>
    <w:rsid w:val="00DE7C3F"/>
    <w:rsid w:val="00DF11AA"/>
    <w:rsid w:val="00DF14A3"/>
    <w:rsid w:val="00DF2EF5"/>
    <w:rsid w:val="00DF3AB8"/>
    <w:rsid w:val="00DF401B"/>
    <w:rsid w:val="00DF5C37"/>
    <w:rsid w:val="00DF6213"/>
    <w:rsid w:val="00DF6D57"/>
    <w:rsid w:val="00DF7D83"/>
    <w:rsid w:val="00DF7EDA"/>
    <w:rsid w:val="00E04DFB"/>
    <w:rsid w:val="00E05273"/>
    <w:rsid w:val="00E05F27"/>
    <w:rsid w:val="00E07CDE"/>
    <w:rsid w:val="00E103B5"/>
    <w:rsid w:val="00E13550"/>
    <w:rsid w:val="00E1432A"/>
    <w:rsid w:val="00E15B48"/>
    <w:rsid w:val="00E1666B"/>
    <w:rsid w:val="00E16986"/>
    <w:rsid w:val="00E17666"/>
    <w:rsid w:val="00E17924"/>
    <w:rsid w:val="00E17EF3"/>
    <w:rsid w:val="00E2033C"/>
    <w:rsid w:val="00E206D0"/>
    <w:rsid w:val="00E20C43"/>
    <w:rsid w:val="00E21C21"/>
    <w:rsid w:val="00E227B3"/>
    <w:rsid w:val="00E24990"/>
    <w:rsid w:val="00E25116"/>
    <w:rsid w:val="00E25E13"/>
    <w:rsid w:val="00E262A5"/>
    <w:rsid w:val="00E2634D"/>
    <w:rsid w:val="00E27B90"/>
    <w:rsid w:val="00E27E21"/>
    <w:rsid w:val="00E30C75"/>
    <w:rsid w:val="00E32C7A"/>
    <w:rsid w:val="00E33918"/>
    <w:rsid w:val="00E34ED5"/>
    <w:rsid w:val="00E364F1"/>
    <w:rsid w:val="00E37825"/>
    <w:rsid w:val="00E41696"/>
    <w:rsid w:val="00E41E2C"/>
    <w:rsid w:val="00E42591"/>
    <w:rsid w:val="00E42A17"/>
    <w:rsid w:val="00E42C17"/>
    <w:rsid w:val="00E43B37"/>
    <w:rsid w:val="00E43DF3"/>
    <w:rsid w:val="00E44F6F"/>
    <w:rsid w:val="00E50706"/>
    <w:rsid w:val="00E51AB3"/>
    <w:rsid w:val="00E52389"/>
    <w:rsid w:val="00E527C9"/>
    <w:rsid w:val="00E546C8"/>
    <w:rsid w:val="00E552C2"/>
    <w:rsid w:val="00E55B77"/>
    <w:rsid w:val="00E56290"/>
    <w:rsid w:val="00E57A84"/>
    <w:rsid w:val="00E60807"/>
    <w:rsid w:val="00E64812"/>
    <w:rsid w:val="00E65468"/>
    <w:rsid w:val="00E668D2"/>
    <w:rsid w:val="00E66EB7"/>
    <w:rsid w:val="00E6795B"/>
    <w:rsid w:val="00E73F2D"/>
    <w:rsid w:val="00E7419D"/>
    <w:rsid w:val="00E747BB"/>
    <w:rsid w:val="00E7533B"/>
    <w:rsid w:val="00E7544E"/>
    <w:rsid w:val="00E75E67"/>
    <w:rsid w:val="00E76C62"/>
    <w:rsid w:val="00E80403"/>
    <w:rsid w:val="00E813D0"/>
    <w:rsid w:val="00E827D2"/>
    <w:rsid w:val="00E8298E"/>
    <w:rsid w:val="00E829C5"/>
    <w:rsid w:val="00E843FC"/>
    <w:rsid w:val="00E84C72"/>
    <w:rsid w:val="00E855C1"/>
    <w:rsid w:val="00E86795"/>
    <w:rsid w:val="00E86A22"/>
    <w:rsid w:val="00E86D19"/>
    <w:rsid w:val="00E900A9"/>
    <w:rsid w:val="00E90391"/>
    <w:rsid w:val="00E90FF3"/>
    <w:rsid w:val="00E9304E"/>
    <w:rsid w:val="00E9376D"/>
    <w:rsid w:val="00E93BCF"/>
    <w:rsid w:val="00E9537B"/>
    <w:rsid w:val="00E954FC"/>
    <w:rsid w:val="00E96A16"/>
    <w:rsid w:val="00EA0830"/>
    <w:rsid w:val="00EA141F"/>
    <w:rsid w:val="00EA4541"/>
    <w:rsid w:val="00EA4FC2"/>
    <w:rsid w:val="00EA503D"/>
    <w:rsid w:val="00EA568E"/>
    <w:rsid w:val="00EA5992"/>
    <w:rsid w:val="00EA5B21"/>
    <w:rsid w:val="00EA7251"/>
    <w:rsid w:val="00EA7565"/>
    <w:rsid w:val="00EB0FE3"/>
    <w:rsid w:val="00EB1E8B"/>
    <w:rsid w:val="00EB2B04"/>
    <w:rsid w:val="00EB30F2"/>
    <w:rsid w:val="00EB31D0"/>
    <w:rsid w:val="00EB44B7"/>
    <w:rsid w:val="00EB50E0"/>
    <w:rsid w:val="00EB609D"/>
    <w:rsid w:val="00EB63DE"/>
    <w:rsid w:val="00EC1541"/>
    <w:rsid w:val="00EC2852"/>
    <w:rsid w:val="00EC35B4"/>
    <w:rsid w:val="00EC4954"/>
    <w:rsid w:val="00EC622C"/>
    <w:rsid w:val="00EC62D7"/>
    <w:rsid w:val="00EC6E3A"/>
    <w:rsid w:val="00EC7BC0"/>
    <w:rsid w:val="00ED07C3"/>
    <w:rsid w:val="00ED0AF0"/>
    <w:rsid w:val="00ED315F"/>
    <w:rsid w:val="00ED38E1"/>
    <w:rsid w:val="00ED3F65"/>
    <w:rsid w:val="00ED4B48"/>
    <w:rsid w:val="00ED57DE"/>
    <w:rsid w:val="00ED5B7F"/>
    <w:rsid w:val="00ED5E15"/>
    <w:rsid w:val="00ED6E9D"/>
    <w:rsid w:val="00EE0071"/>
    <w:rsid w:val="00EE08EF"/>
    <w:rsid w:val="00EE1560"/>
    <w:rsid w:val="00EE20D6"/>
    <w:rsid w:val="00EE2F77"/>
    <w:rsid w:val="00EE3794"/>
    <w:rsid w:val="00EE37E3"/>
    <w:rsid w:val="00EE3912"/>
    <w:rsid w:val="00EE3D69"/>
    <w:rsid w:val="00EE4233"/>
    <w:rsid w:val="00EE477E"/>
    <w:rsid w:val="00EE5168"/>
    <w:rsid w:val="00EE7BD6"/>
    <w:rsid w:val="00EE7FFA"/>
    <w:rsid w:val="00EF082E"/>
    <w:rsid w:val="00EF0CC0"/>
    <w:rsid w:val="00EF148C"/>
    <w:rsid w:val="00EF1550"/>
    <w:rsid w:val="00EF36B4"/>
    <w:rsid w:val="00EF3A04"/>
    <w:rsid w:val="00EF47AA"/>
    <w:rsid w:val="00EF4BB1"/>
    <w:rsid w:val="00EF4D58"/>
    <w:rsid w:val="00EF6827"/>
    <w:rsid w:val="00EF6838"/>
    <w:rsid w:val="00EF75BA"/>
    <w:rsid w:val="00F00948"/>
    <w:rsid w:val="00F015E1"/>
    <w:rsid w:val="00F019DB"/>
    <w:rsid w:val="00F020A1"/>
    <w:rsid w:val="00F0233B"/>
    <w:rsid w:val="00F027A4"/>
    <w:rsid w:val="00F02CE7"/>
    <w:rsid w:val="00F03D30"/>
    <w:rsid w:val="00F05A29"/>
    <w:rsid w:val="00F0779D"/>
    <w:rsid w:val="00F10018"/>
    <w:rsid w:val="00F10BA2"/>
    <w:rsid w:val="00F12107"/>
    <w:rsid w:val="00F12699"/>
    <w:rsid w:val="00F13A6A"/>
    <w:rsid w:val="00F13D3E"/>
    <w:rsid w:val="00F13FC5"/>
    <w:rsid w:val="00F15459"/>
    <w:rsid w:val="00F16237"/>
    <w:rsid w:val="00F16A8C"/>
    <w:rsid w:val="00F16D42"/>
    <w:rsid w:val="00F173CF"/>
    <w:rsid w:val="00F174C6"/>
    <w:rsid w:val="00F176C9"/>
    <w:rsid w:val="00F221C6"/>
    <w:rsid w:val="00F22C94"/>
    <w:rsid w:val="00F2301A"/>
    <w:rsid w:val="00F2344A"/>
    <w:rsid w:val="00F2553B"/>
    <w:rsid w:val="00F26354"/>
    <w:rsid w:val="00F27ACE"/>
    <w:rsid w:val="00F30344"/>
    <w:rsid w:val="00F31760"/>
    <w:rsid w:val="00F31816"/>
    <w:rsid w:val="00F31C31"/>
    <w:rsid w:val="00F338D5"/>
    <w:rsid w:val="00F34433"/>
    <w:rsid w:val="00F3464C"/>
    <w:rsid w:val="00F34DAE"/>
    <w:rsid w:val="00F35137"/>
    <w:rsid w:val="00F353D0"/>
    <w:rsid w:val="00F35F06"/>
    <w:rsid w:val="00F36647"/>
    <w:rsid w:val="00F37D91"/>
    <w:rsid w:val="00F4067E"/>
    <w:rsid w:val="00F4248C"/>
    <w:rsid w:val="00F456C2"/>
    <w:rsid w:val="00F4636A"/>
    <w:rsid w:val="00F47766"/>
    <w:rsid w:val="00F47B08"/>
    <w:rsid w:val="00F47BB8"/>
    <w:rsid w:val="00F47C94"/>
    <w:rsid w:val="00F47DDC"/>
    <w:rsid w:val="00F51400"/>
    <w:rsid w:val="00F514FF"/>
    <w:rsid w:val="00F51B65"/>
    <w:rsid w:val="00F53047"/>
    <w:rsid w:val="00F5511F"/>
    <w:rsid w:val="00F55D82"/>
    <w:rsid w:val="00F564B2"/>
    <w:rsid w:val="00F567A0"/>
    <w:rsid w:val="00F56FA3"/>
    <w:rsid w:val="00F613ED"/>
    <w:rsid w:val="00F6224E"/>
    <w:rsid w:val="00F6377B"/>
    <w:rsid w:val="00F66271"/>
    <w:rsid w:val="00F66B43"/>
    <w:rsid w:val="00F67D02"/>
    <w:rsid w:val="00F706DA"/>
    <w:rsid w:val="00F70AD8"/>
    <w:rsid w:val="00F718AD"/>
    <w:rsid w:val="00F71AF6"/>
    <w:rsid w:val="00F7378B"/>
    <w:rsid w:val="00F74212"/>
    <w:rsid w:val="00F74F4B"/>
    <w:rsid w:val="00F75895"/>
    <w:rsid w:val="00F7611D"/>
    <w:rsid w:val="00F80971"/>
    <w:rsid w:val="00F809ED"/>
    <w:rsid w:val="00F83162"/>
    <w:rsid w:val="00F8373D"/>
    <w:rsid w:val="00F84EB6"/>
    <w:rsid w:val="00F90656"/>
    <w:rsid w:val="00F9082F"/>
    <w:rsid w:val="00F91232"/>
    <w:rsid w:val="00F91234"/>
    <w:rsid w:val="00F96A3F"/>
    <w:rsid w:val="00F978BB"/>
    <w:rsid w:val="00FA08FC"/>
    <w:rsid w:val="00FA0E4A"/>
    <w:rsid w:val="00FA7A04"/>
    <w:rsid w:val="00FB0237"/>
    <w:rsid w:val="00FB0D8A"/>
    <w:rsid w:val="00FB2419"/>
    <w:rsid w:val="00FB26A4"/>
    <w:rsid w:val="00FB3AE2"/>
    <w:rsid w:val="00FB4B58"/>
    <w:rsid w:val="00FB50CF"/>
    <w:rsid w:val="00FB54C7"/>
    <w:rsid w:val="00FB607C"/>
    <w:rsid w:val="00FB6102"/>
    <w:rsid w:val="00FC02AA"/>
    <w:rsid w:val="00FC0D59"/>
    <w:rsid w:val="00FC3F51"/>
    <w:rsid w:val="00FC40B4"/>
    <w:rsid w:val="00FC53E5"/>
    <w:rsid w:val="00FC570C"/>
    <w:rsid w:val="00FC61EF"/>
    <w:rsid w:val="00FC78FA"/>
    <w:rsid w:val="00FC7A04"/>
    <w:rsid w:val="00FD0186"/>
    <w:rsid w:val="00FD06B6"/>
    <w:rsid w:val="00FD074A"/>
    <w:rsid w:val="00FD1C48"/>
    <w:rsid w:val="00FD1E63"/>
    <w:rsid w:val="00FD2CE8"/>
    <w:rsid w:val="00FD2D49"/>
    <w:rsid w:val="00FD2DC8"/>
    <w:rsid w:val="00FD45DA"/>
    <w:rsid w:val="00FD5AFB"/>
    <w:rsid w:val="00FD5B9D"/>
    <w:rsid w:val="00FD6C41"/>
    <w:rsid w:val="00FD744C"/>
    <w:rsid w:val="00FE1F82"/>
    <w:rsid w:val="00FE1FA1"/>
    <w:rsid w:val="00FE33DE"/>
    <w:rsid w:val="00FE39A4"/>
    <w:rsid w:val="00FE3E0E"/>
    <w:rsid w:val="00FE50DF"/>
    <w:rsid w:val="00FE6F11"/>
    <w:rsid w:val="00FF01D8"/>
    <w:rsid w:val="00FF03ED"/>
    <w:rsid w:val="00FF099D"/>
    <w:rsid w:val="00FF1543"/>
    <w:rsid w:val="00FF15EF"/>
    <w:rsid w:val="00FF17E5"/>
    <w:rsid w:val="00FF1E81"/>
    <w:rsid w:val="00FF20AD"/>
    <w:rsid w:val="00FF3218"/>
    <w:rsid w:val="00FF3802"/>
    <w:rsid w:val="00FF49EF"/>
    <w:rsid w:val="00FF590F"/>
    <w:rsid w:val="00FF67D2"/>
    <w:rsid w:val="00FF72EF"/>
    <w:rsid w:val="00FF775E"/>
    <w:rsid w:val="00FF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08F8DE"/>
  <w15:chartTrackingRefBased/>
  <w15:docId w15:val="{D1C4807C-9E60-416E-BCD9-2984DD278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lock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22C4"/>
    <w:pPr>
      <w:widowControl w:val="0"/>
    </w:pPr>
    <w:rPr>
      <w:rFonts w:cs="Calibri"/>
      <w:sz w:val="22"/>
      <w:szCs w:val="22"/>
      <w:lang w:eastAsia="en-US"/>
    </w:rPr>
  </w:style>
  <w:style w:type="paragraph" w:styleId="1">
    <w:name w:val="heading 1"/>
    <w:basedOn w:val="a"/>
    <w:link w:val="10"/>
    <w:uiPriority w:val="99"/>
    <w:qFormat/>
    <w:rsid w:val="003122C4"/>
    <w:pPr>
      <w:ind w:left="560" w:hanging="420"/>
      <w:outlineLvl w:val="0"/>
    </w:pPr>
    <w:rPr>
      <w:rFonts w:ascii="Times New Roman" w:hAnsi="Times New Roman" w:cs="Times New Roman"/>
      <w:sz w:val="21"/>
      <w:szCs w:val="21"/>
    </w:rPr>
  </w:style>
  <w:style w:type="paragraph" w:styleId="2">
    <w:name w:val="heading 2"/>
    <w:basedOn w:val="a"/>
    <w:link w:val="20"/>
    <w:uiPriority w:val="99"/>
    <w:qFormat/>
    <w:rsid w:val="003122C4"/>
    <w:pPr>
      <w:spacing w:before="166"/>
      <w:ind w:left="140"/>
      <w:outlineLvl w:val="1"/>
    </w:pPr>
    <w:rPr>
      <w:rFonts w:ascii="Times New Roman" w:hAnsi="Times New Roman" w:cs="Times New Roman"/>
      <w:b/>
      <w:bCs/>
      <w:sz w:val="20"/>
      <w:szCs w:val="20"/>
      <w:u w:val="single"/>
    </w:rPr>
  </w:style>
  <w:style w:type="paragraph" w:styleId="3">
    <w:name w:val="heading 3"/>
    <w:basedOn w:val="a"/>
    <w:next w:val="a"/>
    <w:link w:val="30"/>
    <w:uiPriority w:val="99"/>
    <w:qFormat/>
    <w:rsid w:val="008F4A3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semiHidden/>
    <w:unhideWhenUsed/>
    <w:qFormat/>
    <w:locked/>
    <w:rsid w:val="00084ECC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9"/>
    <w:locked/>
    <w:rPr>
      <w:b/>
      <w:bCs/>
      <w:kern w:val="44"/>
      <w:sz w:val="44"/>
      <w:szCs w:val="44"/>
      <w:lang w:val="x-none" w:eastAsia="en-US"/>
    </w:rPr>
  </w:style>
  <w:style w:type="character" w:customStyle="1" w:styleId="20">
    <w:name w:val="标题 2 字符"/>
    <w:link w:val="2"/>
    <w:uiPriority w:val="99"/>
    <w:semiHidden/>
    <w:locked/>
    <w:rPr>
      <w:rFonts w:ascii="Cambria" w:eastAsia="宋体" w:hAnsi="Cambria" w:cs="Cambria"/>
      <w:b/>
      <w:bCs/>
      <w:kern w:val="0"/>
      <w:sz w:val="32"/>
      <w:szCs w:val="32"/>
      <w:lang w:val="x-none" w:eastAsia="en-US"/>
    </w:rPr>
  </w:style>
  <w:style w:type="character" w:customStyle="1" w:styleId="30">
    <w:name w:val="标题 3 字符"/>
    <w:link w:val="3"/>
    <w:uiPriority w:val="99"/>
    <w:semiHidden/>
    <w:locked/>
    <w:rsid w:val="008F4A3D"/>
    <w:rPr>
      <w:b/>
      <w:bCs/>
      <w:sz w:val="32"/>
      <w:szCs w:val="32"/>
    </w:rPr>
  </w:style>
  <w:style w:type="table" w:customStyle="1" w:styleId="TableNormal1">
    <w:name w:val="Table Normal1"/>
    <w:uiPriority w:val="99"/>
    <w:semiHidden/>
    <w:rsid w:val="003122C4"/>
    <w:pPr>
      <w:widowControl w:val="0"/>
    </w:pPr>
    <w:rPr>
      <w:rFonts w:cs="Calibr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99"/>
    <w:rsid w:val="003122C4"/>
    <w:pPr>
      <w:spacing w:before="82"/>
      <w:ind w:left="560" w:hanging="420"/>
    </w:pPr>
    <w:rPr>
      <w:rFonts w:ascii="Times New Roman" w:hAnsi="Times New Roman" w:cs="Times New Roman"/>
      <w:sz w:val="20"/>
      <w:szCs w:val="20"/>
    </w:rPr>
  </w:style>
  <w:style w:type="character" w:customStyle="1" w:styleId="a4">
    <w:name w:val="正文文本 字符"/>
    <w:link w:val="a3"/>
    <w:uiPriority w:val="99"/>
    <w:semiHidden/>
    <w:locked/>
    <w:rPr>
      <w:kern w:val="0"/>
      <w:sz w:val="22"/>
      <w:szCs w:val="22"/>
      <w:lang w:val="x-none" w:eastAsia="en-US"/>
    </w:rPr>
  </w:style>
  <w:style w:type="paragraph" w:customStyle="1" w:styleId="11">
    <w:name w:val="列出段落1"/>
    <w:basedOn w:val="a"/>
    <w:uiPriority w:val="99"/>
    <w:qFormat/>
    <w:rsid w:val="003122C4"/>
  </w:style>
  <w:style w:type="paragraph" w:customStyle="1" w:styleId="TableParagraph">
    <w:name w:val="Table Paragraph"/>
    <w:basedOn w:val="a"/>
    <w:uiPriority w:val="99"/>
    <w:rsid w:val="003122C4"/>
  </w:style>
  <w:style w:type="paragraph" w:styleId="a5">
    <w:name w:val="header"/>
    <w:basedOn w:val="a"/>
    <w:link w:val="a6"/>
    <w:uiPriority w:val="99"/>
    <w:rsid w:val="005357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locked/>
    <w:rsid w:val="00535745"/>
    <w:rPr>
      <w:sz w:val="18"/>
      <w:szCs w:val="18"/>
    </w:rPr>
  </w:style>
  <w:style w:type="paragraph" w:styleId="a7">
    <w:name w:val="footer"/>
    <w:basedOn w:val="a"/>
    <w:link w:val="a8"/>
    <w:uiPriority w:val="99"/>
    <w:rsid w:val="005357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link w:val="a7"/>
    <w:uiPriority w:val="99"/>
    <w:locked/>
    <w:rsid w:val="00535745"/>
    <w:rPr>
      <w:sz w:val="18"/>
      <w:szCs w:val="18"/>
    </w:rPr>
  </w:style>
  <w:style w:type="character" w:styleId="a9">
    <w:name w:val="Hyperlink"/>
    <w:uiPriority w:val="99"/>
    <w:rsid w:val="00431F53"/>
    <w:rPr>
      <w:color w:val="0000FF"/>
      <w:u w:val="single"/>
    </w:rPr>
  </w:style>
  <w:style w:type="character" w:styleId="aa">
    <w:name w:val="FollowedHyperlink"/>
    <w:uiPriority w:val="99"/>
    <w:semiHidden/>
    <w:rsid w:val="00FC78FA"/>
    <w:rPr>
      <w:color w:val="800080"/>
      <w:u w:val="single"/>
    </w:rPr>
  </w:style>
  <w:style w:type="paragraph" w:customStyle="1" w:styleId="Default">
    <w:name w:val="Default"/>
    <w:rsid w:val="00AB4101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b">
    <w:name w:val="Emphasis"/>
    <w:basedOn w:val="a0"/>
    <w:uiPriority w:val="20"/>
    <w:qFormat/>
    <w:locked/>
    <w:rsid w:val="00297F2E"/>
    <w:rPr>
      <w:i/>
      <w:iCs/>
    </w:rPr>
  </w:style>
  <w:style w:type="character" w:customStyle="1" w:styleId="apple-converted-space">
    <w:name w:val="apple-converted-space"/>
    <w:basedOn w:val="a0"/>
    <w:rsid w:val="00297F2E"/>
  </w:style>
  <w:style w:type="character" w:customStyle="1" w:styleId="Char">
    <w:name w:val="正文文本 Char"/>
    <w:uiPriority w:val="99"/>
    <w:semiHidden/>
    <w:locked/>
    <w:rsid w:val="002E54F1"/>
    <w:rPr>
      <w:kern w:val="0"/>
      <w:sz w:val="22"/>
      <w:szCs w:val="22"/>
      <w:lang w:val="x-none" w:eastAsia="en-US"/>
    </w:rPr>
  </w:style>
  <w:style w:type="character" w:customStyle="1" w:styleId="40">
    <w:name w:val="标题 4 字符"/>
    <w:basedOn w:val="a0"/>
    <w:link w:val="4"/>
    <w:semiHidden/>
    <w:rsid w:val="00084ECC"/>
    <w:rPr>
      <w:rFonts w:asciiTheme="majorHAnsi" w:eastAsiaTheme="majorEastAsia" w:hAnsiTheme="majorHAnsi" w:cstheme="majorBidi"/>
      <w:b/>
      <w:bCs/>
      <w:sz w:val="28"/>
      <w:szCs w:val="28"/>
      <w:lang w:eastAsia="en-US"/>
    </w:rPr>
  </w:style>
  <w:style w:type="character" w:customStyle="1" w:styleId="pv-accomplishment-entitydate">
    <w:name w:val="pv-accomplishment-entity__date"/>
    <w:basedOn w:val="a0"/>
    <w:rsid w:val="00B41D0F"/>
  </w:style>
  <w:style w:type="character" w:customStyle="1" w:styleId="pv-accomplishment-entitylicense">
    <w:name w:val="pv-accomplishment-entity__license"/>
    <w:basedOn w:val="a0"/>
    <w:rsid w:val="00B41D0F"/>
  </w:style>
  <w:style w:type="character" w:styleId="ac">
    <w:name w:val="Unresolved Mention"/>
    <w:basedOn w:val="a0"/>
    <w:uiPriority w:val="99"/>
    <w:semiHidden/>
    <w:unhideWhenUsed/>
    <w:rsid w:val="005B103E"/>
    <w:rPr>
      <w:color w:val="808080"/>
      <w:shd w:val="clear" w:color="auto" w:fill="E6E6E6"/>
    </w:rPr>
  </w:style>
  <w:style w:type="paragraph" w:styleId="ad">
    <w:name w:val="List Paragraph"/>
    <w:basedOn w:val="a"/>
    <w:uiPriority w:val="34"/>
    <w:qFormat/>
    <w:rsid w:val="00B564C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40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4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4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01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3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9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64228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5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119532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9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2071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574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1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ydroInformatics.uiowa.edu/" TargetMode="External"/><Relationship Id="rId13" Type="http://schemas.openxmlformats.org/officeDocument/2006/relationships/hyperlink" Target="https://doi.org/10.31223/X5GW3V" TargetMode="External"/><Relationship Id="rId18" Type="http://schemas.openxmlformats.org/officeDocument/2006/relationships/hyperlink" Target="https://doi.org/10.1029/2019WR025326%20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i.org/10.13016/M22G50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s://doi.org/10.1016/j.envsoft.2020.104761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2166/wst.2020.369" TargetMode="External"/><Relationship Id="rId20" Type="http://schemas.openxmlformats.org/officeDocument/2006/relationships/hyperlink" Target="https://doi.org/10.13031/aim.20180183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run93" TargetMode="External"/><Relationship Id="rId24" Type="http://schemas.openxmlformats.org/officeDocument/2006/relationships/hyperlink" Target="https://cfpub.epa.gov/ncer_abstracts/index.cfm/fuseaction/display.abstractDetail/abstract/9911/report/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1223/X5GW3V" TargetMode="External"/><Relationship Id="rId23" Type="http://schemas.openxmlformats.org/officeDocument/2006/relationships/hyperlink" Target="https://github.com/uihilab/FloodML" TargetMode="External"/><Relationship Id="rId10" Type="http://schemas.openxmlformats.org/officeDocument/2006/relationships/hyperlink" Target="https://scholar.google.com/citations?user=zL50kUsAAAAJ&amp;view_op=list_works&amp;sortby=pubdate" TargetMode="External"/><Relationship Id="rId19" Type="http://schemas.openxmlformats.org/officeDocument/2006/relationships/hyperlink" Target="https://doi.org/10.2166/wst.2020.369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zhongrun-xiang@uiowa.edu" TargetMode="External"/><Relationship Id="rId14" Type="http://schemas.openxmlformats.org/officeDocument/2006/relationships/hyperlink" Target="https://doi.org/10.31223/X50S4V" TargetMode="External"/><Relationship Id="rId22" Type="http://schemas.openxmlformats.org/officeDocument/2006/relationships/hyperlink" Target="https://github.com/uihilab/HydroLS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1C7E2-F452-4DEC-B7C8-C9B8CBF1E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2111</Words>
  <Characters>1203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hongrun Xiang</vt:lpstr>
    </vt:vector>
  </TitlesOfParts>
  <Company>xx</Company>
  <LinksUpToDate>false</LinksUpToDate>
  <CharactersWithSpaces>14118</CharactersWithSpaces>
  <SharedDoc>false</SharedDoc>
  <HLinks>
    <vt:vector size="6" baseType="variant">
      <vt:variant>
        <vt:i4>5242988</vt:i4>
      </vt:variant>
      <vt:variant>
        <vt:i4>0</vt:i4>
      </vt:variant>
      <vt:variant>
        <vt:i4>0</vt:i4>
      </vt:variant>
      <vt:variant>
        <vt:i4>5</vt:i4>
      </vt:variant>
      <vt:variant>
        <vt:lpwstr>mailto:run93@fox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ongrun Xiang</dc:title>
  <dc:subject/>
  <dc:creator>Zhongrun Xiang</dc:creator>
  <cp:keywords/>
  <dc:description/>
  <cp:lastModifiedBy>Xiang, Zhongrun</cp:lastModifiedBy>
  <cp:revision>111</cp:revision>
  <cp:lastPrinted>2020-12-16T16:12:00Z</cp:lastPrinted>
  <dcterms:created xsi:type="dcterms:W3CDTF">2020-12-16T15:34:00Z</dcterms:created>
  <dcterms:modified xsi:type="dcterms:W3CDTF">2021-06-16T03:46:00Z</dcterms:modified>
</cp:coreProperties>
</file>